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5A6AD4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7-07T21:47:00Z">
        <w:r w:rsidR="00BE2EC3" w:rsidDel="008E07FD">
          <w:rPr>
            <w:rFonts w:eastAsia="Batang"/>
          </w:rPr>
          <w:delText>09</w:delText>
        </w:r>
      </w:del>
      <w:ins w:id="1" w:author="Italo Busi" w:date="2023-07-07T21:47:00Z">
        <w:r w:rsidR="008E07FD">
          <w:rPr>
            <w:rFonts w:eastAsia="Batang"/>
          </w:rPr>
          <w:t>1</w:t>
        </w:r>
      </w:ins>
      <w:ins w:id="2" w:author="Italo Busi" w:date="2024-01-19T14:03:00Z">
        <w:r w:rsidR="0009431D">
          <w:rPr>
            <w:rFonts w:eastAsia="Batang"/>
          </w:rPr>
          <w:t>1</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701D72D1"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3" w:author="Italo Busi (PR)" w:date="2024-02-13T17:36:00Z">
        <w:r w:rsidR="00584FED">
          <w:rPr>
            <w:noProof/>
          </w:rPr>
          <w:instrText>2</w:instrText>
        </w:r>
      </w:ins>
      <w:ins w:id="4" w:author="Italo Busi (45)" w:date="2024-01-30T12:44:00Z">
        <w:del w:id="5" w:author="Italo Busi (PR)" w:date="2024-02-13T15:38:00Z">
          <w:r w:rsidR="000B7DDB" w:rsidDel="004B40FA">
            <w:rPr>
              <w:noProof/>
            </w:rPr>
            <w:delInstrText>1</w:delInstrText>
          </w:r>
        </w:del>
      </w:ins>
      <w:ins w:id="6" w:author="Italo Busi (72)" w:date="2024-01-26T12:08:00Z">
        <w:del w:id="7" w:author="Italo Busi (PR)" w:date="2024-02-13T15:38:00Z">
          <w:r w:rsidR="00D65E06" w:rsidDel="004B40FA">
            <w:rPr>
              <w:noProof/>
            </w:rPr>
            <w:delInstrText>1</w:delInstrText>
          </w:r>
        </w:del>
      </w:ins>
      <w:ins w:id="8" w:author="Italo Busi (100)" w:date="2024-01-26T10:48:00Z">
        <w:del w:id="9" w:author="Italo Busi (PR)" w:date="2024-02-13T15:38:00Z">
          <w:r w:rsidR="005B11B5" w:rsidDel="004B40FA">
            <w:rPr>
              <w:noProof/>
            </w:rPr>
            <w:delInstrText>1</w:delInstrText>
          </w:r>
        </w:del>
      </w:ins>
      <w:ins w:id="10" w:author="Italo Busi" w:date="2024-01-26T10:25:00Z">
        <w:del w:id="11" w:author="Italo Busi (PR)" w:date="2024-02-13T15:38:00Z">
          <w:r w:rsidR="00624C3C" w:rsidDel="004B40FA">
            <w:rPr>
              <w:noProof/>
            </w:rPr>
            <w:delInstrText>1</w:delInstrText>
          </w:r>
        </w:del>
      </w:ins>
      <w:del w:id="12" w:author="Italo Busi (PR)" w:date="2024-02-13T15:38:00Z">
        <w:r w:rsidR="0009431D" w:rsidDel="004B40FA">
          <w:rPr>
            <w:noProof/>
          </w:rPr>
          <w:delInstrText>7</w:delInstrText>
        </w:r>
      </w:del>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ins w:id="13" w:author="Italo Busi (PR)" w:date="2024-02-13T17:36:00Z">
        <w:r w:rsidR="00584FED">
          <w:rPr>
            <w:noProof/>
          </w:rPr>
          <w:instrText>2</w:instrText>
        </w:r>
      </w:ins>
      <w:del w:id="14" w:author="Italo Busi (PR)" w:date="2024-02-13T17:36:00Z">
        <w:r w:rsidR="0009431D" w:rsidDel="00584FED">
          <w:rPr>
            <w:noProof/>
          </w:rPr>
          <w:delInstrText>7</w:delInstrText>
        </w:r>
      </w:del>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ins w:id="15" w:author="Italo Busi (PR)" w:date="2024-02-13T17:36:00Z">
        <w:r w:rsidR="005917CB" w:rsidRPr="00145F9D">
          <w:rPr>
            <w:noProof/>
          </w:rPr>
          <w:instrText>August</w:instrText>
        </w:r>
      </w:ins>
      <w:del w:id="16" w:author="Italo Busi (PR)" w:date="2024-02-13T17:36:00Z">
        <w:r w:rsidR="0009431D" w:rsidRPr="00145F9D" w:rsidDel="00584FED">
          <w:rPr>
            <w:noProof/>
          </w:rPr>
          <w:delInstrText>January</w:delInstrText>
        </w:r>
      </w:del>
      <w:r w:rsidRPr="00145F9D">
        <w:fldChar w:fldCharType="end"/>
      </w:r>
      <w:r w:rsidRPr="00145F9D">
        <w:instrText xml:space="preserve"> \* MERGEFORMAT </w:instrText>
      </w:r>
      <w:r w:rsidRPr="00145F9D">
        <w:fldChar w:fldCharType="separate"/>
      </w:r>
      <w:ins w:id="17" w:author="Italo Busi (PR)" w:date="2024-02-13T17:36:00Z">
        <w:r w:rsidR="005917CB" w:rsidRPr="00145F9D">
          <w:rPr>
            <w:noProof/>
          </w:rPr>
          <w:t>August</w:t>
        </w:r>
      </w:ins>
      <w:ins w:id="18" w:author="Italo Busi (45)" w:date="2024-01-30T12:44:00Z">
        <w:del w:id="19" w:author="Italo Busi (PR)" w:date="2024-02-13T15:38:00Z">
          <w:r w:rsidR="000B7DDB" w:rsidRPr="00145F9D" w:rsidDel="004B40FA">
            <w:rPr>
              <w:noProof/>
            </w:rPr>
            <w:delText>July</w:delText>
          </w:r>
        </w:del>
      </w:ins>
      <w:ins w:id="20" w:author="Italo Busi (72)" w:date="2024-01-26T12:08:00Z">
        <w:del w:id="21" w:author="Italo Busi (PR)" w:date="2024-02-13T15:38:00Z">
          <w:r w:rsidR="00D65E06" w:rsidRPr="00145F9D" w:rsidDel="004B40FA">
            <w:rPr>
              <w:noProof/>
            </w:rPr>
            <w:delText>July</w:delText>
          </w:r>
        </w:del>
      </w:ins>
      <w:ins w:id="22" w:author="Italo Busi (100)" w:date="2024-01-26T10:48:00Z">
        <w:del w:id="23" w:author="Italo Busi (PR)" w:date="2024-02-13T15:38:00Z">
          <w:r w:rsidR="005B11B5" w:rsidRPr="00145F9D" w:rsidDel="004B40FA">
            <w:rPr>
              <w:noProof/>
            </w:rPr>
            <w:delText>July</w:delText>
          </w:r>
        </w:del>
      </w:ins>
      <w:ins w:id="24" w:author="Italo Busi" w:date="2024-01-26T10:25:00Z">
        <w:del w:id="25" w:author="Italo Busi (PR)" w:date="2024-02-13T15:38:00Z">
          <w:r w:rsidR="00624C3C" w:rsidRPr="00145F9D" w:rsidDel="004B40FA">
            <w:rPr>
              <w:noProof/>
            </w:rPr>
            <w:delText>July</w:delText>
          </w:r>
        </w:del>
      </w:ins>
      <w:del w:id="26" w:author="Italo Busi (PR)" w:date="2024-02-13T15:38:00Z">
        <w:r w:rsidR="0009431D" w:rsidRPr="00145F9D" w:rsidDel="004B40FA">
          <w:rPr>
            <w:noProof/>
          </w:rPr>
          <w:delText>January</w:delText>
        </w:r>
      </w:del>
      <w:r w:rsidRPr="00145F9D">
        <w:fldChar w:fldCharType="end"/>
      </w:r>
      <w:r w:rsidRPr="00145F9D">
        <w:t xml:space="preserve"> </w:t>
      </w:r>
      <w:r w:rsidRPr="00145F9D">
        <w:fldChar w:fldCharType="begin"/>
      </w:r>
      <w:r w:rsidRPr="00145F9D">
        <w:instrText xml:space="preserve"> DATE  \@ "d," </w:instrText>
      </w:r>
      <w:r w:rsidRPr="00145F9D">
        <w:fldChar w:fldCharType="separate"/>
      </w:r>
      <w:ins w:id="27" w:author="Italo Busi (PR)" w:date="2024-02-13T17:36:00Z">
        <w:r w:rsidR="005917CB">
          <w:rPr>
            <w:noProof/>
          </w:rPr>
          <w:t>13,</w:t>
        </w:r>
      </w:ins>
      <w:ins w:id="28" w:author="Italo Busi (45)" w:date="2024-01-30T12:44:00Z">
        <w:del w:id="29" w:author="Italo Busi (PR)" w:date="2024-02-13T15:38:00Z">
          <w:r w:rsidR="000B7DDB" w:rsidDel="004B40FA">
            <w:rPr>
              <w:noProof/>
            </w:rPr>
            <w:delText>30,</w:delText>
          </w:r>
        </w:del>
      </w:ins>
      <w:ins w:id="30" w:author="Italo Busi (72)" w:date="2024-01-26T12:08:00Z">
        <w:del w:id="31" w:author="Italo Busi (PR)" w:date="2024-02-13T15:38:00Z">
          <w:r w:rsidR="00D65E06" w:rsidDel="004B40FA">
            <w:rPr>
              <w:noProof/>
            </w:rPr>
            <w:delText>26,</w:delText>
          </w:r>
        </w:del>
      </w:ins>
      <w:ins w:id="32" w:author="Italo Busi (100)" w:date="2024-01-26T10:48:00Z">
        <w:del w:id="33" w:author="Italo Busi (PR)" w:date="2024-02-13T15:38:00Z">
          <w:r w:rsidR="005B11B5" w:rsidDel="004B40FA">
            <w:rPr>
              <w:noProof/>
            </w:rPr>
            <w:delText>26,</w:delText>
          </w:r>
        </w:del>
      </w:ins>
      <w:ins w:id="34" w:author="Italo Busi" w:date="2024-01-26T10:25:00Z">
        <w:del w:id="35" w:author="Italo Busi (PR)" w:date="2024-02-13T15:38:00Z">
          <w:r w:rsidR="00624C3C" w:rsidDel="004B40FA">
            <w:rPr>
              <w:noProof/>
            </w:rPr>
            <w:delText>26,</w:delText>
          </w:r>
        </w:del>
      </w:ins>
      <w:del w:id="36" w:author="Italo Busi (PR)" w:date="2024-02-13T15:38:00Z">
        <w:r w:rsidR="00F5037B" w:rsidDel="004B40FA">
          <w:rPr>
            <w:noProof/>
          </w:rPr>
          <w:delText>7,</w:delText>
        </w:r>
      </w:del>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37" w:author="Italo Busi (PR)" w:date="2024-02-13T17:36:00Z">
        <w:r w:rsidR="00584FED">
          <w:rPr>
            <w:noProof/>
          </w:rPr>
          <w:instrText>2</w:instrText>
        </w:r>
      </w:ins>
      <w:ins w:id="38" w:author="Italo Busi (45)" w:date="2024-01-30T12:44:00Z">
        <w:del w:id="39" w:author="Italo Busi (PR)" w:date="2024-02-13T15:38:00Z">
          <w:r w:rsidR="000B7DDB" w:rsidDel="004B40FA">
            <w:rPr>
              <w:noProof/>
            </w:rPr>
            <w:delInstrText>1</w:delInstrText>
          </w:r>
        </w:del>
      </w:ins>
      <w:ins w:id="40" w:author="Italo Busi (72)" w:date="2024-01-26T12:08:00Z">
        <w:del w:id="41" w:author="Italo Busi (PR)" w:date="2024-02-13T15:38:00Z">
          <w:r w:rsidR="00D65E06" w:rsidDel="004B40FA">
            <w:rPr>
              <w:noProof/>
            </w:rPr>
            <w:delInstrText>1</w:delInstrText>
          </w:r>
        </w:del>
      </w:ins>
      <w:ins w:id="42" w:author="Italo Busi (100)" w:date="2024-01-26T10:48:00Z">
        <w:del w:id="43" w:author="Italo Busi (PR)" w:date="2024-02-13T15:38:00Z">
          <w:r w:rsidR="005B11B5" w:rsidDel="004B40FA">
            <w:rPr>
              <w:noProof/>
            </w:rPr>
            <w:delInstrText>1</w:delInstrText>
          </w:r>
        </w:del>
      </w:ins>
      <w:ins w:id="44" w:author="Italo Busi" w:date="2024-01-26T10:25:00Z">
        <w:del w:id="45" w:author="Italo Busi (PR)" w:date="2024-02-13T15:38:00Z">
          <w:r w:rsidR="00624C3C" w:rsidDel="004B40FA">
            <w:rPr>
              <w:noProof/>
            </w:rPr>
            <w:delInstrText>1</w:delInstrText>
          </w:r>
        </w:del>
      </w:ins>
      <w:del w:id="46" w:author="Italo Busi (PR)" w:date="2024-02-13T15:38:00Z">
        <w:r w:rsidR="0009431D" w:rsidDel="004B40FA">
          <w:rPr>
            <w:noProof/>
          </w:rPr>
          <w:delInstrText>7</w:delInstrText>
        </w:r>
      </w:del>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ins w:id="47" w:author="Italo Busi (PR)" w:date="2024-02-13T17:36:00Z">
        <w:r w:rsidR="00584FED">
          <w:rPr>
            <w:noProof/>
          </w:rPr>
          <w:instrText>2024</w:instrText>
        </w:r>
      </w:ins>
      <w:ins w:id="48" w:author="Italo Busi (45)" w:date="2024-01-30T12:44:00Z">
        <w:del w:id="49" w:author="Italo Busi (PR)" w:date="2024-02-13T15:38:00Z">
          <w:r w:rsidR="000B7DDB" w:rsidDel="004B40FA">
            <w:rPr>
              <w:noProof/>
            </w:rPr>
            <w:delInstrText>2024</w:delInstrText>
          </w:r>
        </w:del>
      </w:ins>
      <w:ins w:id="50" w:author="Italo Busi (72)" w:date="2024-01-26T12:08:00Z">
        <w:del w:id="51" w:author="Italo Busi (PR)" w:date="2024-02-13T15:38:00Z">
          <w:r w:rsidR="00D65E06" w:rsidDel="004B40FA">
            <w:rPr>
              <w:noProof/>
            </w:rPr>
            <w:delInstrText>2024</w:delInstrText>
          </w:r>
        </w:del>
      </w:ins>
      <w:ins w:id="52" w:author="Italo Busi (100)" w:date="2024-01-26T10:48:00Z">
        <w:del w:id="53" w:author="Italo Busi (PR)" w:date="2024-02-13T15:38:00Z">
          <w:r w:rsidR="005B11B5" w:rsidDel="004B40FA">
            <w:rPr>
              <w:noProof/>
            </w:rPr>
            <w:delInstrText>2024</w:delInstrText>
          </w:r>
        </w:del>
      </w:ins>
      <w:ins w:id="54" w:author="Italo Busi" w:date="2024-01-26T10:25:00Z">
        <w:del w:id="55" w:author="Italo Busi (PR)" w:date="2024-02-13T15:38:00Z">
          <w:r w:rsidR="00624C3C" w:rsidDel="004B40FA">
            <w:rPr>
              <w:noProof/>
            </w:rPr>
            <w:delInstrText>2024</w:delInstrText>
          </w:r>
        </w:del>
      </w:ins>
      <w:del w:id="56" w:author="Italo Busi (PR)" w:date="2024-02-13T15:38:00Z">
        <w:r w:rsidRPr="00145F9D" w:rsidDel="004B40FA">
          <w:rPr>
            <w:noProof/>
          </w:rPr>
          <w:delInstrText>0000</w:delInstrText>
        </w:r>
      </w:del>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5917CB">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6CA70117"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ins w:id="57" w:author="Italo Busi (PR)" w:date="2024-02-13T17:36:00Z">
        <w:r w:rsidR="00584FED">
          <w:rPr>
            <w:noProof/>
          </w:rPr>
          <w:t>2024</w:t>
        </w:r>
      </w:ins>
      <w:ins w:id="58" w:author="Italo Busi (45)" w:date="2024-01-30T12:44:00Z">
        <w:del w:id="59" w:author="Italo Busi (PR)" w:date="2024-02-13T15:38:00Z">
          <w:r w:rsidR="000B7DDB" w:rsidDel="004B40FA">
            <w:rPr>
              <w:noProof/>
            </w:rPr>
            <w:delText>2024</w:delText>
          </w:r>
        </w:del>
      </w:ins>
      <w:ins w:id="60" w:author="Italo Busi (72)" w:date="2024-01-26T12:08:00Z">
        <w:del w:id="61" w:author="Italo Busi (PR)" w:date="2024-02-13T15:38:00Z">
          <w:r w:rsidR="00D65E06" w:rsidDel="004B40FA">
            <w:rPr>
              <w:noProof/>
            </w:rPr>
            <w:delText>2024</w:delText>
          </w:r>
        </w:del>
      </w:ins>
      <w:ins w:id="62" w:author="Italo Busi (100)" w:date="2024-01-26T10:48:00Z">
        <w:del w:id="63" w:author="Italo Busi (PR)" w:date="2024-02-13T15:38:00Z">
          <w:r w:rsidR="005B11B5" w:rsidDel="004B40FA">
            <w:rPr>
              <w:noProof/>
            </w:rPr>
            <w:delText>2024</w:delText>
          </w:r>
        </w:del>
      </w:ins>
      <w:ins w:id="64" w:author="Italo Busi" w:date="2024-01-26T10:25:00Z">
        <w:del w:id="65" w:author="Italo Busi (PR)" w:date="2024-02-13T15:38:00Z">
          <w:r w:rsidR="00624C3C" w:rsidDel="004B40FA">
            <w:rPr>
              <w:noProof/>
            </w:rPr>
            <w:delText>2024</w:delText>
          </w:r>
        </w:del>
      </w:ins>
      <w:del w:id="66" w:author="Italo Busi (PR)" w:date="2024-02-13T15:38:00Z">
        <w:r w:rsidR="0009431D" w:rsidDel="004B40FA">
          <w:rPr>
            <w:noProof/>
          </w:rPr>
          <w:delText>2023</w:delText>
        </w:r>
      </w:del>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5C6ED286" w14:textId="0EFD4AEF" w:rsidR="00584FED" w:rsidRDefault="008A30C6">
      <w:pPr>
        <w:pStyle w:val="TOC1"/>
        <w:rPr>
          <w:ins w:id="67" w:author="Italo Busi (PR)" w:date="2024-02-13T17:36: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68" w:author="Italo Busi (PR)" w:date="2024-02-13T17:36:00Z">
        <w:r w:rsidR="00584FED" w:rsidRPr="000424B4">
          <w:rPr>
            <w:rStyle w:val="Hyperlink"/>
          </w:rPr>
          <w:fldChar w:fldCharType="begin"/>
        </w:r>
        <w:r w:rsidR="00584FED" w:rsidRPr="000424B4">
          <w:rPr>
            <w:rStyle w:val="Hyperlink"/>
          </w:rPr>
          <w:instrText xml:space="preserve"> </w:instrText>
        </w:r>
        <w:r w:rsidR="00584FED">
          <w:instrText>HYPERLINK \l "_Toc158738274"</w:instrText>
        </w:r>
        <w:r w:rsidR="00584FED" w:rsidRPr="000424B4">
          <w:rPr>
            <w:rStyle w:val="Hyperlink"/>
          </w:rPr>
          <w:instrText xml:space="preserve"> </w:instrText>
        </w:r>
        <w:r w:rsidR="00584FED" w:rsidRPr="000424B4">
          <w:rPr>
            <w:rStyle w:val="Hyperlink"/>
          </w:rPr>
        </w:r>
        <w:r w:rsidR="00584FED" w:rsidRPr="000424B4">
          <w:rPr>
            <w:rStyle w:val="Hyperlink"/>
          </w:rPr>
          <w:fldChar w:fldCharType="separate"/>
        </w:r>
        <w:r w:rsidR="00584FED" w:rsidRPr="000424B4">
          <w:rPr>
            <w:rStyle w:val="Hyperlink"/>
          </w:rPr>
          <w:t>1. Introduction</w:t>
        </w:r>
        <w:r w:rsidR="00584FED">
          <w:rPr>
            <w:webHidden/>
          </w:rPr>
          <w:tab/>
        </w:r>
        <w:r w:rsidR="00584FED">
          <w:rPr>
            <w:webHidden/>
          </w:rPr>
          <w:fldChar w:fldCharType="begin"/>
        </w:r>
        <w:r w:rsidR="00584FED">
          <w:rPr>
            <w:webHidden/>
          </w:rPr>
          <w:instrText xml:space="preserve"> PAGEREF _Toc158738274 \h </w:instrText>
        </w:r>
        <w:r w:rsidR="00584FED">
          <w:rPr>
            <w:webHidden/>
          </w:rPr>
        </w:r>
      </w:ins>
      <w:r w:rsidR="00584FED">
        <w:rPr>
          <w:webHidden/>
        </w:rPr>
        <w:fldChar w:fldCharType="separate"/>
      </w:r>
      <w:ins w:id="69" w:author="Italo Busi (PR)" w:date="2024-02-13T17:36:00Z">
        <w:r w:rsidR="00584FED">
          <w:rPr>
            <w:webHidden/>
          </w:rPr>
          <w:t>3</w:t>
        </w:r>
        <w:r w:rsidR="00584FED">
          <w:rPr>
            <w:webHidden/>
          </w:rPr>
          <w:fldChar w:fldCharType="end"/>
        </w:r>
        <w:r w:rsidR="00584FED" w:rsidRPr="000424B4">
          <w:rPr>
            <w:rStyle w:val="Hyperlink"/>
          </w:rPr>
          <w:fldChar w:fldCharType="end"/>
        </w:r>
      </w:ins>
    </w:p>
    <w:p w14:paraId="228F4F39" w14:textId="303ACB11" w:rsidR="00584FED" w:rsidRDefault="00584FED">
      <w:pPr>
        <w:pStyle w:val="TOC2"/>
        <w:rPr>
          <w:ins w:id="70" w:author="Italo Busi (PR)" w:date="2024-02-13T17:36:00Z"/>
          <w:rFonts w:asciiTheme="minorHAnsi" w:eastAsiaTheme="minorEastAsia" w:hAnsiTheme="minorHAnsi" w:cstheme="minorBidi"/>
          <w:sz w:val="22"/>
          <w:szCs w:val="22"/>
          <w:lang w:eastAsia="zh-CN"/>
        </w:rPr>
      </w:pPr>
      <w:ins w:id="71" w:author="Italo Busi (PR)" w:date="2024-02-13T17:36:00Z">
        <w:r w:rsidRPr="000424B4">
          <w:rPr>
            <w:rStyle w:val="Hyperlink"/>
          </w:rPr>
          <w:fldChar w:fldCharType="begin"/>
        </w:r>
        <w:r w:rsidRPr="000424B4">
          <w:rPr>
            <w:rStyle w:val="Hyperlink"/>
          </w:rPr>
          <w:instrText xml:space="preserve"> </w:instrText>
        </w:r>
        <w:r>
          <w:instrText>HYPERLINK \l "_Toc15873827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1.1. Terminology</w:t>
        </w:r>
        <w:r>
          <w:rPr>
            <w:webHidden/>
          </w:rPr>
          <w:tab/>
        </w:r>
        <w:r>
          <w:rPr>
            <w:webHidden/>
          </w:rPr>
          <w:fldChar w:fldCharType="begin"/>
        </w:r>
        <w:r>
          <w:rPr>
            <w:webHidden/>
          </w:rPr>
          <w:instrText xml:space="preserve"> PAGEREF _Toc158738275 \h </w:instrText>
        </w:r>
        <w:r>
          <w:rPr>
            <w:webHidden/>
          </w:rPr>
        </w:r>
      </w:ins>
      <w:r>
        <w:rPr>
          <w:webHidden/>
        </w:rPr>
        <w:fldChar w:fldCharType="separate"/>
      </w:r>
      <w:ins w:id="72" w:author="Italo Busi (PR)" w:date="2024-02-13T17:36:00Z">
        <w:r>
          <w:rPr>
            <w:webHidden/>
          </w:rPr>
          <w:t>5</w:t>
        </w:r>
        <w:r>
          <w:rPr>
            <w:webHidden/>
          </w:rPr>
          <w:fldChar w:fldCharType="end"/>
        </w:r>
        <w:r w:rsidRPr="000424B4">
          <w:rPr>
            <w:rStyle w:val="Hyperlink"/>
          </w:rPr>
          <w:fldChar w:fldCharType="end"/>
        </w:r>
      </w:ins>
    </w:p>
    <w:p w14:paraId="6EDF10CD" w14:textId="240EB128" w:rsidR="00584FED" w:rsidRDefault="00584FED">
      <w:pPr>
        <w:pStyle w:val="TOC1"/>
        <w:rPr>
          <w:ins w:id="73" w:author="Italo Busi (PR)" w:date="2024-02-13T17:36:00Z"/>
          <w:rFonts w:asciiTheme="minorHAnsi" w:eastAsiaTheme="minorEastAsia" w:hAnsiTheme="minorHAnsi" w:cstheme="minorBidi"/>
          <w:sz w:val="22"/>
          <w:szCs w:val="22"/>
          <w:lang w:eastAsia="zh-CN"/>
        </w:rPr>
      </w:pPr>
      <w:ins w:id="74" w:author="Italo Busi (PR)" w:date="2024-02-13T17:36:00Z">
        <w:r w:rsidRPr="000424B4">
          <w:rPr>
            <w:rStyle w:val="Hyperlink"/>
          </w:rPr>
          <w:fldChar w:fldCharType="begin"/>
        </w:r>
        <w:r w:rsidRPr="000424B4">
          <w:rPr>
            <w:rStyle w:val="Hyperlink"/>
          </w:rPr>
          <w:instrText xml:space="preserve"> </w:instrText>
        </w:r>
        <w:r>
          <w:instrText>HYPERLINK \l "_Toc15873827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 Reference Network Architecture</w:t>
        </w:r>
        <w:r>
          <w:rPr>
            <w:webHidden/>
          </w:rPr>
          <w:tab/>
        </w:r>
        <w:r>
          <w:rPr>
            <w:webHidden/>
          </w:rPr>
          <w:fldChar w:fldCharType="begin"/>
        </w:r>
        <w:r>
          <w:rPr>
            <w:webHidden/>
          </w:rPr>
          <w:instrText xml:space="preserve"> PAGEREF _Toc158738276 \h </w:instrText>
        </w:r>
        <w:r>
          <w:rPr>
            <w:webHidden/>
          </w:rPr>
        </w:r>
      </w:ins>
      <w:r>
        <w:rPr>
          <w:webHidden/>
        </w:rPr>
        <w:fldChar w:fldCharType="separate"/>
      </w:r>
      <w:ins w:id="75" w:author="Italo Busi (PR)" w:date="2024-02-13T17:36:00Z">
        <w:r>
          <w:rPr>
            <w:webHidden/>
          </w:rPr>
          <w:t>7</w:t>
        </w:r>
        <w:r>
          <w:rPr>
            <w:webHidden/>
          </w:rPr>
          <w:fldChar w:fldCharType="end"/>
        </w:r>
        <w:r w:rsidRPr="000424B4">
          <w:rPr>
            <w:rStyle w:val="Hyperlink"/>
          </w:rPr>
          <w:fldChar w:fldCharType="end"/>
        </w:r>
      </w:ins>
    </w:p>
    <w:p w14:paraId="7E94732B" w14:textId="5CD776FA" w:rsidR="00584FED" w:rsidRDefault="00584FED">
      <w:pPr>
        <w:pStyle w:val="TOC2"/>
        <w:rPr>
          <w:ins w:id="76" w:author="Italo Busi (PR)" w:date="2024-02-13T17:36:00Z"/>
          <w:rFonts w:asciiTheme="minorHAnsi" w:eastAsiaTheme="minorEastAsia" w:hAnsiTheme="minorHAnsi" w:cstheme="minorBidi"/>
          <w:sz w:val="22"/>
          <w:szCs w:val="22"/>
          <w:lang w:eastAsia="zh-CN"/>
        </w:rPr>
      </w:pPr>
      <w:ins w:id="77" w:author="Italo Busi (PR)" w:date="2024-02-13T17:36:00Z">
        <w:r w:rsidRPr="000424B4">
          <w:rPr>
            <w:rStyle w:val="Hyperlink"/>
          </w:rPr>
          <w:fldChar w:fldCharType="begin"/>
        </w:r>
        <w:r w:rsidRPr="000424B4">
          <w:rPr>
            <w:rStyle w:val="Hyperlink"/>
          </w:rPr>
          <w:instrText xml:space="preserve"> </w:instrText>
        </w:r>
        <w:r>
          <w:instrText>HYPERLINK \l "_Toc158738277"</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1. Multi</w:t>
        </w:r>
        <w:r w:rsidRPr="000424B4">
          <w:rPr>
            <w:rStyle w:val="Hyperlink"/>
          </w:rPr>
          <w:noBreakHyphen/>
          <w:t>domain Service Coordinator (MDSC) functions</w:t>
        </w:r>
        <w:r>
          <w:rPr>
            <w:webHidden/>
          </w:rPr>
          <w:tab/>
        </w:r>
        <w:r>
          <w:rPr>
            <w:webHidden/>
          </w:rPr>
          <w:fldChar w:fldCharType="begin"/>
        </w:r>
        <w:r>
          <w:rPr>
            <w:webHidden/>
          </w:rPr>
          <w:instrText xml:space="preserve"> PAGEREF _Toc158738277 \h </w:instrText>
        </w:r>
        <w:r>
          <w:rPr>
            <w:webHidden/>
          </w:rPr>
        </w:r>
      </w:ins>
      <w:r>
        <w:rPr>
          <w:webHidden/>
        </w:rPr>
        <w:fldChar w:fldCharType="separate"/>
      </w:r>
      <w:ins w:id="78" w:author="Italo Busi (PR)" w:date="2024-02-13T17:36:00Z">
        <w:r>
          <w:rPr>
            <w:webHidden/>
          </w:rPr>
          <w:t>9</w:t>
        </w:r>
        <w:r>
          <w:rPr>
            <w:webHidden/>
          </w:rPr>
          <w:fldChar w:fldCharType="end"/>
        </w:r>
        <w:r w:rsidRPr="000424B4">
          <w:rPr>
            <w:rStyle w:val="Hyperlink"/>
          </w:rPr>
          <w:fldChar w:fldCharType="end"/>
        </w:r>
      </w:ins>
    </w:p>
    <w:p w14:paraId="20132BA3" w14:textId="19BF0DB2" w:rsidR="00584FED" w:rsidRDefault="00584FED">
      <w:pPr>
        <w:pStyle w:val="TOC3"/>
        <w:rPr>
          <w:ins w:id="79" w:author="Italo Busi (PR)" w:date="2024-02-13T17:36:00Z"/>
          <w:rFonts w:asciiTheme="minorHAnsi" w:eastAsiaTheme="minorEastAsia" w:hAnsiTheme="minorHAnsi" w:cstheme="minorBidi"/>
          <w:sz w:val="22"/>
          <w:szCs w:val="22"/>
          <w:lang w:eastAsia="zh-CN"/>
        </w:rPr>
      </w:pPr>
      <w:ins w:id="80" w:author="Italo Busi (PR)" w:date="2024-02-13T17:36:00Z">
        <w:r w:rsidRPr="000424B4">
          <w:rPr>
            <w:rStyle w:val="Hyperlink"/>
          </w:rPr>
          <w:fldChar w:fldCharType="begin"/>
        </w:r>
        <w:r w:rsidRPr="000424B4">
          <w:rPr>
            <w:rStyle w:val="Hyperlink"/>
          </w:rPr>
          <w:instrText xml:space="preserve"> </w:instrText>
        </w:r>
        <w:r>
          <w:instrText>HYPERLINK \l "_Toc158738278"</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1.1. Multi-domain L2/L3 VPN Network Services</w:t>
        </w:r>
        <w:r>
          <w:rPr>
            <w:webHidden/>
          </w:rPr>
          <w:tab/>
        </w:r>
        <w:r>
          <w:rPr>
            <w:webHidden/>
          </w:rPr>
          <w:fldChar w:fldCharType="begin"/>
        </w:r>
        <w:r>
          <w:rPr>
            <w:webHidden/>
          </w:rPr>
          <w:instrText xml:space="preserve"> PAGEREF _Toc158738278 \h </w:instrText>
        </w:r>
        <w:r>
          <w:rPr>
            <w:webHidden/>
          </w:rPr>
        </w:r>
      </w:ins>
      <w:r>
        <w:rPr>
          <w:webHidden/>
        </w:rPr>
        <w:fldChar w:fldCharType="separate"/>
      </w:r>
      <w:ins w:id="81" w:author="Italo Busi (PR)" w:date="2024-02-13T17:36:00Z">
        <w:r>
          <w:rPr>
            <w:webHidden/>
          </w:rPr>
          <w:t>11</w:t>
        </w:r>
        <w:r>
          <w:rPr>
            <w:webHidden/>
          </w:rPr>
          <w:fldChar w:fldCharType="end"/>
        </w:r>
        <w:r w:rsidRPr="000424B4">
          <w:rPr>
            <w:rStyle w:val="Hyperlink"/>
          </w:rPr>
          <w:fldChar w:fldCharType="end"/>
        </w:r>
      </w:ins>
    </w:p>
    <w:p w14:paraId="1A7DDF2A" w14:textId="536FABCF" w:rsidR="00584FED" w:rsidRDefault="00584FED">
      <w:pPr>
        <w:pStyle w:val="TOC3"/>
        <w:rPr>
          <w:ins w:id="82" w:author="Italo Busi (PR)" w:date="2024-02-13T17:36:00Z"/>
          <w:rFonts w:asciiTheme="minorHAnsi" w:eastAsiaTheme="minorEastAsia" w:hAnsiTheme="minorHAnsi" w:cstheme="minorBidi"/>
          <w:sz w:val="22"/>
          <w:szCs w:val="22"/>
          <w:lang w:eastAsia="zh-CN"/>
        </w:rPr>
      </w:pPr>
      <w:ins w:id="83" w:author="Italo Busi (PR)" w:date="2024-02-13T17:36:00Z">
        <w:r w:rsidRPr="000424B4">
          <w:rPr>
            <w:rStyle w:val="Hyperlink"/>
          </w:rPr>
          <w:fldChar w:fldCharType="begin"/>
        </w:r>
        <w:r w:rsidRPr="000424B4">
          <w:rPr>
            <w:rStyle w:val="Hyperlink"/>
          </w:rPr>
          <w:instrText xml:space="preserve"> </w:instrText>
        </w:r>
        <w:r>
          <w:instrText>HYPERLINK \l "_Toc158738279"</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1.2. Multi-domain and Multi-layer Path Computation</w:t>
        </w:r>
        <w:r>
          <w:rPr>
            <w:webHidden/>
          </w:rPr>
          <w:tab/>
        </w:r>
        <w:r>
          <w:rPr>
            <w:webHidden/>
          </w:rPr>
          <w:fldChar w:fldCharType="begin"/>
        </w:r>
        <w:r>
          <w:rPr>
            <w:webHidden/>
          </w:rPr>
          <w:instrText xml:space="preserve"> PAGEREF _Toc158738279 \h </w:instrText>
        </w:r>
        <w:r>
          <w:rPr>
            <w:webHidden/>
          </w:rPr>
        </w:r>
      </w:ins>
      <w:r>
        <w:rPr>
          <w:webHidden/>
        </w:rPr>
        <w:fldChar w:fldCharType="separate"/>
      </w:r>
      <w:ins w:id="84" w:author="Italo Busi (PR)" w:date="2024-02-13T17:36:00Z">
        <w:r>
          <w:rPr>
            <w:webHidden/>
          </w:rPr>
          <w:t>14</w:t>
        </w:r>
        <w:r>
          <w:rPr>
            <w:webHidden/>
          </w:rPr>
          <w:fldChar w:fldCharType="end"/>
        </w:r>
        <w:r w:rsidRPr="000424B4">
          <w:rPr>
            <w:rStyle w:val="Hyperlink"/>
          </w:rPr>
          <w:fldChar w:fldCharType="end"/>
        </w:r>
      </w:ins>
    </w:p>
    <w:p w14:paraId="69E704A7" w14:textId="1181CB51" w:rsidR="00584FED" w:rsidRDefault="00584FED">
      <w:pPr>
        <w:pStyle w:val="TOC2"/>
        <w:rPr>
          <w:ins w:id="85" w:author="Italo Busi (PR)" w:date="2024-02-13T17:36:00Z"/>
          <w:rFonts w:asciiTheme="minorHAnsi" w:eastAsiaTheme="minorEastAsia" w:hAnsiTheme="minorHAnsi" w:cstheme="minorBidi"/>
          <w:sz w:val="22"/>
          <w:szCs w:val="22"/>
          <w:lang w:eastAsia="zh-CN"/>
        </w:rPr>
      </w:pPr>
      <w:ins w:id="86" w:author="Italo Busi (PR)" w:date="2024-02-13T17:36:00Z">
        <w:r w:rsidRPr="000424B4">
          <w:rPr>
            <w:rStyle w:val="Hyperlink"/>
          </w:rPr>
          <w:fldChar w:fldCharType="begin"/>
        </w:r>
        <w:r w:rsidRPr="000424B4">
          <w:rPr>
            <w:rStyle w:val="Hyperlink"/>
          </w:rPr>
          <w:instrText xml:space="preserve"> </w:instrText>
        </w:r>
        <w:r>
          <w:instrText>HYPERLINK \l "_Toc158738280"</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2. IP/MPLS Domain Controller and NE Functions</w:t>
        </w:r>
        <w:r>
          <w:rPr>
            <w:webHidden/>
          </w:rPr>
          <w:tab/>
        </w:r>
        <w:r>
          <w:rPr>
            <w:webHidden/>
          </w:rPr>
          <w:fldChar w:fldCharType="begin"/>
        </w:r>
        <w:r>
          <w:rPr>
            <w:webHidden/>
          </w:rPr>
          <w:instrText xml:space="preserve"> PAGEREF _Toc158738280 \h </w:instrText>
        </w:r>
        <w:r>
          <w:rPr>
            <w:webHidden/>
          </w:rPr>
        </w:r>
      </w:ins>
      <w:r>
        <w:rPr>
          <w:webHidden/>
        </w:rPr>
        <w:fldChar w:fldCharType="separate"/>
      </w:r>
      <w:ins w:id="87" w:author="Italo Busi (PR)" w:date="2024-02-13T17:36:00Z">
        <w:r>
          <w:rPr>
            <w:webHidden/>
          </w:rPr>
          <w:t>17</w:t>
        </w:r>
        <w:r>
          <w:rPr>
            <w:webHidden/>
          </w:rPr>
          <w:fldChar w:fldCharType="end"/>
        </w:r>
        <w:r w:rsidRPr="000424B4">
          <w:rPr>
            <w:rStyle w:val="Hyperlink"/>
          </w:rPr>
          <w:fldChar w:fldCharType="end"/>
        </w:r>
      </w:ins>
    </w:p>
    <w:p w14:paraId="5EAA75EC" w14:textId="660DA2B0" w:rsidR="00584FED" w:rsidRDefault="00584FED">
      <w:pPr>
        <w:pStyle w:val="TOC2"/>
        <w:rPr>
          <w:ins w:id="88" w:author="Italo Busi (PR)" w:date="2024-02-13T17:36:00Z"/>
          <w:rFonts w:asciiTheme="minorHAnsi" w:eastAsiaTheme="minorEastAsia" w:hAnsiTheme="minorHAnsi" w:cstheme="minorBidi"/>
          <w:sz w:val="22"/>
          <w:szCs w:val="22"/>
          <w:lang w:eastAsia="zh-CN"/>
        </w:rPr>
      </w:pPr>
      <w:ins w:id="89" w:author="Italo Busi (PR)" w:date="2024-02-13T17:36:00Z">
        <w:r w:rsidRPr="000424B4">
          <w:rPr>
            <w:rStyle w:val="Hyperlink"/>
          </w:rPr>
          <w:fldChar w:fldCharType="begin"/>
        </w:r>
        <w:r w:rsidRPr="000424B4">
          <w:rPr>
            <w:rStyle w:val="Hyperlink"/>
          </w:rPr>
          <w:instrText xml:space="preserve"> </w:instrText>
        </w:r>
        <w:r>
          <w:instrText>HYPERLINK \l "_Toc158738281"</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2.3. Optical Domain Controller and NE Functions</w:t>
        </w:r>
        <w:r>
          <w:rPr>
            <w:webHidden/>
          </w:rPr>
          <w:tab/>
        </w:r>
        <w:r>
          <w:rPr>
            <w:webHidden/>
          </w:rPr>
          <w:fldChar w:fldCharType="begin"/>
        </w:r>
        <w:r>
          <w:rPr>
            <w:webHidden/>
          </w:rPr>
          <w:instrText xml:space="preserve"> PAGEREF _Toc158738281 \h </w:instrText>
        </w:r>
        <w:r>
          <w:rPr>
            <w:webHidden/>
          </w:rPr>
        </w:r>
      </w:ins>
      <w:r>
        <w:rPr>
          <w:webHidden/>
        </w:rPr>
        <w:fldChar w:fldCharType="separate"/>
      </w:r>
      <w:ins w:id="90" w:author="Italo Busi (PR)" w:date="2024-02-13T17:36:00Z">
        <w:r>
          <w:rPr>
            <w:webHidden/>
          </w:rPr>
          <w:t>19</w:t>
        </w:r>
        <w:r>
          <w:rPr>
            <w:webHidden/>
          </w:rPr>
          <w:fldChar w:fldCharType="end"/>
        </w:r>
        <w:r w:rsidRPr="000424B4">
          <w:rPr>
            <w:rStyle w:val="Hyperlink"/>
          </w:rPr>
          <w:fldChar w:fldCharType="end"/>
        </w:r>
      </w:ins>
    </w:p>
    <w:p w14:paraId="4C7AD738" w14:textId="43BF6200" w:rsidR="00584FED" w:rsidRDefault="00584FED">
      <w:pPr>
        <w:pStyle w:val="TOC1"/>
        <w:rPr>
          <w:ins w:id="91" w:author="Italo Busi (PR)" w:date="2024-02-13T17:36:00Z"/>
          <w:rFonts w:asciiTheme="minorHAnsi" w:eastAsiaTheme="minorEastAsia" w:hAnsiTheme="minorHAnsi" w:cstheme="minorBidi"/>
          <w:sz w:val="22"/>
          <w:szCs w:val="22"/>
          <w:lang w:eastAsia="zh-CN"/>
        </w:rPr>
      </w:pPr>
      <w:ins w:id="92" w:author="Italo Busi (PR)" w:date="2024-02-13T17:36:00Z">
        <w:r w:rsidRPr="000424B4">
          <w:rPr>
            <w:rStyle w:val="Hyperlink"/>
          </w:rPr>
          <w:fldChar w:fldCharType="begin"/>
        </w:r>
        <w:r w:rsidRPr="000424B4">
          <w:rPr>
            <w:rStyle w:val="Hyperlink"/>
          </w:rPr>
          <w:instrText xml:space="preserve"> </w:instrText>
        </w:r>
        <w:r>
          <w:instrText>HYPERLINK \l "_Toc158738282"</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 Interface Protocols and YANG Data Models for the MPIs</w:t>
        </w:r>
        <w:r>
          <w:rPr>
            <w:webHidden/>
          </w:rPr>
          <w:tab/>
        </w:r>
        <w:r>
          <w:rPr>
            <w:webHidden/>
          </w:rPr>
          <w:fldChar w:fldCharType="begin"/>
        </w:r>
        <w:r>
          <w:rPr>
            <w:webHidden/>
          </w:rPr>
          <w:instrText xml:space="preserve"> PAGEREF _Toc158738282 \h </w:instrText>
        </w:r>
        <w:r>
          <w:rPr>
            <w:webHidden/>
          </w:rPr>
        </w:r>
      </w:ins>
      <w:r>
        <w:rPr>
          <w:webHidden/>
        </w:rPr>
        <w:fldChar w:fldCharType="separate"/>
      </w:r>
      <w:ins w:id="93" w:author="Italo Busi (PR)" w:date="2024-02-13T17:36:00Z">
        <w:r>
          <w:rPr>
            <w:webHidden/>
          </w:rPr>
          <w:t>19</w:t>
        </w:r>
        <w:r>
          <w:rPr>
            <w:webHidden/>
          </w:rPr>
          <w:fldChar w:fldCharType="end"/>
        </w:r>
        <w:r w:rsidRPr="000424B4">
          <w:rPr>
            <w:rStyle w:val="Hyperlink"/>
          </w:rPr>
          <w:fldChar w:fldCharType="end"/>
        </w:r>
      </w:ins>
    </w:p>
    <w:p w14:paraId="1F9F5C2F" w14:textId="43D5AFFE" w:rsidR="00584FED" w:rsidRDefault="00584FED">
      <w:pPr>
        <w:pStyle w:val="TOC2"/>
        <w:rPr>
          <w:ins w:id="94" w:author="Italo Busi (PR)" w:date="2024-02-13T17:36:00Z"/>
          <w:rFonts w:asciiTheme="minorHAnsi" w:eastAsiaTheme="minorEastAsia" w:hAnsiTheme="minorHAnsi" w:cstheme="minorBidi"/>
          <w:sz w:val="22"/>
          <w:szCs w:val="22"/>
          <w:lang w:eastAsia="zh-CN"/>
        </w:rPr>
      </w:pPr>
      <w:ins w:id="95" w:author="Italo Busi (PR)" w:date="2024-02-13T17:36:00Z">
        <w:r w:rsidRPr="000424B4">
          <w:rPr>
            <w:rStyle w:val="Hyperlink"/>
          </w:rPr>
          <w:fldChar w:fldCharType="begin"/>
        </w:r>
        <w:r w:rsidRPr="000424B4">
          <w:rPr>
            <w:rStyle w:val="Hyperlink"/>
          </w:rPr>
          <w:instrText xml:space="preserve"> </w:instrText>
        </w:r>
        <w:r>
          <w:instrText>HYPERLINK \l "_Toc158738283"</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1. RESTCONF Protocol at the MPIs</w:t>
        </w:r>
        <w:r>
          <w:rPr>
            <w:webHidden/>
          </w:rPr>
          <w:tab/>
        </w:r>
        <w:r>
          <w:rPr>
            <w:webHidden/>
          </w:rPr>
          <w:fldChar w:fldCharType="begin"/>
        </w:r>
        <w:r>
          <w:rPr>
            <w:webHidden/>
          </w:rPr>
          <w:instrText xml:space="preserve"> PAGEREF _Toc158738283 \h </w:instrText>
        </w:r>
        <w:r>
          <w:rPr>
            <w:webHidden/>
          </w:rPr>
        </w:r>
      </w:ins>
      <w:r>
        <w:rPr>
          <w:webHidden/>
        </w:rPr>
        <w:fldChar w:fldCharType="separate"/>
      </w:r>
      <w:ins w:id="96" w:author="Italo Busi (PR)" w:date="2024-02-13T17:36:00Z">
        <w:r>
          <w:rPr>
            <w:webHidden/>
          </w:rPr>
          <w:t>19</w:t>
        </w:r>
        <w:r>
          <w:rPr>
            <w:webHidden/>
          </w:rPr>
          <w:fldChar w:fldCharType="end"/>
        </w:r>
        <w:r w:rsidRPr="000424B4">
          <w:rPr>
            <w:rStyle w:val="Hyperlink"/>
          </w:rPr>
          <w:fldChar w:fldCharType="end"/>
        </w:r>
      </w:ins>
    </w:p>
    <w:p w14:paraId="3FA02C93" w14:textId="25D42740" w:rsidR="00584FED" w:rsidRDefault="00584FED">
      <w:pPr>
        <w:pStyle w:val="TOC2"/>
        <w:rPr>
          <w:ins w:id="97" w:author="Italo Busi (PR)" w:date="2024-02-13T17:36:00Z"/>
          <w:rFonts w:asciiTheme="minorHAnsi" w:eastAsiaTheme="minorEastAsia" w:hAnsiTheme="minorHAnsi" w:cstheme="minorBidi"/>
          <w:sz w:val="22"/>
          <w:szCs w:val="22"/>
          <w:lang w:eastAsia="zh-CN"/>
        </w:rPr>
      </w:pPr>
      <w:ins w:id="98" w:author="Italo Busi (PR)" w:date="2024-02-13T17:36:00Z">
        <w:r w:rsidRPr="000424B4">
          <w:rPr>
            <w:rStyle w:val="Hyperlink"/>
          </w:rPr>
          <w:fldChar w:fldCharType="begin"/>
        </w:r>
        <w:r w:rsidRPr="000424B4">
          <w:rPr>
            <w:rStyle w:val="Hyperlink"/>
          </w:rPr>
          <w:instrText xml:space="preserve"> </w:instrText>
        </w:r>
        <w:r>
          <w:instrText>HYPERLINK \l "_Toc158738284"</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2. YANG Data Models at the MPIs</w:t>
        </w:r>
        <w:r>
          <w:rPr>
            <w:webHidden/>
          </w:rPr>
          <w:tab/>
        </w:r>
        <w:r>
          <w:rPr>
            <w:webHidden/>
          </w:rPr>
          <w:fldChar w:fldCharType="begin"/>
        </w:r>
        <w:r>
          <w:rPr>
            <w:webHidden/>
          </w:rPr>
          <w:instrText xml:space="preserve"> PAGEREF _Toc158738284 \h </w:instrText>
        </w:r>
        <w:r>
          <w:rPr>
            <w:webHidden/>
          </w:rPr>
        </w:r>
      </w:ins>
      <w:r>
        <w:rPr>
          <w:webHidden/>
        </w:rPr>
        <w:fldChar w:fldCharType="separate"/>
      </w:r>
      <w:ins w:id="99" w:author="Italo Busi (PR)" w:date="2024-02-13T17:36:00Z">
        <w:r>
          <w:rPr>
            <w:webHidden/>
          </w:rPr>
          <w:t>20</w:t>
        </w:r>
        <w:r>
          <w:rPr>
            <w:webHidden/>
          </w:rPr>
          <w:fldChar w:fldCharType="end"/>
        </w:r>
        <w:r w:rsidRPr="000424B4">
          <w:rPr>
            <w:rStyle w:val="Hyperlink"/>
          </w:rPr>
          <w:fldChar w:fldCharType="end"/>
        </w:r>
      </w:ins>
    </w:p>
    <w:p w14:paraId="7EDAD166" w14:textId="773E4E02" w:rsidR="00584FED" w:rsidRDefault="00584FED">
      <w:pPr>
        <w:pStyle w:val="TOC3"/>
        <w:rPr>
          <w:ins w:id="100" w:author="Italo Busi (PR)" w:date="2024-02-13T17:36:00Z"/>
          <w:rFonts w:asciiTheme="minorHAnsi" w:eastAsiaTheme="minorEastAsia" w:hAnsiTheme="minorHAnsi" w:cstheme="minorBidi"/>
          <w:sz w:val="22"/>
          <w:szCs w:val="22"/>
          <w:lang w:eastAsia="zh-CN"/>
        </w:rPr>
      </w:pPr>
      <w:ins w:id="101" w:author="Italo Busi (PR)" w:date="2024-02-13T17:36:00Z">
        <w:r w:rsidRPr="000424B4">
          <w:rPr>
            <w:rStyle w:val="Hyperlink"/>
          </w:rPr>
          <w:fldChar w:fldCharType="begin"/>
        </w:r>
        <w:r w:rsidRPr="000424B4">
          <w:rPr>
            <w:rStyle w:val="Hyperlink"/>
          </w:rPr>
          <w:instrText xml:space="preserve"> </w:instrText>
        </w:r>
        <w:r>
          <w:instrText>HYPERLINK \l "_Toc15873828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2.1. Common YANG Data Models at the MPIs</w:t>
        </w:r>
        <w:r>
          <w:rPr>
            <w:webHidden/>
          </w:rPr>
          <w:tab/>
        </w:r>
        <w:r>
          <w:rPr>
            <w:webHidden/>
          </w:rPr>
          <w:fldChar w:fldCharType="begin"/>
        </w:r>
        <w:r>
          <w:rPr>
            <w:webHidden/>
          </w:rPr>
          <w:instrText xml:space="preserve"> PAGEREF _Toc158738285 \h </w:instrText>
        </w:r>
        <w:r>
          <w:rPr>
            <w:webHidden/>
          </w:rPr>
        </w:r>
      </w:ins>
      <w:r>
        <w:rPr>
          <w:webHidden/>
        </w:rPr>
        <w:fldChar w:fldCharType="separate"/>
      </w:r>
      <w:ins w:id="102" w:author="Italo Busi (PR)" w:date="2024-02-13T17:36:00Z">
        <w:r>
          <w:rPr>
            <w:webHidden/>
          </w:rPr>
          <w:t>20</w:t>
        </w:r>
        <w:r>
          <w:rPr>
            <w:webHidden/>
          </w:rPr>
          <w:fldChar w:fldCharType="end"/>
        </w:r>
        <w:r w:rsidRPr="000424B4">
          <w:rPr>
            <w:rStyle w:val="Hyperlink"/>
          </w:rPr>
          <w:fldChar w:fldCharType="end"/>
        </w:r>
      </w:ins>
    </w:p>
    <w:p w14:paraId="2BA039A1" w14:textId="0A70AD81" w:rsidR="00584FED" w:rsidRDefault="00584FED">
      <w:pPr>
        <w:pStyle w:val="TOC3"/>
        <w:rPr>
          <w:ins w:id="103" w:author="Italo Busi (PR)" w:date="2024-02-13T17:36:00Z"/>
          <w:rFonts w:asciiTheme="minorHAnsi" w:eastAsiaTheme="minorEastAsia" w:hAnsiTheme="minorHAnsi" w:cstheme="minorBidi"/>
          <w:sz w:val="22"/>
          <w:szCs w:val="22"/>
          <w:lang w:eastAsia="zh-CN"/>
        </w:rPr>
      </w:pPr>
      <w:ins w:id="104" w:author="Italo Busi (PR)" w:date="2024-02-13T17:36:00Z">
        <w:r w:rsidRPr="000424B4">
          <w:rPr>
            <w:rStyle w:val="Hyperlink"/>
          </w:rPr>
          <w:fldChar w:fldCharType="begin"/>
        </w:r>
        <w:r w:rsidRPr="000424B4">
          <w:rPr>
            <w:rStyle w:val="Hyperlink"/>
          </w:rPr>
          <w:instrText xml:space="preserve"> </w:instrText>
        </w:r>
        <w:r>
          <w:instrText>HYPERLINK \l "_Toc15873828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2.2. YANG models at the Optical MPIs</w:t>
        </w:r>
        <w:r>
          <w:rPr>
            <w:webHidden/>
          </w:rPr>
          <w:tab/>
        </w:r>
        <w:r>
          <w:rPr>
            <w:webHidden/>
          </w:rPr>
          <w:fldChar w:fldCharType="begin"/>
        </w:r>
        <w:r>
          <w:rPr>
            <w:webHidden/>
          </w:rPr>
          <w:instrText xml:space="preserve"> PAGEREF _Toc158738286 \h </w:instrText>
        </w:r>
        <w:r>
          <w:rPr>
            <w:webHidden/>
          </w:rPr>
        </w:r>
      </w:ins>
      <w:r>
        <w:rPr>
          <w:webHidden/>
        </w:rPr>
        <w:fldChar w:fldCharType="separate"/>
      </w:r>
      <w:ins w:id="105" w:author="Italo Busi (PR)" w:date="2024-02-13T17:36:00Z">
        <w:r>
          <w:rPr>
            <w:webHidden/>
          </w:rPr>
          <w:t>21</w:t>
        </w:r>
        <w:r>
          <w:rPr>
            <w:webHidden/>
          </w:rPr>
          <w:fldChar w:fldCharType="end"/>
        </w:r>
        <w:r w:rsidRPr="000424B4">
          <w:rPr>
            <w:rStyle w:val="Hyperlink"/>
          </w:rPr>
          <w:fldChar w:fldCharType="end"/>
        </w:r>
      </w:ins>
    </w:p>
    <w:p w14:paraId="3CCFADD4" w14:textId="7B8491FE" w:rsidR="00584FED" w:rsidRDefault="00584FED">
      <w:pPr>
        <w:pStyle w:val="TOC3"/>
        <w:rPr>
          <w:ins w:id="106" w:author="Italo Busi (PR)" w:date="2024-02-13T17:36:00Z"/>
          <w:rFonts w:asciiTheme="minorHAnsi" w:eastAsiaTheme="minorEastAsia" w:hAnsiTheme="minorHAnsi" w:cstheme="minorBidi"/>
          <w:sz w:val="22"/>
          <w:szCs w:val="22"/>
          <w:lang w:eastAsia="zh-CN"/>
        </w:rPr>
      </w:pPr>
      <w:ins w:id="107" w:author="Italo Busi (PR)" w:date="2024-02-13T17:36:00Z">
        <w:r w:rsidRPr="000424B4">
          <w:rPr>
            <w:rStyle w:val="Hyperlink"/>
          </w:rPr>
          <w:fldChar w:fldCharType="begin"/>
        </w:r>
        <w:r w:rsidRPr="000424B4">
          <w:rPr>
            <w:rStyle w:val="Hyperlink"/>
          </w:rPr>
          <w:instrText xml:space="preserve"> </w:instrText>
        </w:r>
        <w:r>
          <w:instrText>HYPERLINK \l "_Toc158738287"</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2.3. YANG data models at the Packet MPIs</w:t>
        </w:r>
        <w:r>
          <w:rPr>
            <w:webHidden/>
          </w:rPr>
          <w:tab/>
        </w:r>
        <w:r>
          <w:rPr>
            <w:webHidden/>
          </w:rPr>
          <w:fldChar w:fldCharType="begin"/>
        </w:r>
        <w:r>
          <w:rPr>
            <w:webHidden/>
          </w:rPr>
          <w:instrText xml:space="preserve"> PAGEREF _Toc158738287 \h </w:instrText>
        </w:r>
        <w:r>
          <w:rPr>
            <w:webHidden/>
          </w:rPr>
        </w:r>
      </w:ins>
      <w:r>
        <w:rPr>
          <w:webHidden/>
        </w:rPr>
        <w:fldChar w:fldCharType="separate"/>
      </w:r>
      <w:ins w:id="108" w:author="Italo Busi (PR)" w:date="2024-02-13T17:36:00Z">
        <w:r>
          <w:rPr>
            <w:webHidden/>
          </w:rPr>
          <w:t>22</w:t>
        </w:r>
        <w:r>
          <w:rPr>
            <w:webHidden/>
          </w:rPr>
          <w:fldChar w:fldCharType="end"/>
        </w:r>
        <w:r w:rsidRPr="000424B4">
          <w:rPr>
            <w:rStyle w:val="Hyperlink"/>
          </w:rPr>
          <w:fldChar w:fldCharType="end"/>
        </w:r>
      </w:ins>
    </w:p>
    <w:p w14:paraId="064C7DC7" w14:textId="3FFFAD7B" w:rsidR="00584FED" w:rsidRDefault="00584FED">
      <w:pPr>
        <w:pStyle w:val="TOC2"/>
        <w:rPr>
          <w:ins w:id="109" w:author="Italo Busi (PR)" w:date="2024-02-13T17:36:00Z"/>
          <w:rFonts w:asciiTheme="minorHAnsi" w:eastAsiaTheme="minorEastAsia" w:hAnsiTheme="minorHAnsi" w:cstheme="minorBidi"/>
          <w:sz w:val="22"/>
          <w:szCs w:val="22"/>
          <w:lang w:eastAsia="zh-CN"/>
        </w:rPr>
      </w:pPr>
      <w:ins w:id="110" w:author="Italo Busi (PR)" w:date="2024-02-13T17:36:00Z">
        <w:r w:rsidRPr="000424B4">
          <w:rPr>
            <w:rStyle w:val="Hyperlink"/>
          </w:rPr>
          <w:fldChar w:fldCharType="begin"/>
        </w:r>
        <w:r w:rsidRPr="000424B4">
          <w:rPr>
            <w:rStyle w:val="Hyperlink"/>
          </w:rPr>
          <w:instrText xml:space="preserve"> </w:instrText>
        </w:r>
        <w:r>
          <w:instrText>HYPERLINK \l "_Toc158738288"</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3.3. Path Computation Element Protocol (PCEP)</w:t>
        </w:r>
        <w:r>
          <w:rPr>
            <w:webHidden/>
          </w:rPr>
          <w:tab/>
        </w:r>
        <w:r>
          <w:rPr>
            <w:webHidden/>
          </w:rPr>
          <w:fldChar w:fldCharType="begin"/>
        </w:r>
        <w:r>
          <w:rPr>
            <w:webHidden/>
          </w:rPr>
          <w:instrText xml:space="preserve"> PAGEREF _Toc158738288 \h </w:instrText>
        </w:r>
        <w:r>
          <w:rPr>
            <w:webHidden/>
          </w:rPr>
        </w:r>
      </w:ins>
      <w:r>
        <w:rPr>
          <w:webHidden/>
        </w:rPr>
        <w:fldChar w:fldCharType="separate"/>
      </w:r>
      <w:ins w:id="111" w:author="Italo Busi (PR)" w:date="2024-02-13T17:36:00Z">
        <w:r>
          <w:rPr>
            <w:webHidden/>
          </w:rPr>
          <w:t>23</w:t>
        </w:r>
        <w:r>
          <w:rPr>
            <w:webHidden/>
          </w:rPr>
          <w:fldChar w:fldCharType="end"/>
        </w:r>
        <w:r w:rsidRPr="000424B4">
          <w:rPr>
            <w:rStyle w:val="Hyperlink"/>
          </w:rPr>
          <w:fldChar w:fldCharType="end"/>
        </w:r>
      </w:ins>
    </w:p>
    <w:p w14:paraId="3F81F404" w14:textId="49D91CF5" w:rsidR="00584FED" w:rsidRDefault="00584FED">
      <w:pPr>
        <w:pStyle w:val="TOC1"/>
        <w:rPr>
          <w:ins w:id="112" w:author="Italo Busi (PR)" w:date="2024-02-13T17:36:00Z"/>
          <w:rFonts w:asciiTheme="minorHAnsi" w:eastAsiaTheme="minorEastAsia" w:hAnsiTheme="minorHAnsi" w:cstheme="minorBidi"/>
          <w:sz w:val="22"/>
          <w:szCs w:val="22"/>
          <w:lang w:eastAsia="zh-CN"/>
        </w:rPr>
      </w:pPr>
      <w:ins w:id="113" w:author="Italo Busi (PR)" w:date="2024-02-13T17:36:00Z">
        <w:r w:rsidRPr="000424B4">
          <w:rPr>
            <w:rStyle w:val="Hyperlink"/>
          </w:rPr>
          <w:fldChar w:fldCharType="begin"/>
        </w:r>
        <w:r w:rsidRPr="000424B4">
          <w:rPr>
            <w:rStyle w:val="Hyperlink"/>
          </w:rPr>
          <w:instrText xml:space="preserve"> </w:instrText>
        </w:r>
        <w:r>
          <w:instrText>HYPERLINK \l "_Toc158738289"</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 Inventory, Service and Network Topology Discovery</w:t>
        </w:r>
        <w:r>
          <w:rPr>
            <w:webHidden/>
          </w:rPr>
          <w:tab/>
        </w:r>
        <w:r>
          <w:rPr>
            <w:webHidden/>
          </w:rPr>
          <w:fldChar w:fldCharType="begin"/>
        </w:r>
        <w:r>
          <w:rPr>
            <w:webHidden/>
          </w:rPr>
          <w:instrText xml:space="preserve"> PAGEREF _Toc158738289 \h </w:instrText>
        </w:r>
        <w:r>
          <w:rPr>
            <w:webHidden/>
          </w:rPr>
        </w:r>
      </w:ins>
      <w:r>
        <w:rPr>
          <w:webHidden/>
        </w:rPr>
        <w:fldChar w:fldCharType="separate"/>
      </w:r>
      <w:ins w:id="114" w:author="Italo Busi (PR)" w:date="2024-02-13T17:36:00Z">
        <w:r>
          <w:rPr>
            <w:webHidden/>
          </w:rPr>
          <w:t>24</w:t>
        </w:r>
        <w:r>
          <w:rPr>
            <w:webHidden/>
          </w:rPr>
          <w:fldChar w:fldCharType="end"/>
        </w:r>
        <w:r w:rsidRPr="000424B4">
          <w:rPr>
            <w:rStyle w:val="Hyperlink"/>
          </w:rPr>
          <w:fldChar w:fldCharType="end"/>
        </w:r>
      </w:ins>
    </w:p>
    <w:p w14:paraId="777B042F" w14:textId="194756A9" w:rsidR="00584FED" w:rsidRDefault="00584FED">
      <w:pPr>
        <w:pStyle w:val="TOC2"/>
        <w:rPr>
          <w:ins w:id="115" w:author="Italo Busi (PR)" w:date="2024-02-13T17:36:00Z"/>
          <w:rFonts w:asciiTheme="minorHAnsi" w:eastAsiaTheme="minorEastAsia" w:hAnsiTheme="minorHAnsi" w:cstheme="minorBidi"/>
          <w:sz w:val="22"/>
          <w:szCs w:val="22"/>
          <w:lang w:eastAsia="zh-CN"/>
        </w:rPr>
      </w:pPr>
      <w:ins w:id="116" w:author="Italo Busi (PR)" w:date="2024-02-13T17:36:00Z">
        <w:r w:rsidRPr="000424B4">
          <w:rPr>
            <w:rStyle w:val="Hyperlink"/>
          </w:rPr>
          <w:fldChar w:fldCharType="begin"/>
        </w:r>
        <w:r w:rsidRPr="000424B4">
          <w:rPr>
            <w:rStyle w:val="Hyperlink"/>
          </w:rPr>
          <w:instrText xml:space="preserve"> </w:instrText>
        </w:r>
        <w:r>
          <w:instrText>HYPERLINK \l "_Toc158738290"</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1. Optical Topology Discovery</w:t>
        </w:r>
        <w:r>
          <w:rPr>
            <w:webHidden/>
          </w:rPr>
          <w:tab/>
        </w:r>
        <w:r>
          <w:rPr>
            <w:webHidden/>
          </w:rPr>
          <w:fldChar w:fldCharType="begin"/>
        </w:r>
        <w:r>
          <w:rPr>
            <w:webHidden/>
          </w:rPr>
          <w:instrText xml:space="preserve"> PAGEREF _Toc158738290 \h </w:instrText>
        </w:r>
        <w:r>
          <w:rPr>
            <w:webHidden/>
          </w:rPr>
        </w:r>
      </w:ins>
      <w:r>
        <w:rPr>
          <w:webHidden/>
        </w:rPr>
        <w:fldChar w:fldCharType="separate"/>
      </w:r>
      <w:ins w:id="117" w:author="Italo Busi (PR)" w:date="2024-02-13T17:36:00Z">
        <w:r>
          <w:rPr>
            <w:webHidden/>
          </w:rPr>
          <w:t>25</w:t>
        </w:r>
        <w:r>
          <w:rPr>
            <w:webHidden/>
          </w:rPr>
          <w:fldChar w:fldCharType="end"/>
        </w:r>
        <w:r w:rsidRPr="000424B4">
          <w:rPr>
            <w:rStyle w:val="Hyperlink"/>
          </w:rPr>
          <w:fldChar w:fldCharType="end"/>
        </w:r>
      </w:ins>
    </w:p>
    <w:p w14:paraId="455C6AE5" w14:textId="7462F03F" w:rsidR="00584FED" w:rsidRDefault="00584FED">
      <w:pPr>
        <w:pStyle w:val="TOC2"/>
        <w:rPr>
          <w:ins w:id="118" w:author="Italo Busi (PR)" w:date="2024-02-13T17:36:00Z"/>
          <w:rFonts w:asciiTheme="minorHAnsi" w:eastAsiaTheme="minorEastAsia" w:hAnsiTheme="minorHAnsi" w:cstheme="minorBidi"/>
          <w:sz w:val="22"/>
          <w:szCs w:val="22"/>
          <w:lang w:eastAsia="zh-CN"/>
        </w:rPr>
      </w:pPr>
      <w:ins w:id="119" w:author="Italo Busi (PR)" w:date="2024-02-13T17:36:00Z">
        <w:r w:rsidRPr="000424B4">
          <w:rPr>
            <w:rStyle w:val="Hyperlink"/>
          </w:rPr>
          <w:fldChar w:fldCharType="begin"/>
        </w:r>
        <w:r w:rsidRPr="000424B4">
          <w:rPr>
            <w:rStyle w:val="Hyperlink"/>
          </w:rPr>
          <w:instrText xml:space="preserve"> </w:instrText>
        </w:r>
        <w:r>
          <w:instrText>HYPERLINK \l "_Toc158738291"</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2. Optical Path Discovery</w:t>
        </w:r>
        <w:r>
          <w:rPr>
            <w:webHidden/>
          </w:rPr>
          <w:tab/>
        </w:r>
        <w:r>
          <w:rPr>
            <w:webHidden/>
          </w:rPr>
          <w:fldChar w:fldCharType="begin"/>
        </w:r>
        <w:r>
          <w:rPr>
            <w:webHidden/>
          </w:rPr>
          <w:instrText xml:space="preserve"> PAGEREF _Toc158738291 \h </w:instrText>
        </w:r>
        <w:r>
          <w:rPr>
            <w:webHidden/>
          </w:rPr>
        </w:r>
      </w:ins>
      <w:r>
        <w:rPr>
          <w:webHidden/>
        </w:rPr>
        <w:fldChar w:fldCharType="separate"/>
      </w:r>
      <w:ins w:id="120" w:author="Italo Busi (PR)" w:date="2024-02-13T17:36:00Z">
        <w:r>
          <w:rPr>
            <w:webHidden/>
          </w:rPr>
          <w:t>29</w:t>
        </w:r>
        <w:r>
          <w:rPr>
            <w:webHidden/>
          </w:rPr>
          <w:fldChar w:fldCharType="end"/>
        </w:r>
        <w:r w:rsidRPr="000424B4">
          <w:rPr>
            <w:rStyle w:val="Hyperlink"/>
          </w:rPr>
          <w:fldChar w:fldCharType="end"/>
        </w:r>
      </w:ins>
    </w:p>
    <w:p w14:paraId="057DBBB8" w14:textId="47ABA394" w:rsidR="00584FED" w:rsidRDefault="00584FED">
      <w:pPr>
        <w:pStyle w:val="TOC2"/>
        <w:rPr>
          <w:ins w:id="121" w:author="Italo Busi (PR)" w:date="2024-02-13T17:36:00Z"/>
          <w:rFonts w:asciiTheme="minorHAnsi" w:eastAsiaTheme="minorEastAsia" w:hAnsiTheme="minorHAnsi" w:cstheme="minorBidi"/>
          <w:sz w:val="22"/>
          <w:szCs w:val="22"/>
          <w:lang w:eastAsia="zh-CN"/>
        </w:rPr>
      </w:pPr>
      <w:ins w:id="122" w:author="Italo Busi (PR)" w:date="2024-02-13T17:36:00Z">
        <w:r w:rsidRPr="000424B4">
          <w:rPr>
            <w:rStyle w:val="Hyperlink"/>
          </w:rPr>
          <w:fldChar w:fldCharType="begin"/>
        </w:r>
        <w:r w:rsidRPr="000424B4">
          <w:rPr>
            <w:rStyle w:val="Hyperlink"/>
          </w:rPr>
          <w:instrText xml:space="preserve"> </w:instrText>
        </w:r>
        <w:r>
          <w:instrText>HYPERLINK \l "_Toc158738292"</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3. Packet Topology Discovery</w:t>
        </w:r>
        <w:r>
          <w:rPr>
            <w:webHidden/>
          </w:rPr>
          <w:tab/>
        </w:r>
        <w:r>
          <w:rPr>
            <w:webHidden/>
          </w:rPr>
          <w:fldChar w:fldCharType="begin"/>
        </w:r>
        <w:r>
          <w:rPr>
            <w:webHidden/>
          </w:rPr>
          <w:instrText xml:space="preserve"> PAGEREF _Toc158738292 \h </w:instrText>
        </w:r>
        <w:r>
          <w:rPr>
            <w:webHidden/>
          </w:rPr>
        </w:r>
      </w:ins>
      <w:r>
        <w:rPr>
          <w:webHidden/>
        </w:rPr>
        <w:fldChar w:fldCharType="separate"/>
      </w:r>
      <w:ins w:id="123" w:author="Italo Busi (PR)" w:date="2024-02-13T17:36:00Z">
        <w:r>
          <w:rPr>
            <w:webHidden/>
          </w:rPr>
          <w:t>29</w:t>
        </w:r>
        <w:r>
          <w:rPr>
            <w:webHidden/>
          </w:rPr>
          <w:fldChar w:fldCharType="end"/>
        </w:r>
        <w:r w:rsidRPr="000424B4">
          <w:rPr>
            <w:rStyle w:val="Hyperlink"/>
          </w:rPr>
          <w:fldChar w:fldCharType="end"/>
        </w:r>
      </w:ins>
    </w:p>
    <w:p w14:paraId="4397443B" w14:textId="799AFD15" w:rsidR="00584FED" w:rsidRDefault="00584FED">
      <w:pPr>
        <w:pStyle w:val="TOC2"/>
        <w:rPr>
          <w:ins w:id="124" w:author="Italo Busi (PR)" w:date="2024-02-13T17:36:00Z"/>
          <w:rFonts w:asciiTheme="minorHAnsi" w:eastAsiaTheme="minorEastAsia" w:hAnsiTheme="minorHAnsi" w:cstheme="minorBidi"/>
          <w:sz w:val="22"/>
          <w:szCs w:val="22"/>
          <w:lang w:eastAsia="zh-CN"/>
        </w:rPr>
      </w:pPr>
      <w:ins w:id="125" w:author="Italo Busi (PR)" w:date="2024-02-13T17:36:00Z">
        <w:r w:rsidRPr="000424B4">
          <w:rPr>
            <w:rStyle w:val="Hyperlink"/>
          </w:rPr>
          <w:fldChar w:fldCharType="begin"/>
        </w:r>
        <w:r w:rsidRPr="000424B4">
          <w:rPr>
            <w:rStyle w:val="Hyperlink"/>
          </w:rPr>
          <w:instrText xml:space="preserve"> </w:instrText>
        </w:r>
        <w:r>
          <w:instrText>HYPERLINK \l "_Toc158738293"</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4. TE Path Discovery</w:t>
        </w:r>
        <w:r>
          <w:rPr>
            <w:webHidden/>
          </w:rPr>
          <w:tab/>
        </w:r>
        <w:r>
          <w:rPr>
            <w:webHidden/>
          </w:rPr>
          <w:fldChar w:fldCharType="begin"/>
        </w:r>
        <w:r>
          <w:rPr>
            <w:webHidden/>
          </w:rPr>
          <w:instrText xml:space="preserve"> PAGEREF _Toc158738293 \h </w:instrText>
        </w:r>
        <w:r>
          <w:rPr>
            <w:webHidden/>
          </w:rPr>
        </w:r>
      </w:ins>
      <w:r>
        <w:rPr>
          <w:webHidden/>
        </w:rPr>
        <w:fldChar w:fldCharType="separate"/>
      </w:r>
      <w:ins w:id="126" w:author="Italo Busi (PR)" w:date="2024-02-13T17:36:00Z">
        <w:r>
          <w:rPr>
            <w:webHidden/>
          </w:rPr>
          <w:t>30</w:t>
        </w:r>
        <w:r>
          <w:rPr>
            <w:webHidden/>
          </w:rPr>
          <w:fldChar w:fldCharType="end"/>
        </w:r>
        <w:r w:rsidRPr="000424B4">
          <w:rPr>
            <w:rStyle w:val="Hyperlink"/>
          </w:rPr>
          <w:fldChar w:fldCharType="end"/>
        </w:r>
      </w:ins>
    </w:p>
    <w:p w14:paraId="1D2162BA" w14:textId="1561FCAF" w:rsidR="00584FED" w:rsidRDefault="00584FED">
      <w:pPr>
        <w:pStyle w:val="TOC2"/>
        <w:rPr>
          <w:ins w:id="127" w:author="Italo Busi (PR)" w:date="2024-02-13T17:36:00Z"/>
          <w:rFonts w:asciiTheme="minorHAnsi" w:eastAsiaTheme="minorEastAsia" w:hAnsiTheme="minorHAnsi" w:cstheme="minorBidi"/>
          <w:sz w:val="22"/>
          <w:szCs w:val="22"/>
          <w:lang w:eastAsia="zh-CN"/>
        </w:rPr>
      </w:pPr>
      <w:ins w:id="128" w:author="Italo Busi (PR)" w:date="2024-02-13T17:36:00Z">
        <w:r w:rsidRPr="000424B4">
          <w:rPr>
            <w:rStyle w:val="Hyperlink"/>
          </w:rPr>
          <w:fldChar w:fldCharType="begin"/>
        </w:r>
        <w:r w:rsidRPr="000424B4">
          <w:rPr>
            <w:rStyle w:val="Hyperlink"/>
          </w:rPr>
          <w:instrText xml:space="preserve"> </w:instrText>
        </w:r>
        <w:r>
          <w:instrText>HYPERLINK \l "_Toc158738294"</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5. Inter-domain Link Discovery</w:t>
        </w:r>
        <w:r>
          <w:rPr>
            <w:webHidden/>
          </w:rPr>
          <w:tab/>
        </w:r>
        <w:r>
          <w:rPr>
            <w:webHidden/>
          </w:rPr>
          <w:fldChar w:fldCharType="begin"/>
        </w:r>
        <w:r>
          <w:rPr>
            <w:webHidden/>
          </w:rPr>
          <w:instrText xml:space="preserve"> PAGEREF _Toc158738294 \h </w:instrText>
        </w:r>
        <w:r>
          <w:rPr>
            <w:webHidden/>
          </w:rPr>
        </w:r>
      </w:ins>
      <w:r>
        <w:rPr>
          <w:webHidden/>
        </w:rPr>
        <w:fldChar w:fldCharType="separate"/>
      </w:r>
      <w:ins w:id="129" w:author="Italo Busi (PR)" w:date="2024-02-13T17:36:00Z">
        <w:r>
          <w:rPr>
            <w:webHidden/>
          </w:rPr>
          <w:t>31</w:t>
        </w:r>
        <w:r>
          <w:rPr>
            <w:webHidden/>
          </w:rPr>
          <w:fldChar w:fldCharType="end"/>
        </w:r>
        <w:r w:rsidRPr="000424B4">
          <w:rPr>
            <w:rStyle w:val="Hyperlink"/>
          </w:rPr>
          <w:fldChar w:fldCharType="end"/>
        </w:r>
      </w:ins>
    </w:p>
    <w:p w14:paraId="24D54480" w14:textId="51024560" w:rsidR="00584FED" w:rsidRDefault="00584FED">
      <w:pPr>
        <w:pStyle w:val="TOC3"/>
        <w:rPr>
          <w:ins w:id="130" w:author="Italo Busi (PR)" w:date="2024-02-13T17:36:00Z"/>
          <w:rFonts w:asciiTheme="minorHAnsi" w:eastAsiaTheme="minorEastAsia" w:hAnsiTheme="minorHAnsi" w:cstheme="minorBidi"/>
          <w:sz w:val="22"/>
          <w:szCs w:val="22"/>
          <w:lang w:eastAsia="zh-CN"/>
        </w:rPr>
      </w:pPr>
      <w:ins w:id="131" w:author="Italo Busi (PR)" w:date="2024-02-13T17:36:00Z">
        <w:r w:rsidRPr="000424B4">
          <w:rPr>
            <w:rStyle w:val="Hyperlink"/>
          </w:rPr>
          <w:fldChar w:fldCharType="begin"/>
        </w:r>
        <w:r w:rsidRPr="000424B4">
          <w:rPr>
            <w:rStyle w:val="Hyperlink"/>
          </w:rPr>
          <w:instrText xml:space="preserve"> </w:instrText>
        </w:r>
        <w:r>
          <w:instrText>HYPERLINK \l "_Toc15873829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5.1. Cross-layer Link Discovery</w:t>
        </w:r>
        <w:r>
          <w:rPr>
            <w:webHidden/>
          </w:rPr>
          <w:tab/>
        </w:r>
        <w:r>
          <w:rPr>
            <w:webHidden/>
          </w:rPr>
          <w:fldChar w:fldCharType="begin"/>
        </w:r>
        <w:r>
          <w:rPr>
            <w:webHidden/>
          </w:rPr>
          <w:instrText xml:space="preserve"> PAGEREF _Toc158738295 \h </w:instrText>
        </w:r>
        <w:r>
          <w:rPr>
            <w:webHidden/>
          </w:rPr>
        </w:r>
      </w:ins>
      <w:r>
        <w:rPr>
          <w:webHidden/>
        </w:rPr>
        <w:fldChar w:fldCharType="separate"/>
      </w:r>
      <w:ins w:id="132" w:author="Italo Busi (PR)" w:date="2024-02-13T17:36:00Z">
        <w:r>
          <w:rPr>
            <w:webHidden/>
          </w:rPr>
          <w:t>32</w:t>
        </w:r>
        <w:r>
          <w:rPr>
            <w:webHidden/>
          </w:rPr>
          <w:fldChar w:fldCharType="end"/>
        </w:r>
        <w:r w:rsidRPr="000424B4">
          <w:rPr>
            <w:rStyle w:val="Hyperlink"/>
          </w:rPr>
          <w:fldChar w:fldCharType="end"/>
        </w:r>
      </w:ins>
    </w:p>
    <w:p w14:paraId="24B1AE8E" w14:textId="4A743638" w:rsidR="00584FED" w:rsidRDefault="00584FED">
      <w:pPr>
        <w:pStyle w:val="TOC3"/>
        <w:rPr>
          <w:ins w:id="133" w:author="Italo Busi (PR)" w:date="2024-02-13T17:36:00Z"/>
          <w:rFonts w:asciiTheme="minorHAnsi" w:eastAsiaTheme="minorEastAsia" w:hAnsiTheme="minorHAnsi" w:cstheme="minorBidi"/>
          <w:sz w:val="22"/>
          <w:szCs w:val="22"/>
          <w:lang w:eastAsia="zh-CN"/>
        </w:rPr>
      </w:pPr>
      <w:ins w:id="134" w:author="Italo Busi (PR)" w:date="2024-02-13T17:36:00Z">
        <w:r w:rsidRPr="000424B4">
          <w:rPr>
            <w:rStyle w:val="Hyperlink"/>
          </w:rPr>
          <w:lastRenderedPageBreak/>
          <w:fldChar w:fldCharType="begin"/>
        </w:r>
        <w:r w:rsidRPr="000424B4">
          <w:rPr>
            <w:rStyle w:val="Hyperlink"/>
          </w:rPr>
          <w:instrText xml:space="preserve"> </w:instrText>
        </w:r>
        <w:r>
          <w:instrText>HYPERLINK \l "_Toc15873829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5.2. Inter-domain IP Link Discovery</w:t>
        </w:r>
        <w:r>
          <w:rPr>
            <w:webHidden/>
          </w:rPr>
          <w:tab/>
        </w:r>
        <w:r>
          <w:rPr>
            <w:webHidden/>
          </w:rPr>
          <w:fldChar w:fldCharType="begin"/>
        </w:r>
        <w:r>
          <w:rPr>
            <w:webHidden/>
          </w:rPr>
          <w:instrText xml:space="preserve"> PAGEREF _Toc158738296 \h </w:instrText>
        </w:r>
        <w:r>
          <w:rPr>
            <w:webHidden/>
          </w:rPr>
        </w:r>
      </w:ins>
      <w:r>
        <w:rPr>
          <w:webHidden/>
        </w:rPr>
        <w:fldChar w:fldCharType="separate"/>
      </w:r>
      <w:ins w:id="135" w:author="Italo Busi (PR)" w:date="2024-02-13T17:36:00Z">
        <w:r>
          <w:rPr>
            <w:webHidden/>
          </w:rPr>
          <w:t>34</w:t>
        </w:r>
        <w:r>
          <w:rPr>
            <w:webHidden/>
          </w:rPr>
          <w:fldChar w:fldCharType="end"/>
        </w:r>
        <w:r w:rsidRPr="000424B4">
          <w:rPr>
            <w:rStyle w:val="Hyperlink"/>
          </w:rPr>
          <w:fldChar w:fldCharType="end"/>
        </w:r>
      </w:ins>
    </w:p>
    <w:p w14:paraId="4F823F13" w14:textId="1A73DE65" w:rsidR="00584FED" w:rsidRDefault="00584FED">
      <w:pPr>
        <w:pStyle w:val="TOC2"/>
        <w:rPr>
          <w:ins w:id="136" w:author="Italo Busi (PR)" w:date="2024-02-13T17:36:00Z"/>
          <w:rFonts w:asciiTheme="minorHAnsi" w:eastAsiaTheme="minorEastAsia" w:hAnsiTheme="minorHAnsi" w:cstheme="minorBidi"/>
          <w:sz w:val="22"/>
          <w:szCs w:val="22"/>
          <w:lang w:eastAsia="zh-CN"/>
        </w:rPr>
      </w:pPr>
      <w:ins w:id="137" w:author="Italo Busi (PR)" w:date="2024-02-13T17:36:00Z">
        <w:r w:rsidRPr="000424B4">
          <w:rPr>
            <w:rStyle w:val="Hyperlink"/>
          </w:rPr>
          <w:fldChar w:fldCharType="begin"/>
        </w:r>
        <w:r w:rsidRPr="000424B4">
          <w:rPr>
            <w:rStyle w:val="Hyperlink"/>
          </w:rPr>
          <w:instrText xml:space="preserve"> </w:instrText>
        </w:r>
        <w:r>
          <w:instrText>HYPERLINK \l "_Toc158738297"</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6. Multi-layer IP Link Discovery</w:t>
        </w:r>
        <w:r>
          <w:rPr>
            <w:webHidden/>
          </w:rPr>
          <w:tab/>
        </w:r>
        <w:r>
          <w:rPr>
            <w:webHidden/>
          </w:rPr>
          <w:fldChar w:fldCharType="begin"/>
        </w:r>
        <w:r>
          <w:rPr>
            <w:webHidden/>
          </w:rPr>
          <w:instrText xml:space="preserve"> PAGEREF _Toc158738297 \h </w:instrText>
        </w:r>
        <w:r>
          <w:rPr>
            <w:webHidden/>
          </w:rPr>
        </w:r>
      </w:ins>
      <w:r>
        <w:rPr>
          <w:webHidden/>
        </w:rPr>
        <w:fldChar w:fldCharType="separate"/>
      </w:r>
      <w:ins w:id="138" w:author="Italo Busi (PR)" w:date="2024-02-13T17:36:00Z">
        <w:r>
          <w:rPr>
            <w:webHidden/>
          </w:rPr>
          <w:t>37</w:t>
        </w:r>
        <w:r>
          <w:rPr>
            <w:webHidden/>
          </w:rPr>
          <w:fldChar w:fldCharType="end"/>
        </w:r>
        <w:r w:rsidRPr="000424B4">
          <w:rPr>
            <w:rStyle w:val="Hyperlink"/>
          </w:rPr>
          <w:fldChar w:fldCharType="end"/>
        </w:r>
      </w:ins>
    </w:p>
    <w:p w14:paraId="52BA8C4D" w14:textId="27E34CCF" w:rsidR="00584FED" w:rsidRDefault="00584FED">
      <w:pPr>
        <w:pStyle w:val="TOC3"/>
        <w:rPr>
          <w:ins w:id="139" w:author="Italo Busi (PR)" w:date="2024-02-13T17:36:00Z"/>
          <w:rFonts w:asciiTheme="minorHAnsi" w:eastAsiaTheme="minorEastAsia" w:hAnsiTheme="minorHAnsi" w:cstheme="minorBidi"/>
          <w:sz w:val="22"/>
          <w:szCs w:val="22"/>
          <w:lang w:eastAsia="zh-CN"/>
        </w:rPr>
      </w:pPr>
      <w:ins w:id="140" w:author="Italo Busi (PR)" w:date="2024-02-13T17:36:00Z">
        <w:r w:rsidRPr="000424B4">
          <w:rPr>
            <w:rStyle w:val="Hyperlink"/>
          </w:rPr>
          <w:fldChar w:fldCharType="begin"/>
        </w:r>
        <w:r w:rsidRPr="000424B4">
          <w:rPr>
            <w:rStyle w:val="Hyperlink"/>
          </w:rPr>
          <w:instrText xml:space="preserve"> </w:instrText>
        </w:r>
        <w:r>
          <w:instrText>HYPERLINK \l "_Toc158738298"</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6.1. Single-layer Intra-domain IP Links</w:t>
        </w:r>
        <w:r>
          <w:rPr>
            <w:webHidden/>
          </w:rPr>
          <w:tab/>
        </w:r>
        <w:r>
          <w:rPr>
            <w:webHidden/>
          </w:rPr>
          <w:fldChar w:fldCharType="begin"/>
        </w:r>
        <w:r>
          <w:rPr>
            <w:webHidden/>
          </w:rPr>
          <w:instrText xml:space="preserve"> PAGEREF _Toc158738298 \h </w:instrText>
        </w:r>
        <w:r>
          <w:rPr>
            <w:webHidden/>
          </w:rPr>
        </w:r>
      </w:ins>
      <w:r>
        <w:rPr>
          <w:webHidden/>
        </w:rPr>
        <w:fldChar w:fldCharType="separate"/>
      </w:r>
      <w:ins w:id="141" w:author="Italo Busi (PR)" w:date="2024-02-13T17:36:00Z">
        <w:r>
          <w:rPr>
            <w:webHidden/>
          </w:rPr>
          <w:t>39</w:t>
        </w:r>
        <w:r>
          <w:rPr>
            <w:webHidden/>
          </w:rPr>
          <w:fldChar w:fldCharType="end"/>
        </w:r>
        <w:r w:rsidRPr="000424B4">
          <w:rPr>
            <w:rStyle w:val="Hyperlink"/>
          </w:rPr>
          <w:fldChar w:fldCharType="end"/>
        </w:r>
      </w:ins>
    </w:p>
    <w:p w14:paraId="59A53BFD" w14:textId="2FC6DA93" w:rsidR="00584FED" w:rsidRDefault="00584FED">
      <w:pPr>
        <w:pStyle w:val="TOC2"/>
        <w:rPr>
          <w:ins w:id="142" w:author="Italo Busi (PR)" w:date="2024-02-13T17:36:00Z"/>
          <w:rFonts w:asciiTheme="minorHAnsi" w:eastAsiaTheme="minorEastAsia" w:hAnsiTheme="minorHAnsi" w:cstheme="minorBidi"/>
          <w:sz w:val="22"/>
          <w:szCs w:val="22"/>
          <w:lang w:eastAsia="zh-CN"/>
        </w:rPr>
      </w:pPr>
      <w:ins w:id="143" w:author="Italo Busi (PR)" w:date="2024-02-13T17:36:00Z">
        <w:r w:rsidRPr="000424B4">
          <w:rPr>
            <w:rStyle w:val="Hyperlink"/>
          </w:rPr>
          <w:fldChar w:fldCharType="begin"/>
        </w:r>
        <w:r w:rsidRPr="000424B4">
          <w:rPr>
            <w:rStyle w:val="Hyperlink"/>
          </w:rPr>
          <w:instrText xml:space="preserve"> </w:instrText>
        </w:r>
        <w:r>
          <w:instrText>HYPERLINK \l "_Toc158738299"</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7. LAG Discovery</w:t>
        </w:r>
        <w:r>
          <w:rPr>
            <w:webHidden/>
          </w:rPr>
          <w:tab/>
        </w:r>
        <w:r>
          <w:rPr>
            <w:webHidden/>
          </w:rPr>
          <w:fldChar w:fldCharType="begin"/>
        </w:r>
        <w:r>
          <w:rPr>
            <w:webHidden/>
          </w:rPr>
          <w:instrText xml:space="preserve"> PAGEREF _Toc158738299 \h </w:instrText>
        </w:r>
        <w:r>
          <w:rPr>
            <w:webHidden/>
          </w:rPr>
        </w:r>
      </w:ins>
      <w:r>
        <w:rPr>
          <w:webHidden/>
        </w:rPr>
        <w:fldChar w:fldCharType="separate"/>
      </w:r>
      <w:ins w:id="144" w:author="Italo Busi (PR)" w:date="2024-02-13T17:36:00Z">
        <w:r>
          <w:rPr>
            <w:webHidden/>
          </w:rPr>
          <w:t>41</w:t>
        </w:r>
        <w:r>
          <w:rPr>
            <w:webHidden/>
          </w:rPr>
          <w:fldChar w:fldCharType="end"/>
        </w:r>
        <w:r w:rsidRPr="000424B4">
          <w:rPr>
            <w:rStyle w:val="Hyperlink"/>
          </w:rPr>
          <w:fldChar w:fldCharType="end"/>
        </w:r>
      </w:ins>
    </w:p>
    <w:p w14:paraId="32FB46D5" w14:textId="53854788" w:rsidR="00584FED" w:rsidRDefault="00584FED">
      <w:pPr>
        <w:pStyle w:val="TOC2"/>
        <w:rPr>
          <w:ins w:id="145" w:author="Italo Busi (PR)" w:date="2024-02-13T17:36:00Z"/>
          <w:rFonts w:asciiTheme="minorHAnsi" w:eastAsiaTheme="minorEastAsia" w:hAnsiTheme="minorHAnsi" w:cstheme="minorBidi"/>
          <w:sz w:val="22"/>
          <w:szCs w:val="22"/>
          <w:lang w:eastAsia="zh-CN"/>
        </w:rPr>
      </w:pPr>
      <w:ins w:id="146" w:author="Italo Busi (PR)" w:date="2024-02-13T17:36:00Z">
        <w:r w:rsidRPr="000424B4">
          <w:rPr>
            <w:rStyle w:val="Hyperlink"/>
          </w:rPr>
          <w:fldChar w:fldCharType="begin"/>
        </w:r>
        <w:r w:rsidRPr="000424B4">
          <w:rPr>
            <w:rStyle w:val="Hyperlink"/>
          </w:rPr>
          <w:instrText xml:space="preserve"> </w:instrText>
        </w:r>
        <w:r>
          <w:instrText>HYPERLINK \l "_Toc158738300"</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8. L2/L3 VPN Network Services Discovery</w:t>
        </w:r>
        <w:r>
          <w:rPr>
            <w:webHidden/>
          </w:rPr>
          <w:tab/>
        </w:r>
        <w:r>
          <w:rPr>
            <w:webHidden/>
          </w:rPr>
          <w:fldChar w:fldCharType="begin"/>
        </w:r>
        <w:r>
          <w:rPr>
            <w:webHidden/>
          </w:rPr>
          <w:instrText xml:space="preserve"> PAGEREF _Toc158738300 \h </w:instrText>
        </w:r>
        <w:r>
          <w:rPr>
            <w:webHidden/>
          </w:rPr>
        </w:r>
      </w:ins>
      <w:r>
        <w:rPr>
          <w:webHidden/>
        </w:rPr>
        <w:fldChar w:fldCharType="separate"/>
      </w:r>
      <w:ins w:id="147" w:author="Italo Busi (PR)" w:date="2024-02-13T17:36:00Z">
        <w:r>
          <w:rPr>
            <w:webHidden/>
          </w:rPr>
          <w:t>43</w:t>
        </w:r>
        <w:r>
          <w:rPr>
            <w:webHidden/>
          </w:rPr>
          <w:fldChar w:fldCharType="end"/>
        </w:r>
        <w:r w:rsidRPr="000424B4">
          <w:rPr>
            <w:rStyle w:val="Hyperlink"/>
          </w:rPr>
          <w:fldChar w:fldCharType="end"/>
        </w:r>
      </w:ins>
    </w:p>
    <w:p w14:paraId="6CD91EC3" w14:textId="27D62696" w:rsidR="00584FED" w:rsidRDefault="00584FED">
      <w:pPr>
        <w:pStyle w:val="TOC2"/>
        <w:rPr>
          <w:ins w:id="148" w:author="Italo Busi (PR)" w:date="2024-02-13T17:36:00Z"/>
          <w:rFonts w:asciiTheme="minorHAnsi" w:eastAsiaTheme="minorEastAsia" w:hAnsiTheme="minorHAnsi" w:cstheme="minorBidi"/>
          <w:sz w:val="22"/>
          <w:szCs w:val="22"/>
          <w:lang w:eastAsia="zh-CN"/>
        </w:rPr>
      </w:pPr>
      <w:ins w:id="149" w:author="Italo Busi (PR)" w:date="2024-02-13T17:36:00Z">
        <w:r w:rsidRPr="000424B4">
          <w:rPr>
            <w:rStyle w:val="Hyperlink"/>
          </w:rPr>
          <w:fldChar w:fldCharType="begin"/>
        </w:r>
        <w:r w:rsidRPr="000424B4">
          <w:rPr>
            <w:rStyle w:val="Hyperlink"/>
          </w:rPr>
          <w:instrText xml:space="preserve"> </w:instrText>
        </w:r>
        <w:r>
          <w:instrText>HYPERLINK \l "_Toc158738301"</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4.9. Inventory Discovery</w:t>
        </w:r>
        <w:r>
          <w:rPr>
            <w:webHidden/>
          </w:rPr>
          <w:tab/>
        </w:r>
        <w:r>
          <w:rPr>
            <w:webHidden/>
          </w:rPr>
          <w:fldChar w:fldCharType="begin"/>
        </w:r>
        <w:r>
          <w:rPr>
            <w:webHidden/>
          </w:rPr>
          <w:instrText xml:space="preserve"> PAGEREF _Toc158738301 \h </w:instrText>
        </w:r>
        <w:r>
          <w:rPr>
            <w:webHidden/>
          </w:rPr>
        </w:r>
      </w:ins>
      <w:r>
        <w:rPr>
          <w:webHidden/>
        </w:rPr>
        <w:fldChar w:fldCharType="separate"/>
      </w:r>
      <w:ins w:id="150" w:author="Italo Busi (PR)" w:date="2024-02-13T17:36:00Z">
        <w:r>
          <w:rPr>
            <w:webHidden/>
          </w:rPr>
          <w:t>44</w:t>
        </w:r>
        <w:r>
          <w:rPr>
            <w:webHidden/>
          </w:rPr>
          <w:fldChar w:fldCharType="end"/>
        </w:r>
        <w:r w:rsidRPr="000424B4">
          <w:rPr>
            <w:rStyle w:val="Hyperlink"/>
          </w:rPr>
          <w:fldChar w:fldCharType="end"/>
        </w:r>
      </w:ins>
    </w:p>
    <w:p w14:paraId="607E0052" w14:textId="535E6104" w:rsidR="00584FED" w:rsidRDefault="00584FED">
      <w:pPr>
        <w:pStyle w:val="TOC1"/>
        <w:rPr>
          <w:ins w:id="151" w:author="Italo Busi (PR)" w:date="2024-02-13T17:36:00Z"/>
          <w:rFonts w:asciiTheme="minorHAnsi" w:eastAsiaTheme="minorEastAsia" w:hAnsiTheme="minorHAnsi" w:cstheme="minorBidi"/>
          <w:sz w:val="22"/>
          <w:szCs w:val="22"/>
          <w:lang w:eastAsia="zh-CN"/>
        </w:rPr>
      </w:pPr>
      <w:ins w:id="152" w:author="Italo Busi (PR)" w:date="2024-02-13T17:36:00Z">
        <w:r w:rsidRPr="000424B4">
          <w:rPr>
            <w:rStyle w:val="Hyperlink"/>
          </w:rPr>
          <w:fldChar w:fldCharType="begin"/>
        </w:r>
        <w:r w:rsidRPr="000424B4">
          <w:rPr>
            <w:rStyle w:val="Hyperlink"/>
          </w:rPr>
          <w:instrText xml:space="preserve"> </w:instrText>
        </w:r>
        <w:r>
          <w:instrText>HYPERLINK \l "_Toc158738302"</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 Establishment of L2/L3 VPN Services with TE Requirements</w:t>
        </w:r>
        <w:r>
          <w:rPr>
            <w:webHidden/>
          </w:rPr>
          <w:tab/>
        </w:r>
        <w:r>
          <w:rPr>
            <w:webHidden/>
          </w:rPr>
          <w:fldChar w:fldCharType="begin"/>
        </w:r>
        <w:r>
          <w:rPr>
            <w:webHidden/>
          </w:rPr>
          <w:instrText xml:space="preserve"> PAGEREF _Toc158738302 \h </w:instrText>
        </w:r>
        <w:r>
          <w:rPr>
            <w:webHidden/>
          </w:rPr>
        </w:r>
      </w:ins>
      <w:r>
        <w:rPr>
          <w:webHidden/>
        </w:rPr>
        <w:fldChar w:fldCharType="separate"/>
      </w:r>
      <w:ins w:id="153" w:author="Italo Busi (PR)" w:date="2024-02-13T17:36:00Z">
        <w:r>
          <w:rPr>
            <w:webHidden/>
          </w:rPr>
          <w:t>44</w:t>
        </w:r>
        <w:r>
          <w:rPr>
            <w:webHidden/>
          </w:rPr>
          <w:fldChar w:fldCharType="end"/>
        </w:r>
        <w:r w:rsidRPr="000424B4">
          <w:rPr>
            <w:rStyle w:val="Hyperlink"/>
          </w:rPr>
          <w:fldChar w:fldCharType="end"/>
        </w:r>
      </w:ins>
    </w:p>
    <w:p w14:paraId="5CDF2FC4" w14:textId="3322341D" w:rsidR="00584FED" w:rsidRDefault="00584FED">
      <w:pPr>
        <w:pStyle w:val="TOC2"/>
        <w:rPr>
          <w:ins w:id="154" w:author="Italo Busi (PR)" w:date="2024-02-13T17:36:00Z"/>
          <w:rFonts w:asciiTheme="minorHAnsi" w:eastAsiaTheme="minorEastAsia" w:hAnsiTheme="minorHAnsi" w:cstheme="minorBidi"/>
          <w:sz w:val="22"/>
          <w:szCs w:val="22"/>
          <w:lang w:eastAsia="zh-CN"/>
        </w:rPr>
      </w:pPr>
      <w:ins w:id="155" w:author="Italo Busi (PR)" w:date="2024-02-13T17:36:00Z">
        <w:r w:rsidRPr="000424B4">
          <w:rPr>
            <w:rStyle w:val="Hyperlink"/>
          </w:rPr>
          <w:fldChar w:fldCharType="begin"/>
        </w:r>
        <w:r w:rsidRPr="000424B4">
          <w:rPr>
            <w:rStyle w:val="Hyperlink"/>
          </w:rPr>
          <w:instrText xml:space="preserve"> </w:instrText>
        </w:r>
        <w:r>
          <w:instrText>HYPERLINK \l "_Toc158738303"</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1. Optical Path Computation</w:t>
        </w:r>
        <w:r>
          <w:rPr>
            <w:webHidden/>
          </w:rPr>
          <w:tab/>
        </w:r>
        <w:r>
          <w:rPr>
            <w:webHidden/>
          </w:rPr>
          <w:fldChar w:fldCharType="begin"/>
        </w:r>
        <w:r>
          <w:rPr>
            <w:webHidden/>
          </w:rPr>
          <w:instrText xml:space="preserve"> PAGEREF _Toc158738303 \h </w:instrText>
        </w:r>
        <w:r>
          <w:rPr>
            <w:webHidden/>
          </w:rPr>
        </w:r>
      </w:ins>
      <w:r>
        <w:rPr>
          <w:webHidden/>
        </w:rPr>
        <w:fldChar w:fldCharType="separate"/>
      </w:r>
      <w:ins w:id="156" w:author="Italo Busi (PR)" w:date="2024-02-13T17:36:00Z">
        <w:r>
          <w:rPr>
            <w:webHidden/>
          </w:rPr>
          <w:t>46</w:t>
        </w:r>
        <w:r>
          <w:rPr>
            <w:webHidden/>
          </w:rPr>
          <w:fldChar w:fldCharType="end"/>
        </w:r>
        <w:r w:rsidRPr="000424B4">
          <w:rPr>
            <w:rStyle w:val="Hyperlink"/>
          </w:rPr>
          <w:fldChar w:fldCharType="end"/>
        </w:r>
      </w:ins>
    </w:p>
    <w:p w14:paraId="79385435" w14:textId="2FC59CC4" w:rsidR="00584FED" w:rsidRDefault="00584FED">
      <w:pPr>
        <w:pStyle w:val="TOC2"/>
        <w:rPr>
          <w:ins w:id="157" w:author="Italo Busi (PR)" w:date="2024-02-13T17:36:00Z"/>
          <w:rFonts w:asciiTheme="minorHAnsi" w:eastAsiaTheme="minorEastAsia" w:hAnsiTheme="minorHAnsi" w:cstheme="minorBidi"/>
          <w:sz w:val="22"/>
          <w:szCs w:val="22"/>
          <w:lang w:eastAsia="zh-CN"/>
        </w:rPr>
      </w:pPr>
      <w:ins w:id="158" w:author="Italo Busi (PR)" w:date="2024-02-13T17:36:00Z">
        <w:r w:rsidRPr="000424B4">
          <w:rPr>
            <w:rStyle w:val="Hyperlink"/>
          </w:rPr>
          <w:fldChar w:fldCharType="begin"/>
        </w:r>
        <w:r w:rsidRPr="000424B4">
          <w:rPr>
            <w:rStyle w:val="Hyperlink"/>
          </w:rPr>
          <w:instrText xml:space="preserve"> </w:instrText>
        </w:r>
        <w:r>
          <w:instrText>HYPERLINK \l "_Toc158738304"</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2. Multi-layer IP Link Setup</w:t>
        </w:r>
        <w:r>
          <w:rPr>
            <w:webHidden/>
          </w:rPr>
          <w:tab/>
        </w:r>
        <w:r>
          <w:rPr>
            <w:webHidden/>
          </w:rPr>
          <w:fldChar w:fldCharType="begin"/>
        </w:r>
        <w:r>
          <w:rPr>
            <w:webHidden/>
          </w:rPr>
          <w:instrText xml:space="preserve"> PAGEREF _Toc158738304 \h </w:instrText>
        </w:r>
        <w:r>
          <w:rPr>
            <w:webHidden/>
          </w:rPr>
        </w:r>
      </w:ins>
      <w:r>
        <w:rPr>
          <w:webHidden/>
        </w:rPr>
        <w:fldChar w:fldCharType="separate"/>
      </w:r>
      <w:ins w:id="159" w:author="Italo Busi (PR)" w:date="2024-02-13T17:36:00Z">
        <w:r>
          <w:rPr>
            <w:webHidden/>
          </w:rPr>
          <w:t>47</w:t>
        </w:r>
        <w:r>
          <w:rPr>
            <w:webHidden/>
          </w:rPr>
          <w:fldChar w:fldCharType="end"/>
        </w:r>
        <w:r w:rsidRPr="000424B4">
          <w:rPr>
            <w:rStyle w:val="Hyperlink"/>
          </w:rPr>
          <w:fldChar w:fldCharType="end"/>
        </w:r>
      </w:ins>
    </w:p>
    <w:p w14:paraId="01036593" w14:textId="2B2715AD" w:rsidR="00584FED" w:rsidRDefault="00584FED">
      <w:pPr>
        <w:pStyle w:val="TOC3"/>
        <w:rPr>
          <w:ins w:id="160" w:author="Italo Busi (PR)" w:date="2024-02-13T17:36:00Z"/>
          <w:rFonts w:asciiTheme="minorHAnsi" w:eastAsiaTheme="minorEastAsia" w:hAnsiTheme="minorHAnsi" w:cstheme="minorBidi"/>
          <w:sz w:val="22"/>
          <w:szCs w:val="22"/>
          <w:lang w:eastAsia="zh-CN"/>
        </w:rPr>
      </w:pPr>
      <w:ins w:id="161" w:author="Italo Busi (PR)" w:date="2024-02-13T17:36:00Z">
        <w:r w:rsidRPr="000424B4">
          <w:rPr>
            <w:rStyle w:val="Hyperlink"/>
          </w:rPr>
          <w:fldChar w:fldCharType="begin"/>
        </w:r>
        <w:r w:rsidRPr="000424B4">
          <w:rPr>
            <w:rStyle w:val="Hyperlink"/>
          </w:rPr>
          <w:instrText xml:space="preserve"> </w:instrText>
        </w:r>
        <w:r>
          <w:instrText>HYPERLINK \l "_Toc15873830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2.1. Multi-layer LAG Setup</w:t>
        </w:r>
        <w:r>
          <w:rPr>
            <w:webHidden/>
          </w:rPr>
          <w:tab/>
        </w:r>
        <w:r>
          <w:rPr>
            <w:webHidden/>
          </w:rPr>
          <w:fldChar w:fldCharType="begin"/>
        </w:r>
        <w:r>
          <w:rPr>
            <w:webHidden/>
          </w:rPr>
          <w:instrText xml:space="preserve"> PAGEREF _Toc158738305 \h </w:instrText>
        </w:r>
        <w:r>
          <w:rPr>
            <w:webHidden/>
          </w:rPr>
        </w:r>
      </w:ins>
      <w:r>
        <w:rPr>
          <w:webHidden/>
        </w:rPr>
        <w:fldChar w:fldCharType="separate"/>
      </w:r>
      <w:ins w:id="162" w:author="Italo Busi (PR)" w:date="2024-02-13T17:36:00Z">
        <w:r>
          <w:rPr>
            <w:webHidden/>
          </w:rPr>
          <w:t>49</w:t>
        </w:r>
        <w:r>
          <w:rPr>
            <w:webHidden/>
          </w:rPr>
          <w:fldChar w:fldCharType="end"/>
        </w:r>
        <w:r w:rsidRPr="000424B4">
          <w:rPr>
            <w:rStyle w:val="Hyperlink"/>
          </w:rPr>
          <w:fldChar w:fldCharType="end"/>
        </w:r>
      </w:ins>
    </w:p>
    <w:p w14:paraId="7A5C76AA" w14:textId="1A57F93F" w:rsidR="00584FED" w:rsidRDefault="00584FED">
      <w:pPr>
        <w:pStyle w:val="TOC3"/>
        <w:rPr>
          <w:ins w:id="163" w:author="Italo Busi (PR)" w:date="2024-02-13T17:36:00Z"/>
          <w:rFonts w:asciiTheme="minorHAnsi" w:eastAsiaTheme="minorEastAsia" w:hAnsiTheme="minorHAnsi" w:cstheme="minorBidi"/>
          <w:sz w:val="22"/>
          <w:szCs w:val="22"/>
          <w:lang w:eastAsia="zh-CN"/>
        </w:rPr>
      </w:pPr>
      <w:ins w:id="164" w:author="Italo Busi (PR)" w:date="2024-02-13T17:36:00Z">
        <w:r w:rsidRPr="000424B4">
          <w:rPr>
            <w:rStyle w:val="Hyperlink"/>
          </w:rPr>
          <w:fldChar w:fldCharType="begin"/>
        </w:r>
        <w:r w:rsidRPr="000424B4">
          <w:rPr>
            <w:rStyle w:val="Hyperlink"/>
          </w:rPr>
          <w:instrText xml:space="preserve"> </w:instrText>
        </w:r>
        <w:r>
          <w:instrText>HYPERLINK \l "_Toc15873830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2.2. Multi-layer LAG Update</w:t>
        </w:r>
        <w:r>
          <w:rPr>
            <w:webHidden/>
          </w:rPr>
          <w:tab/>
        </w:r>
        <w:r>
          <w:rPr>
            <w:webHidden/>
          </w:rPr>
          <w:fldChar w:fldCharType="begin"/>
        </w:r>
        <w:r>
          <w:rPr>
            <w:webHidden/>
          </w:rPr>
          <w:instrText xml:space="preserve"> PAGEREF _Toc158738306 \h </w:instrText>
        </w:r>
        <w:r>
          <w:rPr>
            <w:webHidden/>
          </w:rPr>
        </w:r>
      </w:ins>
      <w:r>
        <w:rPr>
          <w:webHidden/>
        </w:rPr>
        <w:fldChar w:fldCharType="separate"/>
      </w:r>
      <w:ins w:id="165" w:author="Italo Busi (PR)" w:date="2024-02-13T17:36:00Z">
        <w:r>
          <w:rPr>
            <w:webHidden/>
          </w:rPr>
          <w:t>50</w:t>
        </w:r>
        <w:r>
          <w:rPr>
            <w:webHidden/>
          </w:rPr>
          <w:fldChar w:fldCharType="end"/>
        </w:r>
        <w:r w:rsidRPr="000424B4">
          <w:rPr>
            <w:rStyle w:val="Hyperlink"/>
          </w:rPr>
          <w:fldChar w:fldCharType="end"/>
        </w:r>
      </w:ins>
    </w:p>
    <w:p w14:paraId="484155CA" w14:textId="5E7A2C2F" w:rsidR="00584FED" w:rsidRDefault="00584FED">
      <w:pPr>
        <w:pStyle w:val="TOC3"/>
        <w:rPr>
          <w:ins w:id="166" w:author="Italo Busi (PR)" w:date="2024-02-13T17:36:00Z"/>
          <w:rFonts w:asciiTheme="minorHAnsi" w:eastAsiaTheme="minorEastAsia" w:hAnsiTheme="minorHAnsi" w:cstheme="minorBidi"/>
          <w:sz w:val="22"/>
          <w:szCs w:val="22"/>
          <w:lang w:eastAsia="zh-CN"/>
        </w:rPr>
      </w:pPr>
      <w:ins w:id="167" w:author="Italo Busi (PR)" w:date="2024-02-13T17:36:00Z">
        <w:r w:rsidRPr="000424B4">
          <w:rPr>
            <w:rStyle w:val="Hyperlink"/>
          </w:rPr>
          <w:fldChar w:fldCharType="begin"/>
        </w:r>
        <w:r w:rsidRPr="000424B4">
          <w:rPr>
            <w:rStyle w:val="Hyperlink"/>
          </w:rPr>
          <w:instrText xml:space="preserve"> </w:instrText>
        </w:r>
        <w:r>
          <w:instrText>HYPERLINK \l "_Toc158738307"</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2.3. Multi-layer TE path properties Configuration</w:t>
        </w:r>
        <w:r>
          <w:rPr>
            <w:webHidden/>
          </w:rPr>
          <w:tab/>
        </w:r>
        <w:r>
          <w:rPr>
            <w:webHidden/>
          </w:rPr>
          <w:fldChar w:fldCharType="begin"/>
        </w:r>
        <w:r>
          <w:rPr>
            <w:webHidden/>
          </w:rPr>
          <w:instrText xml:space="preserve"> PAGEREF _Toc158738307 \h </w:instrText>
        </w:r>
        <w:r>
          <w:rPr>
            <w:webHidden/>
          </w:rPr>
        </w:r>
      </w:ins>
      <w:r>
        <w:rPr>
          <w:webHidden/>
        </w:rPr>
        <w:fldChar w:fldCharType="separate"/>
      </w:r>
      <w:ins w:id="168" w:author="Italo Busi (PR)" w:date="2024-02-13T17:36:00Z">
        <w:r>
          <w:rPr>
            <w:webHidden/>
          </w:rPr>
          <w:t>50</w:t>
        </w:r>
        <w:r>
          <w:rPr>
            <w:webHidden/>
          </w:rPr>
          <w:fldChar w:fldCharType="end"/>
        </w:r>
        <w:r w:rsidRPr="000424B4">
          <w:rPr>
            <w:rStyle w:val="Hyperlink"/>
          </w:rPr>
          <w:fldChar w:fldCharType="end"/>
        </w:r>
      </w:ins>
    </w:p>
    <w:p w14:paraId="0D84F955" w14:textId="19A50941" w:rsidR="00584FED" w:rsidRDefault="00584FED">
      <w:pPr>
        <w:pStyle w:val="TOC2"/>
        <w:rPr>
          <w:ins w:id="169" w:author="Italo Busi (PR)" w:date="2024-02-13T17:36:00Z"/>
          <w:rFonts w:asciiTheme="minorHAnsi" w:eastAsiaTheme="minorEastAsia" w:hAnsiTheme="minorHAnsi" w:cstheme="minorBidi"/>
          <w:sz w:val="22"/>
          <w:szCs w:val="22"/>
          <w:lang w:eastAsia="zh-CN"/>
        </w:rPr>
      </w:pPr>
      <w:ins w:id="170" w:author="Italo Busi (PR)" w:date="2024-02-13T17:36:00Z">
        <w:r w:rsidRPr="000424B4">
          <w:rPr>
            <w:rStyle w:val="Hyperlink"/>
          </w:rPr>
          <w:fldChar w:fldCharType="begin"/>
        </w:r>
        <w:r w:rsidRPr="000424B4">
          <w:rPr>
            <w:rStyle w:val="Hyperlink"/>
          </w:rPr>
          <w:instrText xml:space="preserve"> </w:instrText>
        </w:r>
        <w:r>
          <w:instrText>HYPERLINK \l "_Toc158738308"</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3. TE Path Setup and Update</w:t>
        </w:r>
        <w:r>
          <w:rPr>
            <w:webHidden/>
          </w:rPr>
          <w:tab/>
        </w:r>
        <w:r>
          <w:rPr>
            <w:webHidden/>
          </w:rPr>
          <w:fldChar w:fldCharType="begin"/>
        </w:r>
        <w:r>
          <w:rPr>
            <w:webHidden/>
          </w:rPr>
          <w:instrText xml:space="preserve"> PAGEREF _Toc158738308 \h </w:instrText>
        </w:r>
        <w:r>
          <w:rPr>
            <w:webHidden/>
          </w:rPr>
        </w:r>
      </w:ins>
      <w:r>
        <w:rPr>
          <w:webHidden/>
        </w:rPr>
        <w:fldChar w:fldCharType="separate"/>
      </w:r>
      <w:ins w:id="171" w:author="Italo Busi (PR)" w:date="2024-02-13T17:36:00Z">
        <w:r>
          <w:rPr>
            <w:webHidden/>
          </w:rPr>
          <w:t>51</w:t>
        </w:r>
        <w:r>
          <w:rPr>
            <w:webHidden/>
          </w:rPr>
          <w:fldChar w:fldCharType="end"/>
        </w:r>
        <w:r w:rsidRPr="000424B4">
          <w:rPr>
            <w:rStyle w:val="Hyperlink"/>
          </w:rPr>
          <w:fldChar w:fldCharType="end"/>
        </w:r>
      </w:ins>
    </w:p>
    <w:p w14:paraId="415DE847" w14:textId="067BEC22" w:rsidR="00584FED" w:rsidRDefault="00584FED">
      <w:pPr>
        <w:pStyle w:val="TOC2"/>
        <w:rPr>
          <w:ins w:id="172" w:author="Italo Busi (PR)" w:date="2024-02-13T17:36:00Z"/>
          <w:rFonts w:asciiTheme="minorHAnsi" w:eastAsiaTheme="minorEastAsia" w:hAnsiTheme="minorHAnsi" w:cstheme="minorBidi"/>
          <w:sz w:val="22"/>
          <w:szCs w:val="22"/>
          <w:lang w:eastAsia="zh-CN"/>
        </w:rPr>
      </w:pPr>
      <w:ins w:id="173" w:author="Italo Busi (PR)" w:date="2024-02-13T17:36:00Z">
        <w:r w:rsidRPr="000424B4">
          <w:rPr>
            <w:rStyle w:val="Hyperlink"/>
          </w:rPr>
          <w:fldChar w:fldCharType="begin"/>
        </w:r>
        <w:r w:rsidRPr="000424B4">
          <w:rPr>
            <w:rStyle w:val="Hyperlink"/>
          </w:rPr>
          <w:instrText xml:space="preserve"> </w:instrText>
        </w:r>
        <w:r>
          <w:instrText>HYPERLINK \l "_Toc158738309"</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5.4. L2/L3 VPN Network Service Setup</w:t>
        </w:r>
        <w:r>
          <w:rPr>
            <w:webHidden/>
          </w:rPr>
          <w:tab/>
        </w:r>
        <w:r>
          <w:rPr>
            <w:webHidden/>
          </w:rPr>
          <w:fldChar w:fldCharType="begin"/>
        </w:r>
        <w:r>
          <w:rPr>
            <w:webHidden/>
          </w:rPr>
          <w:instrText xml:space="preserve"> PAGEREF _Toc158738309 \h </w:instrText>
        </w:r>
        <w:r>
          <w:rPr>
            <w:webHidden/>
          </w:rPr>
        </w:r>
      </w:ins>
      <w:r>
        <w:rPr>
          <w:webHidden/>
        </w:rPr>
        <w:fldChar w:fldCharType="separate"/>
      </w:r>
      <w:ins w:id="174" w:author="Italo Busi (PR)" w:date="2024-02-13T17:36:00Z">
        <w:r>
          <w:rPr>
            <w:webHidden/>
          </w:rPr>
          <w:t>52</w:t>
        </w:r>
        <w:r>
          <w:rPr>
            <w:webHidden/>
          </w:rPr>
          <w:fldChar w:fldCharType="end"/>
        </w:r>
        <w:r w:rsidRPr="000424B4">
          <w:rPr>
            <w:rStyle w:val="Hyperlink"/>
          </w:rPr>
          <w:fldChar w:fldCharType="end"/>
        </w:r>
      </w:ins>
    </w:p>
    <w:p w14:paraId="4AA4C0B0" w14:textId="1CE5FFE9" w:rsidR="00584FED" w:rsidRDefault="00584FED">
      <w:pPr>
        <w:pStyle w:val="TOC1"/>
        <w:rPr>
          <w:ins w:id="175" w:author="Italo Busi (PR)" w:date="2024-02-13T17:36:00Z"/>
          <w:rFonts w:asciiTheme="minorHAnsi" w:eastAsiaTheme="minorEastAsia" w:hAnsiTheme="minorHAnsi" w:cstheme="minorBidi"/>
          <w:sz w:val="22"/>
          <w:szCs w:val="22"/>
          <w:lang w:eastAsia="zh-CN"/>
        </w:rPr>
      </w:pPr>
      <w:ins w:id="176" w:author="Italo Busi (PR)" w:date="2024-02-13T17:36:00Z">
        <w:r w:rsidRPr="000424B4">
          <w:rPr>
            <w:rStyle w:val="Hyperlink"/>
          </w:rPr>
          <w:fldChar w:fldCharType="begin"/>
        </w:r>
        <w:r w:rsidRPr="000424B4">
          <w:rPr>
            <w:rStyle w:val="Hyperlink"/>
          </w:rPr>
          <w:instrText xml:space="preserve"> </w:instrText>
        </w:r>
        <w:r>
          <w:instrText>HYPERLINK \l "_Toc158738310"</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6. Conclusions</w:t>
        </w:r>
        <w:r>
          <w:rPr>
            <w:webHidden/>
          </w:rPr>
          <w:tab/>
        </w:r>
        <w:r>
          <w:rPr>
            <w:webHidden/>
          </w:rPr>
          <w:fldChar w:fldCharType="begin"/>
        </w:r>
        <w:r>
          <w:rPr>
            <w:webHidden/>
          </w:rPr>
          <w:instrText xml:space="preserve"> PAGEREF _Toc158738310 \h </w:instrText>
        </w:r>
        <w:r>
          <w:rPr>
            <w:webHidden/>
          </w:rPr>
        </w:r>
      </w:ins>
      <w:r>
        <w:rPr>
          <w:webHidden/>
        </w:rPr>
        <w:fldChar w:fldCharType="separate"/>
      </w:r>
      <w:ins w:id="177" w:author="Italo Busi (PR)" w:date="2024-02-13T17:36:00Z">
        <w:r>
          <w:rPr>
            <w:webHidden/>
          </w:rPr>
          <w:t>53</w:t>
        </w:r>
        <w:r>
          <w:rPr>
            <w:webHidden/>
          </w:rPr>
          <w:fldChar w:fldCharType="end"/>
        </w:r>
        <w:r w:rsidRPr="000424B4">
          <w:rPr>
            <w:rStyle w:val="Hyperlink"/>
          </w:rPr>
          <w:fldChar w:fldCharType="end"/>
        </w:r>
      </w:ins>
    </w:p>
    <w:p w14:paraId="2D80F20F" w14:textId="7E4ED1D8" w:rsidR="00584FED" w:rsidRDefault="00584FED">
      <w:pPr>
        <w:pStyle w:val="TOC1"/>
        <w:rPr>
          <w:ins w:id="178" w:author="Italo Busi (PR)" w:date="2024-02-13T17:36:00Z"/>
          <w:rFonts w:asciiTheme="minorHAnsi" w:eastAsiaTheme="minorEastAsia" w:hAnsiTheme="minorHAnsi" w:cstheme="minorBidi"/>
          <w:sz w:val="22"/>
          <w:szCs w:val="22"/>
          <w:lang w:eastAsia="zh-CN"/>
        </w:rPr>
      </w:pPr>
      <w:ins w:id="179" w:author="Italo Busi (PR)" w:date="2024-02-13T17:36:00Z">
        <w:r w:rsidRPr="000424B4">
          <w:rPr>
            <w:rStyle w:val="Hyperlink"/>
          </w:rPr>
          <w:fldChar w:fldCharType="begin"/>
        </w:r>
        <w:r w:rsidRPr="000424B4">
          <w:rPr>
            <w:rStyle w:val="Hyperlink"/>
          </w:rPr>
          <w:instrText xml:space="preserve"> </w:instrText>
        </w:r>
        <w:r>
          <w:instrText>HYPERLINK \l "_Toc158738311"</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7. Security Considerations</w:t>
        </w:r>
        <w:r>
          <w:rPr>
            <w:webHidden/>
          </w:rPr>
          <w:tab/>
        </w:r>
        <w:r>
          <w:rPr>
            <w:webHidden/>
          </w:rPr>
          <w:fldChar w:fldCharType="begin"/>
        </w:r>
        <w:r>
          <w:rPr>
            <w:webHidden/>
          </w:rPr>
          <w:instrText xml:space="preserve"> PAGEREF _Toc158738311 \h </w:instrText>
        </w:r>
        <w:r>
          <w:rPr>
            <w:webHidden/>
          </w:rPr>
        </w:r>
      </w:ins>
      <w:r>
        <w:rPr>
          <w:webHidden/>
        </w:rPr>
        <w:fldChar w:fldCharType="separate"/>
      </w:r>
      <w:ins w:id="180" w:author="Italo Busi (PR)" w:date="2024-02-13T17:36:00Z">
        <w:r>
          <w:rPr>
            <w:webHidden/>
          </w:rPr>
          <w:t>54</w:t>
        </w:r>
        <w:r>
          <w:rPr>
            <w:webHidden/>
          </w:rPr>
          <w:fldChar w:fldCharType="end"/>
        </w:r>
        <w:r w:rsidRPr="000424B4">
          <w:rPr>
            <w:rStyle w:val="Hyperlink"/>
          </w:rPr>
          <w:fldChar w:fldCharType="end"/>
        </w:r>
      </w:ins>
    </w:p>
    <w:p w14:paraId="46D30649" w14:textId="6A2FFFB1" w:rsidR="00584FED" w:rsidRDefault="00584FED">
      <w:pPr>
        <w:pStyle w:val="TOC1"/>
        <w:rPr>
          <w:ins w:id="181" w:author="Italo Busi (PR)" w:date="2024-02-13T17:36:00Z"/>
          <w:rFonts w:asciiTheme="minorHAnsi" w:eastAsiaTheme="minorEastAsia" w:hAnsiTheme="minorHAnsi" w:cstheme="minorBidi"/>
          <w:sz w:val="22"/>
          <w:szCs w:val="22"/>
          <w:lang w:eastAsia="zh-CN"/>
        </w:rPr>
      </w:pPr>
      <w:ins w:id="182" w:author="Italo Busi (PR)" w:date="2024-02-13T17:36:00Z">
        <w:r w:rsidRPr="000424B4">
          <w:rPr>
            <w:rStyle w:val="Hyperlink"/>
          </w:rPr>
          <w:fldChar w:fldCharType="begin"/>
        </w:r>
        <w:r w:rsidRPr="000424B4">
          <w:rPr>
            <w:rStyle w:val="Hyperlink"/>
          </w:rPr>
          <w:instrText xml:space="preserve"> </w:instrText>
        </w:r>
        <w:r>
          <w:instrText>HYPERLINK \l "_Toc158738312"</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8. Operational Considerations</w:t>
        </w:r>
        <w:r>
          <w:rPr>
            <w:webHidden/>
          </w:rPr>
          <w:tab/>
        </w:r>
        <w:r>
          <w:rPr>
            <w:webHidden/>
          </w:rPr>
          <w:fldChar w:fldCharType="begin"/>
        </w:r>
        <w:r>
          <w:rPr>
            <w:webHidden/>
          </w:rPr>
          <w:instrText xml:space="preserve"> PAGEREF _Toc158738312 \h </w:instrText>
        </w:r>
        <w:r>
          <w:rPr>
            <w:webHidden/>
          </w:rPr>
        </w:r>
      </w:ins>
      <w:r>
        <w:rPr>
          <w:webHidden/>
        </w:rPr>
        <w:fldChar w:fldCharType="separate"/>
      </w:r>
      <w:ins w:id="183" w:author="Italo Busi (PR)" w:date="2024-02-13T17:36:00Z">
        <w:r>
          <w:rPr>
            <w:webHidden/>
          </w:rPr>
          <w:t>55</w:t>
        </w:r>
        <w:r>
          <w:rPr>
            <w:webHidden/>
          </w:rPr>
          <w:fldChar w:fldCharType="end"/>
        </w:r>
        <w:r w:rsidRPr="000424B4">
          <w:rPr>
            <w:rStyle w:val="Hyperlink"/>
          </w:rPr>
          <w:fldChar w:fldCharType="end"/>
        </w:r>
      </w:ins>
    </w:p>
    <w:p w14:paraId="28A4FA62" w14:textId="63FD9169" w:rsidR="00584FED" w:rsidRDefault="00584FED">
      <w:pPr>
        <w:pStyle w:val="TOC1"/>
        <w:rPr>
          <w:ins w:id="184" w:author="Italo Busi (PR)" w:date="2024-02-13T17:36:00Z"/>
          <w:rFonts w:asciiTheme="minorHAnsi" w:eastAsiaTheme="minorEastAsia" w:hAnsiTheme="minorHAnsi" w:cstheme="minorBidi"/>
          <w:sz w:val="22"/>
          <w:szCs w:val="22"/>
          <w:lang w:eastAsia="zh-CN"/>
        </w:rPr>
      </w:pPr>
      <w:ins w:id="185" w:author="Italo Busi (PR)" w:date="2024-02-13T17:36:00Z">
        <w:r w:rsidRPr="000424B4">
          <w:rPr>
            <w:rStyle w:val="Hyperlink"/>
          </w:rPr>
          <w:fldChar w:fldCharType="begin"/>
        </w:r>
        <w:r w:rsidRPr="000424B4">
          <w:rPr>
            <w:rStyle w:val="Hyperlink"/>
          </w:rPr>
          <w:instrText xml:space="preserve"> </w:instrText>
        </w:r>
        <w:r>
          <w:instrText>HYPERLINK \l "_Toc158738313"</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9. IANA Considerations</w:t>
        </w:r>
        <w:r>
          <w:rPr>
            <w:webHidden/>
          </w:rPr>
          <w:tab/>
        </w:r>
        <w:r>
          <w:rPr>
            <w:webHidden/>
          </w:rPr>
          <w:fldChar w:fldCharType="begin"/>
        </w:r>
        <w:r>
          <w:rPr>
            <w:webHidden/>
          </w:rPr>
          <w:instrText xml:space="preserve"> PAGEREF _Toc158738313 \h </w:instrText>
        </w:r>
        <w:r>
          <w:rPr>
            <w:webHidden/>
          </w:rPr>
        </w:r>
      </w:ins>
      <w:r>
        <w:rPr>
          <w:webHidden/>
        </w:rPr>
        <w:fldChar w:fldCharType="separate"/>
      </w:r>
      <w:ins w:id="186" w:author="Italo Busi (PR)" w:date="2024-02-13T17:36:00Z">
        <w:r>
          <w:rPr>
            <w:webHidden/>
          </w:rPr>
          <w:t>55</w:t>
        </w:r>
        <w:r>
          <w:rPr>
            <w:webHidden/>
          </w:rPr>
          <w:fldChar w:fldCharType="end"/>
        </w:r>
        <w:r w:rsidRPr="000424B4">
          <w:rPr>
            <w:rStyle w:val="Hyperlink"/>
          </w:rPr>
          <w:fldChar w:fldCharType="end"/>
        </w:r>
      </w:ins>
    </w:p>
    <w:p w14:paraId="5C264F9A" w14:textId="3C8D2756" w:rsidR="00584FED" w:rsidRDefault="00584FED">
      <w:pPr>
        <w:pStyle w:val="TOC1"/>
        <w:rPr>
          <w:ins w:id="187" w:author="Italo Busi (PR)" w:date="2024-02-13T17:36:00Z"/>
          <w:rFonts w:asciiTheme="minorHAnsi" w:eastAsiaTheme="minorEastAsia" w:hAnsiTheme="minorHAnsi" w:cstheme="minorBidi"/>
          <w:sz w:val="22"/>
          <w:szCs w:val="22"/>
          <w:lang w:eastAsia="zh-CN"/>
        </w:rPr>
      </w:pPr>
      <w:ins w:id="188" w:author="Italo Busi (PR)" w:date="2024-02-13T17:36:00Z">
        <w:r w:rsidRPr="000424B4">
          <w:rPr>
            <w:rStyle w:val="Hyperlink"/>
          </w:rPr>
          <w:fldChar w:fldCharType="begin"/>
        </w:r>
        <w:r w:rsidRPr="000424B4">
          <w:rPr>
            <w:rStyle w:val="Hyperlink"/>
          </w:rPr>
          <w:instrText xml:space="preserve"> </w:instrText>
        </w:r>
        <w:r>
          <w:instrText>HYPERLINK \l "_Toc158738314"</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10. References</w:t>
        </w:r>
        <w:r>
          <w:rPr>
            <w:webHidden/>
          </w:rPr>
          <w:tab/>
        </w:r>
        <w:r>
          <w:rPr>
            <w:webHidden/>
          </w:rPr>
          <w:fldChar w:fldCharType="begin"/>
        </w:r>
        <w:r>
          <w:rPr>
            <w:webHidden/>
          </w:rPr>
          <w:instrText xml:space="preserve"> PAGEREF _Toc158738314 \h </w:instrText>
        </w:r>
        <w:r>
          <w:rPr>
            <w:webHidden/>
          </w:rPr>
        </w:r>
      </w:ins>
      <w:r>
        <w:rPr>
          <w:webHidden/>
        </w:rPr>
        <w:fldChar w:fldCharType="separate"/>
      </w:r>
      <w:ins w:id="189" w:author="Italo Busi (PR)" w:date="2024-02-13T17:36:00Z">
        <w:r>
          <w:rPr>
            <w:webHidden/>
          </w:rPr>
          <w:t>55</w:t>
        </w:r>
        <w:r>
          <w:rPr>
            <w:webHidden/>
          </w:rPr>
          <w:fldChar w:fldCharType="end"/>
        </w:r>
        <w:r w:rsidRPr="000424B4">
          <w:rPr>
            <w:rStyle w:val="Hyperlink"/>
          </w:rPr>
          <w:fldChar w:fldCharType="end"/>
        </w:r>
      </w:ins>
    </w:p>
    <w:p w14:paraId="44C8A428" w14:textId="1F914325" w:rsidR="00584FED" w:rsidRDefault="00584FED">
      <w:pPr>
        <w:pStyle w:val="TOC2"/>
        <w:rPr>
          <w:ins w:id="190" w:author="Italo Busi (PR)" w:date="2024-02-13T17:36:00Z"/>
          <w:rFonts w:asciiTheme="minorHAnsi" w:eastAsiaTheme="minorEastAsia" w:hAnsiTheme="minorHAnsi" w:cstheme="minorBidi"/>
          <w:sz w:val="22"/>
          <w:szCs w:val="22"/>
          <w:lang w:eastAsia="zh-CN"/>
        </w:rPr>
      </w:pPr>
      <w:ins w:id="191" w:author="Italo Busi (PR)" w:date="2024-02-13T17:36:00Z">
        <w:r w:rsidRPr="000424B4">
          <w:rPr>
            <w:rStyle w:val="Hyperlink"/>
          </w:rPr>
          <w:fldChar w:fldCharType="begin"/>
        </w:r>
        <w:r w:rsidRPr="000424B4">
          <w:rPr>
            <w:rStyle w:val="Hyperlink"/>
          </w:rPr>
          <w:instrText xml:space="preserve"> </w:instrText>
        </w:r>
        <w:r>
          <w:instrText>HYPERLINK \l "_Toc15873831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10.1. Normative References</w:t>
        </w:r>
        <w:r>
          <w:rPr>
            <w:webHidden/>
          </w:rPr>
          <w:tab/>
        </w:r>
        <w:r>
          <w:rPr>
            <w:webHidden/>
          </w:rPr>
          <w:fldChar w:fldCharType="begin"/>
        </w:r>
        <w:r>
          <w:rPr>
            <w:webHidden/>
          </w:rPr>
          <w:instrText xml:space="preserve"> PAGEREF _Toc158738315 \h </w:instrText>
        </w:r>
        <w:r>
          <w:rPr>
            <w:webHidden/>
          </w:rPr>
        </w:r>
      </w:ins>
      <w:r>
        <w:rPr>
          <w:webHidden/>
        </w:rPr>
        <w:fldChar w:fldCharType="separate"/>
      </w:r>
      <w:ins w:id="192" w:author="Italo Busi (PR)" w:date="2024-02-13T17:36:00Z">
        <w:r>
          <w:rPr>
            <w:webHidden/>
          </w:rPr>
          <w:t>55</w:t>
        </w:r>
        <w:r>
          <w:rPr>
            <w:webHidden/>
          </w:rPr>
          <w:fldChar w:fldCharType="end"/>
        </w:r>
        <w:r w:rsidRPr="000424B4">
          <w:rPr>
            <w:rStyle w:val="Hyperlink"/>
          </w:rPr>
          <w:fldChar w:fldCharType="end"/>
        </w:r>
      </w:ins>
    </w:p>
    <w:p w14:paraId="604E6ADF" w14:textId="116259BA" w:rsidR="00584FED" w:rsidRDefault="00584FED">
      <w:pPr>
        <w:pStyle w:val="TOC2"/>
        <w:rPr>
          <w:ins w:id="193" w:author="Italo Busi (PR)" w:date="2024-02-13T17:36:00Z"/>
          <w:rFonts w:asciiTheme="minorHAnsi" w:eastAsiaTheme="minorEastAsia" w:hAnsiTheme="minorHAnsi" w:cstheme="minorBidi"/>
          <w:sz w:val="22"/>
          <w:szCs w:val="22"/>
          <w:lang w:eastAsia="zh-CN"/>
        </w:rPr>
      </w:pPr>
      <w:ins w:id="194" w:author="Italo Busi (PR)" w:date="2024-02-13T17:36:00Z">
        <w:r w:rsidRPr="000424B4">
          <w:rPr>
            <w:rStyle w:val="Hyperlink"/>
          </w:rPr>
          <w:fldChar w:fldCharType="begin"/>
        </w:r>
        <w:r w:rsidRPr="000424B4">
          <w:rPr>
            <w:rStyle w:val="Hyperlink"/>
          </w:rPr>
          <w:instrText xml:space="preserve"> </w:instrText>
        </w:r>
        <w:r>
          <w:instrText>HYPERLINK \l "_Toc15873831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10.2. Informative References</w:t>
        </w:r>
        <w:r>
          <w:rPr>
            <w:webHidden/>
          </w:rPr>
          <w:tab/>
        </w:r>
        <w:r>
          <w:rPr>
            <w:webHidden/>
          </w:rPr>
          <w:fldChar w:fldCharType="begin"/>
        </w:r>
        <w:r>
          <w:rPr>
            <w:webHidden/>
          </w:rPr>
          <w:instrText xml:space="preserve"> PAGEREF _Toc158738316 \h </w:instrText>
        </w:r>
        <w:r>
          <w:rPr>
            <w:webHidden/>
          </w:rPr>
        </w:r>
      </w:ins>
      <w:r>
        <w:rPr>
          <w:webHidden/>
        </w:rPr>
        <w:fldChar w:fldCharType="separate"/>
      </w:r>
      <w:ins w:id="195" w:author="Italo Busi (PR)" w:date="2024-02-13T17:36:00Z">
        <w:r>
          <w:rPr>
            <w:webHidden/>
          </w:rPr>
          <w:t>57</w:t>
        </w:r>
        <w:r>
          <w:rPr>
            <w:webHidden/>
          </w:rPr>
          <w:fldChar w:fldCharType="end"/>
        </w:r>
        <w:r w:rsidRPr="000424B4">
          <w:rPr>
            <w:rStyle w:val="Hyperlink"/>
          </w:rPr>
          <w:fldChar w:fldCharType="end"/>
        </w:r>
      </w:ins>
    </w:p>
    <w:p w14:paraId="3B66CCC5" w14:textId="301E22D4" w:rsidR="00584FED" w:rsidRDefault="00584FED">
      <w:pPr>
        <w:pStyle w:val="TOC1"/>
        <w:tabs>
          <w:tab w:val="left" w:pos="2592"/>
        </w:tabs>
        <w:rPr>
          <w:ins w:id="196" w:author="Italo Busi (PR)" w:date="2024-02-13T17:36:00Z"/>
          <w:rFonts w:asciiTheme="minorHAnsi" w:eastAsiaTheme="minorEastAsia" w:hAnsiTheme="minorHAnsi" w:cstheme="minorBidi"/>
          <w:sz w:val="22"/>
          <w:szCs w:val="22"/>
          <w:lang w:eastAsia="zh-CN"/>
        </w:rPr>
      </w:pPr>
      <w:ins w:id="197" w:author="Italo Busi (PR)" w:date="2024-02-13T17:36:00Z">
        <w:r w:rsidRPr="000424B4">
          <w:rPr>
            <w:rStyle w:val="Hyperlink"/>
          </w:rPr>
          <w:fldChar w:fldCharType="begin"/>
        </w:r>
        <w:r w:rsidRPr="000424B4">
          <w:rPr>
            <w:rStyle w:val="Hyperlink"/>
          </w:rPr>
          <w:instrText xml:space="preserve"> </w:instrText>
        </w:r>
        <w:r>
          <w:instrText>HYPERLINK \l "_Toc158738317"</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ppendix A.</w:t>
        </w:r>
        <w:r>
          <w:rPr>
            <w:rFonts w:asciiTheme="minorHAnsi" w:eastAsiaTheme="minorEastAsia" w:hAnsiTheme="minorHAnsi" w:cstheme="minorBidi"/>
            <w:sz w:val="22"/>
            <w:szCs w:val="22"/>
            <w:lang w:eastAsia="zh-CN"/>
          </w:rPr>
          <w:tab/>
        </w:r>
        <w:r w:rsidRPr="000424B4">
          <w:rPr>
            <w:rStyle w:val="Hyperlink"/>
          </w:rPr>
          <w:t>Additional Scenarios</w:t>
        </w:r>
        <w:r>
          <w:rPr>
            <w:webHidden/>
          </w:rPr>
          <w:tab/>
        </w:r>
        <w:r>
          <w:rPr>
            <w:webHidden/>
          </w:rPr>
          <w:fldChar w:fldCharType="begin"/>
        </w:r>
        <w:r>
          <w:rPr>
            <w:webHidden/>
          </w:rPr>
          <w:instrText xml:space="preserve"> PAGEREF _Toc158738317 \h </w:instrText>
        </w:r>
        <w:r>
          <w:rPr>
            <w:webHidden/>
          </w:rPr>
        </w:r>
      </w:ins>
      <w:r>
        <w:rPr>
          <w:webHidden/>
        </w:rPr>
        <w:fldChar w:fldCharType="separate"/>
      </w:r>
      <w:ins w:id="198" w:author="Italo Busi (PR)" w:date="2024-02-13T17:36:00Z">
        <w:r>
          <w:rPr>
            <w:webHidden/>
          </w:rPr>
          <w:t>60</w:t>
        </w:r>
        <w:r>
          <w:rPr>
            <w:webHidden/>
          </w:rPr>
          <w:fldChar w:fldCharType="end"/>
        </w:r>
        <w:r w:rsidRPr="000424B4">
          <w:rPr>
            <w:rStyle w:val="Hyperlink"/>
          </w:rPr>
          <w:fldChar w:fldCharType="end"/>
        </w:r>
      </w:ins>
    </w:p>
    <w:p w14:paraId="71CA80A6" w14:textId="0E9D1FDA" w:rsidR="00584FED" w:rsidRDefault="00584FED">
      <w:pPr>
        <w:pStyle w:val="TOC2"/>
        <w:tabs>
          <w:tab w:val="left" w:pos="1728"/>
        </w:tabs>
        <w:rPr>
          <w:ins w:id="199" w:author="Italo Busi (PR)" w:date="2024-02-13T17:36:00Z"/>
          <w:rFonts w:asciiTheme="minorHAnsi" w:eastAsiaTheme="minorEastAsia" w:hAnsiTheme="minorHAnsi" w:cstheme="minorBidi"/>
          <w:sz w:val="22"/>
          <w:szCs w:val="22"/>
          <w:lang w:eastAsia="zh-CN"/>
        </w:rPr>
      </w:pPr>
      <w:ins w:id="200" w:author="Italo Busi (PR)" w:date="2024-02-13T17:36:00Z">
        <w:r w:rsidRPr="000424B4">
          <w:rPr>
            <w:rStyle w:val="Hyperlink"/>
          </w:rPr>
          <w:fldChar w:fldCharType="begin"/>
        </w:r>
        <w:r w:rsidRPr="000424B4">
          <w:rPr>
            <w:rStyle w:val="Hyperlink"/>
          </w:rPr>
          <w:instrText xml:space="preserve"> </w:instrText>
        </w:r>
        <w:r>
          <w:instrText>HYPERLINK \l "_Toc158738318"</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1.</w:t>
        </w:r>
        <w:r>
          <w:rPr>
            <w:rFonts w:asciiTheme="minorHAnsi" w:eastAsiaTheme="minorEastAsia" w:hAnsiTheme="minorHAnsi" w:cstheme="minorBidi"/>
            <w:sz w:val="22"/>
            <w:szCs w:val="22"/>
            <w:lang w:eastAsia="zh-CN"/>
          </w:rPr>
          <w:tab/>
        </w:r>
        <w:r w:rsidRPr="000424B4">
          <w:rPr>
            <w:rStyle w:val="Hyperlink"/>
          </w:rPr>
          <w:t>OSS/Orchestration Layer</w:t>
        </w:r>
        <w:r>
          <w:rPr>
            <w:webHidden/>
          </w:rPr>
          <w:tab/>
        </w:r>
        <w:r>
          <w:rPr>
            <w:webHidden/>
          </w:rPr>
          <w:fldChar w:fldCharType="begin"/>
        </w:r>
        <w:r>
          <w:rPr>
            <w:webHidden/>
          </w:rPr>
          <w:instrText xml:space="preserve"> PAGEREF _Toc158738318 \h </w:instrText>
        </w:r>
        <w:r>
          <w:rPr>
            <w:webHidden/>
          </w:rPr>
        </w:r>
      </w:ins>
      <w:r>
        <w:rPr>
          <w:webHidden/>
        </w:rPr>
        <w:fldChar w:fldCharType="separate"/>
      </w:r>
      <w:ins w:id="201" w:author="Italo Busi (PR)" w:date="2024-02-13T17:36:00Z">
        <w:r>
          <w:rPr>
            <w:webHidden/>
          </w:rPr>
          <w:t>60</w:t>
        </w:r>
        <w:r>
          <w:rPr>
            <w:webHidden/>
          </w:rPr>
          <w:fldChar w:fldCharType="end"/>
        </w:r>
        <w:r w:rsidRPr="000424B4">
          <w:rPr>
            <w:rStyle w:val="Hyperlink"/>
          </w:rPr>
          <w:fldChar w:fldCharType="end"/>
        </w:r>
      </w:ins>
    </w:p>
    <w:p w14:paraId="00B64D68" w14:textId="08C3D0E4" w:rsidR="00584FED" w:rsidRDefault="00584FED">
      <w:pPr>
        <w:pStyle w:val="TOC3"/>
        <w:tabs>
          <w:tab w:val="left" w:pos="2592"/>
        </w:tabs>
        <w:rPr>
          <w:ins w:id="202" w:author="Italo Busi (PR)" w:date="2024-02-13T17:36:00Z"/>
          <w:rFonts w:asciiTheme="minorHAnsi" w:eastAsiaTheme="minorEastAsia" w:hAnsiTheme="minorHAnsi" w:cstheme="minorBidi"/>
          <w:sz w:val="22"/>
          <w:szCs w:val="22"/>
          <w:lang w:eastAsia="zh-CN"/>
        </w:rPr>
      </w:pPr>
      <w:ins w:id="203" w:author="Italo Busi (PR)" w:date="2024-02-13T17:36:00Z">
        <w:r w:rsidRPr="000424B4">
          <w:rPr>
            <w:rStyle w:val="Hyperlink"/>
          </w:rPr>
          <w:fldChar w:fldCharType="begin"/>
        </w:r>
        <w:r w:rsidRPr="000424B4">
          <w:rPr>
            <w:rStyle w:val="Hyperlink"/>
          </w:rPr>
          <w:instrText xml:space="preserve"> </w:instrText>
        </w:r>
        <w:r>
          <w:instrText>HYPERLINK \l "_Toc158738319"</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1.1.</w:t>
        </w:r>
        <w:r>
          <w:rPr>
            <w:rFonts w:asciiTheme="minorHAnsi" w:eastAsiaTheme="minorEastAsia" w:hAnsiTheme="minorHAnsi" w:cstheme="minorBidi"/>
            <w:sz w:val="22"/>
            <w:szCs w:val="22"/>
            <w:lang w:eastAsia="zh-CN"/>
          </w:rPr>
          <w:tab/>
        </w:r>
        <w:r w:rsidRPr="000424B4">
          <w:rPr>
            <w:rStyle w:val="Hyperlink"/>
          </w:rPr>
          <w:t>MDSC NBI</w:t>
        </w:r>
        <w:r>
          <w:rPr>
            <w:webHidden/>
          </w:rPr>
          <w:tab/>
        </w:r>
        <w:r>
          <w:rPr>
            <w:webHidden/>
          </w:rPr>
          <w:fldChar w:fldCharType="begin"/>
        </w:r>
        <w:r>
          <w:rPr>
            <w:webHidden/>
          </w:rPr>
          <w:instrText xml:space="preserve"> PAGEREF _Toc158738319 \h </w:instrText>
        </w:r>
        <w:r>
          <w:rPr>
            <w:webHidden/>
          </w:rPr>
        </w:r>
      </w:ins>
      <w:r>
        <w:rPr>
          <w:webHidden/>
        </w:rPr>
        <w:fldChar w:fldCharType="separate"/>
      </w:r>
      <w:ins w:id="204" w:author="Italo Busi (PR)" w:date="2024-02-13T17:36:00Z">
        <w:r>
          <w:rPr>
            <w:webHidden/>
          </w:rPr>
          <w:t>60</w:t>
        </w:r>
        <w:r>
          <w:rPr>
            <w:webHidden/>
          </w:rPr>
          <w:fldChar w:fldCharType="end"/>
        </w:r>
        <w:r w:rsidRPr="000424B4">
          <w:rPr>
            <w:rStyle w:val="Hyperlink"/>
          </w:rPr>
          <w:fldChar w:fldCharType="end"/>
        </w:r>
      </w:ins>
    </w:p>
    <w:p w14:paraId="6CC42DE0" w14:textId="5ED828E2" w:rsidR="00584FED" w:rsidRDefault="00584FED">
      <w:pPr>
        <w:pStyle w:val="TOC2"/>
        <w:tabs>
          <w:tab w:val="left" w:pos="1728"/>
        </w:tabs>
        <w:rPr>
          <w:ins w:id="205" w:author="Italo Busi (PR)" w:date="2024-02-13T17:36:00Z"/>
          <w:rFonts w:asciiTheme="minorHAnsi" w:eastAsiaTheme="minorEastAsia" w:hAnsiTheme="minorHAnsi" w:cstheme="minorBidi"/>
          <w:sz w:val="22"/>
          <w:szCs w:val="22"/>
          <w:lang w:eastAsia="zh-CN"/>
        </w:rPr>
      </w:pPr>
      <w:ins w:id="206" w:author="Italo Busi (PR)" w:date="2024-02-13T17:36:00Z">
        <w:r w:rsidRPr="000424B4">
          <w:rPr>
            <w:rStyle w:val="Hyperlink"/>
          </w:rPr>
          <w:fldChar w:fldCharType="begin"/>
        </w:r>
        <w:r w:rsidRPr="000424B4">
          <w:rPr>
            <w:rStyle w:val="Hyperlink"/>
          </w:rPr>
          <w:instrText xml:space="preserve"> </w:instrText>
        </w:r>
        <w:r>
          <w:instrText>HYPERLINK \l "_Toc158738320"</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2.</w:t>
        </w:r>
        <w:r>
          <w:rPr>
            <w:rFonts w:asciiTheme="minorHAnsi" w:eastAsiaTheme="minorEastAsia" w:hAnsiTheme="minorHAnsi" w:cstheme="minorBidi"/>
            <w:sz w:val="22"/>
            <w:szCs w:val="22"/>
            <w:lang w:eastAsia="zh-CN"/>
          </w:rPr>
          <w:tab/>
        </w:r>
        <w:r w:rsidRPr="000424B4">
          <w:rPr>
            <w:rStyle w:val="Hyperlink"/>
          </w:rPr>
          <w:t>Multi-layer and Multi-domain Resiliency</w:t>
        </w:r>
        <w:r>
          <w:rPr>
            <w:webHidden/>
          </w:rPr>
          <w:tab/>
        </w:r>
        <w:r>
          <w:rPr>
            <w:webHidden/>
          </w:rPr>
          <w:fldChar w:fldCharType="begin"/>
        </w:r>
        <w:r>
          <w:rPr>
            <w:webHidden/>
          </w:rPr>
          <w:instrText xml:space="preserve"> PAGEREF _Toc158738320 \h </w:instrText>
        </w:r>
        <w:r>
          <w:rPr>
            <w:webHidden/>
          </w:rPr>
        </w:r>
      </w:ins>
      <w:r>
        <w:rPr>
          <w:webHidden/>
        </w:rPr>
        <w:fldChar w:fldCharType="separate"/>
      </w:r>
      <w:ins w:id="207" w:author="Italo Busi (PR)" w:date="2024-02-13T17:36:00Z">
        <w:r>
          <w:rPr>
            <w:webHidden/>
          </w:rPr>
          <w:t>62</w:t>
        </w:r>
        <w:r>
          <w:rPr>
            <w:webHidden/>
          </w:rPr>
          <w:fldChar w:fldCharType="end"/>
        </w:r>
        <w:r w:rsidRPr="000424B4">
          <w:rPr>
            <w:rStyle w:val="Hyperlink"/>
          </w:rPr>
          <w:fldChar w:fldCharType="end"/>
        </w:r>
      </w:ins>
    </w:p>
    <w:p w14:paraId="3D20D2D4" w14:textId="0CDBB647" w:rsidR="00584FED" w:rsidRDefault="00584FED">
      <w:pPr>
        <w:pStyle w:val="TOC3"/>
        <w:tabs>
          <w:tab w:val="left" w:pos="2592"/>
        </w:tabs>
        <w:rPr>
          <w:ins w:id="208" w:author="Italo Busi (PR)" w:date="2024-02-13T17:36:00Z"/>
          <w:rFonts w:asciiTheme="minorHAnsi" w:eastAsiaTheme="minorEastAsia" w:hAnsiTheme="minorHAnsi" w:cstheme="minorBidi"/>
          <w:sz w:val="22"/>
          <w:szCs w:val="22"/>
          <w:lang w:eastAsia="zh-CN"/>
        </w:rPr>
      </w:pPr>
      <w:ins w:id="209" w:author="Italo Busi (PR)" w:date="2024-02-13T17:36:00Z">
        <w:r w:rsidRPr="000424B4">
          <w:rPr>
            <w:rStyle w:val="Hyperlink"/>
          </w:rPr>
          <w:fldChar w:fldCharType="begin"/>
        </w:r>
        <w:r w:rsidRPr="000424B4">
          <w:rPr>
            <w:rStyle w:val="Hyperlink"/>
          </w:rPr>
          <w:instrText xml:space="preserve"> </w:instrText>
        </w:r>
        <w:r>
          <w:instrText>HYPERLINK \l "_Toc158738321"</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2.1.</w:t>
        </w:r>
        <w:r>
          <w:rPr>
            <w:rFonts w:asciiTheme="minorHAnsi" w:eastAsiaTheme="minorEastAsia" w:hAnsiTheme="minorHAnsi" w:cstheme="minorBidi"/>
            <w:sz w:val="22"/>
            <w:szCs w:val="22"/>
            <w:lang w:eastAsia="zh-CN"/>
          </w:rPr>
          <w:tab/>
        </w:r>
        <w:r w:rsidRPr="000424B4">
          <w:rPr>
            <w:rStyle w:val="Hyperlink"/>
          </w:rPr>
          <w:t>Maintenance Window</w:t>
        </w:r>
        <w:r>
          <w:rPr>
            <w:webHidden/>
          </w:rPr>
          <w:tab/>
        </w:r>
        <w:r>
          <w:rPr>
            <w:webHidden/>
          </w:rPr>
          <w:fldChar w:fldCharType="begin"/>
        </w:r>
        <w:r>
          <w:rPr>
            <w:webHidden/>
          </w:rPr>
          <w:instrText xml:space="preserve"> PAGEREF _Toc158738321 \h </w:instrText>
        </w:r>
        <w:r>
          <w:rPr>
            <w:webHidden/>
          </w:rPr>
        </w:r>
      </w:ins>
      <w:r>
        <w:rPr>
          <w:webHidden/>
        </w:rPr>
        <w:fldChar w:fldCharType="separate"/>
      </w:r>
      <w:ins w:id="210" w:author="Italo Busi (PR)" w:date="2024-02-13T17:36:00Z">
        <w:r>
          <w:rPr>
            <w:webHidden/>
          </w:rPr>
          <w:t>62</w:t>
        </w:r>
        <w:r>
          <w:rPr>
            <w:webHidden/>
          </w:rPr>
          <w:fldChar w:fldCharType="end"/>
        </w:r>
        <w:r w:rsidRPr="000424B4">
          <w:rPr>
            <w:rStyle w:val="Hyperlink"/>
          </w:rPr>
          <w:fldChar w:fldCharType="end"/>
        </w:r>
      </w:ins>
    </w:p>
    <w:p w14:paraId="2F44D5F9" w14:textId="6B8B49A9" w:rsidR="00584FED" w:rsidRDefault="00584FED">
      <w:pPr>
        <w:pStyle w:val="TOC3"/>
        <w:tabs>
          <w:tab w:val="left" w:pos="2592"/>
        </w:tabs>
        <w:rPr>
          <w:ins w:id="211" w:author="Italo Busi (PR)" w:date="2024-02-13T17:36:00Z"/>
          <w:rFonts w:asciiTheme="minorHAnsi" w:eastAsiaTheme="minorEastAsia" w:hAnsiTheme="minorHAnsi" w:cstheme="minorBidi"/>
          <w:sz w:val="22"/>
          <w:szCs w:val="22"/>
          <w:lang w:eastAsia="zh-CN"/>
        </w:rPr>
      </w:pPr>
      <w:ins w:id="212" w:author="Italo Busi (PR)" w:date="2024-02-13T17:36:00Z">
        <w:r w:rsidRPr="000424B4">
          <w:rPr>
            <w:rStyle w:val="Hyperlink"/>
          </w:rPr>
          <w:fldChar w:fldCharType="begin"/>
        </w:r>
        <w:r w:rsidRPr="000424B4">
          <w:rPr>
            <w:rStyle w:val="Hyperlink"/>
          </w:rPr>
          <w:instrText xml:space="preserve"> </w:instrText>
        </w:r>
        <w:r>
          <w:instrText>HYPERLINK \l "_Toc158738322"</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2.2.</w:t>
        </w:r>
        <w:r>
          <w:rPr>
            <w:rFonts w:asciiTheme="minorHAnsi" w:eastAsiaTheme="minorEastAsia" w:hAnsiTheme="minorHAnsi" w:cstheme="minorBidi"/>
            <w:sz w:val="22"/>
            <w:szCs w:val="22"/>
            <w:lang w:eastAsia="zh-CN"/>
          </w:rPr>
          <w:tab/>
        </w:r>
        <w:r w:rsidRPr="000424B4">
          <w:rPr>
            <w:rStyle w:val="Hyperlink"/>
          </w:rPr>
          <w:t>Router Port Failure</w:t>
        </w:r>
        <w:r>
          <w:rPr>
            <w:webHidden/>
          </w:rPr>
          <w:tab/>
        </w:r>
        <w:r>
          <w:rPr>
            <w:webHidden/>
          </w:rPr>
          <w:fldChar w:fldCharType="begin"/>
        </w:r>
        <w:r>
          <w:rPr>
            <w:webHidden/>
          </w:rPr>
          <w:instrText xml:space="preserve"> PAGEREF _Toc158738322 \h </w:instrText>
        </w:r>
        <w:r>
          <w:rPr>
            <w:webHidden/>
          </w:rPr>
        </w:r>
      </w:ins>
      <w:r>
        <w:rPr>
          <w:webHidden/>
        </w:rPr>
        <w:fldChar w:fldCharType="separate"/>
      </w:r>
      <w:ins w:id="213" w:author="Italo Busi (PR)" w:date="2024-02-13T17:36:00Z">
        <w:r>
          <w:rPr>
            <w:webHidden/>
          </w:rPr>
          <w:t>62</w:t>
        </w:r>
        <w:r>
          <w:rPr>
            <w:webHidden/>
          </w:rPr>
          <w:fldChar w:fldCharType="end"/>
        </w:r>
        <w:r w:rsidRPr="000424B4">
          <w:rPr>
            <w:rStyle w:val="Hyperlink"/>
          </w:rPr>
          <w:fldChar w:fldCharType="end"/>
        </w:r>
      </w:ins>
    </w:p>
    <w:p w14:paraId="7ED18BD1" w14:textId="469E1FCB" w:rsidR="00584FED" w:rsidRDefault="00584FED">
      <w:pPr>
        <w:pStyle w:val="TOC2"/>
        <w:tabs>
          <w:tab w:val="left" w:pos="1728"/>
        </w:tabs>
        <w:rPr>
          <w:ins w:id="214" w:author="Italo Busi (PR)" w:date="2024-02-13T17:36:00Z"/>
          <w:rFonts w:asciiTheme="minorHAnsi" w:eastAsiaTheme="minorEastAsia" w:hAnsiTheme="minorHAnsi" w:cstheme="minorBidi"/>
          <w:sz w:val="22"/>
          <w:szCs w:val="22"/>
          <w:lang w:eastAsia="zh-CN"/>
        </w:rPr>
      </w:pPr>
      <w:ins w:id="215" w:author="Italo Busi (PR)" w:date="2024-02-13T17:36:00Z">
        <w:r w:rsidRPr="000424B4">
          <w:rPr>
            <w:rStyle w:val="Hyperlink"/>
          </w:rPr>
          <w:fldChar w:fldCharType="begin"/>
        </w:r>
        <w:r w:rsidRPr="000424B4">
          <w:rPr>
            <w:rStyle w:val="Hyperlink"/>
          </w:rPr>
          <w:instrText xml:space="preserve"> </w:instrText>
        </w:r>
        <w:r>
          <w:instrText>HYPERLINK \l "_Toc158738323"</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3.</w:t>
        </w:r>
        <w:r>
          <w:rPr>
            <w:rFonts w:asciiTheme="minorHAnsi" w:eastAsiaTheme="minorEastAsia" w:hAnsiTheme="minorHAnsi" w:cstheme="minorBidi"/>
            <w:sz w:val="22"/>
            <w:szCs w:val="22"/>
            <w:lang w:eastAsia="zh-CN"/>
          </w:rPr>
          <w:tab/>
        </w:r>
        <w:r w:rsidRPr="000424B4">
          <w:rPr>
            <w:rStyle w:val="Hyperlink"/>
          </w:rPr>
          <w:t>Muxponders</w:t>
        </w:r>
        <w:r>
          <w:rPr>
            <w:webHidden/>
          </w:rPr>
          <w:tab/>
        </w:r>
        <w:r>
          <w:rPr>
            <w:webHidden/>
          </w:rPr>
          <w:fldChar w:fldCharType="begin"/>
        </w:r>
        <w:r>
          <w:rPr>
            <w:webHidden/>
          </w:rPr>
          <w:instrText xml:space="preserve"> PAGEREF _Toc158738323 \h </w:instrText>
        </w:r>
        <w:r>
          <w:rPr>
            <w:webHidden/>
          </w:rPr>
        </w:r>
      </w:ins>
      <w:r>
        <w:rPr>
          <w:webHidden/>
        </w:rPr>
        <w:fldChar w:fldCharType="separate"/>
      </w:r>
      <w:ins w:id="216" w:author="Italo Busi (PR)" w:date="2024-02-13T17:36:00Z">
        <w:r>
          <w:rPr>
            <w:webHidden/>
          </w:rPr>
          <w:t>63</w:t>
        </w:r>
        <w:r>
          <w:rPr>
            <w:webHidden/>
          </w:rPr>
          <w:fldChar w:fldCharType="end"/>
        </w:r>
        <w:r w:rsidRPr="000424B4">
          <w:rPr>
            <w:rStyle w:val="Hyperlink"/>
          </w:rPr>
          <w:fldChar w:fldCharType="end"/>
        </w:r>
      </w:ins>
    </w:p>
    <w:p w14:paraId="47EDD360" w14:textId="4E4E1B34" w:rsidR="00584FED" w:rsidRDefault="00584FED">
      <w:pPr>
        <w:pStyle w:val="TOC1"/>
        <w:rPr>
          <w:ins w:id="217" w:author="Italo Busi (PR)" w:date="2024-02-13T17:36:00Z"/>
          <w:rFonts w:asciiTheme="minorHAnsi" w:eastAsiaTheme="minorEastAsia" w:hAnsiTheme="minorHAnsi" w:cstheme="minorBidi"/>
          <w:sz w:val="22"/>
          <w:szCs w:val="22"/>
          <w:lang w:eastAsia="zh-CN"/>
        </w:rPr>
      </w:pPr>
      <w:ins w:id="218" w:author="Italo Busi (PR)" w:date="2024-02-13T17:36:00Z">
        <w:r w:rsidRPr="000424B4">
          <w:rPr>
            <w:rStyle w:val="Hyperlink"/>
          </w:rPr>
          <w:fldChar w:fldCharType="begin"/>
        </w:r>
        <w:r w:rsidRPr="000424B4">
          <w:rPr>
            <w:rStyle w:val="Hyperlink"/>
          </w:rPr>
          <w:instrText xml:space="preserve"> </w:instrText>
        </w:r>
        <w:r>
          <w:instrText>HYPERLINK \l "_Toc158738324"</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cknowledgments</w:t>
        </w:r>
        <w:r>
          <w:rPr>
            <w:webHidden/>
          </w:rPr>
          <w:tab/>
        </w:r>
        <w:r>
          <w:rPr>
            <w:webHidden/>
          </w:rPr>
          <w:fldChar w:fldCharType="begin"/>
        </w:r>
        <w:r>
          <w:rPr>
            <w:webHidden/>
          </w:rPr>
          <w:instrText xml:space="preserve"> PAGEREF _Toc158738324 \h </w:instrText>
        </w:r>
        <w:r>
          <w:rPr>
            <w:webHidden/>
          </w:rPr>
        </w:r>
      </w:ins>
      <w:r>
        <w:rPr>
          <w:webHidden/>
        </w:rPr>
        <w:fldChar w:fldCharType="separate"/>
      </w:r>
      <w:ins w:id="219" w:author="Italo Busi (PR)" w:date="2024-02-13T17:36:00Z">
        <w:r>
          <w:rPr>
            <w:webHidden/>
          </w:rPr>
          <w:t>65</w:t>
        </w:r>
        <w:r>
          <w:rPr>
            <w:webHidden/>
          </w:rPr>
          <w:fldChar w:fldCharType="end"/>
        </w:r>
        <w:r w:rsidRPr="000424B4">
          <w:rPr>
            <w:rStyle w:val="Hyperlink"/>
          </w:rPr>
          <w:fldChar w:fldCharType="end"/>
        </w:r>
      </w:ins>
    </w:p>
    <w:p w14:paraId="09D2ECDC" w14:textId="530ACA0C" w:rsidR="00584FED" w:rsidRDefault="00584FED">
      <w:pPr>
        <w:pStyle w:val="TOC1"/>
        <w:rPr>
          <w:ins w:id="220" w:author="Italo Busi (PR)" w:date="2024-02-13T17:36:00Z"/>
          <w:rFonts w:asciiTheme="minorHAnsi" w:eastAsiaTheme="minorEastAsia" w:hAnsiTheme="minorHAnsi" w:cstheme="minorBidi"/>
          <w:sz w:val="22"/>
          <w:szCs w:val="22"/>
          <w:lang w:eastAsia="zh-CN"/>
        </w:rPr>
      </w:pPr>
      <w:ins w:id="221" w:author="Italo Busi (PR)" w:date="2024-02-13T17:36:00Z">
        <w:r w:rsidRPr="000424B4">
          <w:rPr>
            <w:rStyle w:val="Hyperlink"/>
          </w:rPr>
          <w:fldChar w:fldCharType="begin"/>
        </w:r>
        <w:r w:rsidRPr="000424B4">
          <w:rPr>
            <w:rStyle w:val="Hyperlink"/>
          </w:rPr>
          <w:instrText xml:space="preserve"> </w:instrText>
        </w:r>
        <w:r>
          <w:instrText>HYPERLINK \l "_Toc158738325"</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lang w:val="it-IT"/>
          </w:rPr>
          <w:t>Contributors</w:t>
        </w:r>
        <w:r>
          <w:rPr>
            <w:webHidden/>
          </w:rPr>
          <w:tab/>
        </w:r>
        <w:r>
          <w:rPr>
            <w:webHidden/>
          </w:rPr>
          <w:fldChar w:fldCharType="begin"/>
        </w:r>
        <w:r>
          <w:rPr>
            <w:webHidden/>
          </w:rPr>
          <w:instrText xml:space="preserve"> PAGEREF _Toc158738325 \h </w:instrText>
        </w:r>
        <w:r>
          <w:rPr>
            <w:webHidden/>
          </w:rPr>
        </w:r>
      </w:ins>
      <w:r>
        <w:rPr>
          <w:webHidden/>
        </w:rPr>
        <w:fldChar w:fldCharType="separate"/>
      </w:r>
      <w:ins w:id="222" w:author="Italo Busi (PR)" w:date="2024-02-13T17:36:00Z">
        <w:r>
          <w:rPr>
            <w:webHidden/>
          </w:rPr>
          <w:t>65</w:t>
        </w:r>
        <w:r>
          <w:rPr>
            <w:webHidden/>
          </w:rPr>
          <w:fldChar w:fldCharType="end"/>
        </w:r>
        <w:r w:rsidRPr="000424B4">
          <w:rPr>
            <w:rStyle w:val="Hyperlink"/>
          </w:rPr>
          <w:fldChar w:fldCharType="end"/>
        </w:r>
      </w:ins>
    </w:p>
    <w:p w14:paraId="7BD5655F" w14:textId="2F1BA46E" w:rsidR="00584FED" w:rsidRDefault="00584FED">
      <w:pPr>
        <w:pStyle w:val="TOC1"/>
        <w:rPr>
          <w:ins w:id="223" w:author="Italo Busi (PR)" w:date="2024-02-13T17:36:00Z"/>
          <w:rFonts w:asciiTheme="minorHAnsi" w:eastAsiaTheme="minorEastAsia" w:hAnsiTheme="minorHAnsi" w:cstheme="minorBidi"/>
          <w:sz w:val="22"/>
          <w:szCs w:val="22"/>
          <w:lang w:eastAsia="zh-CN"/>
        </w:rPr>
      </w:pPr>
      <w:ins w:id="224" w:author="Italo Busi (PR)" w:date="2024-02-13T17:36:00Z">
        <w:r w:rsidRPr="000424B4">
          <w:rPr>
            <w:rStyle w:val="Hyperlink"/>
          </w:rPr>
          <w:fldChar w:fldCharType="begin"/>
        </w:r>
        <w:r w:rsidRPr="000424B4">
          <w:rPr>
            <w:rStyle w:val="Hyperlink"/>
          </w:rPr>
          <w:instrText xml:space="preserve"> </w:instrText>
        </w:r>
        <w:r>
          <w:instrText>HYPERLINK \l "_Toc158738326"</w:instrText>
        </w:r>
        <w:r w:rsidRPr="000424B4">
          <w:rPr>
            <w:rStyle w:val="Hyperlink"/>
          </w:rPr>
          <w:instrText xml:space="preserve"> </w:instrText>
        </w:r>
        <w:r w:rsidRPr="000424B4">
          <w:rPr>
            <w:rStyle w:val="Hyperlink"/>
          </w:rPr>
        </w:r>
        <w:r w:rsidRPr="000424B4">
          <w:rPr>
            <w:rStyle w:val="Hyperlink"/>
          </w:rPr>
          <w:fldChar w:fldCharType="separate"/>
        </w:r>
        <w:r w:rsidRPr="000424B4">
          <w:rPr>
            <w:rStyle w:val="Hyperlink"/>
          </w:rPr>
          <w:t>Authors’ Addresses</w:t>
        </w:r>
        <w:r>
          <w:rPr>
            <w:webHidden/>
          </w:rPr>
          <w:tab/>
        </w:r>
        <w:r>
          <w:rPr>
            <w:webHidden/>
          </w:rPr>
          <w:fldChar w:fldCharType="begin"/>
        </w:r>
        <w:r>
          <w:rPr>
            <w:webHidden/>
          </w:rPr>
          <w:instrText xml:space="preserve"> PAGEREF _Toc158738326 \h </w:instrText>
        </w:r>
        <w:r>
          <w:rPr>
            <w:webHidden/>
          </w:rPr>
        </w:r>
      </w:ins>
      <w:r>
        <w:rPr>
          <w:webHidden/>
        </w:rPr>
        <w:fldChar w:fldCharType="separate"/>
      </w:r>
      <w:ins w:id="225" w:author="Italo Busi (PR)" w:date="2024-02-13T17:36:00Z">
        <w:r>
          <w:rPr>
            <w:webHidden/>
          </w:rPr>
          <w:t>67</w:t>
        </w:r>
        <w:r>
          <w:rPr>
            <w:webHidden/>
          </w:rPr>
          <w:fldChar w:fldCharType="end"/>
        </w:r>
        <w:r w:rsidRPr="000424B4">
          <w:rPr>
            <w:rStyle w:val="Hyperlink"/>
          </w:rPr>
          <w:fldChar w:fldCharType="end"/>
        </w:r>
      </w:ins>
    </w:p>
    <w:p w14:paraId="1F42B326" w14:textId="0CC0D31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26" w:name="_Toc53130233"/>
      <w:bookmarkStart w:id="227" w:name="_Toc158738274"/>
      <w:r w:rsidRPr="005254EF">
        <w:t>Introduction</w:t>
      </w:r>
      <w:bookmarkEnd w:id="226"/>
      <w:bookmarkEnd w:id="227"/>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 xml:space="preserve">packet and optical layers to improve POI deployment and </w:t>
      </w:r>
      <w:r w:rsidR="00D25B8E">
        <w:lastRenderedPageBreak/>
        <w:t>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08ACBF9A"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5917C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5917C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5917CB">
        <w:t>5</w:t>
      </w:r>
      <w:r w:rsidR="00D03145">
        <w:fldChar w:fldCharType="end"/>
      </w:r>
      <w:r w:rsidRPr="00993578">
        <w:t>.</w:t>
      </w:r>
    </w:p>
    <w:p w14:paraId="3444C0E1" w14:textId="0BC6943B"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5917CB">
        <w:t>3.1</w:t>
      </w:r>
      <w:r>
        <w:fldChar w:fldCharType="end"/>
      </w:r>
      <w:r>
        <w:t xml:space="preserve"> and </w:t>
      </w:r>
      <w:r>
        <w:fldChar w:fldCharType="begin"/>
      </w:r>
      <w:r>
        <w:instrText xml:space="preserve"> REF _Ref90895331 \r \h \t  \* MERGEFORMAT </w:instrText>
      </w:r>
      <w:r>
        <w:fldChar w:fldCharType="separate"/>
      </w:r>
      <w:r w:rsidR="005917CB">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69DB3BC1"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917C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28" w:name="_Toc158738275"/>
      <w:r w:rsidRPr="004E7492">
        <w:rPr>
          <w:rFonts w:cs="Courier New"/>
          <w:bCs w:val="0"/>
          <w:iCs w:val="0"/>
          <w:szCs w:val="24"/>
        </w:rPr>
        <w:t>Terminology</w:t>
      </w:r>
      <w:bookmarkEnd w:id="228"/>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229" w:name="_Ref42241566"/>
      <w:bookmarkStart w:id="230" w:name="_Toc53130234"/>
      <w:bookmarkStart w:id="231" w:name="_Toc158738276"/>
      <w:r w:rsidRPr="00E33E77">
        <w:t xml:space="preserve">Reference </w:t>
      </w:r>
      <w:r w:rsidR="00A556C5">
        <w:t>N</w:t>
      </w:r>
      <w:r w:rsidR="00B9566D">
        <w:t xml:space="preserve">etwork </w:t>
      </w:r>
      <w:r w:rsidR="00A556C5">
        <w:t>A</w:t>
      </w:r>
      <w:r w:rsidRPr="00E33E77">
        <w:t>rchitecture</w:t>
      </w:r>
      <w:bookmarkEnd w:id="229"/>
      <w:bookmarkEnd w:id="230"/>
      <w:bookmarkEnd w:id="231"/>
    </w:p>
    <w:p w14:paraId="3A2FB0B4" w14:textId="2E11EF5A"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917C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584FED" w:rsidRDefault="005640C6" w:rsidP="005640C6">
      <w:pPr>
        <w:pStyle w:val="RFCFigure"/>
      </w:pPr>
      <w:r w:rsidRPr="00584FED">
        <w:t>CE</w:t>
      </w:r>
      <w:r w:rsidR="00E71C81" w:rsidRPr="00584FED">
        <w:t>1</w:t>
      </w:r>
      <w:r w:rsidRPr="00584FED">
        <w:t xml:space="preserve"> / PE</w:t>
      </w:r>
      <w:r w:rsidR="00E71C81" w:rsidRPr="00584FED">
        <w:t>1</w:t>
      </w:r>
      <w:r w:rsidRPr="00584FED">
        <w:t xml:space="preserve">            </w:t>
      </w:r>
      <w:r w:rsidR="002B08F9" w:rsidRPr="00584FED">
        <w:t xml:space="preserve"> BR</w:t>
      </w:r>
      <w:r w:rsidR="00E71C81" w:rsidRPr="00584FED">
        <w:t>1</w:t>
      </w:r>
      <w:r w:rsidR="002B08F9" w:rsidRPr="00584FED">
        <w:t xml:space="preserve"> </w:t>
      </w:r>
      <w:proofErr w:type="gramStart"/>
      <w:r w:rsidRPr="00584FED">
        <w:t>\  |</w:t>
      </w:r>
      <w:proofErr w:type="gramEnd"/>
      <w:r w:rsidRPr="00584FED">
        <w:t xml:space="preserve">        /  / </w:t>
      </w:r>
      <w:r w:rsidR="002B08F9" w:rsidRPr="00584FED">
        <w:t>BR</w:t>
      </w:r>
      <w:r w:rsidR="00E71C81" w:rsidRPr="00584FED">
        <w:t>2</w:t>
      </w:r>
      <w:r w:rsidR="002B08F9" w:rsidRPr="00584FED">
        <w:t xml:space="preserve">             </w:t>
      </w:r>
      <w:r w:rsidRPr="00584FED">
        <w:t>PE</w:t>
      </w:r>
      <w:r w:rsidR="00E71C81" w:rsidRPr="00584FED">
        <w:t>2</w:t>
      </w:r>
      <w:r w:rsidRPr="00584FED">
        <w:t xml:space="preserve"> \ CE</w:t>
      </w:r>
      <w:r w:rsidR="00E71C81" w:rsidRPr="00584FED">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32" w:name="_Ref5722602"/>
      <w:bookmarkStart w:id="233" w:name="_Ref96336474"/>
      <w:r w:rsidRPr="004E7492">
        <w:rPr>
          <w:bCs w:val="0"/>
          <w:szCs w:val="24"/>
        </w:rPr>
        <w:t xml:space="preserve">– Reference </w:t>
      </w:r>
      <w:bookmarkEnd w:id="232"/>
      <w:r w:rsidR="00B9566D" w:rsidRPr="004E7492">
        <w:rPr>
          <w:bCs w:val="0"/>
          <w:szCs w:val="24"/>
        </w:rPr>
        <w:t>Network</w:t>
      </w:r>
      <w:bookmarkEnd w:id="233"/>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32A0A8B"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917C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34" w:name="_Ref93942827"/>
      <w:bookmarkStart w:id="235" w:name="_Toc158738277"/>
      <w:r w:rsidRPr="004E7492">
        <w:rPr>
          <w:rFonts w:cs="Courier New"/>
          <w:bCs w:val="0"/>
          <w:iCs w:val="0"/>
          <w:szCs w:val="24"/>
        </w:rPr>
        <w:t>Multi</w:t>
      </w:r>
      <w:r w:rsidRPr="004E7492">
        <w:rPr>
          <w:rFonts w:cs="Courier New"/>
          <w:bCs w:val="0"/>
          <w:iCs w:val="0"/>
          <w:szCs w:val="24"/>
        </w:rPr>
        <w:noBreakHyphen/>
        <w:t>domain Service Coordinator (MDSC) functions</w:t>
      </w:r>
      <w:bookmarkEnd w:id="234"/>
      <w:bookmarkEnd w:id="235"/>
    </w:p>
    <w:p w14:paraId="766E1779" w14:textId="7F5D49A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917C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w:t>
      </w:r>
      <w:r>
        <w:lastRenderedPageBreak/>
        <w:t>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236" w:name="_Toc53130235"/>
      <w:bookmarkStart w:id="237" w:name="_Ref84892780"/>
      <w:bookmarkStart w:id="238" w:name="_Ref93943876"/>
      <w:bookmarkStart w:id="239" w:name="_Ref96638130"/>
      <w:bookmarkStart w:id="240" w:name="_Toc15873827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236"/>
      <w:bookmarkEnd w:id="237"/>
      <w:bookmarkEnd w:id="238"/>
      <w:bookmarkEnd w:id="239"/>
      <w:bookmarkEnd w:id="240"/>
    </w:p>
    <w:p w14:paraId="2396CF83" w14:textId="36FFA4E4" w:rsidR="004B0663" w:rsidRDefault="004B0663" w:rsidP="004B0663">
      <w:r>
        <w:fldChar w:fldCharType="begin"/>
      </w:r>
      <w:r>
        <w:instrText xml:space="preserve"> REF _Ref93922317 \r \h </w:instrText>
      </w:r>
      <w:r w:rsidR="004E7492">
        <w:instrText xml:space="preserve"> \* MERGEFORMAT </w:instrText>
      </w:r>
      <w:r>
        <w:fldChar w:fldCharType="separate"/>
      </w:r>
      <w:r w:rsidR="005917C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5917C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584FED" w:rsidRDefault="004006CA" w:rsidP="004006CA">
      <w:pPr>
        <w:pStyle w:val="RFCFigure"/>
        <w:rPr>
          <w:lang w:val="it-IT"/>
        </w:rPr>
      </w:pPr>
      <w:r>
        <w:t xml:space="preserve">                                                          </w:t>
      </w:r>
      <w:r w:rsidRPr="00584FED">
        <w:rPr>
          <w:lang w:val="it-IT"/>
        </w:rPr>
        <w:t>------</w:t>
      </w:r>
    </w:p>
    <w:p w14:paraId="5AF41680" w14:textId="77777777" w:rsidR="004006CA" w:rsidRPr="004006CA" w:rsidRDefault="004006CA" w:rsidP="004006CA">
      <w:pPr>
        <w:pStyle w:val="RFCFigure"/>
        <w:rPr>
          <w:lang w:val="it-IT"/>
        </w:rPr>
      </w:pPr>
      <w:r w:rsidRPr="00584FED">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241" w:name="_Ref93922317"/>
      <w:bookmarkStart w:id="242"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241"/>
      <w:bookmarkEnd w:id="242"/>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Pr="000B7DDB" w:rsidRDefault="004006CA" w:rsidP="004006CA">
      <w:pPr>
        <w:pStyle w:val="RFCFigure"/>
      </w:pPr>
      <w:r w:rsidRPr="000B7DDB">
        <w:t>| CE14 |:(__ ____</w:t>
      </w:r>
      <w:proofErr w:type="gramStart"/>
      <w:r w:rsidRPr="000B7DDB">
        <w:t>_:_</w:t>
      </w:r>
      <w:proofErr w:type="gramEnd"/>
      <w:r w:rsidRPr="000B7DDB">
        <w:t>_________ ___)           (__:______ __ ------</w:t>
      </w:r>
    </w:p>
    <w:p w14:paraId="2E5FF397" w14:textId="77777777" w:rsidR="004006CA" w:rsidRPr="00584FED" w:rsidRDefault="004006CA" w:rsidP="004006CA">
      <w:pPr>
        <w:pStyle w:val="RFCFigure"/>
        <w:rPr>
          <w:lang w:val="it-IT"/>
        </w:rPr>
      </w:pPr>
      <w:r w:rsidRPr="000B7DDB">
        <w:t xml:space="preserve"> </w:t>
      </w:r>
      <w:r w:rsidRPr="00584FED">
        <w:rPr>
          <w:lang w:val="it-IT"/>
        </w:rPr>
        <w:t>------ :   :      :         :                         :  | CE23 |</w:t>
      </w:r>
    </w:p>
    <w:p w14:paraId="3210C478" w14:textId="77777777" w:rsidR="004006CA" w:rsidRPr="002A1430" w:rsidRDefault="004006CA" w:rsidP="004006CA">
      <w:pPr>
        <w:pStyle w:val="RFCFigure"/>
        <w:rPr>
          <w:lang w:val="it-IT"/>
        </w:rPr>
      </w:pPr>
      <w:r w:rsidRPr="00584FED">
        <w:rPr>
          <w:lang w:val="it-IT"/>
        </w:rPr>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243" w:name="_Ref113883817"/>
      <w:r w:rsidRPr="004E7492">
        <w:rPr>
          <w:bCs w:val="0"/>
          <w:szCs w:val="24"/>
        </w:rPr>
        <w:t xml:space="preserve">- Multi-domain VPN </w:t>
      </w:r>
      <w:r>
        <w:rPr>
          <w:bCs w:val="0"/>
          <w:szCs w:val="24"/>
        </w:rPr>
        <w:t xml:space="preserve">TE paths </w:t>
      </w:r>
      <w:r w:rsidRPr="004E7492">
        <w:rPr>
          <w:bCs w:val="0"/>
          <w:szCs w:val="24"/>
        </w:rPr>
        <w:t>example</w:t>
      </w:r>
      <w:bookmarkEnd w:id="243"/>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3AD59E5B"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917C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xml:space="preserve">, with </w:t>
      </w:r>
      <w:del w:id="244" w:author="Italo Busi (45)" w:date="2024-01-26T12:15:00Z">
        <w:r w:rsidRPr="004E7492" w:rsidDel="00D65E06">
          <w:delText xml:space="preserve">SRLG </w:delText>
        </w:r>
      </w:del>
      <w:ins w:id="245" w:author="Italo Busi (45)" w:date="2024-01-26T12:15:00Z">
        <w:r w:rsidR="00D65E06">
          <w:t xml:space="preserve">the </w:t>
        </w:r>
      </w:ins>
      <w:r w:rsidRPr="004E7492" w:rsidDel="00622ACB">
        <w:t>awareness</w:t>
      </w:r>
      <w:ins w:id="246" w:author="Italo Busi (45)" w:date="2024-01-26T12:15:00Z">
        <w:r w:rsidR="00D65E06">
          <w:t xml:space="preserve"> of multi-layer TE </w:t>
        </w:r>
      </w:ins>
      <w:ins w:id="247" w:author="Italo Busi (45)" w:date="2024-01-26T12:16:00Z">
        <w:r w:rsidR="00D65E06">
          <w:t xml:space="preserve">path </w:t>
        </w:r>
      </w:ins>
      <w:ins w:id="248" w:author="Italo Busi (45)" w:date="2024-01-26T12:15:00Z">
        <w:r w:rsidR="00D65E06">
          <w:t>properties</w:t>
        </w:r>
      </w:ins>
      <w:ins w:id="249" w:author="Italo Busi (45)" w:date="2024-01-26T12:16:00Z">
        <w:r w:rsidR="00D65E06">
          <w:t xml:space="preserve"> (e.g., SRLG)</w:t>
        </w:r>
      </w:ins>
      <w:r w:rsidRPr="004E7492" w:rsidDel="00622ACB">
        <w:t>.</w:t>
      </w:r>
    </w:p>
    <w:p w14:paraId="13EF6CD8" w14:textId="773E5130"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5917C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5917C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a set of dedicated TE Tunnels (neither sharing 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lastRenderedPageBreak/>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50" w:name="_Ref89108252"/>
      <w:bookmarkStart w:id="251" w:name="_Toc158738279"/>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50"/>
      <w:bookmarkEnd w:id="251"/>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lastRenderedPageBreak/>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52" w:name="_Toc92720180"/>
      <w:bookmarkStart w:id="253" w:name="_Toc92720237"/>
      <w:bookmarkStart w:id="254" w:name="_Toc53130239"/>
      <w:bookmarkStart w:id="255" w:name="_Toc158738280"/>
      <w:bookmarkEnd w:id="252"/>
      <w:bookmarkEnd w:id="253"/>
      <w:r w:rsidRPr="004E7492">
        <w:rPr>
          <w:rFonts w:cs="Courier New"/>
          <w:bCs w:val="0"/>
          <w:iCs w:val="0"/>
          <w:szCs w:val="24"/>
        </w:rPr>
        <w:t xml:space="preserve">IP/MPLS </w:t>
      </w:r>
      <w:r w:rsidR="00E33E77" w:rsidRPr="004E7492">
        <w:rPr>
          <w:rFonts w:cs="Courier New"/>
          <w:bCs w:val="0"/>
          <w:iCs w:val="0"/>
          <w:szCs w:val="24"/>
        </w:rPr>
        <w:t>Domain Controller and NE Functions</w:t>
      </w:r>
      <w:bookmarkEnd w:id="254"/>
      <w:bookmarkEnd w:id="255"/>
    </w:p>
    <w:p w14:paraId="4923BDA0" w14:textId="7E2611CE"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5917C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54013C83"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5917C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lastRenderedPageBreak/>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6C0B2623" w:rsidR="004E7492" w:rsidRDefault="004E7492" w:rsidP="004E7492">
      <w:r>
        <w:t xml:space="preserve">With reference to </w:t>
      </w:r>
      <w:r>
        <w:fldChar w:fldCharType="begin"/>
      </w:r>
      <w:r>
        <w:instrText xml:space="preserve"> REF _Ref48309454 \r \h  \* MERGEFORMAT </w:instrText>
      </w:r>
      <w:r>
        <w:fldChar w:fldCharType="separate"/>
      </w:r>
      <w:r w:rsidR="005917C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6" w:name="_Ref48309454"/>
      <w:r>
        <w:t xml:space="preserve"> Domain Controller &amp; NE Functions</w:t>
      </w:r>
      <w:bookmarkEnd w:id="256"/>
    </w:p>
    <w:p w14:paraId="4A0C6B0A" w14:textId="1CD63511" w:rsidR="000F1667" w:rsidRDefault="00F129B9" w:rsidP="00CB5D4B">
      <w:bookmarkStart w:id="257"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lastRenderedPageBreak/>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0DAE5DBF"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5917C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of two paths with the same topology metric, e.g. BR21 – P24 – PE23 and BR21 – BR22 – 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58" w:name="_Toc158738281"/>
      <w:r w:rsidRPr="004E7492">
        <w:rPr>
          <w:rFonts w:cs="Courier New"/>
          <w:bCs w:val="0"/>
          <w:iCs w:val="0"/>
          <w:szCs w:val="24"/>
        </w:rPr>
        <w:t>Optical Domain Controller and NE Functions</w:t>
      </w:r>
      <w:bookmarkEnd w:id="257"/>
      <w:bookmarkEnd w:id="258"/>
    </w:p>
    <w:p w14:paraId="45F165EF" w14:textId="58EE4550"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917C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 xml:space="preserve">(either OTN or WDM) or multi-layer OTN/WDM. In the latter case, the multi-layer </w:t>
      </w:r>
      <w:r>
        <w:lastRenderedPageBreak/>
        <w:t>coordination between the OTN and WDM layers is performed by the O</w:t>
      </w:r>
      <w:r>
        <w:noBreakHyphen/>
        <w:t>PNC.</w:t>
      </w:r>
    </w:p>
    <w:p w14:paraId="47F88375" w14:textId="645EE52C" w:rsidR="00183DAE" w:rsidRPr="00954E1B" w:rsidRDefault="00BB3648" w:rsidP="00E33E77">
      <w:pPr>
        <w:pStyle w:val="Heading1"/>
      </w:pPr>
      <w:bookmarkStart w:id="259" w:name="_Toc53130241"/>
      <w:bookmarkStart w:id="260" w:name="_Toc158738282"/>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59"/>
      <w:bookmarkEnd w:id="260"/>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61" w:name="_Toc53130242"/>
      <w:bookmarkStart w:id="262" w:name="_Ref90895329"/>
      <w:bookmarkStart w:id="263" w:name="_Toc158738283"/>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61"/>
      <w:bookmarkEnd w:id="262"/>
      <w:bookmarkEnd w:id="26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264" w:name="_Toc53130243"/>
      <w:bookmarkStart w:id="265" w:name="_Ref90895331"/>
      <w:bookmarkStart w:id="266" w:name="_Ref93944530"/>
      <w:bookmarkStart w:id="267" w:name="_Toc158738284"/>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264"/>
      <w:bookmarkEnd w:id="265"/>
      <w:bookmarkEnd w:id="266"/>
      <w:bookmarkEnd w:id="267"/>
    </w:p>
    <w:p w14:paraId="6A3C5C8F" w14:textId="2728DF4C" w:rsidR="00BB3648" w:rsidRDefault="00BB3648" w:rsidP="00BB3648">
      <w:pPr>
        <w:rPr>
          <w:ins w:id="268" w:author="Italo Busi (PR)" w:date="2024-02-13T15:45:00Z"/>
        </w:rPr>
      </w:pPr>
      <w:r w:rsidDel="00446B77">
        <w:t>The data models used on these interfaces are assumed to use the YANG 1.1 Data Modeling Language, as defined in [RFC7950].</w:t>
      </w:r>
    </w:p>
    <w:p w14:paraId="660B2180" w14:textId="0C596EF3" w:rsidR="004B40FA" w:rsidDel="00446B77" w:rsidRDefault="004B40FA" w:rsidP="00BB3648">
      <w:ins w:id="269" w:author="Italo Busi (PR)" w:date="2024-02-13T15:45:00Z">
        <w:r>
          <w:t>This section describes the YANG data models that are applicable to the Packet and Optical MPIs. Some of these YANG data models can be opt</w:t>
        </w:r>
      </w:ins>
      <w:ins w:id="270" w:author="Italo Busi (PR)" w:date="2024-02-13T15:46:00Z">
        <w:r>
          <w:t xml:space="preserve">ional </w:t>
        </w:r>
        <w:proofErr w:type="spellStart"/>
        <w:r>
          <w:t>dependending</w:t>
        </w:r>
        <w:proofErr w:type="spellEnd"/>
        <w:r>
          <w:t xml:space="preserve"> on the specific network configuration detailed in section </w:t>
        </w:r>
        <w:r>
          <w:fldChar w:fldCharType="begin"/>
        </w:r>
        <w:r>
          <w:instrText xml:space="preserve"> REF _Ref158731618 \r \h</w:instrText>
        </w:r>
      </w:ins>
      <w:ins w:id="271" w:author="Italo Busi (PR)" w:date="2024-02-13T15:47:00Z">
        <w:r>
          <w:instrText xml:space="preserve"> \t</w:instrText>
        </w:r>
      </w:ins>
      <w:ins w:id="272" w:author="Italo Busi (PR)" w:date="2024-02-13T15:46:00Z">
        <w:r>
          <w:instrText xml:space="preserve"> </w:instrText>
        </w:r>
      </w:ins>
      <w:r>
        <w:fldChar w:fldCharType="separate"/>
      </w:r>
      <w:ins w:id="273" w:author="Italo Busi (PR)" w:date="2024-02-13T17:36:00Z">
        <w:r w:rsidR="005917CB">
          <w:t>4</w:t>
        </w:r>
      </w:ins>
      <w:ins w:id="274" w:author="Italo Busi (PR)" w:date="2024-02-13T15:46:00Z">
        <w:r>
          <w:fldChar w:fldCharType="end"/>
        </w:r>
        <w:r>
          <w:t xml:space="preserve"> and </w:t>
        </w:r>
        <w:proofErr w:type="spellStart"/>
        <w:r>
          <w:t>setion</w:t>
        </w:r>
        <w:proofErr w:type="spellEnd"/>
        <w:r>
          <w:t xml:space="preserve"> </w:t>
        </w:r>
      </w:ins>
      <w:ins w:id="275" w:author="Italo Busi (PR)" w:date="2024-02-13T15:47:00Z">
        <w:r>
          <w:fldChar w:fldCharType="begin"/>
        </w:r>
        <w:r>
          <w:instrText xml:space="preserve"> REF _Ref97197639 \r \h \t </w:instrText>
        </w:r>
        <w:r>
          <w:fldChar w:fldCharType="separate"/>
        </w:r>
      </w:ins>
      <w:ins w:id="276" w:author="Italo Busi (PR)" w:date="2024-02-13T17:36:00Z">
        <w:r w:rsidR="005917CB">
          <w:t>5</w:t>
        </w:r>
      </w:ins>
      <w:ins w:id="277" w:author="Italo Busi (PR)" w:date="2024-02-13T15:47:00Z">
        <w:r>
          <w:fldChar w:fldCharType="end"/>
        </w:r>
      </w:ins>
      <w:ins w:id="278" w:author="Italo Busi (PR)" w:date="2024-02-13T15:46:00Z">
        <w:r>
          <w:t>.</w:t>
        </w:r>
      </w:ins>
    </w:p>
    <w:p w14:paraId="25269130" w14:textId="285E664F" w:rsidR="00183DAE" w:rsidRPr="004E7492" w:rsidRDefault="00183DAE" w:rsidP="00183DAE">
      <w:pPr>
        <w:pStyle w:val="Heading3"/>
        <w:rPr>
          <w:rFonts w:cs="Courier New"/>
          <w:bCs w:val="0"/>
          <w:szCs w:val="24"/>
        </w:rPr>
      </w:pPr>
      <w:bookmarkStart w:id="279" w:name="_Toc53130244"/>
      <w:bookmarkStart w:id="280" w:name="_Ref54089505"/>
      <w:bookmarkStart w:id="281" w:name="_Toc158738285"/>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79"/>
      <w:bookmarkEnd w:id="280"/>
      <w:bookmarkEnd w:id="281"/>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1A9B9C4C" w:rsidR="00183DAE" w:rsidRDefault="00183DAE" w:rsidP="00183DAE">
      <w:r>
        <w:t xml:space="preserve">Both Optical and Packet PNCs </w:t>
      </w:r>
      <w:ins w:id="282" w:author="Italo Busi (PR)" w:date="2024-02-13T15:47:00Z">
        <w:r w:rsidR="004B40FA">
          <w:t xml:space="preserve">can </w:t>
        </w:r>
      </w:ins>
      <w:r>
        <w:t xml:space="preserve">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272C9755" w:rsidR="00D92914" w:rsidRDefault="00D92914" w:rsidP="00C63185">
      <w:r>
        <w:lastRenderedPageBreak/>
        <w:t xml:space="preserve">Optical and Packet PNCs </w:t>
      </w:r>
      <w:ins w:id="283" w:author="Italo Busi (PR)" w:date="2024-02-13T15:47:00Z">
        <w:r w:rsidR="004B40FA">
          <w:t xml:space="preserve">can </w:t>
        </w:r>
      </w:ins>
      <w:r>
        <w:t>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79DFF08A" w:rsidR="00293772" w:rsidRDefault="00293772" w:rsidP="00293772">
      <w:r>
        <w:t xml:space="preserve">Both Optical and Packet PNCs </w:t>
      </w:r>
      <w:ins w:id="284" w:author="Italo Busi (PR)" w:date="2024-02-13T15:48:00Z">
        <w:r w:rsidR="004B40FA">
          <w:t xml:space="preserve">can </w:t>
        </w:r>
      </w:ins>
      <w:r>
        <w:t>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72B97472" w:rsidR="00183DAE" w:rsidRPr="0029754E" w:rsidRDefault="00183DAE" w:rsidP="00183DAE">
      <w:r w:rsidRPr="0029754E">
        <w:t xml:space="preserve">Both Optical and Packet PNCs </w:t>
      </w:r>
      <w:ins w:id="285" w:author="Italo Busi (PR)" w:date="2024-02-13T15:48:00Z">
        <w:r w:rsidR="004B40FA">
          <w:t xml:space="preserve">can </w:t>
        </w:r>
      </w:ins>
      <w:r w:rsidRPr="0029754E">
        <w:t xml:space="preserve">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86" w:name="_Toc53130245"/>
      <w:bookmarkStart w:id="287" w:name="_Toc15873828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86"/>
      <w:bookmarkEnd w:id="287"/>
    </w:p>
    <w:p w14:paraId="46FAB2D7" w14:textId="3A8159A2" w:rsidR="00183DAE" w:rsidRDefault="00183DAE" w:rsidP="006C1ECF">
      <w:pPr>
        <w:pStyle w:val="RFCListBullet"/>
        <w:numPr>
          <w:ilvl w:val="0"/>
          <w:numId w:val="0"/>
        </w:numPr>
        <w:ind w:left="432"/>
      </w:pPr>
      <w:r>
        <w:t xml:space="preserve">The Optical PNC </w:t>
      </w:r>
      <w:del w:id="288" w:author="Italo Busi (PR)" w:date="2024-02-13T15:48:00Z">
        <w:r w:rsidDel="004B40FA">
          <w:delText xml:space="preserve">uses at least </w:delText>
        </w:r>
        <w:r w:rsidR="0045682D" w:rsidDel="004B40FA">
          <w:delText>one of</w:delText>
        </w:r>
      </w:del>
      <w:ins w:id="289" w:author="Italo Busi (PR)" w:date="2024-02-13T15:48:00Z">
        <w:r w:rsidR="004B40FA">
          <w:t>can use</w:t>
        </w:r>
      </w:ins>
      <w:r w:rsidR="0045682D">
        <w:t xml:space="preserve">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1AD60F48" w:rsidR="005A50D7" w:rsidRDefault="005A50D7" w:rsidP="006C1ECF">
      <w:pPr>
        <w:pStyle w:val="RFCListBullet"/>
        <w:numPr>
          <w:ilvl w:val="0"/>
          <w:numId w:val="0"/>
        </w:numPr>
        <w:ind w:left="432"/>
      </w:pPr>
      <w:r>
        <w:t xml:space="preserve">The optical PNC </w:t>
      </w:r>
      <w:del w:id="290" w:author="Italo Busi (PR)" w:date="2024-02-13T15:48:00Z">
        <w:r w:rsidDel="004B40FA">
          <w:delText xml:space="preserve">uses at least </w:delText>
        </w:r>
        <w:r w:rsidR="00116B77" w:rsidDel="004B40FA">
          <w:delText>one of</w:delText>
        </w:r>
      </w:del>
      <w:ins w:id="291" w:author="Italo Busi (PR)" w:date="2024-02-13T15:48:00Z">
        <w:r w:rsidR="004B40FA">
          <w:t>can use</w:t>
        </w:r>
      </w:ins>
      <w:r w:rsidR="00116B77">
        <w:t xml:space="preserve">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6F6EBDA6" w:rsidR="007666B8" w:rsidRDefault="005A50D7" w:rsidP="006C1ECF">
      <w:pPr>
        <w:pStyle w:val="RFCListBullet"/>
      </w:pPr>
      <w:r>
        <w:t xml:space="preserve">The </w:t>
      </w:r>
      <w:del w:id="292" w:author="Italo Busi (100)" w:date="2024-01-26T10:31:00Z">
        <w:r w:rsidDel="00624C3C">
          <w:delText xml:space="preserve">WSON </w:delText>
        </w:r>
      </w:del>
      <w:ins w:id="293" w:author="Italo Busi (100)" w:date="2024-01-26T10:31:00Z">
        <w:r w:rsidR="00624C3C">
          <w:t xml:space="preserve">WDM </w:t>
        </w:r>
      </w:ins>
      <w:r>
        <w:t>Tunnel Model, defined in the “</w:t>
      </w:r>
      <w:proofErr w:type="spellStart"/>
      <w:ins w:id="294" w:author="Italo Busi (100)" w:date="2024-01-26T10:32:00Z">
        <w:r w:rsidR="00624C3C" w:rsidRPr="00624C3C">
          <w:t>ietf</w:t>
        </w:r>
        <w:proofErr w:type="spellEnd"/>
        <w:r w:rsidR="00624C3C" w:rsidRPr="00624C3C">
          <w:t>-</w:t>
        </w:r>
        <w:proofErr w:type="spellStart"/>
        <w:r w:rsidR="00624C3C" w:rsidRPr="00624C3C">
          <w:t>wdm</w:t>
        </w:r>
        <w:proofErr w:type="spellEnd"/>
        <w:r w:rsidR="00624C3C" w:rsidRPr="00624C3C">
          <w:t>-tunnel</w:t>
        </w:r>
      </w:ins>
      <w:del w:id="295" w:author="Italo Busi (100)" w:date="2024-01-26T10:32:00Z">
        <w:r w:rsidRPr="00F33CC7" w:rsidDel="00624C3C">
          <w:delText>ietf-wson-tunnel</w:delText>
        </w:r>
      </w:del>
      <w:r>
        <w:t>” YANG module</w:t>
      </w:r>
      <w:del w:id="296" w:author="Italo Busi (100)" w:date="2024-01-26T10:32:00Z">
        <w:r w:rsidDel="00624C3C">
          <w:delText>s</w:delText>
        </w:r>
      </w:del>
      <w:r>
        <w:t xml:space="preserve"> of [</w:t>
      </w:r>
      <w:del w:id="297" w:author="Italo Busi (100)" w:date="2024-01-26T10:36:00Z">
        <w:r w:rsidRPr="00A32AF9" w:rsidDel="00451107">
          <w:delText>WSON</w:delText>
        </w:r>
      </w:del>
      <w:ins w:id="298" w:author="Italo Busi (100)" w:date="2024-01-26T10:36:00Z">
        <w:r w:rsidR="00451107">
          <w:t>WDM</w:t>
        </w:r>
      </w:ins>
      <w:r w:rsidRPr="00A32AF9">
        <w:t>-</w:t>
      </w:r>
      <w:r w:rsidRPr="00C57086">
        <w:t>TUNNEL</w:t>
      </w:r>
      <w:r>
        <w:t>]</w:t>
      </w:r>
      <w:r w:rsidR="007666B8">
        <w:t>;</w:t>
      </w:r>
    </w:p>
    <w:p w14:paraId="6029C76D" w14:textId="4E3E6FAC" w:rsidR="005A50D7" w:rsidDel="00624C3C" w:rsidRDefault="005A50D7" w:rsidP="006C1ECF">
      <w:pPr>
        <w:pStyle w:val="RFCListBullet"/>
        <w:rPr>
          <w:del w:id="299" w:author="Italo Busi (100)" w:date="2024-01-26T10:32:00Z"/>
        </w:rPr>
      </w:pPr>
      <w:del w:id="300" w:author="Italo Busi (100)" w:date="2024-01-26T10:32:00Z">
        <w:r w:rsidDel="00624C3C">
          <w:delText>the Flexi</w:delText>
        </w:r>
        <w:r w:rsidDel="00624C3C">
          <w:noBreakHyphen/>
          <w:delText xml:space="preserve">grid </w:delText>
        </w:r>
        <w:r w:rsidR="0065030E" w:rsidDel="00624C3C">
          <w:delText>Tunnel</w:delText>
        </w:r>
        <w:r w:rsidDel="00624C3C">
          <w:delText xml:space="preserve"> Model, defined in the “</w:delText>
        </w:r>
        <w:r w:rsidR="0065030E" w:rsidRPr="004E7492" w:rsidDel="00624C3C">
          <w:delText>ietf-flexi-grid-tunnel</w:delText>
        </w:r>
        <w:r w:rsidDel="00624C3C">
          <w:delText>” YANG module of [Flexi</w:delText>
        </w:r>
        <w:r w:rsidDel="00624C3C">
          <w:noBreakHyphen/>
        </w:r>
        <w:r w:rsidR="0065030E" w:rsidDel="00624C3C">
          <w:delText>TUNNEL</w:delText>
        </w:r>
        <w:r w:rsidDel="00624C3C">
          <w:delText>]</w:delText>
        </w:r>
        <w:r w:rsidR="00E24DF6" w:rsidDel="00624C3C">
          <w:delText>;</w:delText>
        </w:r>
      </w:del>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5DC29EA3" w:rsidR="007D06CF" w:rsidRDefault="00B058B4" w:rsidP="006C1ECF">
      <w:pPr>
        <w:pStyle w:val="RFCListBullet"/>
        <w:numPr>
          <w:ilvl w:val="0"/>
          <w:numId w:val="0"/>
        </w:numPr>
        <w:ind w:left="432"/>
      </w:pPr>
      <w:r>
        <w:lastRenderedPageBreak/>
        <w:t xml:space="preserve">The </w:t>
      </w:r>
      <w:r w:rsidR="00BA55AB">
        <w:t xml:space="preserve">optical PNC </w:t>
      </w:r>
      <w:r w:rsidR="007D06CF">
        <w:t xml:space="preserve">can </w:t>
      </w:r>
      <w:del w:id="301" w:author="Italo Busi (PR)" w:date="2024-02-13T15:49:00Z">
        <w:r w:rsidR="00BA55AB" w:rsidDel="004C0A6D">
          <w:delText xml:space="preserve">optionally </w:delText>
        </w:r>
      </w:del>
      <w:r w:rsidR="00BA55AB">
        <w:t xml:space="preserve">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3B8C8613" w:rsidR="00436CCA" w:rsidRDefault="00995AEE" w:rsidP="006C1ECF">
      <w:pPr>
        <w:pStyle w:val="RFCListBullet"/>
        <w:numPr>
          <w:ilvl w:val="0"/>
          <w:numId w:val="0"/>
        </w:numPr>
        <w:ind w:left="432"/>
        <w:rPr>
          <w:ins w:id="302" w:author="Italo Busi (36)" w:date="2023-07-07T21:31:00Z"/>
        </w:rPr>
      </w:pPr>
      <w:r w:rsidRPr="00995AEE">
        <w:t xml:space="preserve">The optical PNC uses </w:t>
      </w:r>
      <w:ins w:id="303" w:author="Italo Busi (36)" w:date="2023-07-07T21:31:00Z">
        <w:del w:id="304" w:author="Italo Busi (PR)" w:date="2024-02-13T15:49:00Z">
          <w:r w:rsidR="00436CCA" w:rsidDel="004C0A6D">
            <w:delText>at least one of</w:delText>
          </w:r>
        </w:del>
      </w:ins>
      <w:ins w:id="305" w:author="Italo Busi (PR)" w:date="2024-02-13T15:49:00Z">
        <w:r w:rsidR="004C0A6D">
          <w:t>can use</w:t>
        </w:r>
      </w:ins>
      <w:ins w:id="306" w:author="Italo Busi (36)" w:date="2023-07-07T21:31:00Z">
        <w:r w:rsidR="00436CCA">
          <w:t xml:space="preserve"> the following client signal </w:t>
        </w:r>
      </w:ins>
      <w:ins w:id="307" w:author="Italo Busi (PR)" w:date="2024-02-13T15:49:00Z">
        <w:r w:rsidR="004C0A6D">
          <w:t xml:space="preserve">YANG data </w:t>
        </w:r>
      </w:ins>
      <w:ins w:id="308" w:author="Italo Busi (36)" w:date="2023-07-07T21:31:00Z">
        <w:r w:rsidR="00436CCA">
          <w:t>model</w:t>
        </w:r>
      </w:ins>
      <w:ins w:id="309" w:author="Italo Busi (PR)" w:date="2024-02-13T15:49:00Z">
        <w:r w:rsidR="004C0A6D">
          <w:t>s</w:t>
        </w:r>
      </w:ins>
      <w:ins w:id="310" w:author="Italo Busi (36)" w:date="2023-07-07T21:31:00Z">
        <w:r w:rsidR="00436CCA">
          <w:t>:</w:t>
        </w:r>
      </w:ins>
    </w:p>
    <w:p w14:paraId="11EFC637" w14:textId="31167D55" w:rsidR="00436CCA" w:rsidRDefault="00436CCA" w:rsidP="00436CCA">
      <w:pPr>
        <w:pStyle w:val="RFCListBullet"/>
        <w:rPr>
          <w:ins w:id="311" w:author="Italo Busi (36)" w:date="2023-07-07T21:32:00Z"/>
        </w:rPr>
      </w:pPr>
      <w:ins w:id="312" w:author="Italo Busi (36)" w:date="2023-07-07T21:32:00Z">
        <w:r>
          <w:t>the CBR Client Signal Model, defined in the “</w:t>
        </w:r>
        <w:proofErr w:type="spellStart"/>
        <w:r w:rsidRPr="009616BF">
          <w:t>ietf</w:t>
        </w:r>
        <w:proofErr w:type="spellEnd"/>
        <w:r w:rsidRPr="009616BF">
          <w:t>-trans-client-service</w:t>
        </w:r>
        <w:r>
          <w:t>” YANG module of [CLIENT-SIGNAL];</w:t>
        </w:r>
      </w:ins>
    </w:p>
    <w:p w14:paraId="698C71C2" w14:textId="2E0F0998" w:rsidR="009616BF" w:rsidRDefault="005B60B2" w:rsidP="00436CCA">
      <w:pPr>
        <w:pStyle w:val="RFCListBullet"/>
      </w:pPr>
      <w:r>
        <w:t xml:space="preserve">the </w:t>
      </w:r>
      <w:r w:rsidR="00995AEE">
        <w:t>Ethernet Client Signal Model, defined in the “</w:t>
      </w:r>
      <w:proofErr w:type="spellStart"/>
      <w:r w:rsidR="00995AEE" w:rsidRPr="00A26597">
        <w:t>ietf</w:t>
      </w:r>
      <w:proofErr w:type="spellEnd"/>
      <w:r w:rsidR="00995AEE" w:rsidRPr="00A26597">
        <w:t>-eth-</w:t>
      </w:r>
      <w:proofErr w:type="spellStart"/>
      <w:r w:rsidR="00995AEE" w:rsidRPr="00A26597">
        <w:t>tran</w:t>
      </w:r>
      <w:proofErr w:type="spellEnd"/>
      <w:r w:rsidR="00995AEE" w:rsidRPr="00A26597">
        <w:t>-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313" w:name="_Toc92720191"/>
      <w:bookmarkStart w:id="314" w:name="_Toc92720248"/>
      <w:bookmarkStart w:id="315" w:name="_Toc53130246"/>
      <w:bookmarkStart w:id="316" w:name="_Ref107327557"/>
      <w:bookmarkStart w:id="317" w:name="_Toc158738287"/>
      <w:bookmarkEnd w:id="313"/>
      <w:bookmarkEnd w:id="314"/>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315"/>
      <w:bookmarkEnd w:id="316"/>
      <w:bookmarkEnd w:id="317"/>
    </w:p>
    <w:p w14:paraId="1EA72805" w14:textId="55DCECCD" w:rsidR="00183DAE" w:rsidRPr="005B60B2" w:rsidRDefault="00183DAE" w:rsidP="006C1ECF">
      <w:pPr>
        <w:pStyle w:val="RFCListBullet"/>
        <w:numPr>
          <w:ilvl w:val="0"/>
          <w:numId w:val="0"/>
        </w:numPr>
        <w:ind w:left="432"/>
      </w:pPr>
      <w:r w:rsidRPr="005B60B2">
        <w:t xml:space="preserve">The Packet PNC </w:t>
      </w:r>
      <w:del w:id="318" w:author="Italo Busi (PR)" w:date="2024-02-13T15:50:00Z">
        <w:r w:rsidR="00D001B0" w:rsidDel="004C0A6D">
          <w:delText xml:space="preserve">use </w:delText>
        </w:r>
        <w:r w:rsidRPr="005B60B2" w:rsidDel="004C0A6D">
          <w:delText>at least the</w:delText>
        </w:r>
      </w:del>
      <w:ins w:id="319" w:author="Italo Busi (PR)" w:date="2024-02-13T15:50:00Z">
        <w:r w:rsidR="004C0A6D">
          <w:t>can use the</w:t>
        </w:r>
      </w:ins>
      <w:r w:rsidRPr="005B60B2">
        <w:t xml:space="preserv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2B0E73C3" w:rsidR="00B37251" w:rsidRPr="008B7B43" w:rsidRDefault="00D001B0" w:rsidP="006C1ECF">
      <w:pPr>
        <w:pStyle w:val="RFCListBullet"/>
      </w:pPr>
      <w:r>
        <w:t>t</w:t>
      </w:r>
      <w:r w:rsidR="00B37251">
        <w:t xml:space="preserve">he packet TE Topology Mode, defined in the </w:t>
      </w:r>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r>
        <w:t>, which augments the generic TE Topology Model</w:t>
      </w:r>
      <w:ins w:id="320" w:author="Italo Busi (PR)" w:date="2024-02-13T15:50:00Z">
        <w:r w:rsidR="004C0A6D">
          <w:t>;</w:t>
        </w:r>
      </w:ins>
      <w:del w:id="321" w:author="Italo Busi (PR)" w:date="2024-02-13T15:50:00Z">
        <w:r w:rsidDel="004C0A6D">
          <w:delText>.</w:delText>
        </w:r>
      </w:del>
    </w:p>
    <w:p w14:paraId="2466ADA0" w14:textId="21FBB6AC" w:rsidR="008E3034" w:rsidRPr="005B60B2" w:rsidDel="004C0A6D" w:rsidRDefault="008E3034" w:rsidP="006C1ECF">
      <w:pPr>
        <w:pStyle w:val="RFCListBullet"/>
        <w:numPr>
          <w:ilvl w:val="0"/>
          <w:numId w:val="0"/>
        </w:numPr>
        <w:ind w:left="432"/>
        <w:rPr>
          <w:del w:id="322" w:author="Italo Busi (PR)" w:date="2024-02-13T15:50:00Z"/>
        </w:rPr>
      </w:pPr>
      <w:del w:id="323" w:author="Italo Busi (PR)" w:date="2024-02-13T15:50:00Z">
        <w:r w:rsidRPr="005B60B2" w:rsidDel="004C0A6D">
          <w:delText xml:space="preserve">The Packet PNC also uses at least </w:delText>
        </w:r>
        <w:r w:rsidDel="004C0A6D">
          <w:delText xml:space="preserve">one </w:delText>
        </w:r>
        <w:r w:rsidR="00626691" w:rsidDel="004C0A6D">
          <w:delText xml:space="preserve">of </w:delText>
        </w:r>
        <w:r w:rsidRPr="005B60B2" w:rsidDel="004C0A6D">
          <w:delText xml:space="preserve">the following technology-specific topology YANG </w:delText>
        </w:r>
        <w:r w:rsidDel="004C0A6D">
          <w:delText xml:space="preserve">data </w:delText>
        </w:r>
        <w:r w:rsidRPr="005B60B2" w:rsidDel="004C0A6D">
          <w:delText>models:</w:delText>
        </w:r>
      </w:del>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w:t>
      </w:r>
      <w:r w:rsidR="00313C47">
        <w:t>.</w:t>
      </w:r>
    </w:p>
    <w:p w14:paraId="5D95ED70" w14:textId="03FF939F" w:rsidR="008E3034" w:rsidRDefault="008E3034" w:rsidP="006C1ECF">
      <w:pPr>
        <w:pStyle w:val="RFCListBullet"/>
        <w:numPr>
          <w:ilvl w:val="0"/>
          <w:numId w:val="0"/>
        </w:numPr>
        <w:ind w:left="432"/>
      </w:pPr>
      <w:r>
        <w:t xml:space="preserve">The Packet PNC </w:t>
      </w:r>
      <w:del w:id="324" w:author="Italo Busi (PR)" w:date="2024-02-13T15:50:00Z">
        <w:r w:rsidDel="004C0A6D">
          <w:delText>uses at least one of</w:delText>
        </w:r>
      </w:del>
      <w:ins w:id="325" w:author="Italo Busi (PR)" w:date="2024-02-13T15:50:00Z">
        <w:r w:rsidR="004C0A6D">
          <w:t>can use</w:t>
        </w:r>
      </w:ins>
      <w:r>
        <w:t xml:space="preserve">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w:t>
      </w:r>
      <w:proofErr w:type="spellEnd"/>
      <w:r w:rsidRPr="008E3034">
        <w:t>-</w:t>
      </w:r>
      <w:proofErr w:type="spellStart"/>
      <w:r w:rsidRPr="008E3034">
        <w:t>te</w:t>
      </w:r>
      <w:proofErr w:type="spellEnd"/>
      <w:r w:rsidRPr="008E3034">
        <w:t>-mpls</w:t>
      </w:r>
      <w:r>
        <w:t>” YANG modules of [MPLS-TE</w:t>
      </w:r>
      <w:r w:rsidRPr="00A32AF9">
        <w:t>-</w:t>
      </w:r>
      <w:r w:rsidRPr="00C57086">
        <w:t>TUNNEL</w:t>
      </w:r>
      <w:r>
        <w:t>];</w:t>
      </w:r>
    </w:p>
    <w:p w14:paraId="34DCFD38" w14:textId="118B9B7A"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5917CB">
        <w:t>6</w:t>
      </w:r>
      <w:r>
        <w:fldChar w:fldCharType="end"/>
      </w:r>
      <w:r>
        <w:t>.</w:t>
      </w:r>
    </w:p>
    <w:p w14:paraId="662DF0ED" w14:textId="6056AFEE" w:rsidR="00196DFA" w:rsidRPr="00196DFA" w:rsidRDefault="00196DFA" w:rsidP="00E3671A">
      <w:r w:rsidRPr="00196DFA">
        <w:lastRenderedPageBreak/>
        <w:t xml:space="preserve">The packet PNC </w:t>
      </w:r>
      <w:del w:id="326" w:author="Italo Busi (PR)" w:date="2024-02-13T15:50:00Z">
        <w:r w:rsidRPr="00196DFA" w:rsidDel="004C0A6D">
          <w:delText>uses at least</w:delText>
        </w:r>
      </w:del>
      <w:ins w:id="327" w:author="Italo Busi (PR)" w:date="2024-02-13T15:50:00Z">
        <w:r w:rsidR="004C0A6D">
          <w:t>can use</w:t>
        </w:r>
      </w:ins>
      <w:r w:rsidRPr="00196DFA">
        <w:t xml:space="preserve"> the following </w:t>
      </w:r>
      <w:ins w:id="328" w:author="Italo Busi (PR)" w:date="2024-02-13T15:50:00Z">
        <w:r w:rsidR="004C0A6D">
          <w:t xml:space="preserve">network service </w:t>
        </w:r>
      </w:ins>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ED5FD1F" w:rsidR="008162F9" w:rsidRPr="004E7492" w:rsidRDefault="008162F9" w:rsidP="008162F9">
      <w:pPr>
        <w:pStyle w:val="Heading2"/>
        <w:rPr>
          <w:rFonts w:cs="Courier New"/>
          <w:bCs w:val="0"/>
          <w:iCs w:val="0"/>
          <w:szCs w:val="24"/>
        </w:rPr>
      </w:pPr>
      <w:bookmarkStart w:id="329" w:name="_Toc92720193"/>
      <w:bookmarkStart w:id="330" w:name="_Toc92720250"/>
      <w:bookmarkStart w:id="331" w:name="_Toc92720194"/>
      <w:bookmarkStart w:id="332" w:name="_Toc92720251"/>
      <w:bookmarkStart w:id="333" w:name="_Toc53130247"/>
      <w:bookmarkStart w:id="334" w:name="_Toc158738288"/>
      <w:bookmarkEnd w:id="329"/>
      <w:bookmarkEnd w:id="330"/>
      <w:bookmarkEnd w:id="331"/>
      <w:bookmarkEnd w:id="332"/>
      <w:r w:rsidRPr="004E7492">
        <w:rPr>
          <w:rFonts w:cs="Courier New"/>
          <w:bCs w:val="0"/>
          <w:iCs w:val="0"/>
          <w:szCs w:val="24"/>
        </w:rPr>
        <w:t>P</w:t>
      </w:r>
      <w:r w:rsidR="00626691">
        <w:rPr>
          <w:rFonts w:cs="Courier New"/>
          <w:bCs w:val="0"/>
          <w:iCs w:val="0"/>
          <w:szCs w:val="24"/>
        </w:rPr>
        <w:t>ath Computation El</w:t>
      </w:r>
      <w:ins w:id="335" w:author="Italo Busi (PR)" w:date="2024-02-13T15:50:00Z">
        <w:r w:rsidR="004C0A6D">
          <w:rPr>
            <w:rFonts w:cs="Courier New"/>
            <w:bCs w:val="0"/>
            <w:iCs w:val="0"/>
            <w:szCs w:val="24"/>
          </w:rPr>
          <w:t>e</w:t>
        </w:r>
      </w:ins>
      <w:r w:rsidR="00626691">
        <w:rPr>
          <w:rFonts w:cs="Courier New"/>
          <w:bCs w:val="0"/>
          <w:iCs w:val="0"/>
          <w:szCs w:val="24"/>
        </w:rPr>
        <w:t>ment Protocol (P</w:t>
      </w:r>
      <w:r w:rsidRPr="004E7492">
        <w:rPr>
          <w:rFonts w:cs="Courier New"/>
          <w:bCs w:val="0"/>
          <w:iCs w:val="0"/>
          <w:szCs w:val="24"/>
        </w:rPr>
        <w:t>CEP</w:t>
      </w:r>
      <w:r w:rsidR="00626691">
        <w:rPr>
          <w:rFonts w:cs="Courier New"/>
          <w:bCs w:val="0"/>
          <w:iCs w:val="0"/>
          <w:szCs w:val="24"/>
        </w:rPr>
        <w:t>)</w:t>
      </w:r>
      <w:bookmarkEnd w:id="334"/>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36BACBF2" w:rsidR="00895898" w:rsidRDefault="00E840DB">
      <w:r>
        <w:t xml:space="preserve">Section </w:t>
      </w:r>
      <w:r w:rsidR="00052455">
        <w:fldChar w:fldCharType="begin"/>
      </w:r>
      <w:r w:rsidR="00052455">
        <w:instrText xml:space="preserve"> REF _Ref97547031 \r \h \t </w:instrText>
      </w:r>
      <w:r w:rsidR="00052455">
        <w:fldChar w:fldCharType="separate"/>
      </w:r>
      <w:r w:rsidR="005917C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917CB">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336" w:name="_Toc53130248"/>
      <w:bookmarkStart w:id="337" w:name="_Ref73987188"/>
      <w:bookmarkStart w:id="338" w:name="_Ref75424649"/>
      <w:bookmarkStart w:id="339" w:name="_Ref75427484"/>
      <w:bookmarkStart w:id="340" w:name="_Ref97197635"/>
      <w:bookmarkStart w:id="341" w:name="_Ref97547031"/>
      <w:bookmarkStart w:id="342" w:name="_Ref158731618"/>
      <w:bookmarkStart w:id="343" w:name="_Toc158738289"/>
      <w:bookmarkEnd w:id="333"/>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336"/>
      <w:bookmarkEnd w:id="337"/>
      <w:bookmarkEnd w:id="338"/>
      <w:bookmarkEnd w:id="339"/>
      <w:bookmarkEnd w:id="340"/>
      <w:bookmarkEnd w:id="341"/>
      <w:bookmarkEnd w:id="342"/>
      <w:bookmarkEnd w:id="343"/>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lastRenderedPageBreak/>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78F9D214"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917C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917C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344" w:name="_Hlk106956008"/>
      <w:r w:rsidR="00550F4C">
        <w:t xml:space="preserve">networks </w:t>
      </w:r>
      <w:bookmarkEnd w:id="344"/>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345" w:name="_Ref92128889"/>
      <w:bookmarkStart w:id="346" w:name="_Toc53130249"/>
      <w:bookmarkStart w:id="347" w:name="_Ref76718227"/>
      <w:bookmarkStart w:id="348" w:name="_Toc158738290"/>
      <w:r w:rsidRPr="004E7492">
        <w:lastRenderedPageBreak/>
        <w:t xml:space="preserve">Optical </w:t>
      </w:r>
      <w:r w:rsidR="00FA58F0">
        <w:t>T</w:t>
      </w:r>
      <w:r w:rsidRPr="004E7492">
        <w:t xml:space="preserve">opology </w:t>
      </w:r>
      <w:r w:rsidR="00FA58F0">
        <w:t>D</w:t>
      </w:r>
      <w:r w:rsidRPr="004E7492">
        <w:t>iscovery</w:t>
      </w:r>
      <w:bookmarkEnd w:id="345"/>
      <w:bookmarkEnd w:id="348"/>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w:t>
      </w:r>
      <w:proofErr w:type="gramStart"/>
      <w:r>
        <w:t>example</w:t>
      </w:r>
      <w:proofErr w:type="gramEnd"/>
      <w:r>
        <w:t xml:space="preserv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79824E66" w14:textId="77777777" w:rsidR="00B6005B" w:rsidRDefault="002A6861" w:rsidP="002A6861">
      <w:pPr>
        <w:pStyle w:val="RFCListBullet"/>
        <w:numPr>
          <w:ilvl w:val="0"/>
          <w:numId w:val="0"/>
        </w:numPr>
        <w:ind w:left="432"/>
        <w:rPr>
          <w:ins w:id="349" w:author="Italo Busi (PR)" w:date="2024-02-13T15:52:00Z"/>
        </w:rPr>
      </w:pPr>
      <w:r>
        <w:t>The OTN Topology Model is used to report the OTN network topology (e.g., OTN switching nodes and links), when the OTN switching layer is deployed within the optical domain</w:t>
      </w:r>
      <w:ins w:id="350" w:author="Italo Busi (PR)" w:date="2024-02-13T15:52:00Z">
        <w:r w:rsidR="00B6005B">
          <w:t>.</w:t>
        </w:r>
      </w:ins>
    </w:p>
    <w:p w14:paraId="391BDE53" w14:textId="7ED76438" w:rsidR="002A6861" w:rsidDel="00B6005B" w:rsidRDefault="002A6861" w:rsidP="002A6861">
      <w:pPr>
        <w:pStyle w:val="RFCListBullet"/>
        <w:numPr>
          <w:ilvl w:val="0"/>
          <w:numId w:val="0"/>
        </w:numPr>
        <w:ind w:left="432"/>
        <w:rPr>
          <w:del w:id="351" w:author="Italo Busi (PR)" w:date="2024-02-13T15:53:00Z"/>
        </w:rPr>
      </w:pPr>
      <w:ins w:id="352" w:author="Italo Busi (36)" w:date="2023-06-21T15:59:00Z">
        <w:del w:id="353" w:author="Italo Busi (PR)" w:date="2024-02-13T15:53:00Z">
          <w:r w:rsidDel="00B6005B">
            <w:delText>, as well as the CBR client LTPs that terminates the cross-layer links: once CBR client LTP is reported for ecah</w:delText>
          </w:r>
        </w:del>
      </w:ins>
      <w:ins w:id="354" w:author="Italo Busi" w:date="2024-01-30T12:45:00Z">
        <w:del w:id="355" w:author="Italo Busi (PR)" w:date="2024-02-13T15:53:00Z">
          <w:r w:rsidR="000B7DDB" w:rsidDel="00B6005B">
            <w:delText>each</w:delText>
          </w:r>
        </w:del>
      </w:ins>
      <w:ins w:id="356" w:author="Italo Busi (36)" w:date="2023-06-21T15:59:00Z">
        <w:del w:id="357" w:author="Italo Busi (PR)" w:date="2024-02-13T15:53:00Z">
          <w:r w:rsidDel="00B6005B">
            <w:delText xml:space="preserve"> CBR or multi-function client interface on the optical NEs (see section</w:delText>
          </w:r>
        </w:del>
      </w:ins>
      <w:ins w:id="358" w:author="Italo Busi (36)" w:date="2023-06-21T17:31:00Z">
        <w:del w:id="359" w:author="Italo Busi (PR)" w:date="2024-02-13T15:53:00Z">
          <w:r w:rsidDel="00B6005B">
            <w:delText xml:space="preserve">s 4.4 and 5.1 </w:delText>
          </w:r>
        </w:del>
      </w:ins>
      <w:ins w:id="360" w:author="Italo Busi (36)" w:date="2023-06-21T15:59:00Z">
        <w:del w:id="361" w:author="Italo Busi (PR)" w:date="2024-02-13T15:53:00Z">
          <w:r w:rsidDel="00B6005B">
            <w:delText>of [TNBI] for the description of multi-function client interfaces)</w:delText>
          </w:r>
        </w:del>
      </w:ins>
      <w:del w:id="362" w:author="Italo Busi (PR)" w:date="2024-02-13T15:53:00Z">
        <w:r w:rsidDel="00B6005B">
          <w:delText>.</w:delText>
        </w:r>
      </w:del>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39B605D8" w:rsidR="002A6861" w:rsidDel="00B6005B" w:rsidRDefault="002A6861" w:rsidP="00B6005B">
      <w:pPr>
        <w:pStyle w:val="RFCListBullet"/>
        <w:rPr>
          <w:ins w:id="363" w:author="Italo Busi (36)" w:date="2023-06-21T16:01:00Z"/>
          <w:del w:id="364" w:author="Italo Busi (PR)" w:date="2024-02-13T15:53:00Z"/>
        </w:rPr>
      </w:pPr>
      <w:r>
        <w:t>one TE link is reported for each OMS link and, optionally, for each OTN link</w:t>
      </w:r>
      <w:ins w:id="365" w:author="Italo Busi (36)" w:date="2023-06-21T16:01:00Z">
        <w:del w:id="366" w:author="Italo Busi (PR)" w:date="2024-02-13T15:53:00Z">
          <w:r w:rsidDel="00B6005B">
            <w:delText>; and</w:delText>
          </w:r>
        </w:del>
      </w:ins>
    </w:p>
    <w:p w14:paraId="08E88D49" w14:textId="3989E20D" w:rsidR="002A6861" w:rsidRDefault="002A6861" w:rsidP="00B6005B">
      <w:pPr>
        <w:pStyle w:val="RFCListBullet"/>
      </w:pPr>
      <w:ins w:id="367" w:author="Italo Busi (36)" w:date="2023-06-21T16:01:00Z">
        <w:del w:id="368" w:author="Italo Busi (PR)" w:date="2024-02-13T15:53:00Z">
          <w:r w:rsidDel="00B6005B">
            <w:delText xml:space="preserve">one </w:delText>
          </w:r>
        </w:del>
      </w:ins>
      <w:ins w:id="369" w:author="Italo Busi (36)" w:date="2023-06-21T17:08:00Z">
        <w:del w:id="370" w:author="Italo Busi (PR)" w:date="2024-02-13T15:53:00Z">
          <w:r w:rsidDel="00B6005B">
            <w:delText xml:space="preserve">CBR client </w:delText>
          </w:r>
        </w:del>
      </w:ins>
      <w:ins w:id="371" w:author="Italo Busi (36)" w:date="2023-06-21T16:01:00Z">
        <w:del w:id="372" w:author="Italo Busi (PR)" w:date="2024-02-13T15:53:00Z">
          <w:r w:rsidDel="00B6005B">
            <w:delText>LTP is reported for e</w:delText>
          </w:r>
        </w:del>
      </w:ins>
      <w:ins w:id="373" w:author="Italo Busi (36)" w:date="2023-06-21T16:02:00Z">
        <w:del w:id="374" w:author="Italo Busi (PR)" w:date="2024-02-13T15:53:00Z">
          <w:r w:rsidDel="00B6005B">
            <w:delText xml:space="preserve">ach CBR or multi-function client interface </w:delText>
          </w:r>
        </w:del>
      </w:ins>
      <w:ins w:id="375" w:author="Italo Busi (36)" w:date="2023-06-21T17:09:00Z">
        <w:del w:id="376" w:author="Italo Busi (PR)" w:date="2024-02-13T15:53:00Z">
          <w:r w:rsidDel="00B6005B">
            <w:delText>on the optical NEs</w:delText>
          </w:r>
        </w:del>
      </w:ins>
      <w:r>
        <w:t>.</w:t>
      </w:r>
    </w:p>
    <w:p w14:paraId="49220346" w14:textId="437F14A4" w:rsidR="00A31A5B" w:rsidDel="00B6005B" w:rsidRDefault="00A31A5B" w:rsidP="006C1ECF">
      <w:pPr>
        <w:pStyle w:val="RFCListBullet"/>
        <w:numPr>
          <w:ilvl w:val="0"/>
          <w:numId w:val="0"/>
        </w:numPr>
        <w:ind w:left="432"/>
        <w:rPr>
          <w:moveFrom w:id="377" w:author="Italo Busi (PR)" w:date="2024-02-13T15:55:00Z"/>
        </w:rPr>
      </w:pPr>
      <w:moveFromRangeStart w:id="378" w:author="Italo Busi (PR)" w:date="2024-02-13T15:55:00Z" w:name="move158732157"/>
      <w:moveFrom w:id="379" w:author="Italo Busi (PR)" w:date="2024-02-13T15:55:00Z">
        <w:r w:rsidDel="00B6005B">
          <w:lastRenderedPageBreak/>
          <w:t xml:space="preserve">The Ethernet Topology </w:t>
        </w:r>
        <w:r w:rsidR="005C5E02" w:rsidDel="00B6005B">
          <w:t xml:space="preserve">Model </w:t>
        </w:r>
        <w:r w:rsidR="00151CF8" w:rsidDel="00B6005B">
          <w:t>reports</w:t>
        </w:r>
        <w:r w:rsidDel="00B6005B">
          <w:t xml:space="preserve"> the </w:t>
        </w:r>
        <w:r w:rsidR="005C5E02" w:rsidDel="00B6005B">
          <w:t xml:space="preserve">Ethernet </w:t>
        </w:r>
        <w:r w:rsidR="00340B7A" w:rsidDel="00B6005B">
          <w:t xml:space="preserve">client </w:t>
        </w:r>
        <w:r w:rsidR="00B96591" w:rsidDel="00B6005B">
          <w:t>LTPs that terminate</w:t>
        </w:r>
        <w:r w:rsidDel="00B6005B">
          <w:t xml:space="preserve"> the cross-layer links</w:t>
        </w:r>
        <w:r w:rsidR="00B96591" w:rsidDel="00B6005B">
          <w:t xml:space="preserve">: one Ethernet </w:t>
        </w:r>
        <w:r w:rsidR="00340B7A" w:rsidDel="00B6005B">
          <w:t xml:space="preserve">client </w:t>
        </w:r>
        <w:r w:rsidR="00B96591" w:rsidDel="00B6005B">
          <w:t xml:space="preserve">LTP is reported for each Ethernet </w:t>
        </w:r>
        <w:r w:rsidR="00FD20A3" w:rsidDel="00B6005B">
          <w:t xml:space="preserve">or multi-function </w:t>
        </w:r>
        <w:r w:rsidR="00B96591" w:rsidDel="00B6005B">
          <w:t>client interface on the optical NEs</w:t>
        </w:r>
        <w:r w:rsidDel="00B6005B">
          <w:t>.</w:t>
        </w:r>
      </w:moveFrom>
    </w:p>
    <w:moveFromRangeEnd w:id="378"/>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B6E5365" w14:textId="77777777" w:rsidR="00B6005B" w:rsidRDefault="00B6005B" w:rsidP="00B6005B">
      <w:pPr>
        <w:pStyle w:val="RFCListBullet"/>
        <w:numPr>
          <w:ilvl w:val="0"/>
          <w:numId w:val="0"/>
        </w:numPr>
        <w:ind w:left="432"/>
        <w:rPr>
          <w:ins w:id="380" w:author="Italo Busi (PR)" w:date="2024-02-13T15:55:00Z"/>
        </w:rPr>
      </w:pPr>
      <w:ins w:id="381" w:author="Italo Busi (PR)" w:date="2024-02-13T15:55:00Z">
        <w:r>
          <w:t>The OTN Topology Model also reports the CBR client LTPs that terminates the cross-layer links: once CBR client LTP is reported for each CBR or multi-function client interface on the optical NEs (see sections 4.4 and 5.1 of [TNBI] for the description of multi-function client interfaces).</w:t>
        </w:r>
      </w:ins>
    </w:p>
    <w:p w14:paraId="7D47C352" w14:textId="77777777" w:rsidR="00B6005B" w:rsidRDefault="00B6005B" w:rsidP="00B6005B">
      <w:pPr>
        <w:pStyle w:val="RFCListBullet"/>
        <w:numPr>
          <w:ilvl w:val="0"/>
          <w:numId w:val="0"/>
        </w:numPr>
        <w:ind w:left="432"/>
        <w:rPr>
          <w:moveTo w:id="382" w:author="Italo Busi (PR)" w:date="2024-02-13T15:55:00Z"/>
        </w:rPr>
      </w:pPr>
      <w:moveToRangeStart w:id="383" w:author="Italo Busi (PR)" w:date="2024-02-13T15:55:00Z" w:name="move158732157"/>
      <w:moveTo w:id="384" w:author="Italo Busi (PR)" w:date="2024-02-13T15:55:00Z">
        <w:r>
          <w:t>The Ethernet Topology Model reports the Ethernet client LTPs that terminate the cross-layer links: one Ethernet client LTP is reported for each Ethernet or multi-function client interface on the optical NEs.</w:t>
        </w:r>
      </w:moveTo>
    </w:p>
    <w:moveToRangeEnd w:id="383"/>
    <w:p w14:paraId="5589E390" w14:textId="49A265A4"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51CC0DFE" w:rsidR="002A6861" w:rsidRDefault="002A6861" w:rsidP="002A6861">
      <w:pPr>
        <w:rPr>
          <w:ins w:id="385" w:author="Italo Busi (PR)" w:date="2024-02-13T16:01:00Z"/>
        </w:rPr>
      </w:pPr>
      <w:r w:rsidRPr="00426BBF">
        <w:t xml:space="preserve">The association between the Ethernet </w:t>
      </w:r>
      <w:ins w:id="386"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w:t>
      </w:r>
      <w:ins w:id="387" w:author="Italo Busi (PR)" w:date="2024-02-13T16:01:00Z">
        <w:r w:rsidR="00A9327C">
          <w:t>-id</w:t>
        </w:r>
      </w:ins>
      <w:r w:rsidRPr="00426BBF">
        <w:t xml:space="preserve"> (ILL) identifiers, defined in [</w:t>
      </w:r>
      <w:r>
        <w:t>RFC8795</w:t>
      </w:r>
      <w:r w:rsidRPr="00426BBF">
        <w:t>].</w:t>
      </w:r>
    </w:p>
    <w:p w14:paraId="332DA1DC" w14:textId="66E4B5C6" w:rsidR="00A9327C" w:rsidRDefault="00A9327C" w:rsidP="002A6861">
      <w:ins w:id="388" w:author="Italo Busi (PR)" w:date="2024-02-13T16:01:00Z">
        <w:r>
          <w:t xml:space="preserve">For example, with a reference to </w:t>
        </w:r>
        <w:r>
          <w:fldChar w:fldCharType="begin"/>
        </w:r>
        <w:r>
          <w:instrText xml:space="preserve"> REF _Ref158732498 \r \h </w:instrText>
        </w:r>
      </w:ins>
      <w:r>
        <w:fldChar w:fldCharType="separate"/>
      </w:r>
      <w:ins w:id="389" w:author="Italo Busi (PR)" w:date="2024-02-13T17:36:00Z">
        <w:r w:rsidR="005917CB">
          <w:t>Figure 5</w:t>
        </w:r>
      </w:ins>
      <w:ins w:id="390" w:author="Italo Busi (PR)" w:date="2024-02-13T16:01:00Z">
        <w:r>
          <w:fldChar w:fldCharType="end"/>
        </w:r>
        <w:r>
          <w:t xml:space="preserve">, the </w:t>
        </w:r>
        <w:r w:rsidR="00CB3D34">
          <w:t>ILL values X and Y are used t</w:t>
        </w:r>
      </w:ins>
      <w:ins w:id="391" w:author="Italo Busi (PR)" w:date="2024-02-13T16:02:00Z">
        <w:r w:rsidR="00CB3D34">
          <w:t>o associated the client LTPs (7-0) in NE11 and (8-0) in NE12 with the corresponding optical TTPs (7) in NE11 and (8) in NE12, respectively.</w:t>
        </w:r>
      </w:ins>
    </w:p>
    <w:p w14:paraId="79AEEF21" w14:textId="0FA15526" w:rsidR="00A9327C" w:rsidRDefault="00A9327C" w:rsidP="00A9327C">
      <w:pPr>
        <w:pStyle w:val="RFCFigure"/>
        <w:rPr>
          <w:ins w:id="392" w:author="Italo Busi (PR)" w:date="2024-02-13T15:58:00Z"/>
        </w:rPr>
      </w:pPr>
    </w:p>
    <w:p w14:paraId="369C34E1" w14:textId="77777777" w:rsidR="00A9327C" w:rsidRDefault="00A9327C" w:rsidP="00A9327C">
      <w:pPr>
        <w:pStyle w:val="RFCFigure"/>
        <w:rPr>
          <w:ins w:id="393" w:author="Italo Busi (PR)" w:date="2024-02-13T15:58:00Z"/>
        </w:rPr>
      </w:pPr>
      <w:ins w:id="394" w:author="Italo Busi (PR)" w:date="2024-02-13T15:58:00Z">
        <w:r>
          <w:t xml:space="preserve">         +----------------------------------------------------------+</w:t>
        </w:r>
      </w:ins>
    </w:p>
    <w:p w14:paraId="21A56A6A" w14:textId="77777777" w:rsidR="00A9327C" w:rsidRDefault="00A9327C" w:rsidP="00A9327C">
      <w:pPr>
        <w:pStyle w:val="RFCFigure"/>
        <w:rPr>
          <w:ins w:id="395" w:author="Italo Busi (PR)" w:date="2024-02-13T15:58:00Z"/>
        </w:rPr>
      </w:pPr>
      <w:ins w:id="396" w:author="Italo Busi (PR)" w:date="2024-02-13T15:58:00Z">
        <w:r>
          <w:t xml:space="preserve">        /                                                          /</w:t>
        </w:r>
      </w:ins>
    </w:p>
    <w:p w14:paraId="61F033B5" w14:textId="77777777" w:rsidR="00A9327C" w:rsidRDefault="00A9327C" w:rsidP="00A9327C">
      <w:pPr>
        <w:pStyle w:val="RFCFigure"/>
        <w:rPr>
          <w:ins w:id="397" w:author="Italo Busi (PR)" w:date="2024-02-13T15:58:00Z"/>
        </w:rPr>
      </w:pPr>
      <w:ins w:id="398" w:author="Italo Busi (PR)" w:date="2024-02-13T15:58:00Z">
        <w:r>
          <w:t xml:space="preserve">       /         </w:t>
        </w:r>
        <w:proofErr w:type="gramStart"/>
        <w:r>
          <w:t xml:space="preserve">   [</w:t>
        </w:r>
        <w:proofErr w:type="gramEnd"/>
        <w:r>
          <w:t>X]                      [Y]                  /</w:t>
        </w:r>
      </w:ins>
    </w:p>
    <w:p w14:paraId="56FC805E" w14:textId="77777777" w:rsidR="00A9327C" w:rsidRDefault="00A9327C" w:rsidP="00A9327C">
      <w:pPr>
        <w:pStyle w:val="RFCFigure"/>
        <w:rPr>
          <w:ins w:id="399" w:author="Italo Busi (PR)" w:date="2024-02-13T15:58:00Z"/>
        </w:rPr>
      </w:pPr>
      <w:ins w:id="400" w:author="Italo Busi (PR)" w:date="2024-02-13T15:58:00Z">
        <w:r>
          <w:t xml:space="preserve">      /    +------O------+                +------O------+        / </w:t>
        </w:r>
      </w:ins>
    </w:p>
    <w:p w14:paraId="2FD57948" w14:textId="77777777" w:rsidR="00A9327C" w:rsidRDefault="00A9327C" w:rsidP="00A9327C">
      <w:pPr>
        <w:pStyle w:val="RFCFigure"/>
        <w:rPr>
          <w:ins w:id="401" w:author="Italo Busi (PR)" w:date="2024-02-13T15:58:00Z"/>
        </w:rPr>
      </w:pPr>
      <w:ins w:id="402" w:author="Italo Busi (PR)" w:date="2024-02-13T15:58:00Z">
        <w:r>
          <w:t xml:space="preserve">     /     | </w:t>
        </w:r>
        <w:proofErr w:type="gramStart"/>
        <w:r>
          <w:t xml:space="preserve">   (</w:t>
        </w:r>
        <w:proofErr w:type="gramEnd"/>
        <w:r>
          <w:t>7-0)    |                |    (8-0)    |       /</w:t>
        </w:r>
      </w:ins>
    </w:p>
    <w:p w14:paraId="2B9A7E8C" w14:textId="77777777" w:rsidR="00A9327C" w:rsidRDefault="00A9327C" w:rsidP="00A9327C">
      <w:pPr>
        <w:pStyle w:val="RFCFigure"/>
        <w:rPr>
          <w:ins w:id="403" w:author="Italo Busi (PR)" w:date="2024-02-13T15:58:00Z"/>
        </w:rPr>
      </w:pPr>
      <w:ins w:id="404" w:author="Italo Busi (PR)" w:date="2024-02-13T15:58:00Z">
        <w:r>
          <w:t xml:space="preserve">    /      |             |                |             |      /</w:t>
        </w:r>
      </w:ins>
    </w:p>
    <w:p w14:paraId="60F58DF5" w14:textId="77777777" w:rsidR="00A9327C" w:rsidRDefault="00A9327C" w:rsidP="00A9327C">
      <w:pPr>
        <w:pStyle w:val="RFCFigure"/>
        <w:rPr>
          <w:ins w:id="405" w:author="Italo Busi (PR)" w:date="2024-02-13T15:58:00Z"/>
        </w:rPr>
      </w:pPr>
      <w:ins w:id="406" w:author="Italo Busi (PR)" w:date="2024-02-13T15:58:00Z">
        <w:r>
          <w:t xml:space="preserve">   /       |    NE11     |                |     NE12    |     /</w:t>
        </w:r>
      </w:ins>
    </w:p>
    <w:p w14:paraId="4753ECAF" w14:textId="77777777" w:rsidR="00A9327C" w:rsidRDefault="00A9327C" w:rsidP="00A9327C">
      <w:pPr>
        <w:pStyle w:val="RFCFigure"/>
        <w:rPr>
          <w:ins w:id="407" w:author="Italo Busi (PR)" w:date="2024-02-13T15:58:00Z"/>
        </w:rPr>
      </w:pPr>
      <w:ins w:id="408" w:author="Italo Busi (PR)" w:date="2024-02-13T15:58:00Z">
        <w:r>
          <w:t xml:space="preserve">  /        +-------------+                +-------------+    /</w:t>
        </w:r>
      </w:ins>
    </w:p>
    <w:p w14:paraId="79ABD900" w14:textId="77777777" w:rsidR="00A9327C" w:rsidRDefault="00A9327C" w:rsidP="00A9327C">
      <w:pPr>
        <w:pStyle w:val="RFCFigure"/>
        <w:rPr>
          <w:ins w:id="409" w:author="Italo Busi (PR)" w:date="2024-02-13T15:58:00Z"/>
        </w:rPr>
      </w:pPr>
      <w:ins w:id="410" w:author="Italo Busi (PR)" w:date="2024-02-13T15:58:00Z">
        <w:r>
          <w:t xml:space="preserve"> /                Ethernet or OTN Topology (O-PNC 1)        /</w:t>
        </w:r>
      </w:ins>
    </w:p>
    <w:p w14:paraId="50B0D6A0" w14:textId="77777777" w:rsidR="00A9327C" w:rsidRDefault="00A9327C" w:rsidP="00A9327C">
      <w:pPr>
        <w:pStyle w:val="RFCFigure"/>
        <w:rPr>
          <w:ins w:id="411" w:author="Italo Busi (PR)" w:date="2024-02-13T15:58:00Z"/>
        </w:rPr>
      </w:pPr>
      <w:ins w:id="412" w:author="Italo Busi (PR)" w:date="2024-02-13T15:58:00Z">
        <w:r>
          <w:t>+-----------------------------------------------------------+</w:t>
        </w:r>
      </w:ins>
    </w:p>
    <w:p w14:paraId="2B269B42" w14:textId="77777777" w:rsidR="00A9327C" w:rsidRDefault="00A9327C" w:rsidP="00A9327C">
      <w:pPr>
        <w:pStyle w:val="RFCFigure"/>
        <w:rPr>
          <w:ins w:id="413" w:author="Italo Busi (PR)" w:date="2024-02-13T15:58:00Z"/>
        </w:rPr>
      </w:pPr>
      <w:ins w:id="414" w:author="Italo Busi (PR)" w:date="2024-02-13T15:58:00Z">
        <w:r>
          <w:t xml:space="preserve">                             </w:t>
        </w:r>
      </w:ins>
    </w:p>
    <w:p w14:paraId="031EF25F" w14:textId="77777777" w:rsidR="00A9327C" w:rsidRDefault="00A9327C" w:rsidP="00A9327C">
      <w:pPr>
        <w:pStyle w:val="RFCFigure"/>
        <w:rPr>
          <w:ins w:id="415" w:author="Italo Busi (PR)" w:date="2024-02-13T15:58:00Z"/>
        </w:rPr>
      </w:pPr>
      <w:ins w:id="416" w:author="Italo Busi (PR)" w:date="2024-02-13T15:58:00Z">
        <w:r>
          <w:t xml:space="preserve">                             </w:t>
        </w:r>
      </w:ins>
    </w:p>
    <w:p w14:paraId="5544CD40" w14:textId="77777777" w:rsidR="00A9327C" w:rsidRDefault="00A9327C" w:rsidP="00A9327C">
      <w:pPr>
        <w:pStyle w:val="RFCFigure"/>
        <w:rPr>
          <w:ins w:id="417" w:author="Italo Busi (PR)" w:date="2024-02-13T15:58:00Z"/>
        </w:rPr>
      </w:pPr>
      <w:ins w:id="418" w:author="Italo Busi (PR)" w:date="2024-02-13T15:58:00Z">
        <w:r>
          <w:t xml:space="preserve">                             </w:t>
        </w:r>
      </w:ins>
    </w:p>
    <w:p w14:paraId="4B82E692" w14:textId="77777777" w:rsidR="00A9327C" w:rsidRDefault="00A9327C" w:rsidP="00A9327C">
      <w:pPr>
        <w:pStyle w:val="RFCFigure"/>
        <w:rPr>
          <w:ins w:id="419" w:author="Italo Busi (PR)" w:date="2024-02-13T15:58:00Z"/>
        </w:rPr>
      </w:pPr>
      <w:ins w:id="420" w:author="Italo Busi (PR)" w:date="2024-02-13T15:58:00Z">
        <w:r>
          <w:t xml:space="preserve">         +----------------------------------------------------------+</w:t>
        </w:r>
      </w:ins>
    </w:p>
    <w:p w14:paraId="77D4431B" w14:textId="77777777" w:rsidR="00A9327C" w:rsidRDefault="00A9327C" w:rsidP="00A9327C">
      <w:pPr>
        <w:pStyle w:val="RFCFigure"/>
        <w:rPr>
          <w:ins w:id="421" w:author="Italo Busi (PR)" w:date="2024-02-13T15:58:00Z"/>
        </w:rPr>
      </w:pPr>
      <w:ins w:id="422" w:author="Italo Busi (PR)" w:date="2024-02-13T15:58:00Z">
        <w:r>
          <w:t xml:space="preserve">        / </w:t>
        </w:r>
        <w:proofErr w:type="gramStart"/>
        <w:r>
          <w:t xml:space="preserve">   [</w:t>
        </w:r>
        <w:proofErr w:type="gramEnd"/>
        <w:r>
          <w:t>X] (7)                            (8) [Y]            /</w:t>
        </w:r>
      </w:ins>
    </w:p>
    <w:p w14:paraId="251F5B5F" w14:textId="77777777" w:rsidR="00A9327C" w:rsidRDefault="00A9327C" w:rsidP="00A9327C">
      <w:pPr>
        <w:pStyle w:val="RFCFigure"/>
        <w:rPr>
          <w:ins w:id="423" w:author="Italo Busi (PR)" w:date="2024-02-13T15:58:00Z"/>
        </w:rPr>
      </w:pPr>
      <w:ins w:id="424" w:author="Italo Busi (PR)" w:date="2024-02-13T15:58:00Z">
        <w:r>
          <w:t xml:space="preserve">       /         ---                            ---               /</w:t>
        </w:r>
      </w:ins>
    </w:p>
    <w:p w14:paraId="3F010907" w14:textId="77777777" w:rsidR="00A9327C" w:rsidRDefault="00A9327C" w:rsidP="00A9327C">
      <w:pPr>
        <w:pStyle w:val="RFCFigure"/>
        <w:rPr>
          <w:ins w:id="425" w:author="Italo Busi (PR)" w:date="2024-02-13T15:58:00Z"/>
        </w:rPr>
      </w:pPr>
      <w:ins w:id="426" w:author="Italo Busi (PR)" w:date="2024-02-13T15:58:00Z">
        <w:r>
          <w:t xml:space="preserve">      /    +-----\ /-----+                +-----\ /-----+        /</w:t>
        </w:r>
      </w:ins>
    </w:p>
    <w:p w14:paraId="25C43041" w14:textId="77777777" w:rsidR="00A9327C" w:rsidRDefault="00A9327C" w:rsidP="00A9327C">
      <w:pPr>
        <w:pStyle w:val="RFCFigure"/>
        <w:rPr>
          <w:ins w:id="427" w:author="Italo Busi (PR)" w:date="2024-02-13T15:58:00Z"/>
        </w:rPr>
      </w:pPr>
      <w:ins w:id="428" w:author="Italo Busi (PR)" w:date="2024-02-13T15:58:00Z">
        <w:r>
          <w:t xml:space="preserve">     /     |      V      |                |      V      |       /</w:t>
        </w:r>
      </w:ins>
    </w:p>
    <w:p w14:paraId="727BF7DD" w14:textId="77777777" w:rsidR="00A9327C" w:rsidRPr="005917CB" w:rsidRDefault="00A9327C" w:rsidP="00A9327C">
      <w:pPr>
        <w:pStyle w:val="RFCFigure"/>
        <w:rPr>
          <w:ins w:id="429" w:author="Italo Busi (PR)" w:date="2024-02-13T15:58:00Z"/>
        </w:rPr>
      </w:pPr>
      <w:ins w:id="430" w:author="Italo Busi (PR)" w:date="2024-02-13T15:58:00Z">
        <w:r>
          <w:t xml:space="preserve">    </w:t>
        </w:r>
        <w:r w:rsidRPr="005917CB">
          <w:t>/      |             |                |             |      /</w:t>
        </w:r>
      </w:ins>
    </w:p>
    <w:p w14:paraId="18E0D9B7" w14:textId="77777777" w:rsidR="00A9327C" w:rsidRPr="005917CB" w:rsidRDefault="00A9327C" w:rsidP="00A9327C">
      <w:pPr>
        <w:pStyle w:val="RFCFigure"/>
        <w:rPr>
          <w:ins w:id="431" w:author="Italo Busi (PR)" w:date="2024-02-13T15:58:00Z"/>
        </w:rPr>
      </w:pPr>
      <w:ins w:id="432" w:author="Italo Busi (PR)" w:date="2024-02-13T15:58:00Z">
        <w:r w:rsidRPr="005917CB">
          <w:t xml:space="preserve">   /       |    NE11     |                |    NE12     |     /</w:t>
        </w:r>
      </w:ins>
    </w:p>
    <w:p w14:paraId="050D01D9" w14:textId="77777777" w:rsidR="00A9327C" w:rsidRPr="005917CB" w:rsidRDefault="00A9327C" w:rsidP="00A9327C">
      <w:pPr>
        <w:pStyle w:val="RFCFigure"/>
        <w:rPr>
          <w:ins w:id="433" w:author="Italo Busi (PR)" w:date="2024-02-13T15:58:00Z"/>
        </w:rPr>
      </w:pPr>
      <w:ins w:id="434" w:author="Italo Busi (PR)" w:date="2024-02-13T15:58:00Z">
        <w:r w:rsidRPr="005917CB">
          <w:t xml:space="preserve">  /        +-------------+                +-------------+    /</w:t>
        </w:r>
      </w:ins>
    </w:p>
    <w:p w14:paraId="5F0C966E" w14:textId="77777777" w:rsidR="00A9327C" w:rsidRPr="005917CB" w:rsidRDefault="00A9327C" w:rsidP="00A9327C">
      <w:pPr>
        <w:pStyle w:val="RFCFigure"/>
        <w:rPr>
          <w:ins w:id="435" w:author="Italo Busi (PR)" w:date="2024-02-13T15:58:00Z"/>
        </w:rPr>
      </w:pPr>
      <w:ins w:id="436" w:author="Italo Busi (PR)" w:date="2024-02-13T15:58:00Z">
        <w:r w:rsidRPr="005917CB">
          <w:t xml:space="preserve"> /                   Optical Topology (O-PNC 1)             /</w:t>
        </w:r>
      </w:ins>
    </w:p>
    <w:p w14:paraId="00F3E76F" w14:textId="77777777" w:rsidR="00A9327C" w:rsidRDefault="00A9327C" w:rsidP="00A9327C">
      <w:pPr>
        <w:pStyle w:val="RFCFigure"/>
        <w:rPr>
          <w:ins w:id="437" w:author="Italo Busi (PR)" w:date="2024-02-13T15:58:00Z"/>
        </w:rPr>
      </w:pPr>
      <w:ins w:id="438" w:author="Italo Busi (PR)" w:date="2024-02-13T15:58:00Z">
        <w:r>
          <w:t>+----------------------------------------------------------+</w:t>
        </w:r>
      </w:ins>
    </w:p>
    <w:p w14:paraId="28024F43" w14:textId="77777777" w:rsidR="00A9327C" w:rsidRDefault="00A9327C" w:rsidP="00A9327C">
      <w:pPr>
        <w:pStyle w:val="RFCFigure"/>
        <w:rPr>
          <w:ins w:id="439" w:author="Italo Busi (PR)" w:date="2024-02-13T15:58:00Z"/>
        </w:rPr>
      </w:pPr>
    </w:p>
    <w:p w14:paraId="7BA7912F" w14:textId="77777777" w:rsidR="00A9327C" w:rsidRDefault="00A9327C" w:rsidP="00A9327C">
      <w:pPr>
        <w:pStyle w:val="RFCFigure"/>
        <w:rPr>
          <w:ins w:id="440" w:author="Italo Busi (PR)" w:date="2024-02-13T15:58:00Z"/>
        </w:rPr>
      </w:pPr>
      <w:proofErr w:type="spellStart"/>
      <w:ins w:id="441" w:author="Italo Busi (PR)" w:date="2024-02-13T15:58:00Z">
        <w:r>
          <w:t>Legenda</w:t>
        </w:r>
        <w:proofErr w:type="spellEnd"/>
        <w:r>
          <w:t>:</w:t>
        </w:r>
      </w:ins>
    </w:p>
    <w:p w14:paraId="6679A73A" w14:textId="77777777" w:rsidR="00A9327C" w:rsidRDefault="00A9327C" w:rsidP="00A9327C">
      <w:pPr>
        <w:pStyle w:val="RFCFigure"/>
        <w:rPr>
          <w:ins w:id="442" w:author="Italo Busi (PR)" w:date="2024-02-13T15:58:00Z"/>
        </w:rPr>
      </w:pPr>
      <w:ins w:id="443" w:author="Italo Busi (PR)" w:date="2024-02-13T15:58:00Z">
        <w:r>
          <w:t>========</w:t>
        </w:r>
      </w:ins>
    </w:p>
    <w:p w14:paraId="64115AEC" w14:textId="77777777" w:rsidR="00A9327C" w:rsidRDefault="00A9327C" w:rsidP="00A9327C">
      <w:pPr>
        <w:pStyle w:val="RFCFigure"/>
        <w:rPr>
          <w:ins w:id="444" w:author="Italo Busi (PR)" w:date="2024-02-13T15:58:00Z"/>
        </w:rPr>
      </w:pPr>
      <w:ins w:id="445" w:author="Italo Busi (PR)" w:date="2024-02-13T15:58:00Z">
        <w:r>
          <w:t xml:space="preserve">  O   LTP</w:t>
        </w:r>
      </w:ins>
    </w:p>
    <w:p w14:paraId="08D9FD6F" w14:textId="77777777" w:rsidR="00A9327C" w:rsidRDefault="00A9327C" w:rsidP="00A9327C">
      <w:pPr>
        <w:pStyle w:val="RFCFigure"/>
        <w:rPr>
          <w:ins w:id="446" w:author="Italo Busi (PR)" w:date="2024-02-13T15:58:00Z"/>
        </w:rPr>
      </w:pPr>
      <w:ins w:id="447" w:author="Italo Busi (PR)" w:date="2024-02-13T15:58:00Z">
        <w:r>
          <w:t xml:space="preserve"> ---  </w:t>
        </w:r>
      </w:ins>
    </w:p>
    <w:p w14:paraId="2DDC3BCE" w14:textId="77777777" w:rsidR="00A9327C" w:rsidRDefault="00A9327C" w:rsidP="00A9327C">
      <w:pPr>
        <w:pStyle w:val="RFCFigure"/>
        <w:rPr>
          <w:ins w:id="448" w:author="Italo Busi (PR)" w:date="2024-02-13T15:58:00Z"/>
        </w:rPr>
      </w:pPr>
      <w:ins w:id="449" w:author="Italo Busi (PR)" w:date="2024-02-13T15:58:00Z">
        <w:r>
          <w:t xml:space="preserve"> \ </w:t>
        </w:r>
        <w:proofErr w:type="gramStart"/>
        <w:r>
          <w:t>/  TTP</w:t>
        </w:r>
        <w:proofErr w:type="gramEnd"/>
      </w:ins>
    </w:p>
    <w:p w14:paraId="083AC078" w14:textId="06D928FD" w:rsidR="00A9327C" w:rsidRDefault="00A9327C" w:rsidP="00A9327C">
      <w:pPr>
        <w:pStyle w:val="RFCFigure"/>
        <w:rPr>
          <w:ins w:id="450" w:author="Italo Busi (PR)" w:date="2024-02-13T15:59:00Z"/>
        </w:rPr>
      </w:pPr>
      <w:ins w:id="451" w:author="Italo Busi (PR)" w:date="2024-02-13T15:58:00Z">
        <w:r>
          <w:t xml:space="preserve">  V   </w:t>
        </w:r>
      </w:ins>
    </w:p>
    <w:p w14:paraId="1FC26F47" w14:textId="77777777" w:rsidR="00A9327C" w:rsidRDefault="00A9327C" w:rsidP="00A9327C">
      <w:pPr>
        <w:pStyle w:val="RFCFigure"/>
        <w:rPr>
          <w:ins w:id="452" w:author="Italo Busi (PR)" w:date="2024-02-13T16:00:00Z"/>
        </w:rPr>
      </w:pPr>
      <w:ins w:id="453" w:author="Italo Busi (PR)" w:date="2024-02-13T16:00:00Z">
        <w:r w:rsidRPr="00A9327C">
          <w:t xml:space="preserve">[ </w:t>
        </w:r>
        <w:proofErr w:type="gramStart"/>
        <w:r w:rsidRPr="00A9327C">
          <w:t xml:space="preserve">  ]</w:t>
        </w:r>
        <w:proofErr w:type="gramEnd"/>
        <w:r w:rsidRPr="00A9327C">
          <w:t xml:space="preserve"> Inter-Layer Lock-id reported by the PNC </w:t>
        </w:r>
      </w:ins>
    </w:p>
    <w:p w14:paraId="4718CE68" w14:textId="77777777" w:rsidR="00A9327C" w:rsidRDefault="00A9327C" w:rsidP="00A9327C">
      <w:pPr>
        <w:pStyle w:val="RFCFigure"/>
        <w:rPr>
          <w:ins w:id="454" w:author="Italo Busi (PR)" w:date="2024-02-13T15:58:00Z"/>
        </w:rPr>
      </w:pPr>
    </w:p>
    <w:p w14:paraId="1DB34AB8" w14:textId="6906412C" w:rsidR="00A9327C" w:rsidRPr="004E7492" w:rsidRDefault="00A9327C" w:rsidP="00A9327C">
      <w:pPr>
        <w:pStyle w:val="Caption"/>
        <w:rPr>
          <w:ins w:id="455" w:author="Italo Busi (PR)" w:date="2024-02-13T15:58:00Z"/>
          <w:bCs w:val="0"/>
          <w:szCs w:val="24"/>
        </w:rPr>
      </w:pPr>
      <w:bookmarkStart w:id="456" w:name="_Ref158732498"/>
      <w:ins w:id="457" w:author="Italo Busi (PR)" w:date="2024-02-13T15:58:00Z">
        <w:r w:rsidRPr="004E7492">
          <w:rPr>
            <w:bCs w:val="0"/>
            <w:szCs w:val="24"/>
          </w:rPr>
          <w:t xml:space="preserve">– </w:t>
        </w:r>
        <w:r>
          <w:rPr>
            <w:bCs w:val="0"/>
            <w:szCs w:val="24"/>
          </w:rPr>
          <w:t>Multi-layer optical topology discovery</w:t>
        </w:r>
        <w:bookmarkEnd w:id="456"/>
      </w:ins>
    </w:p>
    <w:p w14:paraId="1AC703FF" w14:textId="0A7B0AE5" w:rsidR="002A6861" w:rsidRDefault="002A6861" w:rsidP="002A6861">
      <w:del w:id="458" w:author="Italo Busi (36)" w:date="2023-06-21T16:05:00Z">
        <w:r w:rsidDel="008E2986">
          <w:delText xml:space="preserve">All the </w:delText>
        </w:r>
      </w:del>
      <w:ins w:id="459" w:author="Italo Busi (36)" w:date="2023-06-21T16:05:00Z">
        <w:r>
          <w:t xml:space="preserve">The intra-domain </w:t>
        </w:r>
      </w:ins>
      <w:r>
        <w:t xml:space="preserve">optical links </w:t>
      </w:r>
      <w:del w:id="460" w:author="Italo Busi (36)" w:date="2023-07-07T21:07:00Z">
        <w:r w:rsidDel="002A6861">
          <w:delText xml:space="preserve">are </w:delText>
        </w:r>
      </w:del>
      <w:del w:id="461"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7B05FD46" w:rsidR="00550F4C" w:rsidRDefault="00F54DF4" w:rsidP="00550F4C">
      <w:pPr>
        <w:pStyle w:val="RFCListBullet"/>
        <w:numPr>
          <w:ilvl w:val="0"/>
          <w:numId w:val="0"/>
        </w:numPr>
        <w:ind w:left="432"/>
      </w:pPr>
      <w:r w:rsidRPr="00FA1C1D">
        <w:t xml:space="preserve">In case of a multi-layer DWDM/OTN network domain, multi-layer intra-domain OTN links are supported by underlay </w:t>
      </w:r>
      <w:del w:id="462" w:author="Italo Busi (100)" w:date="2024-01-26T10:30:00Z">
        <w:r w:rsidRPr="00FA1C1D" w:rsidDel="00624C3C">
          <w:delText>D</w:delText>
        </w:r>
      </w:del>
      <w:r w:rsidRPr="00FA1C1D">
        <w:t>WDM tunnels</w:t>
      </w:r>
      <w:del w:id="463" w:author="Italo Busi (100)" w:date="2023-06-21T18:15:00Z">
        <w:r w:rsidRPr="00FA1C1D" w:rsidDel="00F00FCC">
          <w:delText xml:space="preserve">, which can be either WSON tunnels or, alternatively, Flexi-grid tunnels, depending on whether the DWDM optical network is based on fixed grid or </w:delText>
        </w:r>
        <w:bookmarkStart w:id="464" w:name="_Hlk106956101"/>
        <w:commentRangeStart w:id="465"/>
        <w:commentRangeStart w:id="466"/>
        <w:commentRangeStart w:id="467"/>
        <w:commentRangeStart w:id="468"/>
        <w:r w:rsidRPr="00FA1C1D" w:rsidDel="00F00FCC">
          <w:delText>flexible</w:delText>
        </w:r>
        <w:commentRangeEnd w:id="465"/>
        <w:r w:rsidRPr="00FA1C1D" w:rsidDel="00F00FCC">
          <w:rPr>
            <w:rStyle w:val="CommentReference"/>
          </w:rPr>
          <w:commentReference w:id="465"/>
        </w:r>
        <w:commentRangeEnd w:id="466"/>
        <w:r w:rsidRPr="00FA1C1D" w:rsidDel="00F00FCC">
          <w:rPr>
            <w:rStyle w:val="CommentReference"/>
          </w:rPr>
          <w:commentReference w:id="466"/>
        </w:r>
        <w:commentRangeEnd w:id="467"/>
        <w:r w:rsidRPr="00FA1C1D" w:rsidDel="00F00FCC">
          <w:rPr>
            <w:rStyle w:val="CommentReference"/>
          </w:rPr>
          <w:commentReference w:id="467"/>
        </w:r>
      </w:del>
      <w:commentRangeEnd w:id="468"/>
      <w:r>
        <w:rPr>
          <w:rStyle w:val="CommentReference"/>
        </w:rPr>
        <w:commentReference w:id="468"/>
      </w:r>
      <w:del w:id="469" w:author="Italo Busi (100)" w:date="2023-06-21T18:15:00Z">
        <w:r w:rsidRPr="00FA1C1D" w:rsidDel="00F00FCC">
          <w:delText>-grid</w:delText>
        </w:r>
        <w:bookmarkEnd w:id="464"/>
        <w:r w:rsidRPr="00FA1C1D" w:rsidDel="00F00FCC">
          <w:delText xml:space="preserve">. This </w:delText>
        </w:r>
      </w:del>
      <w:ins w:id="470"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5917CB">
        <w:t>4.2</w:t>
      </w:r>
      <w:r w:rsidR="00550F4C" w:rsidRPr="00FA1C1D">
        <w:fldChar w:fldCharType="end"/>
      </w:r>
      <w:r w:rsidR="00550F4C" w:rsidRPr="00FA1C1D">
        <w:t>.</w:t>
      </w:r>
    </w:p>
    <w:p w14:paraId="2552C1A8" w14:textId="687D770E" w:rsidR="00A74E7B" w:rsidRPr="004E7492" w:rsidRDefault="00A74E7B" w:rsidP="007215EC">
      <w:pPr>
        <w:pStyle w:val="Heading2"/>
      </w:pPr>
      <w:bookmarkStart w:id="471" w:name="_Ref92815221"/>
      <w:bookmarkStart w:id="472" w:name="_Ref92309175"/>
      <w:bookmarkStart w:id="473" w:name="_Toc158738291"/>
      <w:r w:rsidRPr="004E7492">
        <w:lastRenderedPageBreak/>
        <w:t xml:space="preserve">Optical </w:t>
      </w:r>
      <w:r w:rsidR="00FA58F0">
        <w:t>P</w:t>
      </w:r>
      <w:r w:rsidRPr="004E7492">
        <w:t xml:space="preserve">ath </w:t>
      </w:r>
      <w:r w:rsidR="00FA58F0">
        <w:t>D</w:t>
      </w:r>
      <w:r w:rsidRPr="004E7492">
        <w:t>iscovery</w:t>
      </w:r>
      <w:bookmarkEnd w:id="471"/>
      <w:bookmarkEnd w:id="472"/>
      <w:bookmarkEnd w:id="473"/>
    </w:p>
    <w:p w14:paraId="34C9FD30" w14:textId="7EE969FF" w:rsidR="00F54DF4" w:rsidRDefault="00F54DF4" w:rsidP="00F54DF4">
      <w:r w:rsidRPr="00FA1C1D">
        <w:t xml:space="preserve">The </w:t>
      </w:r>
      <w:del w:id="474" w:author="Italo Busi (100)" w:date="2024-01-26T10:36:00Z">
        <w:r w:rsidRPr="00FA1C1D" w:rsidDel="00451107">
          <w:delText xml:space="preserve">WSON </w:delText>
        </w:r>
      </w:del>
      <w:ins w:id="475" w:author="Italo Busi (100)" w:date="2024-01-26T10:36:00Z">
        <w:r w:rsidR="00451107">
          <w:t>WDM</w:t>
        </w:r>
        <w:r w:rsidR="00451107" w:rsidRPr="00FA1C1D">
          <w:t xml:space="preserve"> </w:t>
        </w:r>
      </w:ins>
      <w:r w:rsidRPr="00FA1C1D">
        <w:t xml:space="preserve">Tunnel Model </w:t>
      </w:r>
      <w:del w:id="476" w:author="Italo Busi (100)" w:date="2024-01-26T10:36:00Z">
        <w:r w:rsidRPr="00FA1C1D" w:rsidDel="00451107">
          <w:delText xml:space="preserve">or, </w:delText>
        </w:r>
        <w:bookmarkStart w:id="477" w:name="_Hlk106956120"/>
        <w:commentRangeStart w:id="478"/>
        <w:commentRangeStart w:id="479"/>
        <w:commentRangeStart w:id="480"/>
        <w:r w:rsidRPr="00FA1C1D" w:rsidDel="00451107">
          <w:delText>alternatively</w:delText>
        </w:r>
        <w:commentRangeEnd w:id="478"/>
        <w:r w:rsidRPr="00FA1C1D" w:rsidDel="00451107">
          <w:rPr>
            <w:rStyle w:val="CommentReference"/>
          </w:rPr>
          <w:commentReference w:id="478"/>
        </w:r>
        <w:commentRangeEnd w:id="479"/>
        <w:r w:rsidRPr="00FA1C1D" w:rsidDel="00451107">
          <w:rPr>
            <w:rStyle w:val="CommentReference"/>
          </w:rPr>
          <w:commentReference w:id="479"/>
        </w:r>
        <w:bookmarkEnd w:id="477"/>
        <w:commentRangeEnd w:id="480"/>
        <w:r w:rsidDel="00451107">
          <w:rPr>
            <w:rStyle w:val="CommentReference"/>
          </w:rPr>
          <w:commentReference w:id="480"/>
        </w:r>
        <w:r w:rsidRPr="00FA1C1D" w:rsidDel="00451107">
          <w:delText>, the Flexi</w:delText>
        </w:r>
        <w:r w:rsidRPr="00FA1C1D" w:rsidDel="00451107">
          <w:noBreakHyphen/>
          <w:delText xml:space="preserve">grid Tunnel model, depending on whether the DWDM optical network is based on fixed grid or flexible-grid, </w:delText>
        </w:r>
      </w:del>
      <w:r w:rsidRPr="00FA1C1D">
        <w:t xml:space="preserve">is used to report all the </w:t>
      </w:r>
      <w:del w:id="481" w:author="Italo Busi (100)" w:date="2024-01-26T10:29:00Z">
        <w:r w:rsidRPr="00FA1C1D" w:rsidDel="00624C3C">
          <w:delText>D</w:delText>
        </w:r>
      </w:del>
      <w:r w:rsidRPr="00FA1C1D">
        <w:t>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4AD744E9" w:rsidR="00F54DF4" w:rsidRDefault="00F54DF4" w:rsidP="00F54DF4">
      <w:pPr>
        <w:pStyle w:val="RFCListBullet"/>
        <w:numPr>
          <w:ilvl w:val="0"/>
          <w:numId w:val="0"/>
        </w:numPr>
        <w:ind w:left="432"/>
      </w:pPr>
      <w:r w:rsidRPr="00B13451">
        <w:t xml:space="preserve">The Ethernet client signal </w:t>
      </w:r>
      <w:del w:id="482" w:author="Italo Busi (36)" w:date="2023-06-21T16:07:00Z">
        <w:r w:rsidRPr="00B13451" w:rsidDel="000A2377">
          <w:delText xml:space="preserve">Model </w:delText>
        </w:r>
      </w:del>
      <w:ins w:id="483" w:author="Italo Busi (36)" w:date="2023-06-21T16:07:00Z">
        <w:r>
          <w:t>m</w:t>
        </w:r>
        <w:r w:rsidRPr="00B13451">
          <w:t xml:space="preserve">odel </w:t>
        </w:r>
      </w:ins>
      <w:ins w:id="484" w:author="Italo Busi (36)" w:date="2023-06-21T16:08:00Z">
        <w:r>
          <w:t xml:space="preserve">and </w:t>
        </w:r>
      </w:ins>
      <w:ins w:id="485" w:author="Italo Busi (36)" w:date="2023-06-21T16:06:00Z">
        <w:r>
          <w:t>the Transparent C</w:t>
        </w:r>
      </w:ins>
      <w:ins w:id="486" w:author="Italo Busi (36)" w:date="2023-07-07T21:35:00Z">
        <w:r w:rsidR="00436CCA">
          <w:t>BR</w:t>
        </w:r>
      </w:ins>
      <w:ins w:id="487" w:author="Italo Busi (36)" w:date="2023-06-21T16:06:00Z">
        <w:r>
          <w:t xml:space="preserve"> client signal </w:t>
        </w:r>
      </w:ins>
      <w:ins w:id="488" w:author="Italo Busi (36)" w:date="2023-06-21T16:07:00Z">
        <w:r>
          <w:t xml:space="preserve">model </w:t>
        </w:r>
      </w:ins>
      <w:del w:id="489" w:author="Italo Busi (36)" w:date="2023-06-21T16:08:00Z">
        <w:r w:rsidRPr="00B13451" w:rsidDel="000A2377">
          <w:delText xml:space="preserve">is </w:delText>
        </w:r>
      </w:del>
      <w:ins w:id="490" w:author="Italo Busi (36)" w:date="2023-06-21T16:08:00Z">
        <w:r>
          <w:t xml:space="preserve">are </w:t>
        </w:r>
      </w:ins>
      <w:r w:rsidRPr="00B13451">
        <w:t xml:space="preserve">used to report all the </w:t>
      </w:r>
      <w:del w:id="491" w:author="Italo Busi (PR)" w:date="2024-02-13T16:04:00Z">
        <w:r w:rsidRPr="00B13451" w:rsidDel="00575550">
          <w:delText xml:space="preserve">Ethernet </w:delText>
        </w:r>
      </w:del>
      <w:r w:rsidRPr="00B13451">
        <w:t>connectivity</w:t>
      </w:r>
      <w:ins w:id="492" w:author="Italo Busi (PR)" w:date="2024-02-13T16:04:00Z">
        <w:r w:rsidR="00575550">
          <w:t xml:space="preserve"> services</w:t>
        </w:r>
      </w:ins>
      <w:r w:rsidRPr="00B13451">
        <w:t xml:space="preserve"> provided by the underlay optical tunnels between Ethernet </w:t>
      </w:r>
      <w:ins w:id="493" w:author="Italo Busi (36)" w:date="2023-06-21T16:07:00Z">
        <w:r>
          <w:t xml:space="preserve">or CBR </w:t>
        </w:r>
      </w:ins>
      <w:r w:rsidRPr="00B13451">
        <w:t>client LTPs</w:t>
      </w:r>
      <w:ins w:id="494" w:author="Italo Busi (36)" w:date="2023-06-21T16:09:00Z">
        <w:r>
          <w:t xml:space="preserve">, </w:t>
        </w:r>
      </w:ins>
      <w:ins w:id="495" w:author="Italo Busi (36)" w:date="2023-06-21T16:07:00Z">
        <w:r>
          <w:t>depending on whether the connectivity service is frame-based or transparent</w:t>
        </w:r>
      </w:ins>
      <w:r w:rsidRPr="00B13451">
        <w:t xml:space="preserve">. The underlay optical tunnels can be either </w:t>
      </w:r>
      <w:del w:id="496" w:author="Italo Busi (100)" w:date="2024-01-26T10:29:00Z">
        <w:r w:rsidRPr="00B13451" w:rsidDel="00624C3C">
          <w:delText>D</w:delText>
        </w:r>
      </w:del>
      <w:r w:rsidRPr="00B13451">
        <w:t xml:space="preserve">WDM tunnels or, when the optional OTN switching layer is deployed, OTN </w:t>
      </w:r>
      <w:bookmarkStart w:id="497" w:name="_Hlk106956141"/>
      <w:r w:rsidRPr="00B13451">
        <w:t>tunnels</w:t>
      </w:r>
      <w:bookmarkEnd w:id="497"/>
      <w:r w:rsidRPr="00B13451">
        <w:t>.</w:t>
      </w:r>
    </w:p>
    <w:p w14:paraId="781C63F1" w14:textId="4FCDBBF1" w:rsidR="00550F4C" w:rsidRDefault="00550F4C" w:rsidP="00550F4C">
      <w:r w:rsidRPr="005A5190">
        <w:t xml:space="preserve">The </w:t>
      </w:r>
      <w:del w:id="498" w:author="Italo Busi (100)" w:date="2024-01-26T10:29:00Z">
        <w:r w:rsidRPr="005A5190" w:rsidDel="00624C3C">
          <w:delText>D</w:delText>
        </w:r>
      </w:del>
      <w:r w:rsidRPr="005A5190">
        <w:t xml:space="preserve">WDM tunnels can be used </w:t>
      </w:r>
      <w:del w:id="499" w:author="Italo Busi (PR)" w:date="2024-02-13T16:05:00Z">
        <w:r w:rsidRPr="005A5190" w:rsidDel="00575550">
          <w:delText xml:space="preserve">as underlay tunnels </w:delText>
        </w:r>
      </w:del>
      <w:r w:rsidRPr="005A5190">
        <w:t>to support either Ethernet</w:t>
      </w:r>
      <w:ins w:id="500" w:author="Italo Busi (36)" w:date="2023-07-07T21:35:00Z">
        <w:r w:rsidR="00436CCA">
          <w:t xml:space="preserve"> or CBR</w:t>
        </w:r>
      </w:ins>
      <w:r w:rsidRPr="005A5190">
        <w:t xml:space="preserve"> client signal</w:t>
      </w:r>
      <w:ins w:id="501"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w:t>
      </w:r>
      <w:del w:id="502" w:author="Italo Busi (100)" w:date="2024-01-26T10:29:00Z">
        <w:r w:rsidR="005A5190" w:rsidRPr="005A5190" w:rsidDel="00624C3C">
          <w:delText>D</w:delText>
        </w:r>
      </w:del>
      <w:r w:rsidR="005A5190" w:rsidRPr="005A5190">
        <w:t xml:space="preserve">WDM tunnel with the supported </w:t>
      </w:r>
      <w:r w:rsidRPr="005A5190">
        <w:t xml:space="preserve">multi-layer intra-domain </w:t>
      </w:r>
      <w:r w:rsidR="00151CF8" w:rsidRPr="005A5190">
        <w:t>OTN link</w:t>
      </w:r>
      <w:ins w:id="503" w:author="Italo Busi (PR)" w:date="2024-02-13T16:05:00Z">
        <w:r w:rsidR="00575550">
          <w:t xml:space="preserve"> and it allows discovery of the multi-layer path supporting all t</w:t>
        </w:r>
      </w:ins>
      <w:ins w:id="504" w:author="Italo Busi (PR)" w:date="2024-02-13T16:06:00Z">
        <w:r w:rsidR="00575550">
          <w:t>he connectivity services provided by the optical network</w:t>
        </w:r>
      </w:ins>
      <w:r w:rsidRPr="005A5190">
        <w:t>.</w:t>
      </w:r>
    </w:p>
    <w:p w14:paraId="20A09FEB" w14:textId="348D340D" w:rsidR="00A74E7B" w:rsidRDefault="00F54DF4" w:rsidP="00D718BE">
      <w:r>
        <w:t xml:space="preserve">The O-PNCs report in their operational datastores all the Ethernet </w:t>
      </w:r>
      <w:ins w:id="505" w:author="Italo Busi (36)" w:date="2023-06-21T16:09:00Z">
        <w:r>
          <w:t xml:space="preserve">and CBR </w:t>
        </w:r>
      </w:ins>
      <w:r>
        <w:t xml:space="preserve">client </w:t>
      </w:r>
      <w:proofErr w:type="spellStart"/>
      <w:r>
        <w:t>connectivities</w:t>
      </w:r>
      <w:proofErr w:type="spellEnd"/>
      <w:r>
        <w:t xml:space="preserve"> and all the optical tunnels deployed within their optical domain </w:t>
      </w:r>
      <w:proofErr w:type="spellStart"/>
      <w:r>
        <w:t>regarless</w:t>
      </w:r>
      <w:proofErr w:type="spellEnd"/>
      <w:r>
        <w:t xml:space="preserve">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917C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506" w:name="_Ref92128895"/>
      <w:bookmarkStart w:id="507" w:name="_Ref92133940"/>
      <w:bookmarkStart w:id="508" w:name="_Toc158738292"/>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506"/>
      <w:bookmarkEnd w:id="507"/>
      <w:bookmarkEnd w:id="508"/>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 xml:space="preserve">As described in [L3-TE-TOPO], the relationship between the IP network topology and the MPLS-TE network topology depends on whether the two network topologies are congruent or not: in the latter case, the L3 </w:t>
      </w:r>
      <w:r>
        <w:lastRenderedPageBreak/>
        <w:t>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27B59A15" w:rsidR="00550F4C" w:rsidRDefault="00550F4C" w:rsidP="00550F4C">
      <w:pPr>
        <w:pStyle w:val="RFCListBullet"/>
        <w:numPr>
          <w:ilvl w:val="0"/>
          <w:numId w:val="0"/>
        </w:numPr>
        <w:ind w:left="432"/>
      </w:pPr>
      <w:bookmarkStart w:id="509"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5917CB">
        <w:t>4.5</w:t>
      </w:r>
      <w:r>
        <w:fldChar w:fldCharType="end"/>
      </w:r>
      <w:r>
        <w:t xml:space="preserve"> and in section </w:t>
      </w:r>
      <w:r>
        <w:fldChar w:fldCharType="begin"/>
      </w:r>
      <w:r>
        <w:instrText xml:space="preserve"> REF _Ref96366061 \r \h \t  \* MERGEFORMAT </w:instrText>
      </w:r>
      <w:r>
        <w:fldChar w:fldCharType="separate"/>
      </w:r>
      <w:r w:rsidR="005917CB">
        <w:t>4.6</w:t>
      </w:r>
      <w:r>
        <w:fldChar w:fldCharType="end"/>
      </w:r>
      <w:r>
        <w:t>.</w:t>
      </w:r>
    </w:p>
    <w:p w14:paraId="14328A8B" w14:textId="35D14672" w:rsidR="00550F4C" w:rsidRDefault="00550F4C" w:rsidP="00550F4C">
      <w:bookmarkStart w:id="510" w:name="_Hlk106956173"/>
      <w:r w:rsidRPr="00B543C4">
        <w:t xml:space="preserve">All </w:t>
      </w:r>
      <w:bookmarkEnd w:id="510"/>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511" w:name="_Ref113960455"/>
      <w:bookmarkStart w:id="512" w:name="_Toc158738293"/>
      <w:r w:rsidRPr="004E7492" w:rsidDel="001F25C9">
        <w:t xml:space="preserve">TE </w:t>
      </w:r>
      <w:r w:rsidR="00FA58F0">
        <w:t>P</w:t>
      </w:r>
      <w:r w:rsidRPr="004E7492" w:rsidDel="001F25C9">
        <w:t xml:space="preserve">ath </w:t>
      </w:r>
      <w:r w:rsidR="00FA58F0">
        <w:t>D</w:t>
      </w:r>
      <w:r w:rsidRPr="004E7492" w:rsidDel="001F25C9">
        <w:t>iscovery</w:t>
      </w:r>
      <w:bookmarkEnd w:id="509"/>
      <w:bookmarkEnd w:id="511"/>
      <w:bookmarkEnd w:id="512"/>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7397F6B7"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5917CB">
        <w:t>6</w:t>
      </w:r>
      <w:r w:rsidR="007348E6">
        <w:fldChar w:fldCharType="end"/>
      </w:r>
      <w:r>
        <w:t>.</w:t>
      </w:r>
    </w:p>
    <w:p w14:paraId="7F996FB7" w14:textId="3C52DC6F" w:rsidR="00550F4C" w:rsidDel="001F25C9" w:rsidRDefault="00550F4C" w:rsidP="00550F4C">
      <w:commentRangeStart w:id="513"/>
      <w:commentRangeStart w:id="514"/>
      <w:commentRangeStart w:id="515"/>
      <w:commentRangeStart w:id="516"/>
      <w:r w:rsidRPr="00226882" w:rsidDel="001F25C9">
        <w:t>To</w:t>
      </w:r>
      <w:commentRangeEnd w:id="513"/>
      <w:r w:rsidRPr="00226882">
        <w:rPr>
          <w:rStyle w:val="CommentReference"/>
        </w:rPr>
        <w:commentReference w:id="513"/>
      </w:r>
      <w:commentRangeEnd w:id="514"/>
      <w:r w:rsidRPr="00226882">
        <w:rPr>
          <w:rStyle w:val="CommentReference"/>
        </w:rPr>
        <w:commentReference w:id="514"/>
      </w:r>
      <w:commentRangeEnd w:id="515"/>
      <w:r w:rsidRPr="00226882">
        <w:rPr>
          <w:rStyle w:val="CommentReference"/>
        </w:rPr>
        <w:commentReference w:id="515"/>
      </w:r>
      <w:commentRangeEnd w:id="516"/>
      <w:r w:rsidR="00832E8C" w:rsidRPr="00226882">
        <w:rPr>
          <w:rStyle w:val="CommentReference"/>
        </w:rPr>
        <w:commentReference w:id="516"/>
      </w:r>
      <w:r w:rsidRPr="00226882" w:rsidDel="001F25C9">
        <w:t xml:space="preserve"> enable MDSC to discover the full end-to-end TE path configuration, the </w:t>
      </w:r>
      <w:r w:rsidR="00A95CC5" w:rsidRPr="00226882">
        <w:t>technology-</w:t>
      </w:r>
      <w:r w:rsidRPr="00226882" w:rsidDel="001F25C9">
        <w:t xml:space="preserve">specific augmentation of the [TE-TUNNEL] should allow the P-PNC to report </w:t>
      </w:r>
      <w:r w:rsidR="00A95CC5" w:rsidRPr="00226882">
        <w:t xml:space="preserve">the TE path within its domain (e.g., </w:t>
      </w:r>
      <w:r w:rsidRPr="00226882" w:rsidDel="001F25C9">
        <w:t>the SID list assigned to an SR-TE path</w:t>
      </w:r>
      <w:r w:rsidR="00A95CC5" w:rsidRPr="00226882">
        <w:t>)</w:t>
      </w:r>
      <w:r w:rsidRPr="00226882" w:rsidDel="001F25C9">
        <w:t>.</w:t>
      </w:r>
    </w:p>
    <w:p w14:paraId="16FBA616" w14:textId="73A48626"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5917C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lastRenderedPageBreak/>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73312C20"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5917C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517" w:name="_Ref90908761"/>
      <w:bookmarkStart w:id="518" w:name="_Toc158738294"/>
      <w:r w:rsidRPr="004E7492">
        <w:t xml:space="preserve">Inter-domain </w:t>
      </w:r>
      <w:r w:rsidR="00A556C5">
        <w:t>L</w:t>
      </w:r>
      <w:r w:rsidRPr="004E7492">
        <w:t xml:space="preserve">ink </w:t>
      </w:r>
      <w:r w:rsidR="00FA58F0">
        <w:t>D</w:t>
      </w:r>
      <w:r w:rsidRPr="004E7492">
        <w:t>iscovery</w:t>
      </w:r>
      <w:bookmarkEnd w:id="346"/>
      <w:bookmarkEnd w:id="347"/>
      <w:bookmarkEnd w:id="517"/>
      <w:bookmarkEnd w:id="518"/>
    </w:p>
    <w:p w14:paraId="52501386" w14:textId="5BB0BE67"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917C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34E8D2D" w14:textId="77777777" w:rsidR="00226882" w:rsidRDefault="00226882" w:rsidP="00226882">
      <w:pPr>
        <w:pStyle w:val="RFCListBullet"/>
        <w:numPr>
          <w:ilvl w:val="0"/>
          <w:numId w:val="0"/>
        </w:numPr>
        <w:ind w:left="432"/>
        <w:rPr>
          <w:ins w:id="519" w:author="Italo Busi (PR)" w:date="2024-02-13T16:08:00Z"/>
        </w:rPr>
      </w:pPr>
      <w:ins w:id="520" w:author="Italo Busi (PR)" w:date="2024-02-13T16:08:00Z">
        <w:r w:rsidRPr="00226882">
          <w:rPr>
            <w:highlight w:val="yellow"/>
          </w:rPr>
          <w:t>It is worth noting that the P</w:t>
        </w:r>
        <w:r w:rsidRPr="00226882">
          <w:rPr>
            <w:highlight w:val="yellow"/>
          </w:rPr>
          <w:noBreakHyphen/>
          <w:t>PNC may not be aware whether an Ethernet interface terminates a cross-layer link, an inter-domain Ethernet link or an access link. The TE Topology Model supports the discovery for all these types of links with no need for the P-PNC to know the type of inter-domain link.</w:t>
        </w:r>
      </w:ins>
    </w:p>
    <w:p w14:paraId="43480777" w14:textId="77777777" w:rsidR="00226882" w:rsidRDefault="00421D28" w:rsidP="00421D28">
      <w:pPr>
        <w:pStyle w:val="RFCListBullet"/>
        <w:numPr>
          <w:ilvl w:val="0"/>
          <w:numId w:val="0"/>
        </w:numPr>
        <w:ind w:left="432"/>
        <w:rPr>
          <w:ins w:id="521" w:author="Italo Busi (PR)" w:date="2024-02-13T16:09:00Z"/>
          <w:highlight w:val="yellow"/>
        </w:rPr>
      </w:pPr>
      <w:r w:rsidRPr="00226882">
        <w:rPr>
          <w:highlight w:val="yellow"/>
        </w:rPr>
        <w:t xml:space="preserve">There are two possible models to report the access links between CEs and PEs: the </w:t>
      </w:r>
      <w:del w:id="522" w:author="Italo Busi (36)" w:date="2023-07-07T21:37:00Z">
        <w:r w:rsidRPr="00226882" w:rsidDel="00436CCA">
          <w:rPr>
            <w:highlight w:val="yellow"/>
          </w:rPr>
          <w:delText xml:space="preserve">Ethernet </w:delText>
        </w:r>
      </w:del>
      <w:ins w:id="523" w:author="Italo Busi (36)" w:date="2023-07-07T21:37:00Z">
        <w:r w:rsidR="00436CCA" w:rsidRPr="00226882">
          <w:rPr>
            <w:highlight w:val="yellow"/>
          </w:rPr>
          <w:t xml:space="preserve">TE </w:t>
        </w:r>
      </w:ins>
      <w:r w:rsidRPr="00226882">
        <w:rPr>
          <w:highlight w:val="yellow"/>
        </w:rPr>
        <w:t>Topology Model, defined in [</w:t>
      </w:r>
      <w:del w:id="524" w:author="Italo Busi (36)" w:date="2023-07-07T21:37:00Z">
        <w:r w:rsidRPr="00226882" w:rsidDel="00436CCA">
          <w:rPr>
            <w:highlight w:val="yellow"/>
          </w:rPr>
          <w:delText>CLIENT-TOPO</w:delText>
        </w:r>
      </w:del>
      <w:ins w:id="525" w:author="Italo Busi (36)" w:date="2023-07-07T21:37:00Z">
        <w:r w:rsidR="00436CCA" w:rsidRPr="00226882">
          <w:rPr>
            <w:highlight w:val="yellow"/>
          </w:rPr>
          <w:t>RFC8795</w:t>
        </w:r>
      </w:ins>
      <w:r w:rsidRPr="00226882">
        <w:rPr>
          <w:highlight w:val="yellow"/>
        </w:rPr>
        <w:t xml:space="preserve">], or the </w:t>
      </w:r>
      <w:r w:rsidR="000C1E9B" w:rsidRPr="00226882">
        <w:rPr>
          <w:highlight w:val="yellow"/>
        </w:rPr>
        <w:t>Service Attachment Points (</w:t>
      </w:r>
      <w:r w:rsidRPr="00226882">
        <w:rPr>
          <w:highlight w:val="yellow"/>
        </w:rPr>
        <w:t>SAP</w:t>
      </w:r>
      <w:r w:rsidR="000C1E9B" w:rsidRPr="00226882">
        <w:rPr>
          <w:highlight w:val="yellow"/>
        </w:rPr>
        <w:t>)</w:t>
      </w:r>
      <w:r w:rsidRPr="00226882">
        <w:rPr>
          <w:highlight w:val="yellow"/>
        </w:rPr>
        <w:t xml:space="preserve"> Model, defined </w:t>
      </w:r>
      <w:proofErr w:type="gramStart"/>
      <w:r w:rsidRPr="00226882">
        <w:rPr>
          <w:highlight w:val="yellow"/>
        </w:rPr>
        <w:t>in  [</w:t>
      </w:r>
      <w:proofErr w:type="gramEnd"/>
      <w:r w:rsidR="002A3788" w:rsidRPr="00226882">
        <w:rPr>
          <w:highlight w:val="yellow"/>
        </w:rPr>
        <w:t>RFC9408</w:t>
      </w:r>
      <w:r w:rsidRPr="00226882">
        <w:rPr>
          <w:highlight w:val="yellow"/>
        </w:rPr>
        <w:t>].</w:t>
      </w:r>
      <w:del w:id="526" w:author="Italo Busi (PR)" w:date="2024-02-13T16:09:00Z">
        <w:r w:rsidRPr="00226882" w:rsidDel="00226882">
          <w:rPr>
            <w:highlight w:val="yellow"/>
          </w:rPr>
          <w:delText xml:space="preserve"> C</w:delText>
        </w:r>
      </w:del>
    </w:p>
    <w:p w14:paraId="5AB9BF7C" w14:textId="124D5458" w:rsidR="00421D28" w:rsidRPr="00226882" w:rsidRDefault="00226882" w:rsidP="00421D28">
      <w:pPr>
        <w:pStyle w:val="RFCListBullet"/>
        <w:numPr>
          <w:ilvl w:val="0"/>
          <w:numId w:val="0"/>
        </w:numPr>
        <w:ind w:left="432"/>
        <w:rPr>
          <w:highlight w:val="yellow"/>
        </w:rPr>
      </w:pPr>
      <w:ins w:id="527" w:author="Italo Busi (PR)" w:date="2024-02-13T16:09:00Z">
        <w:r>
          <w:rPr>
            <w:highlight w:val="yellow"/>
          </w:rPr>
          <w:t>Although the discovery of access links is outside the scope of this document, c</w:t>
        </w:r>
      </w:ins>
      <w:r w:rsidR="00421D28" w:rsidRPr="00226882">
        <w:rPr>
          <w:highlight w:val="yellow"/>
        </w:rPr>
        <w:t>larifying the relationship between these two models has been identified as a gap.</w:t>
      </w:r>
    </w:p>
    <w:p w14:paraId="22F3DB8E" w14:textId="0D626878" w:rsidR="00421D28" w:rsidDel="00226882" w:rsidRDefault="00421D28" w:rsidP="00421D28">
      <w:pPr>
        <w:pStyle w:val="RFCListBullet"/>
        <w:numPr>
          <w:ilvl w:val="0"/>
          <w:numId w:val="0"/>
        </w:numPr>
        <w:ind w:left="432"/>
        <w:rPr>
          <w:del w:id="528" w:author="Italo Busi (PR)" w:date="2024-02-13T16:08:00Z"/>
        </w:rPr>
      </w:pPr>
      <w:del w:id="529" w:author="Italo Busi (PR)" w:date="2024-02-13T16:08:00Z">
        <w:r w:rsidRPr="00226882" w:rsidDel="00226882">
          <w:rPr>
            <w:highlight w:val="yellow"/>
          </w:rPr>
          <w:delText>It is worth noting that the P</w:delText>
        </w:r>
        <w:r w:rsidRPr="00226882" w:rsidDel="00226882">
          <w:rPr>
            <w:highlight w:val="yellow"/>
          </w:rPr>
          <w:noBreakHyphen/>
          <w:delText xml:space="preserve">PNC may not be aware whether an Ethernet interface terminates a cross-layer link, an inter-domain Ethernet link or an access link. The Ethernet </w:delText>
        </w:r>
      </w:del>
      <w:ins w:id="530" w:author="Italo Busi (36)" w:date="2023-07-07T21:44:00Z">
        <w:del w:id="531" w:author="Italo Busi (PR)" w:date="2024-02-13T16:08:00Z">
          <w:r w:rsidR="00513613" w:rsidRPr="00226882" w:rsidDel="00226882">
            <w:rPr>
              <w:highlight w:val="yellow"/>
            </w:rPr>
            <w:delText xml:space="preserve">TE </w:delText>
          </w:r>
        </w:del>
      </w:ins>
      <w:del w:id="532" w:author="Italo Busi (PR)" w:date="2024-02-13T16:08:00Z">
        <w:r w:rsidRPr="00226882" w:rsidDel="00226882">
          <w:rPr>
            <w:highlight w:val="yellow"/>
          </w:rPr>
          <w:delText>Topology Model supports the discovery for all these types of links</w:delText>
        </w:r>
        <w:r w:rsidR="001D62CC" w:rsidRPr="00226882" w:rsidDel="00226882">
          <w:rPr>
            <w:highlight w:val="yellow"/>
          </w:rPr>
          <w:delText xml:space="preserve"> with no need for the P-PNC to know the </w:delText>
        </w:r>
        <w:r w:rsidR="00FC4C37" w:rsidRPr="00226882" w:rsidDel="00226882">
          <w:rPr>
            <w:highlight w:val="yellow"/>
          </w:rPr>
          <w:delText>type</w:delText>
        </w:r>
        <w:r w:rsidR="001D62CC" w:rsidRPr="00226882" w:rsidDel="00226882">
          <w:rPr>
            <w:highlight w:val="yellow"/>
          </w:rPr>
          <w:delText xml:space="preserve"> of inter-domain link</w:delText>
        </w:r>
        <w:r w:rsidRPr="00226882" w:rsidDel="00226882">
          <w:rPr>
            <w:highlight w:val="yellow"/>
          </w:rPr>
          <w:delText>.</w:delText>
        </w:r>
      </w:del>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lastRenderedPageBreak/>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533" w:name="_Ref107916414"/>
      <w:bookmarkStart w:id="534" w:name="_Toc158738295"/>
      <w:r>
        <w:t xml:space="preserve">Cross-layer </w:t>
      </w:r>
      <w:r w:rsidR="00A556C5">
        <w:t>L</w:t>
      </w:r>
      <w:r>
        <w:t xml:space="preserve">ink </w:t>
      </w:r>
      <w:r w:rsidR="00A556C5">
        <w:t>D</w:t>
      </w:r>
      <w:r>
        <w:t>iscovery</w:t>
      </w:r>
      <w:bookmarkEnd w:id="533"/>
      <w:bookmarkEnd w:id="534"/>
    </w:p>
    <w:p w14:paraId="5FE6E2AA" w14:textId="67CA9445"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535"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ins w:id="536" w:author="Italo Busi (PR)" w:date="2024-02-13T17:36:00Z">
        <w:r w:rsidR="005917CB">
          <w:t>Figure 6</w:t>
        </w:r>
      </w:ins>
      <w:del w:id="537" w:author="Italo Busi (PR)" w:date="2024-02-13T17:36:00Z">
        <w:r w:rsidR="00F5037B" w:rsidDel="00584FED">
          <w:delText>Figure 5</w:delText>
        </w:r>
      </w:del>
      <w:r w:rsidR="00A95D95">
        <w:fldChar w:fldCharType="end"/>
      </w:r>
      <w:r>
        <w:t>.</w:t>
      </w:r>
    </w:p>
    <w:p w14:paraId="64A08313" w14:textId="77777777" w:rsidR="009D7AE5" w:rsidRDefault="009D7AE5" w:rsidP="009D7AE5">
      <w:pPr>
        <w:pStyle w:val="RFCFigure"/>
        <w:rPr>
          <w:ins w:id="538" w:author="Italo Busi (PR)" w:date="2024-02-13T17:39:00Z"/>
        </w:rPr>
      </w:pPr>
    </w:p>
    <w:p w14:paraId="7CD16DC7" w14:textId="77777777" w:rsidR="009D7AE5" w:rsidRDefault="009D7AE5" w:rsidP="009D7AE5">
      <w:pPr>
        <w:pStyle w:val="RFCFigure"/>
        <w:rPr>
          <w:ins w:id="539" w:author="Italo Busi (PR)" w:date="2024-02-13T17:39:00Z"/>
        </w:rPr>
      </w:pPr>
      <w:ins w:id="540" w:author="Italo Busi (PR)" w:date="2024-02-13T17:39:00Z">
        <w:r>
          <w:t xml:space="preserve">        +-----------------------------------------------------------+</w:t>
        </w:r>
      </w:ins>
    </w:p>
    <w:p w14:paraId="096D717E" w14:textId="77777777" w:rsidR="009D7AE5" w:rsidRDefault="009D7AE5" w:rsidP="009D7AE5">
      <w:pPr>
        <w:pStyle w:val="RFCFigure"/>
        <w:rPr>
          <w:ins w:id="541" w:author="Italo Busi (PR)" w:date="2024-02-13T17:39:00Z"/>
        </w:rPr>
      </w:pPr>
      <w:ins w:id="542" w:author="Italo Busi (PR)" w:date="2024-02-13T17:39:00Z">
        <w:r>
          <w:t xml:space="preserve">       /             Ethernet Topology (P-</w:t>
        </w:r>
        <w:proofErr w:type="gramStart"/>
        <w:r>
          <w:t xml:space="preserve">PNC)   </w:t>
        </w:r>
        <w:proofErr w:type="gramEnd"/>
        <w:r>
          <w:t xml:space="preserve">                  /</w:t>
        </w:r>
      </w:ins>
    </w:p>
    <w:p w14:paraId="46A7AE8A" w14:textId="77777777" w:rsidR="009D7AE5" w:rsidRDefault="009D7AE5" w:rsidP="009D7AE5">
      <w:pPr>
        <w:pStyle w:val="RFCFigure"/>
        <w:rPr>
          <w:ins w:id="543" w:author="Italo Busi (PR)" w:date="2024-02-13T17:39:00Z"/>
        </w:rPr>
      </w:pPr>
      <w:ins w:id="544" w:author="Italo Busi (PR)" w:date="2024-02-13T17:39:00Z">
        <w:r>
          <w:t xml:space="preserve">      /    +-------------+                +-------------+         / </w:t>
        </w:r>
      </w:ins>
    </w:p>
    <w:p w14:paraId="29DFADB7" w14:textId="77777777" w:rsidR="009D7AE5" w:rsidRDefault="009D7AE5" w:rsidP="009D7AE5">
      <w:pPr>
        <w:pStyle w:val="RFCFigure"/>
        <w:rPr>
          <w:ins w:id="545" w:author="Italo Busi (PR)" w:date="2024-02-13T17:39:00Z"/>
        </w:rPr>
      </w:pPr>
      <w:ins w:id="546" w:author="Italo Busi (PR)" w:date="2024-02-13T17:39:00Z">
        <w:r>
          <w:t xml:space="preserve">     /     |    PE13     |                |    BR11     |        /</w:t>
        </w:r>
      </w:ins>
    </w:p>
    <w:p w14:paraId="05180732" w14:textId="77777777" w:rsidR="009D7AE5" w:rsidRDefault="009D7AE5" w:rsidP="009D7AE5">
      <w:pPr>
        <w:pStyle w:val="RFCFigure"/>
        <w:rPr>
          <w:ins w:id="547" w:author="Italo Busi (PR)" w:date="2024-02-13T17:39:00Z"/>
        </w:rPr>
      </w:pPr>
      <w:ins w:id="548" w:author="Italo Busi (PR)" w:date="2024-02-13T17:39:00Z">
        <w:r>
          <w:t xml:space="preserve">    /      |             |                |             |       /</w:t>
        </w:r>
      </w:ins>
    </w:p>
    <w:p w14:paraId="05D8C81C" w14:textId="77777777" w:rsidR="009D7AE5" w:rsidRDefault="009D7AE5" w:rsidP="009D7AE5">
      <w:pPr>
        <w:pStyle w:val="RFCFigure"/>
        <w:rPr>
          <w:ins w:id="549" w:author="Italo Busi (PR)" w:date="2024-02-13T17:39:00Z"/>
        </w:rPr>
      </w:pPr>
      <w:ins w:id="550" w:author="Italo Busi (PR)" w:date="2024-02-13T17:39:00Z">
        <w:r>
          <w:t xml:space="preserve">   /       | </w:t>
        </w:r>
        <w:proofErr w:type="gramStart"/>
        <w:r>
          <w:t xml:space="preserve">   (</w:t>
        </w:r>
        <w:proofErr w:type="gramEnd"/>
        <w:r>
          <w:t>5-0)    |                |    (6-0)    |      /</w:t>
        </w:r>
      </w:ins>
    </w:p>
    <w:p w14:paraId="68817D76" w14:textId="77777777" w:rsidR="009D7AE5" w:rsidRDefault="009D7AE5" w:rsidP="009D7AE5">
      <w:pPr>
        <w:pStyle w:val="RFCFigure"/>
        <w:rPr>
          <w:ins w:id="551" w:author="Italo Busi (PR)" w:date="2024-02-13T17:39:00Z"/>
        </w:rPr>
      </w:pPr>
      <w:ins w:id="552" w:author="Italo Busi (PR)" w:date="2024-02-13T17:39:00Z">
        <w:r>
          <w:t xml:space="preserve">  /        +------O------+                +------O------+     /</w:t>
        </w:r>
      </w:ins>
    </w:p>
    <w:p w14:paraId="4AB706E9" w14:textId="77777777" w:rsidR="009D7AE5" w:rsidRDefault="009D7AE5" w:rsidP="009D7AE5">
      <w:pPr>
        <w:pStyle w:val="RFCFigure"/>
        <w:rPr>
          <w:ins w:id="553" w:author="Italo Busi (PR)" w:date="2024-02-13T17:39:00Z"/>
        </w:rPr>
      </w:pPr>
      <w:ins w:id="554" w:author="Italo Busi (PR)" w:date="2024-02-13T17:39:00Z">
        <w:r>
          <w:t xml:space="preserve"> /    </w:t>
        </w:r>
        <w:proofErr w:type="gramStart"/>
        <w:r>
          <w:t xml:space="preserve">   {</w:t>
        </w:r>
        <w:proofErr w:type="gramEnd"/>
        <w:r>
          <w:t>PE13,5} ^                              ^ {BR11,6}  /</w:t>
        </w:r>
      </w:ins>
    </w:p>
    <w:p w14:paraId="6A90F9D3" w14:textId="77777777" w:rsidR="009D7AE5" w:rsidRDefault="009D7AE5" w:rsidP="009D7AE5">
      <w:pPr>
        <w:pStyle w:val="RFCFigure"/>
        <w:rPr>
          <w:ins w:id="555" w:author="Italo Busi (PR)" w:date="2024-02-13T17:39:00Z"/>
        </w:rPr>
      </w:pPr>
      <w:ins w:id="556" w:author="Italo Busi (PR)" w:date="2024-02-13T17:39:00Z">
        <w:r>
          <w:t>+-----------------:------------------------------:----------+</w:t>
        </w:r>
      </w:ins>
    </w:p>
    <w:p w14:paraId="56CD040B" w14:textId="77777777" w:rsidR="009D7AE5" w:rsidRDefault="009D7AE5" w:rsidP="009D7AE5">
      <w:pPr>
        <w:pStyle w:val="RFCFigure"/>
        <w:rPr>
          <w:ins w:id="557" w:author="Italo Busi (PR)" w:date="2024-02-13T17:39:00Z"/>
        </w:rPr>
      </w:pPr>
      <w:ins w:id="558" w:author="Italo Busi (PR)" w:date="2024-02-13T17:39:00Z">
        <w:r>
          <w:t xml:space="preserve">                  :                              :</w:t>
        </w:r>
      </w:ins>
    </w:p>
    <w:p w14:paraId="12210585" w14:textId="77777777" w:rsidR="009D7AE5" w:rsidRDefault="009D7AE5" w:rsidP="009D7AE5">
      <w:pPr>
        <w:pStyle w:val="RFCFigure"/>
        <w:rPr>
          <w:ins w:id="559" w:author="Italo Busi (PR)" w:date="2024-02-13T17:39:00Z"/>
        </w:rPr>
      </w:pPr>
      <w:ins w:id="560" w:author="Italo Busi (PR)" w:date="2024-02-13T17:39:00Z">
        <w:r>
          <w:t xml:space="preserve">                  :                              :</w:t>
        </w:r>
      </w:ins>
    </w:p>
    <w:p w14:paraId="17DD8BE5" w14:textId="77777777" w:rsidR="009D7AE5" w:rsidRDefault="009D7AE5" w:rsidP="009D7AE5">
      <w:pPr>
        <w:pStyle w:val="RFCFigure"/>
        <w:rPr>
          <w:ins w:id="561" w:author="Italo Busi (PR)" w:date="2024-02-13T17:39:00Z"/>
        </w:rPr>
      </w:pPr>
      <w:ins w:id="562" w:author="Italo Busi (PR)" w:date="2024-02-13T17:39:00Z">
        <w:r>
          <w:t xml:space="preserve">                  :                              :</w:t>
        </w:r>
      </w:ins>
    </w:p>
    <w:p w14:paraId="294C9C18" w14:textId="77777777" w:rsidR="009D7AE5" w:rsidRDefault="009D7AE5" w:rsidP="009D7AE5">
      <w:pPr>
        <w:pStyle w:val="RFCFigure"/>
        <w:rPr>
          <w:ins w:id="563" w:author="Italo Busi (PR)" w:date="2024-02-13T17:39:00Z"/>
        </w:rPr>
      </w:pPr>
      <w:ins w:id="564" w:author="Italo Busi (PR)" w:date="2024-02-13T17:39:00Z">
        <w:r>
          <w:t xml:space="preserve">                  :                              :</w:t>
        </w:r>
      </w:ins>
    </w:p>
    <w:p w14:paraId="7B0D1EA1" w14:textId="77777777" w:rsidR="009D7AE5" w:rsidRDefault="009D7AE5" w:rsidP="009D7AE5">
      <w:pPr>
        <w:pStyle w:val="RFCFigure"/>
        <w:rPr>
          <w:ins w:id="565" w:author="Italo Busi (PR)" w:date="2024-02-13T17:39:00Z"/>
        </w:rPr>
      </w:pPr>
      <w:ins w:id="566" w:author="Italo Busi (PR)" w:date="2024-02-13T17:39:00Z">
        <w:r>
          <w:t xml:space="preserve">         +--------:------------------------------:------------------+</w:t>
        </w:r>
      </w:ins>
    </w:p>
    <w:p w14:paraId="415D057E" w14:textId="77777777" w:rsidR="009D7AE5" w:rsidRDefault="009D7AE5" w:rsidP="009D7AE5">
      <w:pPr>
        <w:pStyle w:val="RFCFigure"/>
        <w:rPr>
          <w:ins w:id="567" w:author="Italo Busi (PR)" w:date="2024-02-13T17:39:00Z"/>
        </w:rPr>
      </w:pPr>
      <w:ins w:id="568" w:author="Italo Busi (PR)" w:date="2024-02-13T17:39:00Z">
        <w:r>
          <w:t xml:space="preserve">        /         :                              :                 /</w:t>
        </w:r>
      </w:ins>
    </w:p>
    <w:p w14:paraId="28A8881E" w14:textId="77777777" w:rsidR="009D7AE5" w:rsidRDefault="009D7AE5" w:rsidP="009D7AE5">
      <w:pPr>
        <w:pStyle w:val="RFCFigure"/>
        <w:rPr>
          <w:ins w:id="569" w:author="Italo Busi (PR)" w:date="2024-02-13T17:39:00Z"/>
        </w:rPr>
      </w:pPr>
      <w:ins w:id="570" w:author="Italo Busi (PR)" w:date="2024-02-13T17:39:00Z">
        <w:r>
          <w:t xml:space="preserve">       / {PE13,5} v                              </w:t>
        </w:r>
        <w:proofErr w:type="spellStart"/>
        <w:r>
          <w:t>v</w:t>
        </w:r>
        <w:proofErr w:type="spellEnd"/>
        <w:r>
          <w:t xml:space="preserve"> {BR11,6}       /</w:t>
        </w:r>
      </w:ins>
    </w:p>
    <w:p w14:paraId="647ABC77" w14:textId="77777777" w:rsidR="009D7AE5" w:rsidRDefault="009D7AE5" w:rsidP="009D7AE5">
      <w:pPr>
        <w:pStyle w:val="RFCFigure"/>
        <w:rPr>
          <w:ins w:id="571" w:author="Italo Busi (PR)" w:date="2024-02-13T17:39:00Z"/>
        </w:rPr>
      </w:pPr>
      <w:ins w:id="572" w:author="Italo Busi (PR)" w:date="2024-02-13T17:39:00Z">
        <w:r>
          <w:t xml:space="preserve">      /    +------O------+                +------O------+        / </w:t>
        </w:r>
      </w:ins>
    </w:p>
    <w:p w14:paraId="539D0BB4" w14:textId="77777777" w:rsidR="009D7AE5" w:rsidRDefault="009D7AE5" w:rsidP="009D7AE5">
      <w:pPr>
        <w:pStyle w:val="RFCFigure"/>
        <w:rPr>
          <w:ins w:id="573" w:author="Italo Busi (PR)" w:date="2024-02-13T17:39:00Z"/>
        </w:rPr>
      </w:pPr>
      <w:ins w:id="574" w:author="Italo Busi (PR)" w:date="2024-02-13T17:39:00Z">
        <w:r>
          <w:t xml:space="preserve">     /     | </w:t>
        </w:r>
        <w:proofErr w:type="gramStart"/>
        <w:r>
          <w:t xml:space="preserve">   (</w:t>
        </w:r>
        <w:proofErr w:type="gramEnd"/>
        <w:r>
          <w:t>7-0)    |                |    (8-0)    |       /</w:t>
        </w:r>
      </w:ins>
    </w:p>
    <w:p w14:paraId="4AD6D680" w14:textId="77777777" w:rsidR="009D7AE5" w:rsidRDefault="009D7AE5" w:rsidP="009D7AE5">
      <w:pPr>
        <w:pStyle w:val="RFCFigure"/>
        <w:rPr>
          <w:ins w:id="575" w:author="Italo Busi (PR)" w:date="2024-02-13T17:39:00Z"/>
        </w:rPr>
      </w:pPr>
      <w:ins w:id="576" w:author="Italo Busi (PR)" w:date="2024-02-13T17:39:00Z">
        <w:r>
          <w:t xml:space="preserve">    /      |             |                |             |      /</w:t>
        </w:r>
      </w:ins>
    </w:p>
    <w:p w14:paraId="2EEFCBBC" w14:textId="77777777" w:rsidR="009D7AE5" w:rsidRDefault="009D7AE5" w:rsidP="009D7AE5">
      <w:pPr>
        <w:pStyle w:val="RFCFigure"/>
        <w:rPr>
          <w:ins w:id="577" w:author="Italo Busi (PR)" w:date="2024-02-13T17:39:00Z"/>
        </w:rPr>
      </w:pPr>
      <w:ins w:id="578" w:author="Italo Busi (PR)" w:date="2024-02-13T17:39:00Z">
        <w:r>
          <w:t xml:space="preserve">   /       |    NE11     |                |     NE12    |     /</w:t>
        </w:r>
      </w:ins>
    </w:p>
    <w:p w14:paraId="4067BFF7" w14:textId="77777777" w:rsidR="009D7AE5" w:rsidRDefault="009D7AE5" w:rsidP="009D7AE5">
      <w:pPr>
        <w:pStyle w:val="RFCFigure"/>
        <w:rPr>
          <w:ins w:id="579" w:author="Italo Busi (PR)" w:date="2024-02-13T17:39:00Z"/>
        </w:rPr>
      </w:pPr>
      <w:ins w:id="580" w:author="Italo Busi (PR)" w:date="2024-02-13T17:39:00Z">
        <w:r>
          <w:t xml:space="preserve">  /        +-------------+                +-------------+    /</w:t>
        </w:r>
      </w:ins>
    </w:p>
    <w:p w14:paraId="673C4A4F" w14:textId="77777777" w:rsidR="009D7AE5" w:rsidRDefault="009D7AE5" w:rsidP="009D7AE5">
      <w:pPr>
        <w:pStyle w:val="RFCFigure"/>
        <w:rPr>
          <w:ins w:id="581" w:author="Italo Busi (PR)" w:date="2024-02-13T17:39:00Z"/>
        </w:rPr>
      </w:pPr>
      <w:ins w:id="582" w:author="Italo Busi (PR)" w:date="2024-02-13T17:39:00Z">
        <w:r>
          <w:t xml:space="preserve"> /                Ethernet or OTN Topology (O-</w:t>
        </w:r>
        <w:proofErr w:type="gramStart"/>
        <w:r>
          <w:t xml:space="preserve">PNC)   </w:t>
        </w:r>
        <w:proofErr w:type="gramEnd"/>
        <w:r>
          <w:t xml:space="preserve">       /</w:t>
        </w:r>
      </w:ins>
    </w:p>
    <w:p w14:paraId="0EFBA1E7" w14:textId="77777777" w:rsidR="009D7AE5" w:rsidRDefault="009D7AE5" w:rsidP="009D7AE5">
      <w:pPr>
        <w:pStyle w:val="RFCFigure"/>
        <w:rPr>
          <w:ins w:id="583" w:author="Italo Busi (PR)" w:date="2024-02-13T17:39:00Z"/>
        </w:rPr>
      </w:pPr>
      <w:ins w:id="584" w:author="Italo Busi (PR)" w:date="2024-02-13T17:39:00Z">
        <w:r>
          <w:t>+----------------------------------------------------------+</w:t>
        </w:r>
      </w:ins>
    </w:p>
    <w:p w14:paraId="667ECF4A" w14:textId="77777777" w:rsidR="009D7AE5" w:rsidRDefault="009D7AE5" w:rsidP="009D7AE5">
      <w:pPr>
        <w:pStyle w:val="RFCFigure"/>
        <w:rPr>
          <w:ins w:id="585" w:author="Italo Busi (PR)" w:date="2024-02-13T17:39:00Z"/>
        </w:rPr>
      </w:pPr>
    </w:p>
    <w:p w14:paraId="29E348D0" w14:textId="77777777" w:rsidR="009D7AE5" w:rsidRDefault="009D7AE5" w:rsidP="009D7AE5">
      <w:pPr>
        <w:pStyle w:val="RFCFigure"/>
        <w:rPr>
          <w:ins w:id="586" w:author="Italo Busi (PR)" w:date="2024-02-13T17:39:00Z"/>
        </w:rPr>
      </w:pPr>
      <w:proofErr w:type="spellStart"/>
      <w:ins w:id="587" w:author="Italo Busi (PR)" w:date="2024-02-13T17:39:00Z">
        <w:r>
          <w:t>Legenda</w:t>
        </w:r>
        <w:proofErr w:type="spellEnd"/>
        <w:r>
          <w:t>:</w:t>
        </w:r>
      </w:ins>
    </w:p>
    <w:p w14:paraId="0F6D21DE" w14:textId="77777777" w:rsidR="009D7AE5" w:rsidRDefault="009D7AE5" w:rsidP="009D7AE5">
      <w:pPr>
        <w:pStyle w:val="RFCFigure"/>
        <w:rPr>
          <w:ins w:id="588" w:author="Italo Busi (PR)" w:date="2024-02-13T17:39:00Z"/>
        </w:rPr>
      </w:pPr>
      <w:ins w:id="589" w:author="Italo Busi (PR)" w:date="2024-02-13T17:39:00Z">
        <w:r>
          <w:t>========</w:t>
        </w:r>
      </w:ins>
    </w:p>
    <w:p w14:paraId="68B8EE01" w14:textId="77777777" w:rsidR="009D7AE5" w:rsidRDefault="009D7AE5" w:rsidP="009D7AE5">
      <w:pPr>
        <w:pStyle w:val="RFCFigure"/>
        <w:rPr>
          <w:ins w:id="590" w:author="Italo Busi (PR)" w:date="2024-02-13T17:39:00Z"/>
        </w:rPr>
      </w:pPr>
      <w:ins w:id="591" w:author="Italo Busi (PR)" w:date="2024-02-13T17:39:00Z">
        <w:r>
          <w:t xml:space="preserve">  O   LTP</w:t>
        </w:r>
      </w:ins>
    </w:p>
    <w:p w14:paraId="198F8A96" w14:textId="77777777" w:rsidR="009D7AE5" w:rsidRDefault="009D7AE5" w:rsidP="009D7AE5">
      <w:pPr>
        <w:pStyle w:val="RFCFigure"/>
        <w:rPr>
          <w:ins w:id="592" w:author="Italo Busi (PR)" w:date="2024-02-13T17:39:00Z"/>
        </w:rPr>
      </w:pPr>
      <w:ins w:id="593" w:author="Italo Busi (PR)" w:date="2024-02-13T17:39:00Z">
        <w:r>
          <w:t>&lt;...&gt; Link discovered by the MDSC</w:t>
        </w:r>
      </w:ins>
    </w:p>
    <w:p w14:paraId="3005C127" w14:textId="32C45763" w:rsidR="00766C3D" w:rsidDel="009D7AE5" w:rsidRDefault="009D7AE5" w:rsidP="009D7AE5">
      <w:pPr>
        <w:pStyle w:val="RFCFigure"/>
        <w:rPr>
          <w:del w:id="594" w:author="Italo Busi (PR)" w:date="2024-02-13T17:39:00Z"/>
        </w:rPr>
      </w:pPr>
      <w:proofErr w:type="gramStart"/>
      <w:ins w:id="595" w:author="Italo Busi (PR)" w:date="2024-02-13T17:39:00Z">
        <w:r>
          <w:t xml:space="preserve">{  </w:t>
        </w:r>
        <w:proofErr w:type="gramEnd"/>
        <w:r>
          <w:t xml:space="preserve"> } LTP Plug-id reported by the PNC</w:t>
        </w:r>
      </w:ins>
      <w:del w:id="596" w:author="Italo Busi (PR)" w:date="2024-02-13T17:39:00Z">
        <w:r w:rsidR="00766C3D" w:rsidDel="009D7AE5">
          <w:delText xml:space="preserve">        +-----------------------------------------------------------+</w:delText>
        </w:r>
      </w:del>
    </w:p>
    <w:p w14:paraId="67CFD3A7" w14:textId="00A9B3D9" w:rsidR="00766C3D" w:rsidDel="009D7AE5" w:rsidRDefault="00766C3D" w:rsidP="00766C3D">
      <w:pPr>
        <w:pStyle w:val="RFCFigure"/>
        <w:rPr>
          <w:del w:id="597" w:author="Italo Busi (PR)" w:date="2024-02-13T17:39:00Z"/>
        </w:rPr>
      </w:pPr>
      <w:del w:id="598" w:author="Italo Busi (PR)" w:date="2024-02-13T17:39:00Z">
        <w:r w:rsidDel="009D7AE5">
          <w:delText xml:space="preserve">       /             Ethernet Topology (P-PNC)                     /</w:delText>
        </w:r>
      </w:del>
    </w:p>
    <w:p w14:paraId="2AF78962" w14:textId="09654C93" w:rsidR="00766C3D" w:rsidDel="009D7AE5" w:rsidRDefault="00766C3D" w:rsidP="00766C3D">
      <w:pPr>
        <w:pStyle w:val="RFCFigure"/>
        <w:rPr>
          <w:del w:id="599" w:author="Italo Busi (PR)" w:date="2024-02-13T17:39:00Z"/>
        </w:rPr>
      </w:pPr>
      <w:del w:id="600" w:author="Italo Busi (PR)" w:date="2024-02-13T17:39:00Z">
        <w:r w:rsidDel="009D7AE5">
          <w:delText xml:space="preserve">      /    +-------------+                +-------------+         / </w:delText>
        </w:r>
      </w:del>
    </w:p>
    <w:p w14:paraId="755E34AA" w14:textId="7BB0D70C" w:rsidR="00766C3D" w:rsidDel="009D7AE5" w:rsidRDefault="00766C3D" w:rsidP="00766C3D">
      <w:pPr>
        <w:pStyle w:val="RFCFigure"/>
        <w:rPr>
          <w:del w:id="601" w:author="Italo Busi (PR)" w:date="2024-02-13T17:39:00Z"/>
        </w:rPr>
      </w:pPr>
      <w:del w:id="602" w:author="Italo Busi (PR)" w:date="2024-02-13T17:39:00Z">
        <w:r w:rsidDel="009D7AE5">
          <w:delText xml:space="preserve">     /     |    PE13     |                |    BR11     |        /</w:delText>
        </w:r>
      </w:del>
    </w:p>
    <w:p w14:paraId="3A174336" w14:textId="4A36E02E" w:rsidR="00766C3D" w:rsidDel="009D7AE5" w:rsidRDefault="00766C3D" w:rsidP="00766C3D">
      <w:pPr>
        <w:pStyle w:val="RFCFigure"/>
        <w:rPr>
          <w:del w:id="603" w:author="Italo Busi (PR)" w:date="2024-02-13T17:39:00Z"/>
        </w:rPr>
      </w:pPr>
      <w:del w:id="604" w:author="Italo Busi (PR)" w:date="2024-02-13T17:39:00Z">
        <w:r w:rsidDel="009D7AE5">
          <w:delText xml:space="preserve">    /      |        (5-1)O                O(6-1)        |       /</w:delText>
        </w:r>
      </w:del>
    </w:p>
    <w:p w14:paraId="297A465C" w14:textId="36432DD6" w:rsidR="00766C3D" w:rsidDel="009D7AE5" w:rsidRDefault="00766C3D" w:rsidP="00766C3D">
      <w:pPr>
        <w:pStyle w:val="RFCFigure"/>
        <w:rPr>
          <w:del w:id="605" w:author="Italo Busi (PR)" w:date="2024-02-13T17:39:00Z"/>
        </w:rPr>
      </w:pPr>
      <w:del w:id="606" w:author="Italo Busi (PR)" w:date="2024-02-13T17:39:00Z">
        <w:r w:rsidDel="009D7AE5">
          <w:delText xml:space="preserve">   /       |    (5-0)    |\              /|    (6-0)    |      /</w:delText>
        </w:r>
      </w:del>
    </w:p>
    <w:p w14:paraId="52EA05CC" w14:textId="4A423E83" w:rsidR="00766C3D" w:rsidDel="009D7AE5" w:rsidRDefault="00766C3D" w:rsidP="00766C3D">
      <w:pPr>
        <w:pStyle w:val="RFCFigure"/>
        <w:rPr>
          <w:del w:id="607" w:author="Italo Busi (PR)" w:date="2024-02-13T17:39:00Z"/>
        </w:rPr>
      </w:pPr>
      <w:del w:id="608" w:author="Italo Busi (PR)" w:date="2024-02-13T17:39:00Z">
        <w:r w:rsidDel="009D7AE5">
          <w:delText xml:space="preserve">  /        +------O------+|(*)        (*)|+------O------+     /</w:delText>
        </w:r>
      </w:del>
    </w:p>
    <w:p w14:paraId="76ED3CCC" w14:textId="0D23B175" w:rsidR="00766C3D" w:rsidDel="009D7AE5" w:rsidRDefault="004F6CDA" w:rsidP="00766C3D">
      <w:pPr>
        <w:pStyle w:val="RFCFigure"/>
        <w:rPr>
          <w:del w:id="609" w:author="Italo Busi (PR)" w:date="2024-02-13T17:39:00Z"/>
        </w:rPr>
      </w:pPr>
      <w:del w:id="610" w:author="Italo Busi (PR)" w:date="2024-02-13T17:39:00Z">
        <w:r w:rsidDel="009D7AE5">
          <w:delText xml:space="preserve"> /       </w:delText>
        </w:r>
        <w:r w:rsidR="00BB2D4B" w:rsidDel="009D7AE5">
          <w:delText>{</w:delText>
        </w:r>
        <w:r w:rsidR="00766C3D" w:rsidDel="009D7AE5">
          <w:delText>PE13,5</w:delText>
        </w:r>
        <w:r w:rsidR="00BB2D4B" w:rsidDel="009D7AE5">
          <w:delText>}</w:delText>
        </w:r>
        <w:r w:rsidDel="009D7AE5">
          <w:delText xml:space="preserve"> </w:delText>
        </w:r>
        <w:r w:rsidR="00766C3D" w:rsidDel="009D7AE5">
          <w:delText>^\&lt;-----+              +-----&gt;/^</w:delText>
        </w:r>
        <w:r w:rsidDel="009D7AE5">
          <w:delText xml:space="preserve"> </w:delText>
        </w:r>
        <w:r w:rsidR="00BB2D4B" w:rsidDel="009D7AE5">
          <w:delText>{BR11,6}</w:delText>
        </w:r>
        <w:r w:rsidR="00766C3D" w:rsidDel="009D7AE5">
          <w:delText xml:space="preserve">  /</w:delText>
        </w:r>
      </w:del>
    </w:p>
    <w:p w14:paraId="06424836" w14:textId="2D5B8130" w:rsidR="00766C3D" w:rsidDel="009D7AE5" w:rsidRDefault="00766C3D" w:rsidP="00766C3D">
      <w:pPr>
        <w:pStyle w:val="RFCFigure"/>
        <w:rPr>
          <w:del w:id="611" w:author="Italo Busi (PR)" w:date="2024-02-13T17:39:00Z"/>
        </w:rPr>
      </w:pPr>
      <w:del w:id="612" w:author="Italo Busi (PR)" w:date="2024-02-13T17:39:00Z">
        <w:r w:rsidDel="009D7AE5">
          <w:delText>+-----------------:------------------------------:----------+</w:delText>
        </w:r>
      </w:del>
    </w:p>
    <w:p w14:paraId="37D8FAE3" w14:textId="2A77E44F" w:rsidR="00766C3D" w:rsidDel="009D7AE5" w:rsidRDefault="00766C3D" w:rsidP="00766C3D">
      <w:pPr>
        <w:pStyle w:val="RFCFigure"/>
        <w:rPr>
          <w:del w:id="613" w:author="Italo Busi (PR)" w:date="2024-02-13T17:39:00Z"/>
        </w:rPr>
      </w:pPr>
      <w:del w:id="614" w:author="Italo Busi (PR)" w:date="2024-02-13T17:39:00Z">
        <w:r w:rsidDel="009D7AE5">
          <w:delText xml:space="preserve">                  :                              :</w:delText>
        </w:r>
      </w:del>
    </w:p>
    <w:p w14:paraId="1A1DA3F1" w14:textId="547E6451" w:rsidR="00766C3D" w:rsidDel="009D7AE5" w:rsidRDefault="00766C3D" w:rsidP="00766C3D">
      <w:pPr>
        <w:pStyle w:val="RFCFigure"/>
        <w:rPr>
          <w:del w:id="615" w:author="Italo Busi (PR)" w:date="2024-02-13T17:39:00Z"/>
        </w:rPr>
      </w:pPr>
      <w:del w:id="616" w:author="Italo Busi (PR)" w:date="2024-02-13T17:39:00Z">
        <w:r w:rsidDel="009D7AE5">
          <w:delText xml:space="preserve">                  :                              :</w:delText>
        </w:r>
      </w:del>
    </w:p>
    <w:p w14:paraId="7E272758" w14:textId="0FDB6B6B" w:rsidR="00766C3D" w:rsidDel="009D7AE5" w:rsidRDefault="00766C3D" w:rsidP="00766C3D">
      <w:pPr>
        <w:pStyle w:val="RFCFigure"/>
        <w:rPr>
          <w:del w:id="617" w:author="Italo Busi (PR)" w:date="2024-02-13T17:39:00Z"/>
        </w:rPr>
      </w:pPr>
      <w:del w:id="618" w:author="Italo Busi (PR)" w:date="2024-02-13T17:39:00Z">
        <w:r w:rsidDel="009D7AE5">
          <w:delText xml:space="preserve">                  :                              :</w:delText>
        </w:r>
      </w:del>
    </w:p>
    <w:p w14:paraId="3F1D5028" w14:textId="7FC0EB1A" w:rsidR="00766C3D" w:rsidDel="009D7AE5" w:rsidRDefault="00766C3D" w:rsidP="00766C3D">
      <w:pPr>
        <w:pStyle w:val="RFCFigure"/>
        <w:rPr>
          <w:del w:id="619" w:author="Italo Busi (PR)" w:date="2024-02-13T17:39:00Z"/>
        </w:rPr>
      </w:pPr>
      <w:del w:id="620" w:author="Italo Busi (PR)" w:date="2024-02-13T17:39:00Z">
        <w:r w:rsidDel="009D7AE5">
          <w:delText xml:space="preserve">                  :                              :</w:delText>
        </w:r>
      </w:del>
    </w:p>
    <w:p w14:paraId="6298EBAA" w14:textId="270848D8" w:rsidR="00766C3D" w:rsidDel="009D7AE5" w:rsidRDefault="00766C3D" w:rsidP="00766C3D">
      <w:pPr>
        <w:pStyle w:val="RFCFigure"/>
        <w:rPr>
          <w:del w:id="621" w:author="Italo Busi (PR)" w:date="2024-02-13T17:39:00Z"/>
        </w:rPr>
      </w:pPr>
      <w:del w:id="622" w:author="Italo Busi (PR)" w:date="2024-02-13T17:39:00Z">
        <w:r w:rsidDel="009D7AE5">
          <w:delText xml:space="preserve">         +--------:------------------------------:------------------+</w:delText>
        </w:r>
      </w:del>
    </w:p>
    <w:p w14:paraId="1F95D07F" w14:textId="03DF5ED0" w:rsidR="00766C3D" w:rsidDel="009D7AE5" w:rsidRDefault="00766C3D" w:rsidP="00766C3D">
      <w:pPr>
        <w:pStyle w:val="RFCFigure"/>
        <w:rPr>
          <w:del w:id="623" w:author="Italo Busi (PR)" w:date="2024-02-13T17:39:00Z"/>
        </w:rPr>
      </w:pPr>
      <w:del w:id="624" w:author="Italo Busi (PR)" w:date="2024-02-13T17:39:00Z">
        <w:r w:rsidDel="009D7AE5">
          <w:delText xml:space="preserve">        /         :                              :                 /</w:delText>
        </w:r>
      </w:del>
    </w:p>
    <w:p w14:paraId="516C55A7" w14:textId="5BD849BE" w:rsidR="00766C3D" w:rsidDel="009D7AE5" w:rsidRDefault="00766C3D" w:rsidP="00766C3D">
      <w:pPr>
        <w:pStyle w:val="RFCFigure"/>
        <w:rPr>
          <w:del w:id="625" w:author="Italo Busi (PR)" w:date="2024-02-13T17:39:00Z"/>
        </w:rPr>
      </w:pPr>
      <w:del w:id="626" w:author="Italo Busi (PR)" w:date="2024-02-13T17:39:00Z">
        <w:r w:rsidDel="009D7AE5">
          <w:delText xml:space="preserve">       / </w:delText>
        </w:r>
        <w:r w:rsidR="00BB2D4B" w:rsidDel="009D7AE5">
          <w:delText>{PE13,5}</w:delText>
        </w:r>
        <w:r w:rsidR="00325DC5" w:rsidDel="009D7AE5">
          <w:delText xml:space="preserve"> </w:delText>
        </w:r>
        <w:r w:rsidR="008D4715" w:rsidDel="009D7AE5">
          <w:delText>v</w:delText>
        </w:r>
        <w:r w:rsidDel="009D7AE5">
          <w:delText xml:space="preserve">                              </w:delText>
        </w:r>
        <w:r w:rsidR="008D4715" w:rsidDel="009D7AE5">
          <w:delText>v</w:delText>
        </w:r>
        <w:r w:rsidR="00325DC5" w:rsidDel="009D7AE5">
          <w:delText xml:space="preserve"> </w:delText>
        </w:r>
        <w:r w:rsidR="00BB2D4B" w:rsidDel="009D7AE5">
          <w:delText>{BR11,6}</w:delText>
        </w:r>
        <w:r w:rsidDel="009D7AE5">
          <w:delText xml:space="preserve">       /</w:delText>
        </w:r>
      </w:del>
    </w:p>
    <w:p w14:paraId="441EC661" w14:textId="5C89112A" w:rsidR="00766C3D" w:rsidDel="009D7AE5" w:rsidRDefault="00766C3D" w:rsidP="00766C3D">
      <w:pPr>
        <w:pStyle w:val="RFCFigure"/>
        <w:rPr>
          <w:del w:id="627" w:author="Italo Busi (PR)" w:date="2024-02-13T17:39:00Z"/>
        </w:rPr>
      </w:pPr>
      <w:del w:id="628" w:author="Italo Busi (PR)" w:date="2024-02-13T17:39:00Z">
        <w:r w:rsidDel="009D7AE5">
          <w:delText xml:space="preserve">      /    +------O------+                +------O------+        / </w:delText>
        </w:r>
      </w:del>
    </w:p>
    <w:p w14:paraId="6BAD417D" w14:textId="116457A5" w:rsidR="00766C3D" w:rsidDel="009D7AE5" w:rsidRDefault="00766C3D" w:rsidP="00766C3D">
      <w:pPr>
        <w:pStyle w:val="RFCFigure"/>
        <w:rPr>
          <w:del w:id="629" w:author="Italo Busi (PR)" w:date="2024-02-13T17:39:00Z"/>
        </w:rPr>
      </w:pPr>
      <w:del w:id="630" w:author="Italo Busi (PR)" w:date="2024-02-13T17:39:00Z">
        <w:r w:rsidDel="009D7AE5">
          <w:delText xml:space="preserve">     /     |    (7-0)    |                |    (8-0)    |       /</w:delText>
        </w:r>
      </w:del>
    </w:p>
    <w:p w14:paraId="6096635F" w14:textId="5183112F" w:rsidR="00766C3D" w:rsidDel="009D7AE5" w:rsidRDefault="00766C3D" w:rsidP="00766C3D">
      <w:pPr>
        <w:pStyle w:val="RFCFigure"/>
        <w:rPr>
          <w:del w:id="631" w:author="Italo Busi (PR)" w:date="2024-02-13T17:39:00Z"/>
        </w:rPr>
      </w:pPr>
      <w:del w:id="632" w:author="Italo Busi (PR)" w:date="2024-02-13T17:39:00Z">
        <w:r w:rsidDel="009D7AE5">
          <w:delText xml:space="preserve">    /      |             |                |             |      /</w:delText>
        </w:r>
      </w:del>
    </w:p>
    <w:p w14:paraId="1474B518" w14:textId="2C37136A" w:rsidR="00766C3D" w:rsidDel="009D7AE5" w:rsidRDefault="00766C3D" w:rsidP="00766C3D">
      <w:pPr>
        <w:pStyle w:val="RFCFigure"/>
        <w:rPr>
          <w:del w:id="633" w:author="Italo Busi (PR)" w:date="2024-02-13T17:39:00Z"/>
        </w:rPr>
      </w:pPr>
      <w:del w:id="634" w:author="Italo Busi (PR)" w:date="2024-02-13T17:39:00Z">
        <w:r w:rsidDel="009D7AE5">
          <w:delText xml:space="preserve">   /       |    NE11     |                |     NE12    |     /</w:delText>
        </w:r>
      </w:del>
    </w:p>
    <w:p w14:paraId="6D6806A1" w14:textId="4261A56A" w:rsidR="00766C3D" w:rsidDel="009D7AE5" w:rsidRDefault="00766C3D" w:rsidP="00766C3D">
      <w:pPr>
        <w:pStyle w:val="RFCFigure"/>
        <w:rPr>
          <w:del w:id="635" w:author="Italo Busi (PR)" w:date="2024-02-13T17:39:00Z"/>
        </w:rPr>
      </w:pPr>
      <w:del w:id="636" w:author="Italo Busi (PR)" w:date="2024-02-13T17:39:00Z">
        <w:r w:rsidDel="009D7AE5">
          <w:delText xml:space="preserve">  /        +-------------+                +-------------+    /</w:delText>
        </w:r>
      </w:del>
    </w:p>
    <w:p w14:paraId="479DD1FF" w14:textId="01A56756" w:rsidR="00F54DF4" w:rsidDel="009D7AE5" w:rsidRDefault="00F54DF4" w:rsidP="00F54DF4">
      <w:pPr>
        <w:pStyle w:val="RFCFigure"/>
        <w:rPr>
          <w:del w:id="637" w:author="Italo Busi (PR)" w:date="2024-02-13T17:39:00Z"/>
        </w:rPr>
      </w:pPr>
      <w:bookmarkStart w:id="638" w:name="_Hlk139656673"/>
      <w:del w:id="639" w:author="Italo Busi (PR)" w:date="2024-02-13T17:39:00Z">
        <w:r w:rsidDel="009D7AE5">
          <w:delText xml:space="preserve"> /                   Ethernet</w:delText>
        </w:r>
      </w:del>
      <w:ins w:id="640" w:author="Italo Busi (36)" w:date="2023-06-21T16:16:00Z">
        <w:del w:id="641" w:author="Italo Busi (PR)" w:date="2024-02-13T17:39:00Z">
          <w:r w:rsidDel="009D7AE5">
            <w:delText xml:space="preserve"> or OTN</w:delText>
          </w:r>
        </w:del>
      </w:ins>
      <w:del w:id="642" w:author="Italo Busi (PR)" w:date="2024-02-13T17:39:00Z">
        <w:r w:rsidDel="009D7AE5">
          <w:delText xml:space="preserve"> Topology (O-PNC)              /</w:delText>
        </w:r>
      </w:del>
    </w:p>
    <w:bookmarkEnd w:id="638"/>
    <w:p w14:paraId="25BB626E" w14:textId="417A0624" w:rsidR="00766C3D" w:rsidDel="009D7AE5" w:rsidRDefault="00766C3D" w:rsidP="00766C3D">
      <w:pPr>
        <w:pStyle w:val="RFCFigure"/>
        <w:rPr>
          <w:del w:id="643" w:author="Italo Busi (PR)" w:date="2024-02-13T17:39:00Z"/>
        </w:rPr>
      </w:pPr>
      <w:del w:id="644" w:author="Italo Busi (PR)" w:date="2024-02-13T17:39:00Z">
        <w:r w:rsidDel="009D7AE5">
          <w:delText>+----------------------------------------------------------+</w:delText>
        </w:r>
      </w:del>
    </w:p>
    <w:p w14:paraId="20BBD1C2" w14:textId="014A59E4" w:rsidR="00766C3D" w:rsidDel="009D7AE5" w:rsidRDefault="00766C3D" w:rsidP="00766C3D">
      <w:pPr>
        <w:pStyle w:val="RFCFigure"/>
        <w:rPr>
          <w:del w:id="645" w:author="Italo Busi (PR)" w:date="2024-02-13T17:39:00Z"/>
        </w:rPr>
      </w:pPr>
    </w:p>
    <w:p w14:paraId="45C8BDCC" w14:textId="1C67315C" w:rsidR="00E91E5E" w:rsidDel="009D7AE5" w:rsidRDefault="00E91E5E" w:rsidP="00766C3D">
      <w:pPr>
        <w:pStyle w:val="RFCFigure"/>
        <w:rPr>
          <w:del w:id="646" w:author="Italo Busi (PR)" w:date="2024-02-13T17:39:00Z"/>
        </w:rPr>
      </w:pPr>
      <w:del w:id="647" w:author="Italo Busi (PR)" w:date="2024-02-13T17:39:00Z">
        <w:r w:rsidDel="009D7AE5">
          <w:delText>Notes:</w:delText>
        </w:r>
      </w:del>
    </w:p>
    <w:p w14:paraId="41260A9C" w14:textId="3DDD4C5F" w:rsidR="00E91E5E" w:rsidDel="009D7AE5" w:rsidRDefault="00E91E5E" w:rsidP="00766C3D">
      <w:pPr>
        <w:pStyle w:val="RFCFigure"/>
        <w:rPr>
          <w:del w:id="648" w:author="Italo Busi (PR)" w:date="2024-02-13T17:39:00Z"/>
        </w:rPr>
      </w:pPr>
      <w:del w:id="649" w:author="Italo Busi (PR)" w:date="2024-02-13T17:39:00Z">
        <w:r w:rsidDel="009D7AE5">
          <w:delText>=====</w:delText>
        </w:r>
      </w:del>
    </w:p>
    <w:p w14:paraId="4F6724A0" w14:textId="6DC7B575" w:rsidR="00E91E5E" w:rsidDel="009D7AE5" w:rsidRDefault="00E91E5E" w:rsidP="00766C3D">
      <w:pPr>
        <w:pStyle w:val="RFCFigure"/>
        <w:rPr>
          <w:del w:id="650" w:author="Italo Busi (PR)" w:date="2024-02-13T17:39:00Z"/>
        </w:rPr>
      </w:pPr>
      <w:del w:id="651" w:author="Italo Busi (PR)" w:date="2024-02-13T17:39:00Z">
        <w:r w:rsidDel="009D7AE5">
          <w:delText>(*) Supporting LTP</w:delText>
        </w:r>
      </w:del>
    </w:p>
    <w:p w14:paraId="42F4EF4F" w14:textId="2189430A" w:rsidR="00E91E5E" w:rsidDel="009D7AE5" w:rsidRDefault="00E91E5E" w:rsidP="00766C3D">
      <w:pPr>
        <w:pStyle w:val="RFCFigure"/>
        <w:rPr>
          <w:del w:id="652" w:author="Italo Busi (PR)" w:date="2024-02-13T17:39:00Z"/>
        </w:rPr>
      </w:pPr>
    </w:p>
    <w:p w14:paraId="606AB101" w14:textId="29DDA216" w:rsidR="00766C3D" w:rsidDel="009D7AE5" w:rsidRDefault="00766C3D" w:rsidP="00766C3D">
      <w:pPr>
        <w:pStyle w:val="RFCFigure"/>
        <w:rPr>
          <w:del w:id="653" w:author="Italo Busi (PR)" w:date="2024-02-13T17:39:00Z"/>
        </w:rPr>
      </w:pPr>
      <w:del w:id="654" w:author="Italo Busi (PR)" w:date="2024-02-13T17:39:00Z">
        <w:r w:rsidDel="009D7AE5">
          <w:delText>Legenda:</w:delText>
        </w:r>
      </w:del>
    </w:p>
    <w:p w14:paraId="78154FAC" w14:textId="369FFC76" w:rsidR="00766C3D" w:rsidDel="009D7AE5" w:rsidRDefault="00766C3D" w:rsidP="00766C3D">
      <w:pPr>
        <w:pStyle w:val="RFCFigure"/>
        <w:rPr>
          <w:del w:id="655" w:author="Italo Busi (PR)" w:date="2024-02-13T17:39:00Z"/>
        </w:rPr>
      </w:pPr>
      <w:del w:id="656" w:author="Italo Busi (PR)" w:date="2024-02-13T17:39:00Z">
        <w:r w:rsidDel="009D7AE5">
          <w:delText>========</w:delText>
        </w:r>
      </w:del>
    </w:p>
    <w:p w14:paraId="2D6D352C" w14:textId="32A505DF" w:rsidR="00766C3D" w:rsidDel="009D7AE5" w:rsidRDefault="00766C3D" w:rsidP="00766C3D">
      <w:pPr>
        <w:pStyle w:val="RFCFigure"/>
        <w:rPr>
          <w:del w:id="657" w:author="Italo Busi (PR)" w:date="2024-02-13T17:39:00Z"/>
        </w:rPr>
      </w:pPr>
      <w:del w:id="658" w:author="Italo Busi (PR)" w:date="2024-02-13T17:39:00Z">
        <w:r w:rsidDel="009D7AE5">
          <w:delText xml:space="preserve">  O   LTP</w:delText>
        </w:r>
      </w:del>
    </w:p>
    <w:p w14:paraId="254A6F38" w14:textId="4BBD0310" w:rsidR="00766C3D" w:rsidDel="009D7AE5" w:rsidRDefault="00E91E5E" w:rsidP="00766C3D">
      <w:pPr>
        <w:pStyle w:val="RFCFigure"/>
        <w:rPr>
          <w:del w:id="659" w:author="Italo Busi (PR)" w:date="2024-02-13T17:39:00Z"/>
        </w:rPr>
      </w:pPr>
      <w:del w:id="660" w:author="Italo Busi (PR)" w:date="2024-02-13T17:39:00Z">
        <w:r w:rsidDel="009D7AE5">
          <w:delText>----&gt;</w:delText>
        </w:r>
        <w:r w:rsidR="00766C3D" w:rsidDel="009D7AE5">
          <w:delText xml:space="preserve"> Supporting LTP</w:delText>
        </w:r>
      </w:del>
    </w:p>
    <w:p w14:paraId="29EE1C0B" w14:textId="2D2B5647" w:rsidR="00766C3D" w:rsidDel="009D7AE5" w:rsidRDefault="00766C3D" w:rsidP="00766C3D">
      <w:pPr>
        <w:pStyle w:val="RFCFigure"/>
        <w:rPr>
          <w:del w:id="661" w:author="Italo Busi (PR)" w:date="2024-02-13T17:39:00Z"/>
        </w:rPr>
      </w:pPr>
      <w:del w:id="662" w:author="Italo Busi (PR)" w:date="2024-02-13T17:39:00Z">
        <w:r w:rsidDel="009D7AE5">
          <w:delText>&lt;...&gt; Link discovered by the MDSC</w:delText>
        </w:r>
      </w:del>
    </w:p>
    <w:p w14:paraId="04BD1D99" w14:textId="1FCF0932" w:rsidR="00766C3D" w:rsidRDefault="00BB2D4B" w:rsidP="00766C3D">
      <w:pPr>
        <w:pStyle w:val="RFCFigure"/>
        <w:rPr>
          <w:ins w:id="663" w:author="Italo Busi (PR)" w:date="2024-02-13T17:39:00Z"/>
        </w:rPr>
      </w:pPr>
      <w:del w:id="664" w:author="Italo Busi (PR)" w:date="2024-02-13T17:39:00Z">
        <w:r w:rsidDel="009D7AE5">
          <w:delText>{</w:delText>
        </w:r>
        <w:r w:rsidR="00766C3D" w:rsidDel="009D7AE5">
          <w:delText xml:space="preserve">   </w:delText>
        </w:r>
        <w:r w:rsidDel="009D7AE5">
          <w:delText>}</w:delText>
        </w:r>
        <w:r w:rsidR="00766C3D" w:rsidDel="009D7AE5">
          <w:delText xml:space="preserve"> LTP Plug-id reported by the PNC</w:delText>
        </w:r>
      </w:del>
    </w:p>
    <w:p w14:paraId="3EC65A78" w14:textId="616F3F4E" w:rsidR="009D7AE5" w:rsidDel="009D7AE5" w:rsidRDefault="009D7AE5" w:rsidP="00766C3D">
      <w:pPr>
        <w:pStyle w:val="RFCFigure"/>
        <w:rPr>
          <w:del w:id="665" w:author="Italo Busi (PR)" w:date="2024-02-13T17:39:00Z"/>
        </w:rPr>
      </w:pP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666" w:name="_Ref96625435"/>
      <w:r w:rsidRPr="004E7492">
        <w:rPr>
          <w:bCs w:val="0"/>
          <w:szCs w:val="24"/>
        </w:rPr>
        <w:t>– Cross-layer link discovery</w:t>
      </w:r>
      <w:bookmarkEnd w:id="666"/>
    </w:p>
    <w:p w14:paraId="06D94E8A" w14:textId="5FD43A02" w:rsidR="00F54DF4" w:rsidRDefault="00F54DF4" w:rsidP="00F54DF4">
      <w:pPr>
        <w:rPr>
          <w:ins w:id="667" w:author="Italo Busi (36)" w:date="2023-06-21T17:33:00Z"/>
        </w:rPr>
      </w:pPr>
      <w:ins w:id="668" w:author="Italo Busi (36)" w:date="2023-06-21T16:20:00Z">
        <w:r>
          <w:t xml:space="preserve">As described in section </w:t>
        </w:r>
        <w:r>
          <w:fldChar w:fldCharType="begin"/>
        </w:r>
        <w:r>
          <w:instrText xml:space="preserve"> REF _Ref92128889 \r \h</w:instrText>
        </w:r>
      </w:ins>
      <w:ins w:id="669" w:author="Italo Busi (36)" w:date="2023-06-21T16:21:00Z">
        <w:r>
          <w:instrText xml:space="preserve"> \t</w:instrText>
        </w:r>
      </w:ins>
      <w:ins w:id="670" w:author="Italo Busi (36)" w:date="2023-06-21T16:20:00Z">
        <w:r>
          <w:instrText xml:space="preserve"> </w:instrText>
        </w:r>
      </w:ins>
      <w:r>
        <w:fldChar w:fldCharType="separate"/>
      </w:r>
      <w:ins w:id="671" w:author="Italo Busi (PR)" w:date="2024-02-13T17:36:00Z">
        <w:r w:rsidR="005917CB">
          <w:t>4.1</w:t>
        </w:r>
      </w:ins>
      <w:ins w:id="672" w:author="Italo Busi (36)" w:date="2023-06-21T16:20:00Z">
        <w:r>
          <w:fldChar w:fldCharType="end"/>
        </w:r>
      </w:ins>
      <w:ins w:id="673" w:author="Italo Busi (36)" w:date="2023-06-21T16:21:00Z">
        <w:r>
          <w:t xml:space="preserve">, </w:t>
        </w:r>
      </w:ins>
      <w:ins w:id="674" w:author="Italo Busi (36)" w:date="2023-06-21T17:33:00Z">
        <w:r>
          <w:t xml:space="preserve">the </w:t>
        </w:r>
      </w:ins>
      <w:ins w:id="675" w:author="Italo Busi (36)" w:date="2023-06-21T17:34:00Z">
        <w:r>
          <w:t xml:space="preserve">LTP terminating a cross-layer link </w:t>
        </w:r>
      </w:ins>
      <w:ins w:id="676" w:author="Italo Busi (36)" w:date="2023-06-21T17:38:00Z">
        <w:r>
          <w:t xml:space="preserve">is </w:t>
        </w:r>
      </w:ins>
      <w:ins w:id="677" w:author="Italo Busi (36)" w:date="2023-06-21T17:34:00Z">
        <w:r>
          <w:t xml:space="preserve">reported by an O-PNC </w:t>
        </w:r>
      </w:ins>
      <w:ins w:id="678" w:author="Italo Busi (36)" w:date="2023-06-21T17:39:00Z">
        <w:r>
          <w:t xml:space="preserve">in the </w:t>
        </w:r>
      </w:ins>
      <w:ins w:id="679" w:author="Italo Busi (36)" w:date="2023-06-21T17:34:00Z">
        <w:r>
          <w:t xml:space="preserve">Ethernet </w:t>
        </w:r>
      </w:ins>
      <w:ins w:id="680" w:author="Italo Busi (36)" w:date="2023-06-21T17:36:00Z">
        <w:del w:id="681" w:author="Italo Busi (PR)" w:date="2024-02-13T16:10:00Z">
          <w:r w:rsidDel="00867F65">
            <w:delText xml:space="preserve">Ethernet </w:delText>
          </w:r>
        </w:del>
        <w:r>
          <w:t>topology</w:t>
        </w:r>
      </w:ins>
      <w:ins w:id="682" w:author="Italo Busi (36)" w:date="2023-06-21T17:39:00Z">
        <w:r>
          <w:t xml:space="preserve"> or in the </w:t>
        </w:r>
      </w:ins>
      <w:ins w:id="683" w:author="Italo Busi (36)" w:date="2023-06-21T17:36:00Z">
        <w:r>
          <w:t>OTN topology</w:t>
        </w:r>
      </w:ins>
      <w:ins w:id="684" w:author="Italo Busi (36)" w:date="2023-06-21T17:39:00Z">
        <w:r>
          <w:t xml:space="preserve"> model or in both models</w:t>
        </w:r>
      </w:ins>
      <w:ins w:id="685" w:author="Italo Busi (36)" w:date="2023-06-21T17:37:00Z">
        <w:r>
          <w:t xml:space="preserve">, depending on the type of </w:t>
        </w:r>
      </w:ins>
      <w:ins w:id="686"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687" w:name="_Ref97212869"/>
      <w:bookmarkStart w:id="688" w:name="_Toc158738296"/>
      <w:r>
        <w:lastRenderedPageBreak/>
        <w:t xml:space="preserve">Inter-domain </w:t>
      </w:r>
      <w:r w:rsidR="00C300CB">
        <w:t>IP</w:t>
      </w:r>
      <w:r>
        <w:t xml:space="preserve"> </w:t>
      </w:r>
      <w:r w:rsidR="00A556C5">
        <w:t>L</w:t>
      </w:r>
      <w:r>
        <w:t xml:space="preserve">ink </w:t>
      </w:r>
      <w:r w:rsidR="00A556C5">
        <w:t>D</w:t>
      </w:r>
      <w:r>
        <w:t>iscovery</w:t>
      </w:r>
      <w:bookmarkEnd w:id="687"/>
      <w:bookmarkEnd w:id="688"/>
    </w:p>
    <w:p w14:paraId="04793448" w14:textId="179EA638"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ins w:id="689" w:author="Italo Busi (PR)" w:date="2024-02-13T17:36:00Z">
        <w:r w:rsidR="005917CB">
          <w:t>Figure 7</w:t>
        </w:r>
      </w:ins>
      <w:del w:id="690" w:author="Italo Busi (PR)" w:date="2024-02-13T17:36:00Z">
        <w:r w:rsidR="00F5037B" w:rsidDel="00584FED">
          <w:delText>Figure 6</w:delText>
        </w:r>
      </w:del>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691" w:name="_Ref96625609"/>
      <w:r w:rsidRPr="004E7492">
        <w:rPr>
          <w:bCs w:val="0"/>
          <w:szCs w:val="24"/>
        </w:rPr>
        <w:t>– Inter-domain Ethernet and IP link discovery</w:t>
      </w:r>
      <w:bookmarkEnd w:id="691"/>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9247D8D"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ins w:id="692" w:author="Italo Busi (PR)" w:date="2024-02-13T17:36:00Z">
        <w:r w:rsidR="005917CB">
          <w:t>Figure 7</w:t>
        </w:r>
      </w:ins>
      <w:del w:id="693" w:author="Italo Busi (PR)" w:date="2024-02-13T17:36:00Z">
        <w:r w:rsidR="00F5037B" w:rsidDel="00584FED">
          <w:delText>Figure 6</w:delText>
        </w:r>
      </w:del>
      <w:r w:rsidR="00FF091E" w:rsidRPr="00547B1B">
        <w:fldChar w:fldCharType="end"/>
      </w:r>
      <w:r w:rsidR="00712D82" w:rsidRPr="00547B1B">
        <w:t>:</w:t>
      </w:r>
    </w:p>
    <w:p w14:paraId="1C8CAC71" w14:textId="1DEB1CEF"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ins w:id="694" w:author="Italo Busi (PR)" w:date="2024-02-13T17:36:00Z">
        <w:r w:rsidR="005917CB">
          <w:t>Figure 7</w:t>
        </w:r>
      </w:ins>
      <w:del w:id="695" w:author="Italo Busi (PR)" w:date="2024-02-13T17:36:00Z">
        <w:r w:rsidR="00F5037B" w:rsidDel="00584FED">
          <w:delText>Figure 6</w:delText>
        </w:r>
      </w:del>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5917C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ins w:id="696" w:author="Italo Busi (PR)" w:date="2024-02-13T17:36:00Z">
        <w:r w:rsidR="005917CB">
          <w:t>Figure 7</w:t>
        </w:r>
      </w:ins>
      <w:del w:id="697" w:author="Italo Busi (PR)" w:date="2024-02-13T17:36:00Z">
        <w:r w:rsidR="00F5037B" w:rsidDel="00584FED">
          <w:delText>Figure 6</w:delText>
        </w:r>
      </w:del>
      <w:r w:rsidRPr="00C43001">
        <w:fldChar w:fldCharType="end"/>
      </w:r>
      <w:r w:rsidR="00712D82">
        <w:t>;</w:t>
      </w:r>
    </w:p>
    <w:p w14:paraId="67EBE80D" w14:textId="2A56ABF7"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ins w:id="698" w:author="Italo Busi (PR)" w:date="2024-02-13T17:36:00Z">
        <w:r w:rsidR="005917CB">
          <w:t>Figure 7</w:t>
        </w:r>
      </w:ins>
      <w:del w:id="699" w:author="Italo Busi (PR)" w:date="2024-02-13T17:36:00Z">
        <w:r w:rsidR="00F5037B" w:rsidDel="00584FED">
          <w:delText>Figure 6</w:delText>
        </w:r>
      </w:del>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ins w:id="700" w:author="Italo Busi (PR)" w:date="2024-02-13T17:36:00Z">
        <w:r w:rsidR="005917CB">
          <w:t>Figure 7</w:t>
        </w:r>
      </w:ins>
      <w:del w:id="701" w:author="Italo Busi (PR)" w:date="2024-02-13T17:36:00Z">
        <w:r w:rsidR="00F5037B" w:rsidDel="00584FED">
          <w:delText>Figure 6</w:delText>
        </w:r>
      </w:del>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ins w:id="702" w:author="Italo Busi (PR)" w:date="2024-02-13T17:36:00Z">
        <w:r w:rsidR="005917CB">
          <w:t>Figure 7</w:t>
        </w:r>
      </w:ins>
      <w:del w:id="703" w:author="Italo Busi (PR)" w:date="2024-02-13T17:36:00Z">
        <w:r w:rsidR="00F5037B" w:rsidDel="00584FED">
          <w:delText>Figure 6</w:delText>
        </w:r>
      </w:del>
      <w:r w:rsidRPr="00C43001">
        <w:fldChar w:fldCharType="end"/>
      </w:r>
      <w:r w:rsidR="00712D82">
        <w:t>.</w:t>
      </w:r>
    </w:p>
    <w:p w14:paraId="18E65979" w14:textId="4DA9CDE1"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ins w:id="704" w:author="Italo Busi (PR)" w:date="2024-02-13T17:36:00Z">
        <w:r w:rsidR="005917CB">
          <w:t>Figure 7</w:t>
        </w:r>
      </w:ins>
      <w:del w:id="705" w:author="Italo Busi (PR)" w:date="2024-02-13T17:36:00Z">
        <w:r w:rsidR="00F5037B" w:rsidDel="00584FED">
          <w:delText>Figure 6</w:delText>
        </w:r>
      </w:del>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ins w:id="706" w:author="Italo Busi (PR)" w:date="2024-02-13T17:36:00Z">
        <w:r w:rsidR="005917CB">
          <w:t>Figure 7</w:t>
        </w:r>
      </w:ins>
      <w:del w:id="707" w:author="Italo Busi (PR)" w:date="2024-02-13T17:36:00Z">
        <w:r w:rsidR="00F5037B" w:rsidDel="00584FED">
          <w:delText>Figure 6</w:delText>
        </w:r>
      </w:del>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FFDB28F"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917C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ins w:id="708" w:author="Italo Busi (PR)" w:date="2024-02-13T17:36:00Z">
        <w:r w:rsidR="005917CB">
          <w:t>Figure 7</w:t>
        </w:r>
      </w:ins>
      <w:del w:id="709" w:author="Italo Busi (PR)" w:date="2024-02-13T17:36:00Z">
        <w:r w:rsidR="00F5037B" w:rsidDel="00584FED">
          <w:delText>Figure 6</w:delText>
        </w:r>
      </w:del>
      <w:r w:rsidRPr="00547B1B">
        <w:fldChar w:fldCharType="end"/>
      </w:r>
      <w:r w:rsidRPr="00547B1B">
        <w:t>.</w:t>
      </w:r>
    </w:p>
    <w:p w14:paraId="1447CFF6" w14:textId="2E2F9AAF" w:rsidR="004E7F85" w:rsidRPr="004E7492" w:rsidRDefault="00844800" w:rsidP="00333042">
      <w:pPr>
        <w:pStyle w:val="Heading2"/>
      </w:pPr>
      <w:bookmarkStart w:id="710" w:name="_Ref71280932"/>
      <w:bookmarkStart w:id="711" w:name="_Ref96366061"/>
      <w:bookmarkStart w:id="712" w:name="_Toc158738297"/>
      <w:r w:rsidRPr="004E7492">
        <w:t xml:space="preserve">Multi-layer </w:t>
      </w:r>
      <w:r w:rsidR="004E7F85" w:rsidRPr="004E7492">
        <w:t xml:space="preserve">IP </w:t>
      </w:r>
      <w:bookmarkEnd w:id="710"/>
      <w:r w:rsidR="00FA58F0">
        <w:t>L</w:t>
      </w:r>
      <w:r w:rsidR="00F13CC9" w:rsidRPr="004E7492">
        <w:t xml:space="preserve">ink </w:t>
      </w:r>
      <w:r w:rsidR="00FA58F0">
        <w:t>D</w:t>
      </w:r>
      <w:r w:rsidR="008B2B34" w:rsidRPr="004E7492">
        <w:t>iscovery</w:t>
      </w:r>
      <w:bookmarkEnd w:id="711"/>
      <w:bookmarkEnd w:id="712"/>
    </w:p>
    <w:p w14:paraId="7CD5D137" w14:textId="15BA32A1"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917C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ins w:id="713" w:author="Italo Busi (PR)" w:date="2024-02-13T17:36:00Z">
        <w:r w:rsidR="005917CB">
          <w:t>Figure 8</w:t>
        </w:r>
      </w:ins>
      <w:del w:id="714" w:author="Italo Busi (PR)" w:date="2024-02-13T17:36:00Z">
        <w:r w:rsidR="00F5037B" w:rsidDel="00584FED">
          <w:delText>Figure 7</w:delText>
        </w:r>
      </w:del>
      <w:r w:rsidR="005C6D28">
        <w:fldChar w:fldCharType="end"/>
      </w:r>
      <w:r>
        <w:t>.</w:t>
      </w:r>
    </w:p>
    <w:p w14:paraId="78CEA09D" w14:textId="77777777" w:rsidR="00C943CF" w:rsidRDefault="00C943CF" w:rsidP="00C943CF">
      <w:pPr>
        <w:pStyle w:val="RFCFigure"/>
        <w:rPr>
          <w:ins w:id="715" w:author="Italo Busi (PR)" w:date="2024-02-13T17:41:00Z"/>
        </w:rPr>
      </w:pPr>
    </w:p>
    <w:p w14:paraId="29F4B2A1" w14:textId="77777777" w:rsidR="00C943CF" w:rsidRDefault="00C943CF" w:rsidP="00C943CF">
      <w:pPr>
        <w:pStyle w:val="RFCFigure"/>
        <w:rPr>
          <w:ins w:id="716" w:author="Italo Busi (PR)" w:date="2024-02-13T17:41:00Z"/>
        </w:rPr>
      </w:pPr>
      <w:ins w:id="717" w:author="Italo Busi (PR)" w:date="2024-02-13T17:41:00Z">
        <w:r>
          <w:t xml:space="preserve">        +-----------------------------------------------------------+</w:t>
        </w:r>
      </w:ins>
    </w:p>
    <w:p w14:paraId="2B758D40" w14:textId="77777777" w:rsidR="00C943CF" w:rsidRDefault="00C943CF" w:rsidP="00C943CF">
      <w:pPr>
        <w:pStyle w:val="RFCFigure"/>
        <w:rPr>
          <w:ins w:id="718" w:author="Italo Busi (PR)" w:date="2024-02-13T17:41:00Z"/>
        </w:rPr>
      </w:pPr>
      <w:ins w:id="719" w:author="Italo Busi (PR)" w:date="2024-02-13T17:41:00Z">
        <w:r>
          <w:t xml:space="preserve">       /                    IP Topology (P-PNC 1)                  /</w:t>
        </w:r>
      </w:ins>
    </w:p>
    <w:p w14:paraId="57B8A405" w14:textId="77777777" w:rsidR="00C943CF" w:rsidRDefault="00C943CF" w:rsidP="00C943CF">
      <w:pPr>
        <w:pStyle w:val="RFCFigure"/>
        <w:rPr>
          <w:ins w:id="720" w:author="Italo Busi (PR)" w:date="2024-02-13T17:41:00Z"/>
        </w:rPr>
      </w:pPr>
      <w:ins w:id="721" w:author="Italo Busi (PR)" w:date="2024-02-13T17:41:00Z">
        <w:r>
          <w:t xml:space="preserve">      /    +---------+                        +---------+         / </w:t>
        </w:r>
      </w:ins>
    </w:p>
    <w:p w14:paraId="61793080" w14:textId="77777777" w:rsidR="00C943CF" w:rsidRDefault="00C943CF" w:rsidP="00C943CF">
      <w:pPr>
        <w:pStyle w:val="RFCFigure"/>
        <w:rPr>
          <w:ins w:id="722" w:author="Italo Busi (PR)" w:date="2024-02-13T17:41:00Z"/>
        </w:rPr>
      </w:pPr>
      <w:ins w:id="723" w:author="Italo Busi (PR)" w:date="2024-02-13T17:41:00Z">
        <w:r>
          <w:t xml:space="preserve">     /     </w:t>
        </w:r>
        <w:proofErr w:type="gramStart"/>
        <w:r>
          <w:t>|  PE</w:t>
        </w:r>
        <w:proofErr w:type="gramEnd"/>
        <w:r>
          <w:t xml:space="preserve">13   |                        |   BR11  |        /  </w:t>
        </w:r>
      </w:ins>
    </w:p>
    <w:p w14:paraId="014692CB" w14:textId="77777777" w:rsidR="00C943CF" w:rsidRDefault="00C943CF" w:rsidP="00C943CF">
      <w:pPr>
        <w:pStyle w:val="RFCFigure"/>
        <w:rPr>
          <w:ins w:id="724" w:author="Italo Busi (PR)" w:date="2024-02-13T17:41:00Z"/>
        </w:rPr>
      </w:pPr>
      <w:ins w:id="725" w:author="Italo Busi (PR)" w:date="2024-02-13T17:41:00Z">
        <w:r>
          <w:t xml:space="preserve">    /      | </w:t>
        </w:r>
        <w:proofErr w:type="gramStart"/>
        <w:r>
          <w:t xml:space="preserve">   (</w:t>
        </w:r>
        <w:proofErr w:type="gramEnd"/>
        <w:r>
          <w:t>5-2)O&lt;======================&gt;O(6-2)    |       /</w:t>
        </w:r>
      </w:ins>
    </w:p>
    <w:p w14:paraId="0B7A25A1" w14:textId="77777777" w:rsidR="00C943CF" w:rsidRDefault="00C943CF" w:rsidP="00C943CF">
      <w:pPr>
        <w:pStyle w:val="RFCFigure"/>
        <w:rPr>
          <w:ins w:id="726" w:author="Italo Busi (PR)" w:date="2024-02-13T17:41:00Z"/>
        </w:rPr>
      </w:pPr>
      <w:ins w:id="727" w:author="Italo Busi (PR)" w:date="2024-02-13T17:41:00Z">
        <w:r>
          <w:t xml:space="preserve">   /       |         |              |         |         |      / </w:t>
        </w:r>
      </w:ins>
    </w:p>
    <w:p w14:paraId="68024796" w14:textId="77777777" w:rsidR="00C943CF" w:rsidRDefault="00C943CF" w:rsidP="00C943CF">
      <w:pPr>
        <w:pStyle w:val="RFCFigure"/>
        <w:rPr>
          <w:ins w:id="728" w:author="Italo Busi (PR)" w:date="2024-02-13T17:41:00Z"/>
        </w:rPr>
      </w:pPr>
      <w:ins w:id="729" w:author="Italo Busi (PR)" w:date="2024-02-13T17:41:00Z">
        <w:r>
          <w:t xml:space="preserve">  /        +---------+              |         +---------+     / </w:t>
        </w:r>
      </w:ins>
    </w:p>
    <w:p w14:paraId="3A813061" w14:textId="77777777" w:rsidR="00C943CF" w:rsidRDefault="00C943CF" w:rsidP="00C943CF">
      <w:pPr>
        <w:pStyle w:val="RFCFigure"/>
        <w:rPr>
          <w:ins w:id="730" w:author="Italo Busi (PR)" w:date="2024-02-13T17:41:00Z"/>
        </w:rPr>
      </w:pPr>
      <w:ins w:id="731" w:author="Italo Busi (PR)" w:date="2024-02-13T17:41:00Z">
        <w:r>
          <w:t xml:space="preserve"> /                                  |                        /  </w:t>
        </w:r>
      </w:ins>
    </w:p>
    <w:p w14:paraId="0929C42C" w14:textId="77777777" w:rsidR="00C943CF" w:rsidRDefault="00C943CF" w:rsidP="00C943CF">
      <w:pPr>
        <w:pStyle w:val="RFCFigure"/>
        <w:rPr>
          <w:ins w:id="732" w:author="Italo Busi (PR)" w:date="2024-02-13T17:41:00Z"/>
        </w:rPr>
      </w:pPr>
      <w:ins w:id="733" w:author="Italo Busi (PR)" w:date="2024-02-13T17:41:00Z">
        <w:r>
          <w:t>+-----------------------------------|-----------------------+</w:t>
        </w:r>
      </w:ins>
    </w:p>
    <w:p w14:paraId="225771AD" w14:textId="77777777" w:rsidR="00C943CF" w:rsidRDefault="00C943CF" w:rsidP="00C943CF">
      <w:pPr>
        <w:pStyle w:val="RFCFigure"/>
        <w:rPr>
          <w:ins w:id="734" w:author="Italo Busi (PR)" w:date="2024-02-13T17:41:00Z"/>
        </w:rPr>
      </w:pPr>
      <w:ins w:id="735" w:author="Italo Busi (PR)" w:date="2024-02-13T17:41:00Z">
        <w:r>
          <w:t xml:space="preserve">                                    |</w:t>
        </w:r>
      </w:ins>
    </w:p>
    <w:p w14:paraId="0FB0BB57" w14:textId="77777777" w:rsidR="00C943CF" w:rsidRDefault="00C943CF" w:rsidP="00C943CF">
      <w:pPr>
        <w:pStyle w:val="RFCFigure"/>
        <w:rPr>
          <w:ins w:id="736" w:author="Italo Busi (PR)" w:date="2024-02-13T17:41:00Z"/>
        </w:rPr>
      </w:pPr>
      <w:ins w:id="737" w:author="Italo Busi (PR)" w:date="2024-02-13T17:41:00Z">
        <w:r>
          <w:t xml:space="preserve">                                    | Supporting Link</w:t>
        </w:r>
      </w:ins>
    </w:p>
    <w:p w14:paraId="0A0FA2A5" w14:textId="77777777" w:rsidR="00C943CF" w:rsidRDefault="00C943CF" w:rsidP="00C943CF">
      <w:pPr>
        <w:pStyle w:val="RFCFigure"/>
        <w:rPr>
          <w:ins w:id="738" w:author="Italo Busi (PR)" w:date="2024-02-13T17:41:00Z"/>
        </w:rPr>
      </w:pPr>
      <w:ins w:id="739" w:author="Italo Busi (PR)" w:date="2024-02-13T17:41:00Z">
        <w:r>
          <w:t xml:space="preserve">                                    |</w:t>
        </w:r>
      </w:ins>
    </w:p>
    <w:p w14:paraId="14DF4399" w14:textId="77777777" w:rsidR="00C943CF" w:rsidRDefault="00C943CF" w:rsidP="00C943CF">
      <w:pPr>
        <w:pStyle w:val="RFCFigure"/>
        <w:rPr>
          <w:ins w:id="740" w:author="Italo Busi (PR)" w:date="2024-02-13T17:41:00Z"/>
        </w:rPr>
      </w:pPr>
      <w:ins w:id="741" w:author="Italo Busi (PR)" w:date="2024-02-13T17:41:00Z">
        <w:r>
          <w:t xml:space="preserve">        +---------------------------|-------------------------------+</w:t>
        </w:r>
      </w:ins>
    </w:p>
    <w:p w14:paraId="54310C23" w14:textId="77777777" w:rsidR="00C943CF" w:rsidRDefault="00C943CF" w:rsidP="00C943CF">
      <w:pPr>
        <w:pStyle w:val="RFCFigure"/>
        <w:rPr>
          <w:ins w:id="742" w:author="Italo Busi (PR)" w:date="2024-02-13T17:41:00Z"/>
        </w:rPr>
      </w:pPr>
      <w:ins w:id="743" w:author="Italo Busi (PR)" w:date="2024-02-13T17:41:00Z">
        <w:r>
          <w:t xml:space="preserve">       / Ethernet Topology (P-PNC </w:t>
        </w:r>
        <w:proofErr w:type="gramStart"/>
        <w:r>
          <w:t>1)|</w:t>
        </w:r>
        <w:proofErr w:type="gramEnd"/>
        <w:r>
          <w:t xml:space="preserve">                              /</w:t>
        </w:r>
      </w:ins>
    </w:p>
    <w:p w14:paraId="78AB8675" w14:textId="77777777" w:rsidR="00C943CF" w:rsidRDefault="00C943CF" w:rsidP="00C943CF">
      <w:pPr>
        <w:pStyle w:val="RFCFigure"/>
        <w:rPr>
          <w:ins w:id="744" w:author="Italo Busi (PR)" w:date="2024-02-13T17:41:00Z"/>
        </w:rPr>
      </w:pPr>
      <w:ins w:id="745" w:author="Italo Busi (PR)" w:date="2024-02-13T17:41:00Z">
        <w:r>
          <w:t xml:space="preserve">      /    +-------------+          |     +-------------+         /</w:t>
        </w:r>
      </w:ins>
    </w:p>
    <w:p w14:paraId="67523E59" w14:textId="77777777" w:rsidR="00C943CF" w:rsidRDefault="00C943CF" w:rsidP="00C943CF">
      <w:pPr>
        <w:pStyle w:val="RFCFigure"/>
        <w:rPr>
          <w:ins w:id="746" w:author="Italo Busi (PR)" w:date="2024-02-13T17:41:00Z"/>
        </w:rPr>
      </w:pPr>
      <w:ins w:id="747" w:author="Italo Busi (PR)" w:date="2024-02-13T17:41:00Z">
        <w:r>
          <w:t xml:space="preserve">     /     |    PE13     |          V     |    BR11     |        /</w:t>
        </w:r>
      </w:ins>
    </w:p>
    <w:p w14:paraId="592EC24F" w14:textId="77777777" w:rsidR="00C943CF" w:rsidRDefault="00C943CF" w:rsidP="00C943CF">
      <w:pPr>
        <w:pStyle w:val="RFCFigure"/>
        <w:rPr>
          <w:ins w:id="748" w:author="Italo Busi (PR)" w:date="2024-02-13T17:41:00Z"/>
        </w:rPr>
      </w:pPr>
      <w:ins w:id="749" w:author="Italo Busi (PR)" w:date="2024-02-13T17:41:00Z">
        <w:r>
          <w:t xml:space="preserve">    /      |     </w:t>
        </w:r>
        <w:proofErr w:type="gramStart"/>
        <w:r>
          <w:t xml:space="preserve">   (</w:t>
        </w:r>
        <w:proofErr w:type="gramEnd"/>
        <w:r>
          <w:t>5-1)O&lt;==============&gt;O(6-1)        |       /</w:t>
        </w:r>
      </w:ins>
    </w:p>
    <w:p w14:paraId="71E132B4" w14:textId="77777777" w:rsidR="00C943CF" w:rsidRDefault="00C943CF" w:rsidP="00C943CF">
      <w:pPr>
        <w:pStyle w:val="RFCFigure"/>
        <w:rPr>
          <w:ins w:id="750" w:author="Italo Busi (PR)" w:date="2024-02-13T17:41:00Z"/>
        </w:rPr>
      </w:pPr>
      <w:ins w:id="751" w:author="Italo Busi (PR)" w:date="2024-02-13T17:41:00Z">
        <w:r>
          <w:t xml:space="preserve">   /       | </w:t>
        </w:r>
        <w:proofErr w:type="gramStart"/>
        <w:r>
          <w:t xml:space="preserve">   (</w:t>
        </w:r>
        <w:proofErr w:type="gramEnd"/>
        <w:r>
          <w:t>5-0)    |\              /|    (6-0)    |      /</w:t>
        </w:r>
      </w:ins>
    </w:p>
    <w:p w14:paraId="676313B5" w14:textId="77777777" w:rsidR="00C943CF" w:rsidRDefault="00C943CF" w:rsidP="00C943CF">
      <w:pPr>
        <w:pStyle w:val="RFCFigure"/>
        <w:rPr>
          <w:ins w:id="752" w:author="Italo Busi (PR)" w:date="2024-02-13T17:41:00Z"/>
        </w:rPr>
      </w:pPr>
      <w:ins w:id="753" w:author="Italo Busi (PR)" w:date="2024-02-13T17:41:00Z">
        <w:r>
          <w:t xml:space="preserve">  /        +------O------+</w:t>
        </w:r>
        <w:proofErr w:type="gramStart"/>
        <w:r>
          <w:t>|(</w:t>
        </w:r>
        <w:proofErr w:type="gramEnd"/>
        <w:r>
          <w:t>*)        (*)|+------O------+     /</w:t>
        </w:r>
      </w:ins>
    </w:p>
    <w:p w14:paraId="5EF7EB62" w14:textId="77777777" w:rsidR="00C943CF" w:rsidRDefault="00C943CF" w:rsidP="00C943CF">
      <w:pPr>
        <w:pStyle w:val="RFCFigure"/>
        <w:rPr>
          <w:ins w:id="754" w:author="Italo Busi (PR)" w:date="2024-02-13T17:41:00Z"/>
        </w:rPr>
      </w:pPr>
      <w:ins w:id="755" w:author="Italo Busi (PR)" w:date="2024-02-13T17:41:00Z">
        <w:r>
          <w:t xml:space="preserve"> /                ^ \&lt;----+              +-----&gt;/^           /</w:t>
        </w:r>
      </w:ins>
    </w:p>
    <w:p w14:paraId="680DE644" w14:textId="77777777" w:rsidR="00C943CF" w:rsidRDefault="00C943CF" w:rsidP="00C943CF">
      <w:pPr>
        <w:pStyle w:val="RFCFigure"/>
        <w:rPr>
          <w:ins w:id="756" w:author="Italo Busi (PR)" w:date="2024-02-13T17:41:00Z"/>
        </w:rPr>
      </w:pPr>
      <w:ins w:id="757" w:author="Italo Busi (PR)" w:date="2024-02-13T17:41:00Z">
        <w:r>
          <w:t>+-----------------:------------------------------:----------+</w:t>
        </w:r>
      </w:ins>
    </w:p>
    <w:p w14:paraId="7847AC78" w14:textId="77777777" w:rsidR="00C943CF" w:rsidRDefault="00C943CF" w:rsidP="00C943CF">
      <w:pPr>
        <w:pStyle w:val="RFCFigure"/>
        <w:rPr>
          <w:ins w:id="758" w:author="Italo Busi (PR)" w:date="2024-02-13T17:41:00Z"/>
        </w:rPr>
      </w:pPr>
      <w:ins w:id="759" w:author="Italo Busi (PR)" w:date="2024-02-13T17:41:00Z">
        <w:r>
          <w:t xml:space="preserve">                  :                              :      </w:t>
        </w:r>
      </w:ins>
    </w:p>
    <w:p w14:paraId="70B07BC4" w14:textId="77777777" w:rsidR="00C943CF" w:rsidRDefault="00C943CF" w:rsidP="00C943CF">
      <w:pPr>
        <w:pStyle w:val="RFCFigure"/>
        <w:rPr>
          <w:ins w:id="760" w:author="Italo Busi (PR)" w:date="2024-02-13T17:41:00Z"/>
        </w:rPr>
      </w:pPr>
      <w:ins w:id="761" w:author="Italo Busi (PR)" w:date="2024-02-13T17:41:00Z">
        <w:r>
          <w:t xml:space="preserve">                  :                              :       </w:t>
        </w:r>
      </w:ins>
    </w:p>
    <w:p w14:paraId="3D88F7ED" w14:textId="77777777" w:rsidR="00C943CF" w:rsidRDefault="00C943CF" w:rsidP="00C943CF">
      <w:pPr>
        <w:pStyle w:val="RFCFigure"/>
        <w:rPr>
          <w:ins w:id="762" w:author="Italo Busi (PR)" w:date="2024-02-13T17:41:00Z"/>
        </w:rPr>
      </w:pPr>
      <w:ins w:id="763" w:author="Italo Busi (PR)" w:date="2024-02-13T17:41:00Z">
        <w:r>
          <w:t xml:space="preserve">                  :                              :     </w:t>
        </w:r>
      </w:ins>
    </w:p>
    <w:p w14:paraId="4A9C2453" w14:textId="77777777" w:rsidR="00C943CF" w:rsidRDefault="00C943CF" w:rsidP="00C943CF">
      <w:pPr>
        <w:pStyle w:val="RFCFigure"/>
        <w:rPr>
          <w:ins w:id="764" w:author="Italo Busi (PR)" w:date="2024-02-13T17:41:00Z"/>
        </w:rPr>
      </w:pPr>
      <w:ins w:id="765" w:author="Italo Busi (PR)" w:date="2024-02-13T17:41:00Z">
        <w:r>
          <w:t xml:space="preserve">        +---------:------------------------------:------------------+</w:t>
        </w:r>
      </w:ins>
    </w:p>
    <w:p w14:paraId="632A6D33" w14:textId="77777777" w:rsidR="00C943CF" w:rsidRDefault="00C943CF" w:rsidP="00C943CF">
      <w:pPr>
        <w:pStyle w:val="RFCFigure"/>
        <w:rPr>
          <w:ins w:id="766" w:author="Italo Busi (PR)" w:date="2024-02-13T17:41:00Z"/>
        </w:rPr>
      </w:pPr>
      <w:ins w:id="767" w:author="Italo Busi (PR)" w:date="2024-02-13T17:41:00Z">
        <w:r>
          <w:t xml:space="preserve">       /        </w:t>
        </w:r>
        <w:proofErr w:type="gramStart"/>
        <w:r>
          <w:t xml:space="preserve">  :</w:t>
        </w:r>
        <w:proofErr w:type="gramEnd"/>
        <w:r>
          <w:t xml:space="preserve">   Ethernet or OTN Topology   :                 /</w:t>
        </w:r>
      </w:ins>
    </w:p>
    <w:p w14:paraId="6DAC30B1" w14:textId="77777777" w:rsidR="00C943CF" w:rsidRPr="00C943CF" w:rsidRDefault="00C943CF" w:rsidP="00C943CF">
      <w:pPr>
        <w:pStyle w:val="RFCFigure"/>
        <w:rPr>
          <w:ins w:id="768" w:author="Italo Busi (PR)" w:date="2024-02-13T17:41:00Z"/>
          <w:lang w:val="it-IT"/>
        </w:rPr>
      </w:pPr>
      <w:ins w:id="769" w:author="Italo Busi (PR)" w:date="2024-02-13T17:41:00Z">
        <w:r>
          <w:t xml:space="preserve">      </w:t>
        </w:r>
        <w:r w:rsidRPr="00C943CF">
          <w:rPr>
            <w:lang w:val="it-IT"/>
          </w:rPr>
          <w:t>/           V          (O-PNC 1)           V                /</w:t>
        </w:r>
      </w:ins>
    </w:p>
    <w:p w14:paraId="01D4D71D" w14:textId="77777777" w:rsidR="00C943CF" w:rsidRPr="00C943CF" w:rsidRDefault="00C943CF" w:rsidP="00C943CF">
      <w:pPr>
        <w:pStyle w:val="RFCFigure"/>
        <w:rPr>
          <w:ins w:id="770" w:author="Italo Busi (PR)" w:date="2024-02-13T17:41:00Z"/>
          <w:lang w:val="it-IT"/>
        </w:rPr>
      </w:pPr>
      <w:ins w:id="771" w:author="Italo Busi (PR)" w:date="2024-02-13T17:41:00Z">
        <w:r w:rsidRPr="00C943CF">
          <w:rPr>
            <w:lang w:val="it-IT"/>
          </w:rPr>
          <w:t xml:space="preserve">     /     +------O------+    ETH/CBR     +------O------+        /</w:t>
        </w:r>
      </w:ins>
    </w:p>
    <w:p w14:paraId="5D4D1AB9" w14:textId="77777777" w:rsidR="00C943CF" w:rsidRPr="00C943CF" w:rsidRDefault="00C943CF" w:rsidP="00C943CF">
      <w:pPr>
        <w:pStyle w:val="RFCFigure"/>
        <w:rPr>
          <w:ins w:id="772" w:author="Italo Busi (PR)" w:date="2024-02-13T17:41:00Z"/>
          <w:lang w:val="it-IT"/>
        </w:rPr>
      </w:pPr>
      <w:ins w:id="773" w:author="Italo Busi (PR)" w:date="2024-02-13T17:41:00Z">
        <w:r w:rsidRPr="00C943CF">
          <w:rPr>
            <w:lang w:val="it-IT"/>
          </w:rPr>
          <w:t xml:space="preserve">    /      |    (7-0)    |  client sig.   |    (8-0)    |       /</w:t>
        </w:r>
      </w:ins>
    </w:p>
    <w:p w14:paraId="720704F9" w14:textId="77777777" w:rsidR="00C943CF" w:rsidRPr="00C943CF" w:rsidRDefault="00C943CF" w:rsidP="00C943CF">
      <w:pPr>
        <w:pStyle w:val="RFCFigure"/>
        <w:rPr>
          <w:ins w:id="774" w:author="Italo Busi (PR)" w:date="2024-02-13T17:41:00Z"/>
          <w:lang w:val="it-IT"/>
        </w:rPr>
      </w:pPr>
      <w:ins w:id="775" w:author="Italo Busi (PR)" w:date="2024-02-13T17:41:00Z">
        <w:r w:rsidRPr="00C943CF">
          <w:rPr>
            <w:lang w:val="it-IT"/>
          </w:rPr>
          <w:t xml:space="preserve">   /       |      X----------+-------------------X      |      /</w:t>
        </w:r>
      </w:ins>
    </w:p>
    <w:p w14:paraId="1256A62B" w14:textId="77777777" w:rsidR="00C943CF" w:rsidRPr="00C943CF" w:rsidRDefault="00C943CF" w:rsidP="00C943CF">
      <w:pPr>
        <w:pStyle w:val="RFCFigure"/>
        <w:rPr>
          <w:ins w:id="776" w:author="Italo Busi (PR)" w:date="2024-02-13T17:41:00Z"/>
          <w:lang w:val="it-IT"/>
        </w:rPr>
      </w:pPr>
      <w:ins w:id="777" w:author="Italo Busi (PR)" w:date="2024-02-13T17:41:00Z">
        <w:r w:rsidRPr="00C943CF">
          <w:rPr>
            <w:lang w:val="it-IT"/>
          </w:rPr>
          <w:t xml:space="preserve">  /        |    NE11     |   |            |     NE12    |     /</w:t>
        </w:r>
      </w:ins>
    </w:p>
    <w:p w14:paraId="21316DB4" w14:textId="77777777" w:rsidR="00C943CF" w:rsidRPr="00C943CF" w:rsidRDefault="00C943CF" w:rsidP="00C943CF">
      <w:pPr>
        <w:pStyle w:val="RFCFigure"/>
        <w:rPr>
          <w:ins w:id="778" w:author="Italo Busi (PR)" w:date="2024-02-13T17:41:00Z"/>
          <w:lang w:val="it-IT"/>
        </w:rPr>
      </w:pPr>
      <w:ins w:id="779" w:author="Italo Busi (PR)" w:date="2024-02-13T17:41:00Z">
        <w:r w:rsidRPr="00C943CF">
          <w:rPr>
            <w:lang w:val="it-IT"/>
          </w:rPr>
          <w:t xml:space="preserve"> /         +-------------+   |            +-------------+    /</w:t>
        </w:r>
      </w:ins>
    </w:p>
    <w:p w14:paraId="004A6112" w14:textId="77777777" w:rsidR="00C943CF" w:rsidRPr="00C943CF" w:rsidRDefault="00C943CF" w:rsidP="00C943CF">
      <w:pPr>
        <w:pStyle w:val="RFCFigure"/>
        <w:rPr>
          <w:ins w:id="780" w:author="Italo Busi (PR)" w:date="2024-02-13T17:41:00Z"/>
          <w:lang w:val="it-IT"/>
        </w:rPr>
      </w:pPr>
      <w:ins w:id="781" w:author="Italo Busi (PR)" w:date="2024-02-13T17:41:00Z">
        <w:r w:rsidRPr="00C943CF">
          <w:rPr>
            <w:lang w:val="it-IT"/>
          </w:rPr>
          <w:t>+----------------------------|------------------------------+</w:t>
        </w:r>
      </w:ins>
    </w:p>
    <w:p w14:paraId="407A9860" w14:textId="77777777" w:rsidR="00C943CF" w:rsidRPr="00C943CF" w:rsidRDefault="00C943CF" w:rsidP="00C943CF">
      <w:pPr>
        <w:pStyle w:val="RFCFigure"/>
        <w:rPr>
          <w:ins w:id="782" w:author="Italo Busi (PR)" w:date="2024-02-13T17:41:00Z"/>
          <w:lang w:val="it-IT"/>
        </w:rPr>
      </w:pPr>
      <w:ins w:id="783" w:author="Italo Busi (PR)" w:date="2024-02-13T17:41:00Z">
        <w:r w:rsidRPr="00C943CF">
          <w:rPr>
            <w:lang w:val="it-IT"/>
          </w:rPr>
          <w:t xml:space="preserve">                             | Underlay</w:t>
        </w:r>
      </w:ins>
    </w:p>
    <w:p w14:paraId="3A34747E" w14:textId="77777777" w:rsidR="00C943CF" w:rsidRPr="00C943CF" w:rsidRDefault="00C943CF" w:rsidP="00C943CF">
      <w:pPr>
        <w:pStyle w:val="RFCFigure"/>
        <w:rPr>
          <w:ins w:id="784" w:author="Italo Busi (PR)" w:date="2024-02-13T17:41:00Z"/>
          <w:lang w:val="it-IT"/>
        </w:rPr>
      </w:pPr>
      <w:ins w:id="785" w:author="Italo Busi (PR)" w:date="2024-02-13T17:41:00Z">
        <w:r w:rsidRPr="00C943CF">
          <w:rPr>
            <w:lang w:val="it-IT"/>
          </w:rPr>
          <w:t xml:space="preserve">                             | tunnel</w:t>
        </w:r>
      </w:ins>
    </w:p>
    <w:p w14:paraId="0965D0EE" w14:textId="77777777" w:rsidR="00C943CF" w:rsidRPr="00C943CF" w:rsidRDefault="00C943CF" w:rsidP="00C943CF">
      <w:pPr>
        <w:pStyle w:val="RFCFigure"/>
        <w:rPr>
          <w:ins w:id="786" w:author="Italo Busi (PR)" w:date="2024-02-13T17:41:00Z"/>
          <w:lang w:val="it-IT"/>
        </w:rPr>
      </w:pPr>
      <w:ins w:id="787" w:author="Italo Busi (PR)" w:date="2024-02-13T17:41:00Z">
        <w:r w:rsidRPr="00C943CF">
          <w:rPr>
            <w:lang w:val="it-IT"/>
          </w:rPr>
          <w:t xml:space="preserve">                             |              </w:t>
        </w:r>
      </w:ins>
    </w:p>
    <w:p w14:paraId="220CF50F" w14:textId="77777777" w:rsidR="00C943CF" w:rsidRPr="00C943CF" w:rsidRDefault="00C943CF" w:rsidP="00C943CF">
      <w:pPr>
        <w:pStyle w:val="RFCFigure"/>
        <w:rPr>
          <w:ins w:id="788" w:author="Italo Busi (PR)" w:date="2024-02-13T17:41:00Z"/>
          <w:lang w:val="it-IT"/>
        </w:rPr>
      </w:pPr>
      <w:ins w:id="789" w:author="Italo Busi (PR)" w:date="2024-02-13T17:41:00Z">
        <w:r w:rsidRPr="00C943CF">
          <w:rPr>
            <w:lang w:val="it-IT"/>
          </w:rPr>
          <w:t xml:space="preserve">         +----------------------------------------------------------+</w:t>
        </w:r>
      </w:ins>
    </w:p>
    <w:p w14:paraId="6621F592" w14:textId="77777777" w:rsidR="00C943CF" w:rsidRPr="00C943CF" w:rsidRDefault="00C943CF" w:rsidP="00C943CF">
      <w:pPr>
        <w:pStyle w:val="RFCFigure"/>
        <w:rPr>
          <w:ins w:id="790" w:author="Italo Busi (PR)" w:date="2024-02-13T17:41:00Z"/>
          <w:lang w:val="it-IT"/>
        </w:rPr>
      </w:pPr>
      <w:ins w:id="791" w:author="Italo Busi (PR)" w:date="2024-02-13T17:41:00Z">
        <w:r w:rsidRPr="00C943CF">
          <w:rPr>
            <w:lang w:val="it-IT"/>
          </w:rPr>
          <w:t xml:space="preserve">        /        (7)         |                  (8)                /</w:t>
        </w:r>
      </w:ins>
    </w:p>
    <w:p w14:paraId="3FD6D9ED" w14:textId="77777777" w:rsidR="00C943CF" w:rsidRPr="00C943CF" w:rsidRDefault="00C943CF" w:rsidP="00C943CF">
      <w:pPr>
        <w:pStyle w:val="RFCFigure"/>
        <w:rPr>
          <w:ins w:id="792" w:author="Italo Busi (PR)" w:date="2024-02-13T17:41:00Z"/>
          <w:lang w:val="it-IT"/>
        </w:rPr>
      </w:pPr>
      <w:ins w:id="793" w:author="Italo Busi (PR)" w:date="2024-02-13T17:41:00Z">
        <w:r w:rsidRPr="00C943CF">
          <w:rPr>
            <w:lang w:val="it-IT"/>
          </w:rPr>
          <w:t xml:space="preserve">       /         ---         |                  ---               /</w:t>
        </w:r>
      </w:ins>
    </w:p>
    <w:p w14:paraId="3073248D" w14:textId="77777777" w:rsidR="00C943CF" w:rsidRPr="00C943CF" w:rsidRDefault="00C943CF" w:rsidP="00C943CF">
      <w:pPr>
        <w:pStyle w:val="RFCFigure"/>
        <w:rPr>
          <w:ins w:id="794" w:author="Italo Busi (PR)" w:date="2024-02-13T17:41:00Z"/>
          <w:lang w:val="it-IT"/>
        </w:rPr>
      </w:pPr>
      <w:ins w:id="795" w:author="Italo Busi (PR)" w:date="2024-02-13T17:41:00Z">
        <w:r w:rsidRPr="00C943CF">
          <w:rPr>
            <w:lang w:val="it-IT"/>
          </w:rPr>
          <w:t xml:space="preserve">      /    +-----\ /-----+   v            +-----\ /-----+        /</w:t>
        </w:r>
      </w:ins>
    </w:p>
    <w:p w14:paraId="4C4E0BB1" w14:textId="77777777" w:rsidR="00C943CF" w:rsidRPr="00C943CF" w:rsidRDefault="00C943CF" w:rsidP="00C943CF">
      <w:pPr>
        <w:pStyle w:val="RFCFigure"/>
        <w:rPr>
          <w:ins w:id="796" w:author="Italo Busi (PR)" w:date="2024-02-13T17:41:00Z"/>
          <w:lang w:val="it-IT"/>
        </w:rPr>
      </w:pPr>
      <w:ins w:id="797" w:author="Italo Busi (PR)" w:date="2024-02-13T17:41:00Z">
        <w:r w:rsidRPr="00C943CF">
          <w:rPr>
            <w:lang w:val="it-IT"/>
          </w:rPr>
          <w:t xml:space="preserve">     /     |      V      |                |      V      |       /</w:t>
        </w:r>
      </w:ins>
    </w:p>
    <w:p w14:paraId="6923504D" w14:textId="77777777" w:rsidR="00C943CF" w:rsidRPr="00C943CF" w:rsidRDefault="00C943CF" w:rsidP="00C943CF">
      <w:pPr>
        <w:pStyle w:val="RFCFigure"/>
        <w:rPr>
          <w:ins w:id="798" w:author="Italo Busi (PR)" w:date="2024-02-13T17:41:00Z"/>
          <w:lang w:val="it-IT"/>
        </w:rPr>
      </w:pPr>
      <w:ins w:id="799" w:author="Italo Busi (PR)" w:date="2024-02-13T17:41:00Z">
        <w:r w:rsidRPr="00C943CF">
          <w:rPr>
            <w:lang w:val="it-IT"/>
          </w:rPr>
          <w:t xml:space="preserve">    /      |      X======|================|======X      |      /</w:t>
        </w:r>
      </w:ins>
    </w:p>
    <w:p w14:paraId="0ACC935C" w14:textId="77777777" w:rsidR="00C943CF" w:rsidRPr="00C943CF" w:rsidRDefault="00C943CF" w:rsidP="00C943CF">
      <w:pPr>
        <w:pStyle w:val="RFCFigure"/>
        <w:rPr>
          <w:ins w:id="800" w:author="Italo Busi (PR)" w:date="2024-02-13T17:41:00Z"/>
          <w:lang w:val="it-IT"/>
        </w:rPr>
      </w:pPr>
      <w:ins w:id="801" w:author="Italo Busi (PR)" w:date="2024-02-13T17:41:00Z">
        <w:r w:rsidRPr="00C943CF">
          <w:rPr>
            <w:lang w:val="it-IT"/>
          </w:rPr>
          <w:t xml:space="preserve">   /       |    NE11     |  Opt. Tunnel   |    NE12     |     /</w:t>
        </w:r>
      </w:ins>
    </w:p>
    <w:p w14:paraId="653DEDC9" w14:textId="77777777" w:rsidR="00C943CF" w:rsidRDefault="00C943CF" w:rsidP="00C943CF">
      <w:pPr>
        <w:pStyle w:val="RFCFigure"/>
        <w:rPr>
          <w:ins w:id="802" w:author="Italo Busi (PR)" w:date="2024-02-13T17:41:00Z"/>
        </w:rPr>
      </w:pPr>
      <w:ins w:id="803" w:author="Italo Busi (PR)" w:date="2024-02-13T17:41:00Z">
        <w:r w:rsidRPr="00C943CF">
          <w:rPr>
            <w:lang w:val="it-IT"/>
          </w:rPr>
          <w:t xml:space="preserve">  </w:t>
        </w:r>
        <w:r>
          <w:t>/        +-------------+                +-------------+    /</w:t>
        </w:r>
      </w:ins>
    </w:p>
    <w:p w14:paraId="13D82F29" w14:textId="77777777" w:rsidR="00C943CF" w:rsidRDefault="00C943CF" w:rsidP="00C943CF">
      <w:pPr>
        <w:pStyle w:val="RFCFigure"/>
        <w:rPr>
          <w:ins w:id="804" w:author="Italo Busi (PR)" w:date="2024-02-13T17:41:00Z"/>
        </w:rPr>
      </w:pPr>
      <w:ins w:id="805" w:author="Italo Busi (PR)" w:date="2024-02-13T17:41:00Z">
        <w:r>
          <w:t xml:space="preserve"> /                   Optical Topology (O-PNC 1)             /</w:t>
        </w:r>
      </w:ins>
    </w:p>
    <w:p w14:paraId="6795E406" w14:textId="77777777" w:rsidR="00C943CF" w:rsidRDefault="00C943CF" w:rsidP="00C943CF">
      <w:pPr>
        <w:pStyle w:val="RFCFigure"/>
        <w:rPr>
          <w:ins w:id="806" w:author="Italo Busi (PR)" w:date="2024-02-13T17:41:00Z"/>
        </w:rPr>
      </w:pPr>
      <w:ins w:id="807" w:author="Italo Busi (PR)" w:date="2024-02-13T17:41:00Z">
        <w:r>
          <w:lastRenderedPageBreak/>
          <w:t>+----------------------------------------------------------+</w:t>
        </w:r>
      </w:ins>
    </w:p>
    <w:p w14:paraId="7C59B9DB" w14:textId="77777777" w:rsidR="00C943CF" w:rsidRDefault="00C943CF" w:rsidP="00C943CF">
      <w:pPr>
        <w:pStyle w:val="RFCFigure"/>
        <w:rPr>
          <w:ins w:id="808" w:author="Italo Busi (PR)" w:date="2024-02-13T17:41:00Z"/>
        </w:rPr>
      </w:pPr>
    </w:p>
    <w:p w14:paraId="193BF42E" w14:textId="77777777" w:rsidR="00C943CF" w:rsidRDefault="00C943CF" w:rsidP="00C943CF">
      <w:pPr>
        <w:pStyle w:val="RFCFigure"/>
        <w:rPr>
          <w:ins w:id="809" w:author="Italo Busi (PR)" w:date="2024-02-13T17:41:00Z"/>
        </w:rPr>
      </w:pPr>
      <w:ins w:id="810" w:author="Italo Busi (PR)" w:date="2024-02-13T17:41:00Z">
        <w:r>
          <w:t>Notes:</w:t>
        </w:r>
      </w:ins>
    </w:p>
    <w:p w14:paraId="2C1358A9" w14:textId="77777777" w:rsidR="00C943CF" w:rsidRDefault="00C943CF" w:rsidP="00C943CF">
      <w:pPr>
        <w:pStyle w:val="RFCFigure"/>
        <w:rPr>
          <w:ins w:id="811" w:author="Italo Busi (PR)" w:date="2024-02-13T17:41:00Z"/>
        </w:rPr>
      </w:pPr>
      <w:ins w:id="812" w:author="Italo Busi (PR)" w:date="2024-02-13T17:41:00Z">
        <w:r>
          <w:t>=====</w:t>
        </w:r>
      </w:ins>
    </w:p>
    <w:p w14:paraId="7D3D1DF6" w14:textId="77777777" w:rsidR="00C943CF" w:rsidRDefault="00C943CF" w:rsidP="00C943CF">
      <w:pPr>
        <w:pStyle w:val="RFCFigure"/>
        <w:rPr>
          <w:ins w:id="813" w:author="Italo Busi (PR)" w:date="2024-02-13T17:41:00Z"/>
        </w:rPr>
      </w:pPr>
      <w:ins w:id="814" w:author="Italo Busi (PR)" w:date="2024-02-13T17:41:00Z">
        <w:r>
          <w:t>(*) Supporting LTP</w:t>
        </w:r>
      </w:ins>
    </w:p>
    <w:p w14:paraId="2CB36D04" w14:textId="77777777" w:rsidR="00C943CF" w:rsidRDefault="00C943CF" w:rsidP="00C943CF">
      <w:pPr>
        <w:pStyle w:val="RFCFigure"/>
        <w:rPr>
          <w:ins w:id="815" w:author="Italo Busi (PR)" w:date="2024-02-13T17:41:00Z"/>
        </w:rPr>
      </w:pPr>
    </w:p>
    <w:p w14:paraId="7A69F5A9" w14:textId="77777777" w:rsidR="00C943CF" w:rsidRDefault="00C943CF" w:rsidP="00C943CF">
      <w:pPr>
        <w:pStyle w:val="RFCFigure"/>
        <w:rPr>
          <w:ins w:id="816" w:author="Italo Busi (PR)" w:date="2024-02-13T17:41:00Z"/>
        </w:rPr>
      </w:pPr>
      <w:proofErr w:type="spellStart"/>
      <w:ins w:id="817" w:author="Italo Busi (PR)" w:date="2024-02-13T17:41:00Z">
        <w:r>
          <w:t>Legenda</w:t>
        </w:r>
        <w:proofErr w:type="spellEnd"/>
        <w:r>
          <w:t>:</w:t>
        </w:r>
      </w:ins>
    </w:p>
    <w:p w14:paraId="4E0251F9" w14:textId="77777777" w:rsidR="00C943CF" w:rsidRDefault="00C943CF" w:rsidP="00C943CF">
      <w:pPr>
        <w:pStyle w:val="RFCFigure"/>
        <w:rPr>
          <w:ins w:id="818" w:author="Italo Busi (PR)" w:date="2024-02-13T17:41:00Z"/>
        </w:rPr>
      </w:pPr>
      <w:ins w:id="819" w:author="Italo Busi (PR)" w:date="2024-02-13T17:41:00Z">
        <w:r>
          <w:t>========</w:t>
        </w:r>
      </w:ins>
    </w:p>
    <w:p w14:paraId="4A0FA7C8" w14:textId="77777777" w:rsidR="00C943CF" w:rsidRDefault="00C943CF" w:rsidP="00C943CF">
      <w:pPr>
        <w:pStyle w:val="RFCFigure"/>
        <w:rPr>
          <w:ins w:id="820" w:author="Italo Busi (PR)" w:date="2024-02-13T17:41:00Z"/>
        </w:rPr>
      </w:pPr>
      <w:ins w:id="821" w:author="Italo Busi (PR)" w:date="2024-02-13T17:41:00Z">
        <w:r>
          <w:t xml:space="preserve">  O   LTP</w:t>
        </w:r>
      </w:ins>
    </w:p>
    <w:p w14:paraId="55A473D4" w14:textId="77777777" w:rsidR="00C943CF" w:rsidRDefault="00C943CF" w:rsidP="00C943CF">
      <w:pPr>
        <w:pStyle w:val="RFCFigure"/>
        <w:rPr>
          <w:ins w:id="822" w:author="Italo Busi (PR)" w:date="2024-02-13T17:41:00Z"/>
        </w:rPr>
      </w:pPr>
      <w:ins w:id="823" w:author="Italo Busi (PR)" w:date="2024-02-13T17:41:00Z">
        <w:r>
          <w:t xml:space="preserve"> ---  </w:t>
        </w:r>
      </w:ins>
    </w:p>
    <w:p w14:paraId="20FC737E" w14:textId="77777777" w:rsidR="00C943CF" w:rsidRDefault="00C943CF" w:rsidP="00C943CF">
      <w:pPr>
        <w:pStyle w:val="RFCFigure"/>
        <w:rPr>
          <w:ins w:id="824" w:author="Italo Busi (PR)" w:date="2024-02-13T17:41:00Z"/>
        </w:rPr>
      </w:pPr>
      <w:ins w:id="825" w:author="Italo Busi (PR)" w:date="2024-02-13T17:41:00Z">
        <w:r>
          <w:t xml:space="preserve"> \ </w:t>
        </w:r>
        <w:proofErr w:type="gramStart"/>
        <w:r>
          <w:t>/  TTP</w:t>
        </w:r>
        <w:proofErr w:type="gramEnd"/>
      </w:ins>
    </w:p>
    <w:p w14:paraId="0FE77CB2" w14:textId="77777777" w:rsidR="00C943CF" w:rsidRDefault="00C943CF" w:rsidP="00C943CF">
      <w:pPr>
        <w:pStyle w:val="RFCFigure"/>
        <w:rPr>
          <w:ins w:id="826" w:author="Italo Busi (PR)" w:date="2024-02-13T17:41:00Z"/>
        </w:rPr>
      </w:pPr>
      <w:ins w:id="827" w:author="Italo Busi (PR)" w:date="2024-02-13T17:41:00Z">
        <w:r>
          <w:t xml:space="preserve">  V   </w:t>
        </w:r>
      </w:ins>
    </w:p>
    <w:p w14:paraId="3EA77CED" w14:textId="77777777" w:rsidR="00C943CF" w:rsidRDefault="00C943CF" w:rsidP="00C943CF">
      <w:pPr>
        <w:pStyle w:val="RFCFigure"/>
        <w:rPr>
          <w:ins w:id="828" w:author="Italo Busi (PR)" w:date="2024-02-13T17:41:00Z"/>
        </w:rPr>
      </w:pPr>
      <w:ins w:id="829" w:author="Italo Busi (PR)" w:date="2024-02-13T17:41:00Z">
        <w:r>
          <w:t>----&gt; Supporting LTP or Supporting Link or Underlay tunnel</w:t>
        </w:r>
      </w:ins>
    </w:p>
    <w:p w14:paraId="3A7055C8" w14:textId="77777777" w:rsidR="00C943CF" w:rsidRDefault="00C943CF" w:rsidP="00C943CF">
      <w:pPr>
        <w:pStyle w:val="RFCFigure"/>
        <w:rPr>
          <w:ins w:id="830" w:author="Italo Busi (PR)" w:date="2024-02-13T17:41:00Z"/>
        </w:rPr>
      </w:pPr>
      <w:ins w:id="831" w:author="Italo Busi (PR)" w:date="2024-02-13T17:41:00Z">
        <w:r>
          <w:t>&lt;===&gt; Link discovered by the PNC and reported at the MPI</w:t>
        </w:r>
      </w:ins>
    </w:p>
    <w:p w14:paraId="0297B0A7" w14:textId="77777777" w:rsidR="00C943CF" w:rsidRDefault="00C943CF" w:rsidP="00C943CF">
      <w:pPr>
        <w:pStyle w:val="RFCFigure"/>
        <w:rPr>
          <w:ins w:id="832" w:author="Italo Busi (PR)" w:date="2024-02-13T17:41:00Z"/>
        </w:rPr>
      </w:pPr>
      <w:ins w:id="833" w:author="Italo Busi (PR)" w:date="2024-02-13T17:41:00Z">
        <w:r>
          <w:t>&lt;...&gt; Link discovered by the MDSC</w:t>
        </w:r>
      </w:ins>
    </w:p>
    <w:p w14:paraId="1060A5BA" w14:textId="77777777" w:rsidR="00C943CF" w:rsidRDefault="00C943CF" w:rsidP="00C943CF">
      <w:pPr>
        <w:pStyle w:val="RFCFigure"/>
        <w:rPr>
          <w:ins w:id="834" w:author="Italo Busi (PR)" w:date="2024-02-13T17:41:00Z"/>
        </w:rPr>
      </w:pPr>
      <w:ins w:id="835" w:author="Italo Busi (PR)" w:date="2024-02-13T17:41:00Z">
        <w:r>
          <w:t>x---x Ethernet/CBR client signal</w:t>
        </w:r>
      </w:ins>
    </w:p>
    <w:p w14:paraId="750743BA" w14:textId="7EAE8C25" w:rsidR="00C300CB" w:rsidDel="00C943CF" w:rsidRDefault="00C943CF" w:rsidP="00C300CB">
      <w:pPr>
        <w:pStyle w:val="RFCFigure"/>
        <w:rPr>
          <w:del w:id="836" w:author="Italo Busi (PR)" w:date="2024-02-13T17:41:00Z"/>
        </w:rPr>
      </w:pPr>
      <w:ins w:id="837" w:author="Italo Busi (PR)" w:date="2024-02-13T17:41:00Z">
        <w:r>
          <w:t>X===X Optical tunnel</w:t>
        </w:r>
      </w:ins>
      <w:del w:id="838" w:author="Italo Busi (PR)" w:date="2024-02-13T17:41:00Z">
        <w:r w:rsidR="00C300CB" w:rsidDel="00C943CF">
          <w:delText xml:space="preserve">        +-----------------------------------------------------------+</w:delText>
        </w:r>
      </w:del>
    </w:p>
    <w:p w14:paraId="0943531E" w14:textId="77777777" w:rsidR="00C943CF" w:rsidRDefault="00C943CF" w:rsidP="00C943CF">
      <w:pPr>
        <w:pStyle w:val="RFCFigure"/>
        <w:rPr>
          <w:ins w:id="839" w:author="Italo Busi (PR)" w:date="2024-02-13T17:41:00Z"/>
        </w:rPr>
      </w:pPr>
    </w:p>
    <w:p w14:paraId="32BE3F8A" w14:textId="05F039DE" w:rsidR="00C300CB" w:rsidDel="00C943CF" w:rsidRDefault="00C300CB" w:rsidP="00C300CB">
      <w:pPr>
        <w:pStyle w:val="RFCFigure"/>
        <w:rPr>
          <w:del w:id="840" w:author="Italo Busi (PR)" w:date="2024-02-13T17:41:00Z"/>
        </w:rPr>
      </w:pPr>
      <w:del w:id="841" w:author="Italo Busi (PR)" w:date="2024-02-13T17:41:00Z">
        <w:r w:rsidDel="00C943CF">
          <w:delText xml:space="preserve">       /                    IP Topology (P-PNC 1)                  /</w:delText>
        </w:r>
      </w:del>
    </w:p>
    <w:p w14:paraId="47986C78" w14:textId="6BE8B750" w:rsidR="00C300CB" w:rsidDel="00C943CF" w:rsidRDefault="00C300CB" w:rsidP="00C300CB">
      <w:pPr>
        <w:pStyle w:val="RFCFigure"/>
        <w:rPr>
          <w:del w:id="842" w:author="Italo Busi (PR)" w:date="2024-02-13T17:41:00Z"/>
        </w:rPr>
      </w:pPr>
      <w:del w:id="843" w:author="Italo Busi (PR)" w:date="2024-02-13T17:41:00Z">
        <w:r w:rsidDel="00C943CF">
          <w:delText xml:space="preserve">      /    +---------+                        +---------+         / </w:delText>
        </w:r>
      </w:del>
    </w:p>
    <w:p w14:paraId="3D86218B" w14:textId="59CD64B5" w:rsidR="00C300CB" w:rsidDel="00C943CF" w:rsidRDefault="00C300CB" w:rsidP="00C300CB">
      <w:pPr>
        <w:pStyle w:val="RFCFigure"/>
        <w:rPr>
          <w:del w:id="844" w:author="Italo Busi (PR)" w:date="2024-02-13T17:41:00Z"/>
        </w:rPr>
      </w:pPr>
      <w:del w:id="845" w:author="Italo Busi (PR)" w:date="2024-02-13T17:41:00Z">
        <w:r w:rsidDel="00C943CF">
          <w:delText xml:space="preserve">     /     |  PE13   |                        |   BR11  |        /  </w:delText>
        </w:r>
      </w:del>
    </w:p>
    <w:p w14:paraId="5DC1A531" w14:textId="379D5C48" w:rsidR="00C300CB" w:rsidDel="00C943CF" w:rsidRDefault="00C300CB" w:rsidP="00C300CB">
      <w:pPr>
        <w:pStyle w:val="RFCFigure"/>
        <w:rPr>
          <w:del w:id="846" w:author="Italo Busi (PR)" w:date="2024-02-13T17:41:00Z"/>
        </w:rPr>
      </w:pPr>
      <w:del w:id="847" w:author="Italo Busi (PR)" w:date="2024-02-13T17:41:00Z">
        <w:r w:rsidDel="00C943CF">
          <w:delText xml:space="preserve">    /      |    (5-2)O&lt;======================&gt;O(6-2)    |       /</w:delText>
        </w:r>
      </w:del>
    </w:p>
    <w:p w14:paraId="68EB1E84" w14:textId="6CF0C3C9" w:rsidR="00C300CB" w:rsidDel="00C943CF" w:rsidRDefault="00C300CB" w:rsidP="00C300CB">
      <w:pPr>
        <w:pStyle w:val="RFCFigure"/>
        <w:rPr>
          <w:del w:id="848" w:author="Italo Busi (PR)" w:date="2024-02-13T17:41:00Z"/>
        </w:rPr>
      </w:pPr>
      <w:del w:id="849" w:author="Italo Busi (PR)" w:date="2024-02-13T17:41:00Z">
        <w:r w:rsidDel="00C943CF">
          <w:delText xml:space="preserve">   /       |         |              |         |         |      / </w:delText>
        </w:r>
      </w:del>
    </w:p>
    <w:p w14:paraId="1EFEA65D" w14:textId="6B93E74F" w:rsidR="00C300CB" w:rsidDel="00C943CF" w:rsidRDefault="00C300CB" w:rsidP="00C300CB">
      <w:pPr>
        <w:pStyle w:val="RFCFigure"/>
        <w:rPr>
          <w:del w:id="850" w:author="Italo Busi (PR)" w:date="2024-02-13T17:41:00Z"/>
        </w:rPr>
      </w:pPr>
      <w:del w:id="851" w:author="Italo Busi (PR)" w:date="2024-02-13T17:41:00Z">
        <w:r w:rsidDel="00C943CF">
          <w:delText xml:space="preserve">  /        +---------+              |         +---------+     / </w:delText>
        </w:r>
      </w:del>
    </w:p>
    <w:p w14:paraId="2A4113A8" w14:textId="241DB41E" w:rsidR="00C300CB" w:rsidDel="00C943CF" w:rsidRDefault="00C300CB" w:rsidP="00C300CB">
      <w:pPr>
        <w:pStyle w:val="RFCFigure"/>
        <w:rPr>
          <w:del w:id="852" w:author="Italo Busi (PR)" w:date="2024-02-13T17:41:00Z"/>
        </w:rPr>
      </w:pPr>
      <w:del w:id="853" w:author="Italo Busi (PR)" w:date="2024-02-13T17:41:00Z">
        <w:r w:rsidDel="00C943CF">
          <w:delText xml:space="preserve"> /                                  |                        /  </w:delText>
        </w:r>
      </w:del>
    </w:p>
    <w:p w14:paraId="1D9BCDA7" w14:textId="2293A476" w:rsidR="00C300CB" w:rsidDel="00C943CF" w:rsidRDefault="00C300CB" w:rsidP="00C300CB">
      <w:pPr>
        <w:pStyle w:val="RFCFigure"/>
        <w:rPr>
          <w:del w:id="854" w:author="Italo Busi (PR)" w:date="2024-02-13T17:41:00Z"/>
        </w:rPr>
      </w:pPr>
      <w:del w:id="855" w:author="Italo Busi (PR)" w:date="2024-02-13T17:41:00Z">
        <w:r w:rsidDel="00C943CF">
          <w:delText>+-----------------------------------|-----------------------+</w:delText>
        </w:r>
      </w:del>
    </w:p>
    <w:p w14:paraId="7D2D4D4A" w14:textId="7F1041B1" w:rsidR="00C300CB" w:rsidDel="00C943CF" w:rsidRDefault="00C300CB" w:rsidP="00C300CB">
      <w:pPr>
        <w:pStyle w:val="RFCFigure"/>
        <w:rPr>
          <w:del w:id="856" w:author="Italo Busi (PR)" w:date="2024-02-13T17:41:00Z"/>
        </w:rPr>
      </w:pPr>
      <w:del w:id="857" w:author="Italo Busi (PR)" w:date="2024-02-13T17:41:00Z">
        <w:r w:rsidDel="00C943CF">
          <w:delText xml:space="preserve">                                    |</w:delText>
        </w:r>
      </w:del>
    </w:p>
    <w:p w14:paraId="4DFB16FA" w14:textId="2DB51199" w:rsidR="00C300CB" w:rsidDel="00C943CF" w:rsidRDefault="00C300CB" w:rsidP="00C300CB">
      <w:pPr>
        <w:pStyle w:val="RFCFigure"/>
        <w:rPr>
          <w:del w:id="858" w:author="Italo Busi (PR)" w:date="2024-02-13T17:41:00Z"/>
        </w:rPr>
      </w:pPr>
      <w:del w:id="859" w:author="Italo Busi (PR)" w:date="2024-02-13T17:41:00Z">
        <w:r w:rsidDel="00C943CF">
          <w:delText xml:space="preserve">                                    | Supporting Link</w:delText>
        </w:r>
      </w:del>
    </w:p>
    <w:p w14:paraId="34AD61D8" w14:textId="1670DC72" w:rsidR="00C300CB" w:rsidDel="00C943CF" w:rsidRDefault="00C300CB" w:rsidP="00C300CB">
      <w:pPr>
        <w:pStyle w:val="RFCFigure"/>
        <w:rPr>
          <w:del w:id="860" w:author="Italo Busi (PR)" w:date="2024-02-13T17:41:00Z"/>
        </w:rPr>
      </w:pPr>
      <w:del w:id="861" w:author="Italo Busi (PR)" w:date="2024-02-13T17:41:00Z">
        <w:r w:rsidDel="00C943CF">
          <w:delText xml:space="preserve">                                    |</w:delText>
        </w:r>
      </w:del>
    </w:p>
    <w:p w14:paraId="7A8F59F5" w14:textId="02C5CE4B" w:rsidR="00C300CB" w:rsidDel="00C943CF" w:rsidRDefault="00C300CB" w:rsidP="00C300CB">
      <w:pPr>
        <w:pStyle w:val="RFCFigure"/>
        <w:rPr>
          <w:del w:id="862" w:author="Italo Busi (PR)" w:date="2024-02-13T17:41:00Z"/>
        </w:rPr>
      </w:pPr>
      <w:del w:id="863" w:author="Italo Busi (PR)" w:date="2024-02-13T17:41:00Z">
        <w:r w:rsidDel="00C943CF">
          <w:delText xml:space="preserve">        +---------------------------|-------------------------------+</w:delText>
        </w:r>
      </w:del>
    </w:p>
    <w:p w14:paraId="687AF893" w14:textId="2877432C" w:rsidR="00C300CB" w:rsidDel="00C943CF" w:rsidRDefault="00C300CB" w:rsidP="00C300CB">
      <w:pPr>
        <w:pStyle w:val="RFCFigure"/>
        <w:rPr>
          <w:del w:id="864" w:author="Italo Busi (PR)" w:date="2024-02-13T17:41:00Z"/>
        </w:rPr>
      </w:pPr>
      <w:del w:id="865" w:author="Italo Busi (PR)" w:date="2024-02-13T17:41:00Z">
        <w:r w:rsidDel="00C943CF">
          <w:delText xml:space="preserve">       / Ethernet Topology (P-PNC</w:delText>
        </w:r>
        <w:r w:rsidR="009F738B" w:rsidDel="00C943CF">
          <w:delText xml:space="preserve"> </w:delText>
        </w:r>
        <w:r w:rsidDel="00C943CF">
          <w:delText>1)|                              /</w:delText>
        </w:r>
      </w:del>
    </w:p>
    <w:p w14:paraId="509F00E2" w14:textId="0258BBA4" w:rsidR="00C300CB" w:rsidDel="00C943CF" w:rsidRDefault="00C300CB" w:rsidP="00C300CB">
      <w:pPr>
        <w:pStyle w:val="RFCFigure"/>
        <w:rPr>
          <w:del w:id="866" w:author="Italo Busi (PR)" w:date="2024-02-13T17:41:00Z"/>
        </w:rPr>
      </w:pPr>
      <w:del w:id="867" w:author="Italo Busi (PR)" w:date="2024-02-13T17:41:00Z">
        <w:r w:rsidDel="00C943CF">
          <w:delText xml:space="preserve">      /    +-------------+          |     +-------------+         /</w:delText>
        </w:r>
      </w:del>
    </w:p>
    <w:p w14:paraId="7EF1C400" w14:textId="21232F16" w:rsidR="00C300CB" w:rsidDel="00C943CF" w:rsidRDefault="00C300CB" w:rsidP="00C300CB">
      <w:pPr>
        <w:pStyle w:val="RFCFigure"/>
        <w:rPr>
          <w:del w:id="868" w:author="Italo Busi (PR)" w:date="2024-02-13T17:41:00Z"/>
        </w:rPr>
      </w:pPr>
      <w:del w:id="869" w:author="Italo Busi (PR)" w:date="2024-02-13T17:41:00Z">
        <w:r w:rsidDel="00C943CF">
          <w:delText xml:space="preserve">     /     |    PE13     |          V     |    BR11     |        /</w:delText>
        </w:r>
      </w:del>
    </w:p>
    <w:p w14:paraId="1BF93567" w14:textId="643FF309" w:rsidR="00C300CB" w:rsidRPr="009E597F" w:rsidDel="00C943CF" w:rsidRDefault="00C300CB" w:rsidP="00C300CB">
      <w:pPr>
        <w:pStyle w:val="RFCFigure"/>
        <w:rPr>
          <w:del w:id="870" w:author="Italo Busi (PR)" w:date="2024-02-13T17:41:00Z"/>
        </w:rPr>
      </w:pPr>
      <w:del w:id="871" w:author="Italo Busi (PR)" w:date="2024-02-13T17:41:00Z">
        <w:r w:rsidDel="00C943CF">
          <w:delText xml:space="preserve">    </w:delText>
        </w:r>
        <w:r w:rsidRPr="009E597F" w:rsidDel="00C943CF">
          <w:delText>/      |        (5-1)O&lt;==============&gt;O(6-1)        |       /</w:delText>
        </w:r>
      </w:del>
    </w:p>
    <w:p w14:paraId="42827E91" w14:textId="4795D13F" w:rsidR="00C300CB" w:rsidRPr="009E597F" w:rsidDel="00C943CF" w:rsidRDefault="00C300CB" w:rsidP="00C300CB">
      <w:pPr>
        <w:pStyle w:val="RFCFigure"/>
        <w:rPr>
          <w:del w:id="872" w:author="Italo Busi (PR)" w:date="2024-02-13T17:41:00Z"/>
        </w:rPr>
      </w:pPr>
      <w:del w:id="873" w:author="Italo Busi (PR)" w:date="2024-02-13T17:41:00Z">
        <w:r w:rsidRPr="009E597F" w:rsidDel="00C943CF">
          <w:delText xml:space="preserve">   /       |    (5-0)    |\              /|    (6-0)    |      /</w:delText>
        </w:r>
      </w:del>
    </w:p>
    <w:p w14:paraId="233E6BD3" w14:textId="598927EA" w:rsidR="00C300CB" w:rsidRPr="009E597F" w:rsidDel="00C943CF" w:rsidRDefault="00C300CB" w:rsidP="00C300CB">
      <w:pPr>
        <w:pStyle w:val="RFCFigure"/>
        <w:rPr>
          <w:del w:id="874" w:author="Italo Busi (PR)" w:date="2024-02-13T17:41:00Z"/>
        </w:rPr>
      </w:pPr>
      <w:del w:id="875" w:author="Italo Busi (PR)" w:date="2024-02-13T17:41:00Z">
        <w:r w:rsidRPr="009E597F" w:rsidDel="00C943CF">
          <w:delText xml:space="preserve">  /        +------O------+|(*)        (*)|+------O------+     /</w:delText>
        </w:r>
      </w:del>
    </w:p>
    <w:p w14:paraId="2CBB4DC1" w14:textId="7DCD2787" w:rsidR="00C300CB" w:rsidRPr="009E597F" w:rsidDel="00C943CF" w:rsidRDefault="00C300CB" w:rsidP="00C300CB">
      <w:pPr>
        <w:pStyle w:val="RFCFigure"/>
        <w:rPr>
          <w:del w:id="876" w:author="Italo Busi (PR)" w:date="2024-02-13T17:41:00Z"/>
        </w:rPr>
      </w:pPr>
      <w:del w:id="877" w:author="Italo Busi (PR)" w:date="2024-02-13T17:41:00Z">
        <w:r w:rsidRPr="009E597F" w:rsidDel="00C943CF">
          <w:delText xml:space="preserve"> /                ^ \&lt;----+              +-----&gt;/^           /</w:delText>
        </w:r>
      </w:del>
    </w:p>
    <w:p w14:paraId="28A29F42" w14:textId="427258FC" w:rsidR="00C300CB" w:rsidRPr="009E597F" w:rsidDel="00C943CF" w:rsidRDefault="00C300CB" w:rsidP="00C300CB">
      <w:pPr>
        <w:pStyle w:val="RFCFigure"/>
        <w:rPr>
          <w:del w:id="878" w:author="Italo Busi (PR)" w:date="2024-02-13T17:41:00Z"/>
        </w:rPr>
      </w:pPr>
      <w:del w:id="879" w:author="Italo Busi (PR)" w:date="2024-02-13T17:41:00Z">
        <w:r w:rsidRPr="009E597F" w:rsidDel="00C943CF">
          <w:delText>+-----------------:------------------------------:----------+</w:delText>
        </w:r>
      </w:del>
    </w:p>
    <w:p w14:paraId="01C47F05" w14:textId="3C7AE06F" w:rsidR="00C300CB" w:rsidRPr="009E597F" w:rsidDel="00C943CF" w:rsidRDefault="00C300CB" w:rsidP="00C300CB">
      <w:pPr>
        <w:pStyle w:val="RFCFigure"/>
        <w:rPr>
          <w:del w:id="880" w:author="Italo Busi (PR)" w:date="2024-02-13T17:41:00Z"/>
        </w:rPr>
      </w:pPr>
      <w:del w:id="881" w:author="Italo Busi (PR)" w:date="2024-02-13T17:41:00Z">
        <w:r w:rsidRPr="009E597F" w:rsidDel="00C943CF">
          <w:delText xml:space="preserve">                  :                              :      </w:delText>
        </w:r>
      </w:del>
    </w:p>
    <w:p w14:paraId="6A49A6B3" w14:textId="5100D2B9" w:rsidR="00C300CB" w:rsidRPr="009E597F" w:rsidDel="00C943CF" w:rsidRDefault="00C300CB" w:rsidP="00C300CB">
      <w:pPr>
        <w:pStyle w:val="RFCFigure"/>
        <w:rPr>
          <w:del w:id="882" w:author="Italo Busi (PR)" w:date="2024-02-13T17:41:00Z"/>
        </w:rPr>
      </w:pPr>
      <w:del w:id="883" w:author="Italo Busi (PR)" w:date="2024-02-13T17:41:00Z">
        <w:r w:rsidRPr="009E597F" w:rsidDel="00C943CF">
          <w:delText xml:space="preserve">                  :                              :       </w:delText>
        </w:r>
      </w:del>
    </w:p>
    <w:p w14:paraId="268D109A" w14:textId="27A0D93A" w:rsidR="00C300CB" w:rsidRPr="009E597F" w:rsidDel="00C943CF" w:rsidRDefault="00C300CB" w:rsidP="00C300CB">
      <w:pPr>
        <w:pStyle w:val="RFCFigure"/>
        <w:rPr>
          <w:del w:id="884" w:author="Italo Busi (PR)" w:date="2024-02-13T17:41:00Z"/>
        </w:rPr>
      </w:pPr>
      <w:del w:id="885" w:author="Italo Busi (PR)" w:date="2024-02-13T17:41:00Z">
        <w:r w:rsidRPr="009E597F" w:rsidDel="00C943CF">
          <w:delText xml:space="preserve">                  :                              :     </w:delText>
        </w:r>
      </w:del>
    </w:p>
    <w:p w14:paraId="039CFB04" w14:textId="60BA4DA0" w:rsidR="00194A63" w:rsidRPr="003D225E" w:rsidDel="00C943CF" w:rsidRDefault="00194A63" w:rsidP="00194A63">
      <w:pPr>
        <w:pStyle w:val="RFCFigure"/>
        <w:rPr>
          <w:del w:id="886" w:author="Italo Busi (PR)" w:date="2024-02-13T17:41:00Z"/>
        </w:rPr>
      </w:pPr>
      <w:del w:id="887" w:author="Italo Busi (PR)" w:date="2024-02-13T17:41:00Z">
        <w:r w:rsidRPr="003D225E" w:rsidDel="00C943CF">
          <w:delText xml:space="preserve">        +---------:------------------------------:------------------+</w:delText>
        </w:r>
      </w:del>
    </w:p>
    <w:p w14:paraId="38567BA1" w14:textId="4CEF711F" w:rsidR="00194A63" w:rsidDel="00C943CF" w:rsidRDefault="00194A63" w:rsidP="00194A63">
      <w:pPr>
        <w:pStyle w:val="RFCFigure"/>
        <w:rPr>
          <w:ins w:id="888" w:author="Italo Busi (36)" w:date="2023-06-21T17:45:00Z"/>
          <w:del w:id="889" w:author="Italo Busi (PR)" w:date="2024-02-13T17:41:00Z"/>
        </w:rPr>
      </w:pPr>
      <w:del w:id="890" w:author="Italo Busi (PR)" w:date="2024-02-13T17:41:00Z">
        <w:r w:rsidRPr="003479BC" w:rsidDel="00C943CF">
          <w:delText xml:space="preserve">       /          </w:delText>
        </w:r>
      </w:del>
      <w:ins w:id="891" w:author="Italo Busi (36)" w:date="2023-06-21T17:47:00Z">
        <w:del w:id="892" w:author="Italo Busi (PR)" w:date="2024-02-13T17:41:00Z">
          <w:r w:rsidRPr="003D225E" w:rsidDel="00C943CF">
            <w:delText>:</w:delText>
          </w:r>
        </w:del>
      </w:ins>
      <w:del w:id="893" w:author="Italo Busi (PR)" w:date="2024-02-13T17:41:00Z">
        <w:r w:rsidRPr="003479BC" w:rsidDel="00C943CF">
          <w:delText xml:space="preserve">V  </w:delText>
        </w:r>
      </w:del>
      <w:ins w:id="894" w:author="Italo Busi (36)" w:date="2023-06-21T17:44:00Z">
        <w:del w:id="895" w:author="Italo Busi (PR)" w:date="2024-02-13T17:41:00Z">
          <w:r w:rsidDel="00C943CF">
            <w:delText xml:space="preserve"> </w:delText>
          </w:r>
        </w:del>
      </w:ins>
      <w:del w:id="896" w:author="Italo Busi (PR)" w:date="2024-02-13T17:41:00Z">
        <w:r w:rsidRPr="003479BC" w:rsidDel="00C943CF">
          <w:delText xml:space="preserve">Ethernet </w:delText>
        </w:r>
      </w:del>
      <w:ins w:id="897" w:author="Italo Busi (36)" w:date="2023-06-21T17:43:00Z">
        <w:del w:id="898" w:author="Italo Busi (PR)" w:date="2024-02-13T17:41:00Z">
          <w:r w:rsidRPr="003479BC" w:rsidDel="00C943CF">
            <w:delText xml:space="preserve">or </w:delText>
          </w:r>
          <w:r w:rsidDel="00C943CF">
            <w:delText xml:space="preserve">OTN </w:delText>
          </w:r>
        </w:del>
      </w:ins>
      <w:del w:id="899" w:author="Italo Busi (PR)" w:date="2024-02-13T17:41:00Z">
        <w:r w:rsidRPr="003479BC" w:rsidDel="00C943CF">
          <w:delText>Topology (O-PNC 1)</w:delText>
        </w:r>
      </w:del>
      <w:ins w:id="900" w:author="Italo Busi (36)" w:date="2023-06-21T17:44:00Z">
        <w:del w:id="901" w:author="Italo Busi (PR)" w:date="2024-02-13T17:41:00Z">
          <w:r w:rsidDel="00C943CF">
            <w:delText xml:space="preserve"> </w:delText>
          </w:r>
        </w:del>
      </w:ins>
      <w:del w:id="902" w:author="Italo Busi (PR)" w:date="2024-02-13T17:41:00Z">
        <w:r w:rsidRPr="003479BC" w:rsidDel="00C943CF">
          <w:delText xml:space="preserve"> </w:delText>
        </w:r>
      </w:del>
      <w:ins w:id="903" w:author="Italo Busi (36)" w:date="2023-06-21T17:47:00Z">
        <w:del w:id="904" w:author="Italo Busi (PR)" w:date="2024-02-13T17:41:00Z">
          <w:r w:rsidRPr="003479BC" w:rsidDel="00C943CF">
            <w:delText>:</w:delText>
          </w:r>
        </w:del>
      </w:ins>
      <w:del w:id="905" w:author="Italo Busi (PR)" w:date="2024-02-13T17:41:00Z">
        <w:r w:rsidRPr="003479BC" w:rsidDel="00C943CF">
          <w:delText>V                 /</w:delText>
        </w:r>
      </w:del>
    </w:p>
    <w:p w14:paraId="68D1ABA6" w14:textId="52876D8B" w:rsidR="00194A63" w:rsidRPr="005917CB" w:rsidDel="00C943CF" w:rsidRDefault="00194A63" w:rsidP="00194A63">
      <w:pPr>
        <w:pStyle w:val="RFCFigure"/>
        <w:rPr>
          <w:del w:id="906" w:author="Italo Busi (PR)" w:date="2024-02-13T17:41:00Z"/>
          <w:lang w:val="it-IT"/>
        </w:rPr>
      </w:pPr>
      <w:ins w:id="907" w:author="Italo Busi (36)" w:date="2023-06-21T17:45:00Z">
        <w:del w:id="908" w:author="Italo Busi (PR)" w:date="2024-02-13T17:41:00Z">
          <w:r w:rsidRPr="003479BC" w:rsidDel="00C943CF">
            <w:delText xml:space="preserve">      </w:delText>
          </w:r>
        </w:del>
      </w:ins>
      <w:ins w:id="909" w:author="Italo Busi (36)" w:date="2023-06-21T17:47:00Z">
        <w:del w:id="910" w:author="Italo Busi (PR)" w:date="2024-02-13T17:41:00Z">
          <w:r w:rsidRPr="005917CB" w:rsidDel="00C943CF">
            <w:rPr>
              <w:lang w:val="it-IT"/>
            </w:rPr>
            <w:delText>/</w:delText>
          </w:r>
        </w:del>
      </w:ins>
      <w:ins w:id="911" w:author="Italo Busi (36)" w:date="2023-06-21T17:45:00Z">
        <w:del w:id="912" w:author="Italo Busi (PR)" w:date="2024-02-13T17:41:00Z">
          <w:r w:rsidRPr="005917CB" w:rsidDel="00C943CF">
            <w:rPr>
              <w:lang w:val="it-IT"/>
            </w:rPr>
            <w:delText xml:space="preserve">           </w:delText>
          </w:r>
        </w:del>
      </w:ins>
      <w:ins w:id="913" w:author="Italo Busi (36)" w:date="2023-06-21T17:46:00Z">
        <w:del w:id="914" w:author="Italo Busi (PR)" w:date="2024-02-13T17:41:00Z">
          <w:r w:rsidRPr="005917CB" w:rsidDel="00C943CF">
            <w:rPr>
              <w:lang w:val="it-IT"/>
            </w:rPr>
            <w:delText xml:space="preserve">V     </w:delText>
          </w:r>
        </w:del>
      </w:ins>
      <w:ins w:id="915" w:author="Italo Busi (36)" w:date="2023-06-21T17:47:00Z">
        <w:del w:id="916" w:author="Italo Busi (PR)" w:date="2024-02-13T17:41:00Z">
          <w:r w:rsidRPr="005917CB" w:rsidDel="00C943CF">
            <w:rPr>
              <w:lang w:val="it-IT"/>
            </w:rPr>
            <w:delText xml:space="preserve">     </w:delText>
          </w:r>
        </w:del>
      </w:ins>
      <w:ins w:id="917" w:author="Italo Busi (36)" w:date="2023-06-21T17:46:00Z">
        <w:del w:id="918" w:author="Italo Busi (PR)" w:date="2024-02-13T17:41:00Z">
          <w:r w:rsidRPr="005917CB" w:rsidDel="00C943CF">
            <w:rPr>
              <w:lang w:val="it-IT"/>
            </w:rPr>
            <w:delText xml:space="preserve">(O-PNC 1) </w:delText>
          </w:r>
        </w:del>
      </w:ins>
      <w:ins w:id="919" w:author="Italo Busi (36)" w:date="2023-06-21T17:47:00Z">
        <w:del w:id="920" w:author="Italo Busi (PR)" w:date="2024-02-13T17:41:00Z">
          <w:r w:rsidRPr="005917CB" w:rsidDel="00C943CF">
            <w:rPr>
              <w:lang w:val="it-IT"/>
            </w:rPr>
            <w:delText xml:space="preserve">          </w:delText>
          </w:r>
        </w:del>
      </w:ins>
      <w:ins w:id="921" w:author="Italo Busi (36)" w:date="2023-06-21T17:45:00Z">
        <w:del w:id="922" w:author="Italo Busi (PR)" w:date="2024-02-13T17:41:00Z">
          <w:r w:rsidRPr="005917CB" w:rsidDel="00C943CF">
            <w:rPr>
              <w:lang w:val="it-IT"/>
            </w:rPr>
            <w:delText>V</w:delText>
          </w:r>
        </w:del>
      </w:ins>
      <w:ins w:id="923" w:author="Italo Busi (36)" w:date="2023-06-21T17:47:00Z">
        <w:del w:id="924" w:author="Italo Busi (PR)" w:date="2024-02-13T17:41:00Z">
          <w:r w:rsidRPr="005917CB" w:rsidDel="00C943CF">
            <w:rPr>
              <w:lang w:val="it-IT"/>
            </w:rPr>
            <w:delText xml:space="preserve">                /</w:delText>
          </w:r>
        </w:del>
      </w:ins>
    </w:p>
    <w:p w14:paraId="4EB2E92E" w14:textId="772E26CD" w:rsidR="00194A63" w:rsidRPr="00176338" w:rsidDel="00C943CF" w:rsidRDefault="00194A63" w:rsidP="00194A63">
      <w:pPr>
        <w:pStyle w:val="RFCFigure"/>
        <w:rPr>
          <w:del w:id="925" w:author="Italo Busi (PR)" w:date="2024-02-13T17:41:00Z"/>
          <w:lang w:val="it-IT"/>
        </w:rPr>
      </w:pPr>
      <w:del w:id="926" w:author="Italo Busi (PR)" w:date="2024-02-13T17:41:00Z">
        <w:r w:rsidRPr="004B40FA" w:rsidDel="00C943CF">
          <w:rPr>
            <w:lang w:val="it-IT"/>
          </w:rPr>
          <w:delText xml:space="preserve">      </w:delText>
        </w:r>
        <w:r w:rsidRPr="00176338" w:rsidDel="00C943CF">
          <w:rPr>
            <w:lang w:val="it-IT"/>
          </w:rPr>
          <w:delText xml:space="preserve">/  </w:delText>
        </w:r>
      </w:del>
      <w:ins w:id="927" w:author="Italo Busi (36)" w:date="2023-06-21T17:46:00Z">
        <w:del w:id="928" w:author="Italo Busi (PR)" w:date="2024-02-13T17:41:00Z">
          <w:r w:rsidDel="00C943CF">
            <w:rPr>
              <w:lang w:val="it-IT"/>
            </w:rPr>
            <w:delText xml:space="preserve"> </w:delText>
          </w:r>
        </w:del>
      </w:ins>
      <w:del w:id="929" w:author="Italo Busi (PR)" w:date="2024-02-13T17:41:00Z">
        <w:r w:rsidRPr="00176338" w:rsidDel="00C943CF">
          <w:rPr>
            <w:lang w:val="it-IT"/>
          </w:rPr>
          <w:delText xml:space="preserve">  +------O------+     </w:delText>
        </w:r>
      </w:del>
      <w:ins w:id="930" w:author="Italo Busi (36)" w:date="2023-07-07T21:15:00Z">
        <w:del w:id="931" w:author="Italo Busi (PR)" w:date="2024-02-13T17:41:00Z">
          <w:r w:rsidDel="00C943CF">
            <w:rPr>
              <w:lang w:val="it-IT"/>
            </w:rPr>
            <w:delText>ETH/CBR</w:delText>
          </w:r>
        </w:del>
      </w:ins>
      <w:del w:id="932" w:author="Italo Busi (PR)" w:date="2024-02-13T17:41:00Z">
        <w:r w:rsidRPr="00176338" w:rsidDel="00C943CF">
          <w:rPr>
            <w:lang w:val="it-IT"/>
          </w:rPr>
          <w:delText xml:space="preserve">        </w:delText>
        </w:r>
      </w:del>
      <w:ins w:id="933" w:author="Italo Busi (36)" w:date="2023-07-07T21:16:00Z">
        <w:del w:id="934" w:author="Italo Busi (PR)" w:date="2024-02-13T17:41:00Z">
          <w:r w:rsidDel="00C943CF">
            <w:rPr>
              <w:lang w:val="it-IT"/>
            </w:rPr>
            <w:delText xml:space="preserve"> </w:delText>
          </w:r>
        </w:del>
      </w:ins>
      <w:del w:id="935" w:author="Italo Busi (PR)" w:date="2024-02-13T17:41:00Z">
        <w:r w:rsidRPr="00176338" w:rsidDel="00C943CF">
          <w:rPr>
            <w:lang w:val="it-IT"/>
          </w:rPr>
          <w:delText xml:space="preserve">   +------O------+         /</w:delText>
        </w:r>
      </w:del>
    </w:p>
    <w:p w14:paraId="40A85670" w14:textId="55BC08F3" w:rsidR="00194A63" w:rsidRPr="00176338" w:rsidDel="00C943CF" w:rsidRDefault="00194A63" w:rsidP="00194A63">
      <w:pPr>
        <w:pStyle w:val="RFCFigure"/>
        <w:rPr>
          <w:del w:id="936" w:author="Italo Busi (PR)" w:date="2024-02-13T17:41:00Z"/>
          <w:lang w:val="it-IT"/>
        </w:rPr>
      </w:pPr>
      <w:del w:id="937" w:author="Italo Busi (PR)" w:date="2024-02-13T17:41:00Z">
        <w:r w:rsidRPr="003479BC" w:rsidDel="00C943CF">
          <w:rPr>
            <w:lang w:val="it-IT"/>
          </w:rPr>
          <w:delText xml:space="preserve">     </w:delText>
        </w:r>
        <w:r w:rsidRPr="00176338" w:rsidDel="00C943CF">
          <w:rPr>
            <w:lang w:val="it-IT"/>
          </w:rPr>
          <w:delText xml:space="preserve">/   </w:delText>
        </w:r>
      </w:del>
      <w:ins w:id="938" w:author="Italo Busi (36)" w:date="2023-06-21T17:46:00Z">
        <w:del w:id="939" w:author="Italo Busi (PR)" w:date="2024-02-13T17:41:00Z">
          <w:r w:rsidDel="00C943CF">
            <w:rPr>
              <w:lang w:val="it-IT"/>
            </w:rPr>
            <w:delText xml:space="preserve"> </w:delText>
          </w:r>
        </w:del>
      </w:ins>
      <w:del w:id="940" w:author="Italo Busi (PR)" w:date="2024-02-13T17:41:00Z">
        <w:r w:rsidRPr="00176338" w:rsidDel="00C943CF">
          <w:rPr>
            <w:lang w:val="it-IT"/>
          </w:rPr>
          <w:delText xml:space="preserve">  |    (7-0)    |Eth. </w:delText>
        </w:r>
      </w:del>
      <w:ins w:id="941" w:author="Italo Busi (36)" w:date="2023-07-07T21:15:00Z">
        <w:del w:id="942" w:author="Italo Busi (PR)" w:date="2024-02-13T17:41:00Z">
          <w:r w:rsidDel="00C943CF">
            <w:rPr>
              <w:lang w:val="it-IT"/>
            </w:rPr>
            <w:delText xml:space="preserve">  </w:delText>
          </w:r>
        </w:del>
      </w:ins>
      <w:del w:id="943" w:author="Italo Busi (PR)" w:date="2024-02-13T17:41:00Z">
        <w:r w:rsidRPr="00176338" w:rsidDel="00C943CF">
          <w:rPr>
            <w:lang w:val="it-IT"/>
          </w:rPr>
          <w:delText>client sig.</w:delText>
        </w:r>
      </w:del>
      <w:ins w:id="944" w:author="Italo Busi (36)" w:date="2023-07-07T21:16:00Z">
        <w:del w:id="945" w:author="Italo Busi (PR)" w:date="2024-02-13T17:41:00Z">
          <w:r w:rsidDel="00C943CF">
            <w:rPr>
              <w:lang w:val="it-IT"/>
            </w:rPr>
            <w:delText xml:space="preserve">   </w:delText>
          </w:r>
        </w:del>
      </w:ins>
      <w:del w:id="946" w:author="Italo Busi (PR)" w:date="2024-02-13T17:41:00Z">
        <w:r w:rsidRPr="00176338" w:rsidDel="00C943CF">
          <w:rPr>
            <w:lang w:val="it-IT"/>
          </w:rPr>
          <w:delText>|    (8-0)    |        /</w:delText>
        </w:r>
      </w:del>
    </w:p>
    <w:p w14:paraId="1508E088" w14:textId="5D06BDF8" w:rsidR="00194A63" w:rsidRPr="00176338" w:rsidDel="00C943CF" w:rsidRDefault="00194A63" w:rsidP="00194A63">
      <w:pPr>
        <w:pStyle w:val="RFCFigure"/>
        <w:rPr>
          <w:del w:id="947" w:author="Italo Busi (PR)" w:date="2024-02-13T17:41:00Z"/>
          <w:lang w:val="it-IT"/>
        </w:rPr>
      </w:pPr>
      <w:del w:id="948" w:author="Italo Busi (PR)" w:date="2024-02-13T17:41:00Z">
        <w:r w:rsidRPr="00176338" w:rsidDel="00C943CF">
          <w:rPr>
            <w:lang w:val="it-IT"/>
          </w:rPr>
          <w:delText xml:space="preserve">    /    </w:delText>
        </w:r>
      </w:del>
      <w:ins w:id="949" w:author="Italo Busi (36)" w:date="2023-06-21T17:46:00Z">
        <w:del w:id="950" w:author="Italo Busi (PR)" w:date="2024-02-13T17:41:00Z">
          <w:r w:rsidDel="00C943CF">
            <w:rPr>
              <w:lang w:val="it-IT"/>
            </w:rPr>
            <w:delText xml:space="preserve"> </w:delText>
          </w:r>
        </w:del>
      </w:ins>
      <w:del w:id="951" w:author="Italo Busi (PR)" w:date="2024-02-13T17:41:00Z">
        <w:r w:rsidRPr="00176338" w:rsidDel="00C943CF">
          <w:rPr>
            <w:lang w:val="it-IT"/>
          </w:rPr>
          <w:delText xml:space="preserve">  |      X----------+-------------------X      |       /</w:delText>
        </w:r>
      </w:del>
    </w:p>
    <w:p w14:paraId="109A6CB8" w14:textId="2DFE6504" w:rsidR="00194A63" w:rsidRPr="00176338" w:rsidDel="00C943CF" w:rsidRDefault="00194A63" w:rsidP="00194A63">
      <w:pPr>
        <w:pStyle w:val="RFCFigure"/>
        <w:rPr>
          <w:del w:id="952" w:author="Italo Busi (PR)" w:date="2024-02-13T17:41:00Z"/>
          <w:lang w:val="it-IT"/>
        </w:rPr>
      </w:pPr>
      <w:del w:id="953" w:author="Italo Busi (PR)" w:date="2024-02-13T17:41:00Z">
        <w:r w:rsidRPr="00176338" w:rsidDel="00C943CF">
          <w:rPr>
            <w:lang w:val="it-IT"/>
          </w:rPr>
          <w:delText xml:space="preserve">   /     </w:delText>
        </w:r>
      </w:del>
      <w:ins w:id="954" w:author="Italo Busi (36)" w:date="2023-06-21T17:46:00Z">
        <w:del w:id="955" w:author="Italo Busi (PR)" w:date="2024-02-13T17:41:00Z">
          <w:r w:rsidDel="00C943CF">
            <w:rPr>
              <w:lang w:val="it-IT"/>
            </w:rPr>
            <w:delText xml:space="preserve"> </w:delText>
          </w:r>
        </w:del>
      </w:ins>
      <w:del w:id="956" w:author="Italo Busi (PR)" w:date="2024-02-13T17:41:00Z">
        <w:r w:rsidRPr="00176338" w:rsidDel="00C943CF">
          <w:rPr>
            <w:lang w:val="it-IT"/>
          </w:rPr>
          <w:delText xml:space="preserve">  |    NE11     |   |            |     NE12    |      /</w:delText>
        </w:r>
      </w:del>
    </w:p>
    <w:p w14:paraId="0F4981E0" w14:textId="166EA89B" w:rsidR="00194A63" w:rsidRPr="00176338" w:rsidDel="00C943CF" w:rsidRDefault="00194A63" w:rsidP="00194A63">
      <w:pPr>
        <w:pStyle w:val="RFCFigure"/>
        <w:rPr>
          <w:del w:id="957" w:author="Italo Busi (PR)" w:date="2024-02-13T17:41:00Z"/>
          <w:lang w:val="it-IT"/>
        </w:rPr>
      </w:pPr>
      <w:del w:id="958" w:author="Italo Busi (PR)" w:date="2024-02-13T17:41:00Z">
        <w:r w:rsidRPr="00176338" w:rsidDel="00C943CF">
          <w:rPr>
            <w:lang w:val="it-IT"/>
          </w:rPr>
          <w:delText xml:space="preserve">  /      </w:delText>
        </w:r>
      </w:del>
      <w:ins w:id="959" w:author="Italo Busi (36)" w:date="2023-06-21T17:46:00Z">
        <w:del w:id="960" w:author="Italo Busi (PR)" w:date="2024-02-13T17:41:00Z">
          <w:r w:rsidDel="00C943CF">
            <w:rPr>
              <w:lang w:val="it-IT"/>
            </w:rPr>
            <w:delText xml:space="preserve"> </w:delText>
          </w:r>
        </w:del>
      </w:ins>
      <w:del w:id="961" w:author="Italo Busi (PR)" w:date="2024-02-13T17:41:00Z">
        <w:r w:rsidRPr="00176338" w:rsidDel="00C943CF">
          <w:rPr>
            <w:lang w:val="it-IT"/>
          </w:rPr>
          <w:delText xml:space="preserve">  +-------------+   |            +-------------+     /</w:delText>
        </w:r>
      </w:del>
    </w:p>
    <w:p w14:paraId="1208163D" w14:textId="2E46EF7E" w:rsidR="00194A63" w:rsidRPr="00176338" w:rsidDel="00C943CF" w:rsidRDefault="00194A63" w:rsidP="00194A63">
      <w:pPr>
        <w:pStyle w:val="RFCFigure"/>
        <w:rPr>
          <w:del w:id="962" w:author="Italo Busi (PR)" w:date="2024-02-13T17:41:00Z"/>
          <w:lang w:val="it-IT"/>
        </w:rPr>
      </w:pPr>
      <w:del w:id="963" w:author="Italo Busi (PR)" w:date="2024-02-13T17:41:00Z">
        <w:r w:rsidRPr="00176338" w:rsidDel="00C943CF">
          <w:rPr>
            <w:lang w:val="it-IT"/>
          </w:rPr>
          <w:delText xml:space="preserve"> /                           |                               /</w:delText>
        </w:r>
      </w:del>
    </w:p>
    <w:p w14:paraId="5B49EDE9" w14:textId="2DDD2DE0" w:rsidR="00194A63" w:rsidRPr="00176338" w:rsidDel="00C943CF" w:rsidRDefault="00194A63" w:rsidP="00194A63">
      <w:pPr>
        <w:pStyle w:val="RFCFigure"/>
        <w:rPr>
          <w:del w:id="964" w:author="Italo Busi (PR)" w:date="2024-02-13T17:41:00Z"/>
          <w:lang w:val="it-IT"/>
        </w:rPr>
      </w:pPr>
      <w:del w:id="965" w:author="Italo Busi (PR)" w:date="2024-02-13T17:41:00Z">
        <w:r w:rsidRPr="00176338" w:rsidDel="00C943CF">
          <w:rPr>
            <w:lang w:val="it-IT"/>
          </w:rPr>
          <w:delText>+----------------------------|------------------------------+</w:delText>
        </w:r>
      </w:del>
    </w:p>
    <w:p w14:paraId="0206FDEC" w14:textId="1935BF92" w:rsidR="00C300CB" w:rsidRPr="00176338" w:rsidDel="00C943CF" w:rsidRDefault="00C300CB" w:rsidP="00C300CB">
      <w:pPr>
        <w:pStyle w:val="RFCFigure"/>
        <w:rPr>
          <w:del w:id="966" w:author="Italo Busi (PR)" w:date="2024-02-13T17:41:00Z"/>
          <w:lang w:val="it-IT"/>
        </w:rPr>
      </w:pPr>
      <w:del w:id="967" w:author="Italo Busi (PR)" w:date="2024-02-13T17:41:00Z">
        <w:r w:rsidRPr="00176338" w:rsidDel="00C943CF">
          <w:rPr>
            <w:lang w:val="it-IT"/>
          </w:rPr>
          <w:delText xml:space="preserve">                             | Underlay</w:delText>
        </w:r>
      </w:del>
    </w:p>
    <w:p w14:paraId="61480945" w14:textId="3E030BAC" w:rsidR="00C300CB" w:rsidRPr="00176338" w:rsidDel="00C943CF" w:rsidRDefault="00C300CB" w:rsidP="00C300CB">
      <w:pPr>
        <w:pStyle w:val="RFCFigure"/>
        <w:rPr>
          <w:del w:id="968" w:author="Italo Busi (PR)" w:date="2024-02-13T17:41:00Z"/>
          <w:lang w:val="it-IT"/>
        </w:rPr>
      </w:pPr>
      <w:del w:id="969" w:author="Italo Busi (PR)" w:date="2024-02-13T17:41:00Z">
        <w:r w:rsidRPr="00176338" w:rsidDel="00C943CF">
          <w:rPr>
            <w:lang w:val="it-IT"/>
          </w:rPr>
          <w:delText xml:space="preserve">                             | tunnel</w:delText>
        </w:r>
      </w:del>
    </w:p>
    <w:p w14:paraId="2398814D" w14:textId="15E391D7" w:rsidR="00C300CB" w:rsidRPr="00176338" w:rsidDel="00C943CF" w:rsidRDefault="00C300CB" w:rsidP="00C300CB">
      <w:pPr>
        <w:pStyle w:val="RFCFigure"/>
        <w:rPr>
          <w:del w:id="970" w:author="Italo Busi (PR)" w:date="2024-02-13T17:41:00Z"/>
          <w:lang w:val="it-IT"/>
        </w:rPr>
      </w:pPr>
      <w:del w:id="971" w:author="Italo Busi (PR)" w:date="2024-02-13T17:41:00Z">
        <w:r w:rsidRPr="00176338" w:rsidDel="00C943CF">
          <w:rPr>
            <w:lang w:val="it-IT"/>
          </w:rPr>
          <w:delText xml:space="preserve">                             |              </w:delText>
        </w:r>
      </w:del>
    </w:p>
    <w:p w14:paraId="2CA51A4D" w14:textId="565E9C1A" w:rsidR="00C300CB" w:rsidRPr="00176338" w:rsidDel="00C943CF" w:rsidRDefault="00C300CB" w:rsidP="00C300CB">
      <w:pPr>
        <w:pStyle w:val="RFCFigure"/>
        <w:rPr>
          <w:del w:id="972" w:author="Italo Busi (PR)" w:date="2024-02-13T17:41:00Z"/>
          <w:lang w:val="it-IT"/>
        </w:rPr>
      </w:pPr>
      <w:del w:id="973" w:author="Italo Busi (PR)" w:date="2024-02-13T17:41:00Z">
        <w:r w:rsidRPr="00176338" w:rsidDel="00C943CF">
          <w:rPr>
            <w:lang w:val="it-IT"/>
          </w:rPr>
          <w:delText xml:space="preserve">        +-----------------------------------------------------------+</w:delText>
        </w:r>
      </w:del>
    </w:p>
    <w:p w14:paraId="54EEBFB5" w14:textId="7BD8CBB8" w:rsidR="00C300CB" w:rsidRPr="00176338" w:rsidDel="00C943CF" w:rsidRDefault="00C300CB" w:rsidP="00C300CB">
      <w:pPr>
        <w:pStyle w:val="RFCFigure"/>
        <w:rPr>
          <w:del w:id="974" w:author="Italo Busi (PR)" w:date="2024-02-13T17:41:00Z"/>
          <w:lang w:val="it-IT"/>
        </w:rPr>
      </w:pPr>
      <w:del w:id="975" w:author="Italo Busi (PR)" w:date="2024-02-13T17:41:00Z">
        <w:r w:rsidRPr="00176338" w:rsidDel="00C943CF">
          <w:rPr>
            <w:lang w:val="it-IT"/>
          </w:rPr>
          <w:delText xml:space="preserve">       /         __          |                   __                /</w:delText>
        </w:r>
      </w:del>
    </w:p>
    <w:p w14:paraId="663D6462" w14:textId="470C580A" w:rsidR="00C300CB" w:rsidRPr="00176338" w:rsidDel="00C943CF" w:rsidRDefault="00C300CB" w:rsidP="00C300CB">
      <w:pPr>
        <w:pStyle w:val="RFCFigure"/>
        <w:rPr>
          <w:del w:id="976" w:author="Italo Busi (PR)" w:date="2024-02-13T17:41:00Z"/>
          <w:lang w:val="it-IT"/>
        </w:rPr>
      </w:pPr>
      <w:del w:id="977" w:author="Italo Busi (PR)" w:date="2024-02-13T17:41:00Z">
        <w:r w:rsidRPr="00176338" w:rsidDel="00C943CF">
          <w:rPr>
            <w:lang w:val="it-IT"/>
          </w:rPr>
          <w:delText xml:space="preserve">      /    +-----\/------+   v            +------\/-----+         /</w:delText>
        </w:r>
      </w:del>
    </w:p>
    <w:p w14:paraId="5C40F770" w14:textId="3F9A5DC3" w:rsidR="00C300CB" w:rsidRPr="00176338" w:rsidDel="00C943CF" w:rsidRDefault="00C300CB" w:rsidP="00C300CB">
      <w:pPr>
        <w:pStyle w:val="RFCFigure"/>
        <w:rPr>
          <w:del w:id="978" w:author="Italo Busi (PR)" w:date="2024-02-13T17:41:00Z"/>
          <w:lang w:val="it-IT"/>
        </w:rPr>
      </w:pPr>
      <w:del w:id="979" w:author="Italo Busi (PR)" w:date="2024-02-13T17:41:00Z">
        <w:r w:rsidRPr="00176338" w:rsidDel="00C943CF">
          <w:rPr>
            <w:lang w:val="it-IT"/>
          </w:rPr>
          <w:delText xml:space="preserve">     /     |      X======|================|======X      |        /</w:delText>
        </w:r>
      </w:del>
    </w:p>
    <w:p w14:paraId="43617CD9" w14:textId="200BCB6C" w:rsidR="00C300CB" w:rsidRPr="00176338" w:rsidDel="00C943CF" w:rsidRDefault="00C300CB" w:rsidP="00C300CB">
      <w:pPr>
        <w:pStyle w:val="RFCFigure"/>
        <w:rPr>
          <w:del w:id="980" w:author="Italo Busi (PR)" w:date="2024-02-13T17:41:00Z"/>
          <w:lang w:val="it-IT"/>
        </w:rPr>
      </w:pPr>
      <w:del w:id="981" w:author="Italo Busi (PR)" w:date="2024-02-13T17:41:00Z">
        <w:r w:rsidRPr="00176338" w:rsidDel="00C943CF">
          <w:rPr>
            <w:lang w:val="it-IT"/>
          </w:rPr>
          <w:delText xml:space="preserve">    /      |    NE11     |  Opt. Tunnel   |    NE12     |       /</w:delText>
        </w:r>
      </w:del>
    </w:p>
    <w:p w14:paraId="0DFF5FA9" w14:textId="26C27A00" w:rsidR="00C300CB" w:rsidRPr="00F5037B" w:rsidDel="00C943CF" w:rsidRDefault="00C300CB" w:rsidP="00C300CB">
      <w:pPr>
        <w:pStyle w:val="RFCFigure"/>
        <w:rPr>
          <w:del w:id="982" w:author="Italo Busi (PR)" w:date="2024-02-13T17:41:00Z"/>
          <w:lang w:val="it-IT"/>
        </w:rPr>
      </w:pPr>
      <w:del w:id="983" w:author="Italo Busi (PR)" w:date="2024-02-13T17:41:00Z">
        <w:r w:rsidRPr="00176338" w:rsidDel="00C943CF">
          <w:rPr>
            <w:lang w:val="it-IT"/>
          </w:rPr>
          <w:delText xml:space="preserve">   </w:delText>
        </w:r>
        <w:r w:rsidRPr="00F5037B" w:rsidDel="00C943CF">
          <w:rPr>
            <w:lang w:val="it-IT"/>
          </w:rPr>
          <w:delText xml:space="preserve">/       |             |                |           </w:delText>
        </w:r>
        <w:r w:rsidRPr="00F5037B" w:rsidDel="00C943CF">
          <w:rPr>
            <w:lang w:val="it-IT"/>
          </w:rPr>
          <w:delText xml:space="preserve">  |      /</w:delText>
        </w:r>
      </w:del>
    </w:p>
    <w:p w14:paraId="19058D2B" w14:textId="0DCF1AAF" w:rsidR="00C300CB" w:rsidRPr="00F5037B" w:rsidDel="00C943CF" w:rsidRDefault="00C300CB" w:rsidP="00C300CB">
      <w:pPr>
        <w:pStyle w:val="RFCFigure"/>
        <w:rPr>
          <w:del w:id="984" w:author="Italo Busi (PR)" w:date="2024-02-13T17:41:00Z"/>
          <w:lang w:val="it-IT"/>
        </w:rPr>
      </w:pPr>
      <w:del w:id="985" w:author="Italo Busi (PR)" w:date="2024-02-13T17:41:00Z">
        <w:r w:rsidRPr="00F5037B" w:rsidDel="00C943CF">
          <w:rPr>
            <w:lang w:val="it-IT"/>
          </w:rPr>
          <w:delText xml:space="preserve">  /        +-------------+                +-------------+     /</w:delText>
        </w:r>
      </w:del>
    </w:p>
    <w:p w14:paraId="05057BFF" w14:textId="5D3F6664" w:rsidR="00C300CB" w:rsidRPr="00F5037B" w:rsidDel="00C943CF" w:rsidRDefault="00C300CB" w:rsidP="00C300CB">
      <w:pPr>
        <w:pStyle w:val="RFCFigure"/>
        <w:rPr>
          <w:del w:id="986" w:author="Italo Busi (PR)" w:date="2024-02-13T17:41:00Z"/>
          <w:lang w:val="it-IT"/>
        </w:rPr>
      </w:pPr>
      <w:del w:id="987" w:author="Italo Busi (PR)" w:date="2024-02-13T17:41:00Z">
        <w:r w:rsidRPr="00F5037B" w:rsidDel="00C943CF">
          <w:rPr>
            <w:lang w:val="it-IT"/>
          </w:rPr>
          <w:delText xml:space="preserve"> /                   Optical Topology (O-PNC 1)              /</w:delText>
        </w:r>
      </w:del>
    </w:p>
    <w:p w14:paraId="3E72A327" w14:textId="6447FAB8" w:rsidR="00C300CB" w:rsidDel="00C943CF" w:rsidRDefault="00C300CB" w:rsidP="00C300CB">
      <w:pPr>
        <w:pStyle w:val="RFCFigure"/>
        <w:rPr>
          <w:del w:id="988" w:author="Italo Busi (PR)" w:date="2024-02-13T17:41:00Z"/>
        </w:rPr>
      </w:pPr>
      <w:del w:id="989" w:author="Italo Busi (PR)" w:date="2024-02-13T17:41:00Z">
        <w:r w:rsidDel="00C943CF">
          <w:delText>+-----------------------------------------------------------+</w:delText>
        </w:r>
      </w:del>
    </w:p>
    <w:p w14:paraId="4EE9EDE0" w14:textId="386A505E" w:rsidR="00C300CB" w:rsidDel="00C943CF" w:rsidRDefault="00C300CB" w:rsidP="00C300CB">
      <w:pPr>
        <w:pStyle w:val="RFCFigure"/>
        <w:rPr>
          <w:del w:id="990" w:author="Italo Busi (PR)" w:date="2024-02-13T17:41:00Z"/>
        </w:rPr>
      </w:pPr>
    </w:p>
    <w:p w14:paraId="7F579AFD" w14:textId="6199F2B9" w:rsidR="00C300CB" w:rsidDel="00C943CF" w:rsidRDefault="00C300CB" w:rsidP="00C300CB">
      <w:pPr>
        <w:pStyle w:val="RFCFigure"/>
        <w:rPr>
          <w:del w:id="991" w:author="Italo Busi (PR)" w:date="2024-02-13T17:41:00Z"/>
        </w:rPr>
      </w:pPr>
      <w:del w:id="992" w:author="Italo Busi (PR)" w:date="2024-02-13T17:41:00Z">
        <w:r w:rsidDel="00C943CF">
          <w:delText>Notes:</w:delText>
        </w:r>
      </w:del>
    </w:p>
    <w:p w14:paraId="5EE1DC56" w14:textId="59D01CDF" w:rsidR="00C300CB" w:rsidDel="00C943CF" w:rsidRDefault="00C300CB" w:rsidP="00C300CB">
      <w:pPr>
        <w:pStyle w:val="RFCFigure"/>
        <w:rPr>
          <w:del w:id="993" w:author="Italo Busi (PR)" w:date="2024-02-13T17:41:00Z"/>
        </w:rPr>
      </w:pPr>
      <w:del w:id="994" w:author="Italo Busi (PR)" w:date="2024-02-13T17:41:00Z">
        <w:r w:rsidDel="00C943CF">
          <w:delText>=====</w:delText>
        </w:r>
      </w:del>
    </w:p>
    <w:p w14:paraId="19CEB5F9" w14:textId="1FF06FA7" w:rsidR="00C300CB" w:rsidDel="00C943CF" w:rsidRDefault="00C300CB" w:rsidP="00C300CB">
      <w:pPr>
        <w:pStyle w:val="RFCFigure"/>
        <w:rPr>
          <w:del w:id="995" w:author="Italo Busi (PR)" w:date="2024-02-13T17:41:00Z"/>
        </w:rPr>
      </w:pPr>
      <w:del w:id="996" w:author="Italo Busi (PR)" w:date="2024-02-13T17:41:00Z">
        <w:r w:rsidDel="00C943CF">
          <w:delText>(*) Supporting LTP</w:delText>
        </w:r>
      </w:del>
    </w:p>
    <w:p w14:paraId="2A27C60F" w14:textId="65F82EEF" w:rsidR="00C300CB" w:rsidDel="00C943CF" w:rsidRDefault="00C300CB" w:rsidP="00C300CB">
      <w:pPr>
        <w:pStyle w:val="RFCFigure"/>
        <w:rPr>
          <w:del w:id="997" w:author="Italo Busi (PR)" w:date="2024-02-13T17:41:00Z"/>
        </w:rPr>
      </w:pPr>
    </w:p>
    <w:p w14:paraId="52E5F48E" w14:textId="7D2D7BC9" w:rsidR="00C300CB" w:rsidDel="00C943CF" w:rsidRDefault="00C300CB" w:rsidP="00C300CB">
      <w:pPr>
        <w:pStyle w:val="RFCFigure"/>
        <w:rPr>
          <w:del w:id="998" w:author="Italo Busi (PR)" w:date="2024-02-13T17:41:00Z"/>
        </w:rPr>
      </w:pPr>
      <w:del w:id="999" w:author="Italo Busi (PR)" w:date="2024-02-13T17:41:00Z">
        <w:r w:rsidDel="00C943CF">
          <w:delText>Legenda:</w:delText>
        </w:r>
      </w:del>
    </w:p>
    <w:p w14:paraId="5AE3D3E3" w14:textId="54F2BC9D" w:rsidR="00C300CB" w:rsidDel="00C943CF" w:rsidRDefault="00C300CB" w:rsidP="00C300CB">
      <w:pPr>
        <w:pStyle w:val="RFCFigure"/>
        <w:rPr>
          <w:del w:id="1000" w:author="Italo Busi (PR)" w:date="2024-02-13T17:41:00Z"/>
        </w:rPr>
      </w:pPr>
      <w:del w:id="1001" w:author="Italo Busi (PR)" w:date="2024-02-13T17:41:00Z">
        <w:r w:rsidDel="00C943CF">
          <w:delText>========</w:delText>
        </w:r>
      </w:del>
    </w:p>
    <w:p w14:paraId="71447F4F" w14:textId="7F3AB0C4" w:rsidR="00C300CB" w:rsidDel="00C943CF" w:rsidRDefault="00C300CB" w:rsidP="00C300CB">
      <w:pPr>
        <w:pStyle w:val="RFCFigure"/>
        <w:rPr>
          <w:del w:id="1002" w:author="Italo Busi (PR)" w:date="2024-02-13T17:41:00Z"/>
        </w:rPr>
      </w:pPr>
      <w:del w:id="1003" w:author="Italo Busi (PR)" w:date="2024-02-13T17:41:00Z">
        <w:r w:rsidDel="00C943CF">
          <w:delText xml:space="preserve">  O   LTP</w:delText>
        </w:r>
      </w:del>
    </w:p>
    <w:p w14:paraId="6BD4DD5A" w14:textId="099C5853" w:rsidR="00C300CB" w:rsidDel="00C943CF" w:rsidRDefault="00C300CB" w:rsidP="00C300CB">
      <w:pPr>
        <w:pStyle w:val="RFCFigure"/>
        <w:rPr>
          <w:del w:id="1004" w:author="Italo Busi (PR)" w:date="2024-02-13T17:41:00Z"/>
        </w:rPr>
      </w:pPr>
      <w:del w:id="1005" w:author="Italo Busi (PR)" w:date="2024-02-13T17:41:00Z">
        <w:r w:rsidDel="00C943CF">
          <w:delText>----&gt; Supporting LTP or Supporting Link or Underlay tunnel</w:delText>
        </w:r>
      </w:del>
    </w:p>
    <w:p w14:paraId="603CB603" w14:textId="4DF52B36" w:rsidR="00C300CB" w:rsidDel="00C943CF" w:rsidRDefault="00C300CB" w:rsidP="00C300CB">
      <w:pPr>
        <w:pStyle w:val="RFCFigure"/>
        <w:rPr>
          <w:del w:id="1006" w:author="Italo Busi (PR)" w:date="2024-02-13T17:41:00Z"/>
        </w:rPr>
      </w:pPr>
      <w:del w:id="1007" w:author="Italo Busi (PR)" w:date="2024-02-13T17:41:00Z">
        <w:r w:rsidDel="00C943CF">
          <w:delText>&lt;===&gt; Link discovered by the PNC and reported at the MPI</w:delText>
        </w:r>
      </w:del>
    </w:p>
    <w:p w14:paraId="141F75B9" w14:textId="5187A642" w:rsidR="00C300CB" w:rsidDel="00C943CF" w:rsidRDefault="00C300CB" w:rsidP="00C300CB">
      <w:pPr>
        <w:pStyle w:val="RFCFigure"/>
        <w:rPr>
          <w:del w:id="1008" w:author="Italo Busi (PR)" w:date="2024-02-13T17:41:00Z"/>
        </w:rPr>
      </w:pPr>
      <w:del w:id="1009" w:author="Italo Busi (PR)" w:date="2024-02-13T17:41:00Z">
        <w:r w:rsidDel="00C943CF">
          <w:delText>&lt;...&gt; Link discovered by the MDSC</w:delText>
        </w:r>
      </w:del>
    </w:p>
    <w:p w14:paraId="499EC7FF" w14:textId="22DCA0E4" w:rsidR="00C300CB" w:rsidDel="00C943CF" w:rsidRDefault="00C300CB" w:rsidP="00C300CB">
      <w:pPr>
        <w:pStyle w:val="RFCFigure"/>
        <w:rPr>
          <w:del w:id="1010" w:author="Italo Busi (PR)" w:date="2024-02-13T17:41:00Z"/>
        </w:rPr>
      </w:pPr>
      <w:del w:id="1011" w:author="Italo Busi (PR)" w:date="2024-02-13T17:41:00Z">
        <w:r w:rsidDel="00C943CF">
          <w:delText>x---x Ethernet</w:delText>
        </w:r>
      </w:del>
      <w:ins w:id="1012" w:author="Italo Busi (36)" w:date="2023-07-07T21:39:00Z">
        <w:del w:id="1013" w:author="Italo Busi (PR)" w:date="2024-02-13T17:41:00Z">
          <w:r w:rsidR="00436CCA" w:rsidDel="00C943CF">
            <w:delText>/CBR</w:delText>
          </w:r>
        </w:del>
      </w:ins>
      <w:del w:id="1014" w:author="Italo Busi (PR)" w:date="2024-02-13T17:41:00Z">
        <w:r w:rsidDel="00C943CF">
          <w:delText xml:space="preserve"> client signal</w:delText>
        </w:r>
      </w:del>
    </w:p>
    <w:p w14:paraId="7E1A08C8" w14:textId="014C8009" w:rsidR="00C943CF" w:rsidDel="00C943CF" w:rsidRDefault="00C300CB" w:rsidP="00C300CB">
      <w:pPr>
        <w:pStyle w:val="RFCFigure"/>
        <w:rPr>
          <w:del w:id="1015" w:author="Italo Busi (PR)" w:date="2024-02-13T17:42:00Z"/>
        </w:rPr>
      </w:pPr>
      <w:del w:id="1016" w:author="Italo Busi (PR)" w:date="2024-02-13T17:41:00Z">
        <w:r w:rsidDel="00C943CF">
          <w:delText>X===X Optical tunnel</w:delText>
        </w:r>
      </w:del>
    </w:p>
    <w:p w14:paraId="7F828B0B" w14:textId="77777777" w:rsidR="008D4715" w:rsidRDefault="008D4715" w:rsidP="008D4715">
      <w:pPr>
        <w:pStyle w:val="RFCFigure"/>
      </w:pPr>
      <w:bookmarkStart w:id="1017" w:name="_GoBack"/>
      <w:bookmarkEnd w:id="1017"/>
    </w:p>
    <w:p w14:paraId="7368624E" w14:textId="08A627F3" w:rsidR="005C6D28" w:rsidRPr="004E7492" w:rsidRDefault="005C6D28" w:rsidP="005C6D28">
      <w:pPr>
        <w:pStyle w:val="Caption"/>
        <w:rPr>
          <w:bCs w:val="0"/>
          <w:szCs w:val="24"/>
        </w:rPr>
      </w:pPr>
      <w:bookmarkStart w:id="1018" w:name="_Ref96628870"/>
      <w:r w:rsidRPr="004E7492">
        <w:rPr>
          <w:bCs w:val="0"/>
          <w:szCs w:val="24"/>
        </w:rPr>
        <w:t>– Multi-layer intra-domain Ethernet and IP link discovery</w:t>
      </w:r>
      <w:bookmarkEnd w:id="1018"/>
    </w:p>
    <w:p w14:paraId="3D789129" w14:textId="47218ECF"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ins w:id="1019" w:author="Italo Busi (PR)" w:date="2024-02-13T17:36:00Z">
        <w:r w:rsidR="005917CB">
          <w:t>Figure 8</w:t>
        </w:r>
      </w:ins>
      <w:del w:id="1020" w:author="Italo Busi (PR)" w:date="2024-02-13T17:36:00Z">
        <w:r w:rsidR="00F5037B" w:rsidDel="00584FED">
          <w:delText>Figure 7</w:delText>
        </w:r>
      </w:del>
      <w:r w:rsidR="009F738B" w:rsidRPr="007B1021">
        <w:fldChar w:fldCharType="end"/>
      </w:r>
      <w:r w:rsidR="009F738B">
        <w:t>,</w:t>
      </w:r>
      <w:r w:rsidR="007D15E5" w:rsidRPr="007B1021">
        <w:t xml:space="preserve"> since these links are discovered by the PNC</w:t>
      </w:r>
      <w:r w:rsidRPr="007B1021">
        <w:t>.</w:t>
      </w:r>
    </w:p>
    <w:p w14:paraId="09E90537" w14:textId="10E7740C"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ins w:id="1021" w:author="Italo Busi (PR)" w:date="2024-02-13T17:36:00Z">
        <w:r w:rsidR="005917CB">
          <w:t>Figure 8</w:t>
        </w:r>
      </w:ins>
      <w:del w:id="1022" w:author="Italo Busi (PR)" w:date="2024-02-13T17:36:00Z">
        <w:r w:rsidR="00F5037B" w:rsidDel="00584FED">
          <w:delText>Figure 7</w:delText>
        </w:r>
      </w:del>
      <w:r w:rsidR="007D15E5" w:rsidRPr="007B1021">
        <w:fldChar w:fldCharType="end"/>
      </w:r>
      <w:r w:rsidR="0080092F" w:rsidRPr="007B1021">
        <w:t>.</w:t>
      </w:r>
    </w:p>
    <w:p w14:paraId="336341AB" w14:textId="08B0CF60"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917C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1023" w:author="Italo Busi (PR)" w:date="2024-02-13T17:36:00Z">
        <w:r w:rsidR="005917CB">
          <w:t>Figure 8</w:t>
        </w:r>
      </w:ins>
      <w:del w:id="1024" w:author="Italo Busi (PR)" w:date="2024-02-13T17:36:00Z">
        <w:r w:rsidR="00F5037B" w:rsidDel="00584FED">
          <w:delText>Figure 7</w:delText>
        </w:r>
      </w:del>
      <w:r w:rsidR="007D6620" w:rsidRPr="007B1021">
        <w:fldChar w:fldCharType="end"/>
      </w:r>
      <w:r w:rsidRPr="007B1021">
        <w:t>.</w:t>
      </w:r>
    </w:p>
    <w:p w14:paraId="684C7562" w14:textId="335C68CF"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917C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ins w:id="1025" w:author="Italo Busi (PR)" w:date="2024-02-13T17:36:00Z">
        <w:r w:rsidR="005917CB">
          <w:t>Figure 8</w:t>
        </w:r>
      </w:ins>
      <w:del w:id="1026" w:author="Italo Busi (PR)" w:date="2024-02-13T17:36:00Z">
        <w:r w:rsidR="00F5037B" w:rsidDel="00584FED">
          <w:delText>Figure 7</w:delText>
        </w:r>
      </w:del>
      <w:r w:rsidR="007D6620" w:rsidRPr="007B1021">
        <w:fldChar w:fldCharType="end"/>
      </w:r>
      <w:r w:rsidRPr="007B1021">
        <w:t>.</w:t>
      </w:r>
    </w:p>
    <w:p w14:paraId="5350BB10" w14:textId="53404BB7" w:rsidR="00212657" w:rsidRDefault="00212657" w:rsidP="00212657">
      <w:pPr>
        <w:pStyle w:val="Heading3"/>
      </w:pPr>
      <w:bookmarkStart w:id="1027" w:name="_Toc158738298"/>
      <w:r>
        <w:t xml:space="preserve">Single-layer </w:t>
      </w:r>
      <w:r w:rsidR="00FA58F0">
        <w:t>I</w:t>
      </w:r>
      <w:r>
        <w:t xml:space="preserve">ntra-domain IP </w:t>
      </w:r>
      <w:r w:rsidR="00FA58F0">
        <w:t>L</w:t>
      </w:r>
      <w:r>
        <w:t>inks</w:t>
      </w:r>
      <w:bookmarkEnd w:id="1027"/>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3B136178" w:rsidR="00333042" w:rsidRDefault="00333042" w:rsidP="00333042">
      <w:r>
        <w:lastRenderedPageBreak/>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ins w:id="1028" w:author="Italo Busi (PR)" w:date="2024-02-13T17:36:00Z">
        <w:r w:rsidR="005917CB">
          <w:t>Figure 9</w:t>
        </w:r>
      </w:ins>
      <w:del w:id="1029" w:author="Italo Busi (PR)" w:date="2024-02-13T17:36:00Z">
        <w:r w:rsidR="00F5037B" w:rsidDel="00584FED">
          <w:delText>Figure 8</w:delText>
        </w:r>
      </w:del>
      <w:r w:rsidR="007B1021">
        <w:fldChar w:fldCharType="end"/>
      </w:r>
      <w:r>
        <w:t>.</w:t>
      </w:r>
    </w:p>
    <w:p w14:paraId="460B5A61" w14:textId="54FE33FF" w:rsidR="00F27DEF" w:rsidRDefault="00F27DEF" w:rsidP="00F27DEF">
      <w:pPr>
        <w:pStyle w:val="RFCFigure"/>
      </w:pPr>
      <w:r>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030" w:name="_Ref97545965"/>
      <w:r w:rsidRPr="004E7492">
        <w:rPr>
          <w:bCs w:val="0"/>
          <w:szCs w:val="24"/>
        </w:rPr>
        <w:t>– Single-layer intra-domain Ethernet and IP link discovery</w:t>
      </w:r>
      <w:bookmarkEnd w:id="1030"/>
    </w:p>
    <w:p w14:paraId="42B499D2" w14:textId="4C301D6B" w:rsidR="00333042" w:rsidRDefault="000C2C8A" w:rsidP="004E1F32">
      <w:r>
        <w:lastRenderedPageBreak/>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fldChar w:fldCharType="begin"/>
      </w:r>
      <w:r w:rsidR="004E1F32">
        <w:instrText xml:space="preserve"> REF _Ref97545965 \r \h </w:instrText>
      </w:r>
      <w:r w:rsidR="004E1F32">
        <w:fldChar w:fldCharType="separate"/>
      </w:r>
      <w:ins w:id="1031" w:author="Italo Busi (PR)" w:date="2024-02-13T17:36:00Z">
        <w:r w:rsidR="005917CB">
          <w:t>Figure 9</w:t>
        </w:r>
      </w:ins>
      <w:del w:id="1032" w:author="Italo Busi (PR)" w:date="2024-02-13T17:36:00Z">
        <w:r w:rsidR="00F5037B" w:rsidDel="00584FED">
          <w:delText>Figure 8</w:delText>
        </w:r>
      </w:del>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ins w:id="1033" w:author="Italo Busi (PR)" w:date="2024-02-13T17:36:00Z">
        <w:r w:rsidR="005917CB">
          <w:t>Figure 9</w:t>
        </w:r>
      </w:ins>
      <w:del w:id="1034" w:author="Italo Busi (PR)" w:date="2024-02-13T17:36:00Z">
        <w:r w:rsidR="00F5037B" w:rsidDel="00584FED">
          <w:delText>Figure 8</w:delText>
        </w:r>
      </w:del>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ins w:id="1035" w:author="Italo Busi (PR)" w:date="2024-02-13T17:36:00Z">
        <w:r w:rsidR="005917CB">
          <w:t>Figure 9</w:t>
        </w:r>
      </w:ins>
      <w:del w:id="1036" w:author="Italo Busi (PR)" w:date="2024-02-13T17:36:00Z">
        <w:r w:rsidR="00F5037B" w:rsidDel="00584FED">
          <w:delText>Figure 8</w:delText>
        </w:r>
      </w:del>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1037" w:name="_Toc158738299"/>
      <w:r w:rsidRPr="004E7492">
        <w:t xml:space="preserve">LAG </w:t>
      </w:r>
      <w:r w:rsidR="00A556C5">
        <w:t>D</w:t>
      </w:r>
      <w:r w:rsidRPr="004E7492">
        <w:t>iscovery</w:t>
      </w:r>
      <w:bookmarkEnd w:id="1037"/>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36D268C4"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ins w:id="1038" w:author="Italo Busi (PR)" w:date="2024-02-13T17:36:00Z">
        <w:r w:rsidR="005917CB">
          <w:t>Figure 10</w:t>
        </w:r>
      </w:ins>
      <w:del w:id="1039" w:author="Italo Busi (PR)" w:date="2024-02-13T17:36:00Z">
        <w:r w:rsidR="00F5037B" w:rsidDel="00584FED">
          <w:delText>Figure 9</w:delText>
        </w:r>
      </w:del>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1040" w:name="_Ref100333576"/>
      <w:r w:rsidRPr="008D2C42">
        <w:t xml:space="preserve">– </w:t>
      </w:r>
      <w:r>
        <w:t>LAG</w:t>
      </w:r>
      <w:bookmarkEnd w:id="1040"/>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763D9D8" w:rsidR="00726924" w:rsidRPr="003A501B" w:rsidRDefault="002078CE" w:rsidP="00726924">
      <w:r>
        <w:t xml:space="preserve">As described in section </w:t>
      </w:r>
      <w:r>
        <w:fldChar w:fldCharType="begin"/>
      </w:r>
      <w:r>
        <w:instrText xml:space="preserve"> REF _Ref92128895 \r \h \t </w:instrText>
      </w:r>
      <w:r>
        <w:fldChar w:fldCharType="separate"/>
      </w:r>
      <w:r w:rsidR="005917C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485450B4"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5917C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1CE28BEF"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5917CB">
        <w:t>5.2.1</w:t>
      </w:r>
      <w:r w:rsidRPr="00742E34">
        <w:fldChar w:fldCharType="end"/>
      </w:r>
      <w:r>
        <w:t xml:space="preserve">), keeping the </w:t>
      </w:r>
      <w:r w:rsidRPr="001C33B1">
        <w:t xml:space="preserve">LLDP </w:t>
      </w:r>
      <w:r>
        <w:t>sessions on the LAG members enabled.</w:t>
      </w:r>
    </w:p>
    <w:p w14:paraId="60F993F3" w14:textId="5421A362"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5917CB">
        <w:t>4.5.1</w:t>
      </w:r>
      <w:r w:rsidR="006C1ECF">
        <w:fldChar w:fldCharType="end"/>
      </w:r>
      <w:r w:rsidRPr="001C33B1">
        <w:t>.</w:t>
      </w:r>
    </w:p>
    <w:p w14:paraId="63073461" w14:textId="49B750FC" w:rsidR="001F25C9" w:rsidRPr="004E7492" w:rsidRDefault="00A74E7B" w:rsidP="00333042">
      <w:pPr>
        <w:pStyle w:val="Heading2"/>
      </w:pPr>
      <w:bookmarkStart w:id="1041" w:name="_Toc158738300"/>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1041"/>
    </w:p>
    <w:p w14:paraId="36DB2EEB" w14:textId="22E29590" w:rsidR="005B11B5" w:rsidRDefault="005B11B5" w:rsidP="005B11B5">
      <w:pPr>
        <w:pStyle w:val="RFCListBullet"/>
        <w:numPr>
          <w:ilvl w:val="0"/>
          <w:numId w:val="0"/>
        </w:numPr>
        <w:ind w:left="432"/>
        <w:rPr>
          <w:ins w:id="1042" w:author="Italo Busi (72)" w:date="2024-01-26T10:55:00Z"/>
        </w:rPr>
      </w:pPr>
      <w:ins w:id="1043" w:author="Italo Busi (72)" w:date="2024-01-26T10:53:00Z">
        <w:r>
          <w:t xml:space="preserve">The </w:t>
        </w:r>
      </w:ins>
      <w:ins w:id="1044" w:author="Italo Busi (72)" w:date="2024-01-26T10:54:00Z">
        <w:r>
          <w:t>P-PNC reports the L2/L3 VPN services configured within its domain</w:t>
        </w:r>
      </w:ins>
      <w:ins w:id="1045" w:author="Italo Busi (72)" w:date="2024-01-26T11:38:00Z">
        <w:r w:rsidR="003B4F2F">
          <w:t>,</w:t>
        </w:r>
      </w:ins>
      <w:ins w:id="1046" w:author="Italo Busi (72)" w:date="2024-01-26T10:54:00Z">
        <w:r>
          <w:t xml:space="preserve"> using the </w:t>
        </w:r>
      </w:ins>
      <w:ins w:id="1047" w:author="Italo Busi (72)" w:date="2024-01-26T10:53:00Z">
        <w:r>
          <w:t>L</w:t>
        </w:r>
      </w:ins>
      <w:ins w:id="1048" w:author="Italo Busi (72)" w:date="2024-01-26T10:54:00Z">
        <w:r>
          <w:t>2</w:t>
        </w:r>
      </w:ins>
      <w:ins w:id="1049" w:author="Italo Busi (72)" w:date="2024-01-26T10:53:00Z">
        <w:r>
          <w:t>NM</w:t>
        </w:r>
      </w:ins>
      <w:ins w:id="1050" w:author="Italo Busi (72)" w:date="2024-01-26T10:54:00Z">
        <w:r>
          <w:t xml:space="preserve"> and </w:t>
        </w:r>
      </w:ins>
      <w:ins w:id="1051" w:author="Italo Busi (72)" w:date="2024-01-26T10:53:00Z">
        <w:r>
          <w:t>L3NM</w:t>
        </w:r>
      </w:ins>
      <w:ins w:id="1052" w:author="Italo Busi (72)" w:date="2024-01-26T10:54:00Z">
        <w:r>
          <w:t xml:space="preserve"> network service models</w:t>
        </w:r>
      </w:ins>
      <w:ins w:id="1053" w:author="Italo Busi (72)" w:date="2024-01-26T11:38:00Z">
        <w:r w:rsidR="003B4F2F">
          <w:t xml:space="preserve">, </w:t>
        </w:r>
        <w:r w:rsidR="009F2EDF">
          <w:t xml:space="preserve">and </w:t>
        </w:r>
        <w:r w:rsidR="003B4F2F">
          <w:t>which packet TE tunnel</w:t>
        </w:r>
      </w:ins>
      <w:ins w:id="1054" w:author="Italo Busi (72)" w:date="2024-01-26T11:39:00Z">
        <w:r w:rsidR="003B4F2F">
          <w:t>s</w:t>
        </w:r>
      </w:ins>
      <w:ins w:id="1055" w:author="Italo Busi (72)" w:date="2024-01-26T11:38:00Z">
        <w:r w:rsidR="003B4F2F">
          <w:t xml:space="preserve"> (e.g., MPLS-TE or SR-T</w:t>
        </w:r>
      </w:ins>
      <w:ins w:id="1056" w:author="Italo Busi (72)" w:date="2024-01-26T11:39:00Z">
        <w:r w:rsidR="003B4F2F">
          <w:t>E) are used by each L2/L3 VPN service, using the L2NM and L3NM TE service mapping models</w:t>
        </w:r>
      </w:ins>
      <w:ins w:id="1057" w:author="Italo Busi (72)" w:date="2024-01-26T10:55:00Z">
        <w:r>
          <w:t>.</w:t>
        </w:r>
      </w:ins>
    </w:p>
    <w:p w14:paraId="370B65FE" w14:textId="1085B592" w:rsidR="005B11B5" w:rsidRDefault="003B4F2F" w:rsidP="005B11B5">
      <w:pPr>
        <w:pStyle w:val="RFCListBullet"/>
        <w:numPr>
          <w:ilvl w:val="0"/>
          <w:numId w:val="0"/>
        </w:numPr>
        <w:ind w:left="432"/>
        <w:rPr>
          <w:ins w:id="1058" w:author="Italo Busi (72)" w:date="2024-01-26T11:43:00Z"/>
        </w:rPr>
      </w:pPr>
      <w:ins w:id="1059" w:author="Italo Busi (72)" w:date="2024-01-26T11:39:00Z">
        <w:r>
          <w:t xml:space="preserve">The MDSC can use </w:t>
        </w:r>
        <w:del w:id="1060" w:author="Italo Busi (PR)" w:date="2024-02-13T16:11:00Z">
          <w:r w:rsidDel="00867F65">
            <w:delText>this informa</w:delText>
          </w:r>
        </w:del>
      </w:ins>
      <w:ins w:id="1061" w:author="Italo Busi (72)" w:date="2024-01-26T11:40:00Z">
        <w:del w:id="1062" w:author="Italo Busi (PR)" w:date="2024-02-13T16:11:00Z">
          <w:r w:rsidDel="00867F65">
            <w:delText xml:space="preserve">tion, </w:delText>
          </w:r>
        </w:del>
      </w:ins>
      <w:ins w:id="1063" w:author="Italo Busi (PR)" w:date="2024-02-13T16:11:00Z">
        <w:r w:rsidR="00867F65">
          <w:t xml:space="preserve">the information mentioned above </w:t>
        </w:r>
      </w:ins>
      <w:ins w:id="1064" w:author="Italo Busi (72)" w:date="2024-01-26T11:40:00Z">
        <w:r>
          <w:t xml:space="preserve">together with the </w:t>
        </w:r>
      </w:ins>
      <w:ins w:id="1065" w:author="Italo Busi (72)" w:date="2024-01-26T11:42:00Z">
        <w:r>
          <w:t xml:space="preserve">packet TE path, </w:t>
        </w:r>
      </w:ins>
      <w:ins w:id="1066" w:author="Italo Busi (72)" w:date="2024-01-26T11:41:00Z">
        <w:r>
          <w:t xml:space="preserve">packet topology, </w:t>
        </w:r>
      </w:ins>
      <w:ins w:id="1067" w:author="Italo Busi (72)" w:date="2024-01-26T11:40:00Z">
        <w:r>
          <w:t>multi-layer IP links</w:t>
        </w:r>
      </w:ins>
      <w:ins w:id="1068" w:author="Italo Busi (72)" w:date="2024-01-26T11:41:00Z">
        <w:r>
          <w:t xml:space="preserve">, optical topology and </w:t>
        </w:r>
      </w:ins>
      <w:ins w:id="1069" w:author="Italo Busi (72)" w:date="2024-01-26T11:42:00Z">
        <w:r>
          <w:t xml:space="preserve">optical </w:t>
        </w:r>
      </w:ins>
      <w:ins w:id="1070" w:author="Italo Busi (72)" w:date="2024-01-26T11:41:00Z">
        <w:r>
          <w:t xml:space="preserve">path </w:t>
        </w:r>
      </w:ins>
      <w:ins w:id="1071" w:author="Italo Busi (72)" w:date="2024-01-26T11:40:00Z">
        <w:r>
          <w:t xml:space="preserve">information discovered </w:t>
        </w:r>
      </w:ins>
      <w:ins w:id="1072" w:author="Italo Busi (72)" w:date="2024-01-26T11:41:00Z">
        <w:r>
          <w:t xml:space="preserve">as </w:t>
        </w:r>
      </w:ins>
      <w:ins w:id="1073" w:author="Italo Busi (72)" w:date="2024-01-26T11:42:00Z">
        <w:r>
          <w:t>describe</w:t>
        </w:r>
      </w:ins>
      <w:ins w:id="1074" w:author="Italo Busi (PR)" w:date="2024-02-13T16:11:00Z">
        <w:r w:rsidR="00867F65">
          <w:t>d</w:t>
        </w:r>
      </w:ins>
      <w:ins w:id="1075" w:author="Italo Busi (72)" w:date="2024-01-26T11:42:00Z">
        <w:r>
          <w:t xml:space="preserve"> in the previous sections, to discover the multi-layer path used to carry the traffic for each L2/L3 VPN service.</w:t>
        </w:r>
      </w:ins>
    </w:p>
    <w:p w14:paraId="267152EB" w14:textId="157CC72D" w:rsidR="001F25C9" w:rsidDel="005B11B5" w:rsidRDefault="001F25C9" w:rsidP="001F25C9">
      <w:pPr>
        <w:rPr>
          <w:del w:id="1076" w:author="Italo Busi (72)" w:date="2024-01-26T10:53:00Z"/>
        </w:rPr>
      </w:pPr>
      <w:del w:id="1077" w:author="Italo Busi (72)" w:date="2024-01-26T10:53:00Z">
        <w:r w:rsidRPr="002F2555" w:rsidDel="005B11B5">
          <w:lastRenderedPageBreak/>
          <w:delText>TBA</w:delText>
        </w:r>
      </w:del>
    </w:p>
    <w:p w14:paraId="123D2F1F" w14:textId="1009242F" w:rsidR="00CF1AB2" w:rsidRPr="004E7492" w:rsidRDefault="00CF1AB2" w:rsidP="00333042">
      <w:pPr>
        <w:pStyle w:val="Heading2"/>
      </w:pPr>
      <w:bookmarkStart w:id="1078" w:name="_Ref94024873"/>
      <w:bookmarkStart w:id="1079" w:name="_Toc158738301"/>
      <w:r w:rsidRPr="004E7492">
        <w:t xml:space="preserve">Inventory </w:t>
      </w:r>
      <w:r w:rsidR="00A556C5">
        <w:t>D</w:t>
      </w:r>
      <w:r w:rsidRPr="004E7492">
        <w:t>iscovery</w:t>
      </w:r>
      <w:bookmarkEnd w:id="1078"/>
      <w:bookmarkEnd w:id="1079"/>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80"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81" w:name="_Ref97197639"/>
      <w:bookmarkStart w:id="1082" w:name="_Toc158738302"/>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80"/>
      <w:bookmarkEnd w:id="1081"/>
      <w:bookmarkEnd w:id="1082"/>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0D006C09"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917CB">
        <w:t>Appendix A</w:t>
      </w:r>
      <w:r>
        <w:fldChar w:fldCharType="end"/>
      </w:r>
      <w:r>
        <w:t>)</w:t>
      </w:r>
      <w:r w:rsidRPr="000A43A6">
        <w:t>.</w:t>
      </w:r>
    </w:p>
    <w:p w14:paraId="36E7F280" w14:textId="1CF76641"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917CB">
        <w:t>2.1.1</w:t>
      </w:r>
      <w:r w:rsidR="00A65CF9">
        <w:fldChar w:fldCharType="end"/>
      </w:r>
      <w:r w:rsidR="00A65CF9">
        <w:t>)</w:t>
      </w:r>
      <w:r w:rsidR="00E74B5D" w:rsidRPr="00267F75">
        <w:t>.</w:t>
      </w:r>
    </w:p>
    <w:p w14:paraId="3D1F2FEB" w14:textId="4397E95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917C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5917CB">
        <w:t>Figure 3</w:t>
      </w:r>
      <w:r w:rsidR="004006CA">
        <w:fldChar w:fldCharType="end"/>
      </w:r>
      <w:r>
        <w:t xml:space="preserve">, </w:t>
      </w:r>
      <w:r w:rsidR="008E076C">
        <w:t xml:space="preserve">the MDSC </w:t>
      </w:r>
      <w:r w:rsidR="00A65CF9">
        <w:t xml:space="preserve">finds </w:t>
      </w:r>
      <w:r w:rsidR="008E076C">
        <w:t>that:</w:t>
      </w:r>
    </w:p>
    <w:p w14:paraId="291BB099" w14:textId="0AAB2FEC"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5917CB">
        <w:t>4.4</w:t>
      </w:r>
      <w:r w:rsidR="00B13451">
        <w:fldChar w:fldCharType="end"/>
      </w:r>
      <w:r w:rsidR="006039B3" w:rsidRPr="006C1ECF">
        <w:t>;</w:t>
      </w:r>
      <w:r w:rsidR="006C1ECF" w:rsidRPr="006C1ECF">
        <w:t>, and that:</w:t>
      </w:r>
    </w:p>
    <w:p w14:paraId="1F1C86C4" w14:textId="701DC971"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917CB">
        <w:t>4.3</w:t>
      </w:r>
      <w:r w:rsidR="00F53CBD">
        <w:fldChar w:fldCharType="end"/>
      </w:r>
      <w:r>
        <w:t>;</w:t>
      </w:r>
    </w:p>
    <w:p w14:paraId="6B8173E5" w14:textId="62B6ADAB" w:rsidR="008E076C" w:rsidRPr="00AC7352" w:rsidRDefault="0057004A" w:rsidP="007B77C4">
      <w:pPr>
        <w:pStyle w:val="RFCListBullet"/>
        <w:numPr>
          <w:ilvl w:val="1"/>
          <w:numId w:val="16"/>
        </w:numPr>
        <w:tabs>
          <w:tab w:val="clear" w:pos="1296"/>
        </w:tabs>
      </w:pPr>
      <w:r w:rsidRPr="00AC7352">
        <w:lastRenderedPageBreak/>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5917C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E61286F"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917C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917C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0D3BE82"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917CB">
        <w:t>5.2</w:t>
      </w:r>
      <w:r w:rsidR="00057BBE">
        <w:fldChar w:fldCharType="end"/>
      </w:r>
      <w:r>
        <w:t>;</w:t>
      </w:r>
    </w:p>
    <w:p w14:paraId="4FCE4EC8" w14:textId="3F7C3B21"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917C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B6E36B6"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5917CB">
        <w:t>5.2</w:t>
      </w:r>
      <w:r>
        <w:fldChar w:fldCharType="end"/>
      </w:r>
      <w:r>
        <w:t>;</w:t>
      </w:r>
    </w:p>
    <w:p w14:paraId="5EA44AAA" w14:textId="2F188DED"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5917CB">
        <w:t>5.2</w:t>
      </w:r>
      <w:r>
        <w:fldChar w:fldCharType="end"/>
      </w:r>
      <w:r>
        <w:t>;</w:t>
      </w:r>
    </w:p>
    <w:p w14:paraId="5FD1548A" w14:textId="76356F43" w:rsidR="00F53CBD" w:rsidRPr="00AC7352" w:rsidRDefault="00F53CBD" w:rsidP="006C1ECF">
      <w:pPr>
        <w:pStyle w:val="RFCListBullet"/>
      </w:pPr>
      <w:r w:rsidRPr="00AC7352">
        <w:lastRenderedPageBreak/>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917CB">
        <w:t>5.3</w:t>
      </w:r>
      <w:r w:rsidRPr="00AC7352">
        <w:fldChar w:fldCharType="end"/>
      </w:r>
      <w:r w:rsidRPr="00AC7352">
        <w:t>.</w:t>
      </w:r>
    </w:p>
    <w:p w14:paraId="3F83D777" w14:textId="71B8511B" w:rsidR="00057BBE" w:rsidRDefault="00057BBE" w:rsidP="008D18C6">
      <w:bookmarkStart w:id="1083"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1083"/>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917CB">
        <w:t>5.3</w:t>
      </w:r>
      <w:r w:rsidR="00A35E7B">
        <w:fldChar w:fldCharType="end"/>
      </w:r>
      <w:r>
        <w:t>.</w:t>
      </w:r>
      <w:r w:rsidR="00A35E7B">
        <w:t xml:space="preserve"> </w:t>
      </w:r>
      <w:bookmarkStart w:id="1084"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084"/>
      <w:r w:rsidR="00A35E7B">
        <w:t>.</w:t>
      </w:r>
    </w:p>
    <w:p w14:paraId="06ACD544" w14:textId="4240D438"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5917C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26E57130"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ins w:id="1085" w:author="Italo Busi (72)" w:date="2024-01-26T11:54:00Z">
        <w:r w:rsidR="006C25EB">
          <w:t xml:space="preserve">, as described in </w:t>
        </w:r>
      </w:ins>
      <w:ins w:id="1086" w:author="Italo Busi (72)" w:date="2024-01-26T11:55:00Z">
        <w:r w:rsidR="006C25EB">
          <w:t xml:space="preserve">section </w:t>
        </w:r>
        <w:r w:rsidR="006C25EB">
          <w:fldChar w:fldCharType="begin"/>
        </w:r>
        <w:r w:rsidR="006C25EB">
          <w:instrText xml:space="preserve"> REF _Ref157162572 \r \h</w:instrText>
        </w:r>
      </w:ins>
      <w:ins w:id="1087" w:author="Italo Busi (72)" w:date="2024-01-26T11:56:00Z">
        <w:r w:rsidR="006C25EB">
          <w:instrText xml:space="preserve"> \t</w:instrText>
        </w:r>
      </w:ins>
      <w:ins w:id="1088" w:author="Italo Busi (72)" w:date="2024-01-26T11:55:00Z">
        <w:r w:rsidR="006C25EB">
          <w:instrText xml:space="preserve"> </w:instrText>
        </w:r>
      </w:ins>
      <w:r w:rsidR="006C25EB">
        <w:fldChar w:fldCharType="separate"/>
      </w:r>
      <w:ins w:id="1089" w:author="Italo Busi (PR)" w:date="2024-02-13T17:36:00Z">
        <w:r w:rsidR="005917CB">
          <w:t>5.4</w:t>
        </w:r>
      </w:ins>
      <w:ins w:id="1090" w:author="Italo Busi (72)" w:date="2024-01-26T11:55:00Z">
        <w:r w:rsidR="006C25EB">
          <w:fldChar w:fldCharType="end"/>
        </w:r>
      </w:ins>
      <w:del w:id="1091" w:author="Italo Busi (72)" w:date="2024-01-26T11:54:00Z">
        <w:r w:rsidR="0032094A" w:rsidDel="006C25EB">
          <w:delText xml:space="preserve"> </w:delText>
        </w:r>
        <w:r w:rsidDel="006C25EB">
          <w:delText>using the [</w:delText>
        </w:r>
        <w:r w:rsidR="00AF44B4" w:rsidDel="006C25EB">
          <w:delText>RFC9182</w:delText>
        </w:r>
        <w:r w:rsidDel="006C25EB">
          <w:delText xml:space="preserve">] and [TSM] YANG </w:delText>
        </w:r>
        <w:r w:rsidR="001F25C9" w:rsidDel="006C25EB">
          <w:delText xml:space="preserve">data </w:delText>
        </w:r>
        <w:r w:rsidDel="006C25EB">
          <w:delText>models</w:delText>
        </w:r>
      </w:del>
      <w:r>
        <w:t>.</w:t>
      </w:r>
    </w:p>
    <w:p w14:paraId="2E44C051" w14:textId="41B420ED" w:rsidR="008D18C6" w:rsidRPr="004E7492" w:rsidDel="003B4F2F" w:rsidRDefault="008D18C6" w:rsidP="008D18C6">
      <w:pPr>
        <w:rPr>
          <w:del w:id="1092" w:author="Italo Busi (72)" w:date="2024-01-26T11:49:00Z"/>
        </w:rPr>
      </w:pPr>
      <w:commentRangeStart w:id="1093"/>
      <w:commentRangeStart w:id="1094"/>
      <w:del w:id="1095" w:author="Italo Busi (72)" w:date="2024-01-26T11:49:00Z">
        <w:r w:rsidRPr="004E7492" w:rsidDel="003B4F2F">
          <w:delText>[Editor’s Note] Further investigation is needed to understand how the binding between a L3VPN and this new end</w:delText>
        </w:r>
        <w:r w:rsidRPr="004E7492" w:rsidDel="003B4F2F">
          <w:noBreakHyphen/>
          <w:delText>to</w:delText>
        </w:r>
        <w:r w:rsidRPr="004E7492" w:rsidDel="003B4F2F">
          <w:noBreakHyphen/>
          <w:delText>end SR-TE path can be configured.</w:delText>
        </w:r>
        <w:commentRangeEnd w:id="1093"/>
        <w:r w:rsidR="00211FC2" w:rsidRPr="004E7492" w:rsidDel="003B4F2F">
          <w:commentReference w:id="1093"/>
        </w:r>
      </w:del>
      <w:commentRangeEnd w:id="1094"/>
      <w:r w:rsidR="003B4F2F">
        <w:rPr>
          <w:rStyle w:val="CommentReference"/>
        </w:rPr>
        <w:commentReference w:id="1094"/>
      </w:r>
    </w:p>
    <w:p w14:paraId="7851078A" w14:textId="6DFFEE84" w:rsidR="009B271E" w:rsidRPr="004E7492" w:rsidRDefault="009B271E" w:rsidP="00535598">
      <w:pPr>
        <w:pStyle w:val="Heading2"/>
      </w:pPr>
      <w:bookmarkStart w:id="1096" w:name="_Ref75426138"/>
      <w:bookmarkStart w:id="1097" w:name="_Toc158738303"/>
      <w:r w:rsidRPr="004E7492">
        <w:t>Optical Path Computation</w:t>
      </w:r>
      <w:bookmarkEnd w:id="1096"/>
      <w:bookmarkEnd w:id="1097"/>
    </w:p>
    <w:p w14:paraId="0AD37A1A" w14:textId="24F3B73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917C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7C20642" w14:textId="666FC603" w:rsidR="003D0316" w:rsidRDefault="003D0316" w:rsidP="003D0316">
      <w:pPr>
        <w:rPr>
          <w:moveTo w:id="1098" w:author="Italo Busi (PR)" w:date="2024-02-13T16:12:00Z"/>
        </w:rPr>
      </w:pPr>
      <w:moveToRangeStart w:id="1099" w:author="Italo Busi (PR)" w:date="2024-02-13T16:12:00Z" w:name="move158733172"/>
      <w:moveTo w:id="1100" w:author="Italo Busi (PR)" w:date="2024-02-13T16:12:00Z">
        <w:r>
          <w:t xml:space="preserve">As described in sections </w:t>
        </w:r>
        <w:r>
          <w:fldChar w:fldCharType="begin"/>
        </w:r>
        <w:r>
          <w:instrText xml:space="preserve"> REF _Ref92128889 \r \h \t  \* MERGEFORMAT </w:instrText>
        </w:r>
        <w:r>
          <w:fldChar w:fldCharType="separate"/>
        </w:r>
      </w:moveTo>
      <w:ins w:id="1101" w:author="Italo Busi (PR)" w:date="2024-02-13T17:36:00Z">
        <w:r w:rsidR="005917CB">
          <w:t>4.1</w:t>
        </w:r>
      </w:ins>
      <w:moveTo w:id="1102" w:author="Italo Busi (PR)" w:date="2024-02-13T16:12:00Z">
        <w:r>
          <w:fldChar w:fldCharType="end"/>
        </w:r>
      </w:moveTo>
      <w:ins w:id="1103" w:author="Italo Busi (PR)" w:date="2024-02-13T16:12:00Z">
        <w:r>
          <w:t xml:space="preserve">, </w:t>
        </w:r>
        <w:r>
          <w:fldChar w:fldCharType="begin"/>
        </w:r>
        <w:r>
          <w:instrText xml:space="preserve"> REF _Ref90908761 \r \h \t  \* MERGEFORMAT </w:instrText>
        </w:r>
        <w:r>
          <w:fldChar w:fldCharType="separate"/>
        </w:r>
      </w:ins>
      <w:ins w:id="1104" w:author="Italo Busi (PR)" w:date="2024-02-13T17:36:00Z">
        <w:r w:rsidR="005917CB">
          <w:t>4.5</w:t>
        </w:r>
      </w:ins>
      <w:ins w:id="1105" w:author="Italo Busi (PR)" w:date="2024-02-13T16:12:00Z">
        <w:r>
          <w:fldChar w:fldCharType="end"/>
        </w:r>
      </w:ins>
      <w:moveTo w:id="1106" w:author="Italo Busi (PR)" w:date="2024-02-13T16:12:00Z">
        <w:r>
          <w:t xml:space="preserve"> and </w:t>
        </w:r>
      </w:moveTo>
      <w:ins w:id="1107" w:author="Italo Busi (PR)" w:date="2024-02-13T16:12:00Z">
        <w:r>
          <w:fldChar w:fldCharType="begin"/>
        </w:r>
        <w:r>
          <w:instrText xml:space="preserve"> REF _Ref96366061 \r \h</w:instrText>
        </w:r>
      </w:ins>
      <w:ins w:id="1108" w:author="Italo Busi (PR)" w:date="2024-02-13T16:13:00Z">
        <w:r>
          <w:instrText xml:space="preserve"> \t</w:instrText>
        </w:r>
      </w:ins>
      <w:ins w:id="1109" w:author="Italo Busi (PR)" w:date="2024-02-13T16:12:00Z">
        <w:r>
          <w:instrText xml:space="preserve"> </w:instrText>
        </w:r>
      </w:ins>
      <w:r>
        <w:fldChar w:fldCharType="separate"/>
      </w:r>
      <w:ins w:id="1110" w:author="Italo Busi (PR)" w:date="2024-02-13T17:36:00Z">
        <w:r w:rsidR="005917CB">
          <w:t>4.6</w:t>
        </w:r>
      </w:ins>
      <w:ins w:id="1111" w:author="Italo Busi (PR)" w:date="2024-02-13T16:12:00Z">
        <w:r>
          <w:fldChar w:fldCharType="end"/>
        </w:r>
      </w:ins>
      <w:moveTo w:id="1112" w:author="Italo Busi (PR)" w:date="2024-02-13T16:12:00Z">
        <w:del w:id="1113" w:author="Italo Busi (PR)" w:date="2024-02-13T16:12:00Z">
          <w:r w:rsidDel="003D0316">
            <w:fldChar w:fldCharType="begin"/>
          </w:r>
          <w:r w:rsidDel="003D0316">
            <w:delInstrText xml:space="preserve"> REF _Ref90908761 \r \h \t  \* MERGEFORMAT </w:delInstrText>
          </w:r>
          <w:r w:rsidDel="003D0316">
            <w:fldChar w:fldCharType="separate"/>
          </w:r>
          <w:r w:rsidDel="003D0316">
            <w:delText>4.5</w:delText>
          </w:r>
          <w:r w:rsidDel="003D0316">
            <w:fldChar w:fldCharType="end"/>
          </w:r>
        </w:del>
        <w:r>
          <w:t xml:space="preserve">, there is a one-to-one relationship between </w:t>
        </w:r>
        <w:del w:id="1114" w:author="Italo Busi (PR)" w:date="2024-02-13T16:13:00Z">
          <w:r w:rsidDel="003D0316">
            <w:delText>the router ports, the cross-layer links and the optical TTPs</w:delText>
          </w:r>
        </w:del>
      </w:moveTo>
      <w:ins w:id="1115" w:author="Italo Busi (PR)" w:date="2024-02-13T16:13:00Z">
        <w:r>
          <w:t>a multi-layer intra-domain IP link and its underlay optical tunnel</w:t>
        </w:r>
      </w:ins>
      <w:moveTo w:id="1116" w:author="Italo Busi (PR)" w:date="2024-02-13T16:12:00Z">
        <w:r>
          <w:t xml:space="preserve">. Therefore, the properties of an optical path </w:t>
        </w:r>
        <w:r>
          <w:lastRenderedPageBreak/>
          <w:t xml:space="preserve">between two optical TTPs, as computed by the O-PNC, can be used by the MDSC to infer the properties of the </w:t>
        </w:r>
      </w:moveTo>
      <w:ins w:id="1117" w:author="Italo Busi (PR)" w:date="2024-02-13T16:14:00Z">
        <w:r>
          <w:t xml:space="preserve">associated </w:t>
        </w:r>
      </w:ins>
      <w:moveTo w:id="1118" w:author="Italo Busi (PR)" w:date="2024-02-13T16:12:00Z">
        <w:r>
          <w:t>multi-layer single-domain IP link</w:t>
        </w:r>
        <w:del w:id="1119" w:author="Italo Busi (PR)" w:date="2024-02-13T16:14:00Z">
          <w:r w:rsidDel="003D0316">
            <w:delText xml:space="preserve"> between the router ports associated with the two optical TTPs</w:delText>
          </w:r>
        </w:del>
        <w:r>
          <w:t>.</w:t>
        </w:r>
      </w:moveTo>
    </w:p>
    <w:moveToRangeEnd w:id="1099"/>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C68B3AF" w:rsidR="00A54F46" w:rsidDel="003D0316" w:rsidRDefault="00A54F46">
      <w:pPr>
        <w:rPr>
          <w:moveFrom w:id="1120" w:author="Italo Busi (PR)" w:date="2024-02-13T16:12:00Z"/>
        </w:rPr>
      </w:pPr>
      <w:moveFromRangeStart w:id="1121" w:author="Italo Busi (PR)" w:date="2024-02-13T16:12:00Z" w:name="move158733172"/>
      <w:moveFrom w:id="1122" w:author="Italo Busi (PR)" w:date="2024-02-13T16:12:00Z">
        <w:r w:rsidDel="003D0316">
          <w:t xml:space="preserve">As described in sections </w:t>
        </w:r>
        <w:r w:rsidDel="003D0316">
          <w:fldChar w:fldCharType="begin"/>
        </w:r>
        <w:r w:rsidDel="003D0316">
          <w:instrText xml:space="preserve"> REF _Ref92128889 \r \h \t </w:instrText>
        </w:r>
        <w:r w:rsidR="004E7492" w:rsidDel="003D0316">
          <w:instrText xml:space="preserve"> \* MERGEFORMAT </w:instrText>
        </w:r>
        <w:r w:rsidDel="003D0316">
          <w:fldChar w:fldCharType="separate"/>
        </w:r>
        <w:r w:rsidR="00F5037B" w:rsidDel="003D0316">
          <w:t>4.1</w:t>
        </w:r>
        <w:r w:rsidDel="003D0316">
          <w:fldChar w:fldCharType="end"/>
        </w:r>
        <w:r w:rsidDel="003D0316">
          <w:t xml:space="preserve"> and </w:t>
        </w:r>
        <w:r w:rsidDel="003D0316">
          <w:fldChar w:fldCharType="begin"/>
        </w:r>
        <w:r w:rsidDel="003D0316">
          <w:instrText xml:space="preserve"> REF _Ref90908761 \r \h \t </w:instrText>
        </w:r>
        <w:r w:rsidR="004E7492" w:rsidDel="003D0316">
          <w:instrText xml:space="preserve"> \* MERGEFORMAT </w:instrText>
        </w:r>
        <w:r w:rsidDel="003D0316">
          <w:fldChar w:fldCharType="separate"/>
        </w:r>
        <w:r w:rsidR="00F5037B" w:rsidDel="003D0316">
          <w:t>4.5</w:t>
        </w:r>
        <w:r w:rsidDel="003D0316">
          <w:fldChar w:fldCharType="end"/>
        </w:r>
        <w:r w:rsidDel="003D0316">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moveFrom>
    </w:p>
    <w:moveFromRangeEnd w:id="1121"/>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123" w:name="_Ref75427615"/>
      <w:bookmarkStart w:id="1124" w:name="_Ref89089408"/>
      <w:bookmarkStart w:id="1125" w:name="_Toc158738304"/>
      <w:r w:rsidRPr="004E7492">
        <w:t xml:space="preserve">Multi-layer </w:t>
      </w:r>
      <w:r w:rsidR="008B2B34" w:rsidRPr="004E7492">
        <w:t xml:space="preserve">IP </w:t>
      </w:r>
      <w:r w:rsidR="00A556C5">
        <w:t>L</w:t>
      </w:r>
      <w:r w:rsidR="00F13CC9" w:rsidRPr="004E7492">
        <w:t xml:space="preserve">ink </w:t>
      </w:r>
      <w:r w:rsidR="008B2B34" w:rsidRPr="004E7492">
        <w:t>Setup</w:t>
      </w:r>
      <w:bookmarkEnd w:id="1123"/>
      <w:bookmarkEnd w:id="1124"/>
      <w:bookmarkEnd w:id="1125"/>
    </w:p>
    <w:p w14:paraId="3E1063F2" w14:textId="7DD05958" w:rsidR="003D0316" w:rsidRDefault="00703CB5" w:rsidP="008B2B34">
      <w:pPr>
        <w:rPr>
          <w:ins w:id="1126" w:author="Italo Busi (PR)" w:date="2024-02-13T16:16:00Z"/>
        </w:rPr>
      </w:pPr>
      <w:del w:id="1127" w:author="Italo Busi (PR)" w:date="2024-02-13T16:14:00Z">
        <w:r w:rsidDel="003D0316">
          <w:delText xml:space="preserve">To </w:delText>
        </w:r>
      </w:del>
      <w:ins w:id="1128" w:author="Italo Busi (PR)" w:date="2024-02-13T16:14:00Z">
        <w:r w:rsidR="003D0316">
          <w:t xml:space="preserve">As described in section </w:t>
        </w:r>
        <w:r w:rsidR="003D0316">
          <w:fldChar w:fldCharType="begin"/>
        </w:r>
        <w:r w:rsidR="003D0316">
          <w:instrText xml:space="preserve"> REF _Ref75426138 \r \h \t  \* MERGEFORMAT </w:instrText>
        </w:r>
        <w:r w:rsidR="003D0316">
          <w:fldChar w:fldCharType="separate"/>
        </w:r>
      </w:ins>
      <w:ins w:id="1129" w:author="Italo Busi (PR)" w:date="2024-02-13T17:36:00Z">
        <w:r w:rsidR="005917CB">
          <w:t>5.1</w:t>
        </w:r>
      </w:ins>
      <w:ins w:id="1130" w:author="Italo Busi (PR)" w:date="2024-02-13T16:14:00Z">
        <w:r w:rsidR="003D0316">
          <w:fldChar w:fldCharType="end"/>
        </w:r>
        <w:r w:rsidR="003D0316">
          <w:t>, there is a one-to-one relationship</w:t>
        </w:r>
      </w:ins>
      <w:ins w:id="1131" w:author="Italo Busi (PR)" w:date="2024-02-13T16:15:00Z">
        <w:r w:rsidR="003D0316">
          <w:t xml:space="preserve"> between a multi-layer intra-domain IP link and its underlay optical tunnel.</w:t>
        </w:r>
      </w:ins>
    </w:p>
    <w:p w14:paraId="76F01DCB" w14:textId="46834A34" w:rsidR="008B2B34" w:rsidDel="003D0316" w:rsidRDefault="003D0316" w:rsidP="008B2B34">
      <w:pPr>
        <w:rPr>
          <w:del w:id="1132" w:author="Italo Busi (PR)" w:date="2024-02-13T16:16:00Z"/>
        </w:rPr>
      </w:pPr>
      <w:ins w:id="1133" w:author="Italo Busi (PR)" w:date="2024-02-13T16:15:00Z">
        <w:r>
          <w:t xml:space="preserve">Therefore, to </w:t>
        </w:r>
      </w:ins>
      <w:r w:rsidR="00703CB5">
        <w:t xml:space="preserve">setup a new multi-layer </w:t>
      </w:r>
      <w:ins w:id="1134" w:author="Italo Busi (PR)" w:date="2024-02-13T16:15:00Z">
        <w:r>
          <w:t xml:space="preserve">intra-domain </w:t>
        </w:r>
      </w:ins>
      <w:r w:rsidR="00703CB5">
        <w:t>IP link</w:t>
      </w:r>
      <w:del w:id="1135" w:author="Italo Busi (PR)" w:date="2024-02-13T16:15:00Z">
        <w:r w:rsidR="00703CB5" w:rsidDel="003D0316">
          <w:delText xml:space="preserve"> between two router ports</w:delText>
        </w:r>
      </w:del>
      <w:r w:rsidR="00703CB5">
        <w:t xml:space="preserve">, the </w:t>
      </w:r>
      <w:r w:rsidR="008B2B34">
        <w:t>MDSC requires the O</w:t>
      </w:r>
      <w:r w:rsidR="008B2B34">
        <w:noBreakHyphen/>
        <w:t xml:space="preserve">PNC to setup </w:t>
      </w:r>
      <w:del w:id="1136" w:author="Italo Busi (PR)" w:date="2024-02-13T16:15:00Z">
        <w:r w:rsidR="008B2B34" w:rsidDel="003D0316">
          <w:delText xml:space="preserve">an </w:delText>
        </w:r>
      </w:del>
      <w:ins w:id="1137" w:author="Italo Busi (PR)" w:date="2024-02-13T16:15:00Z">
        <w:r>
          <w:t xml:space="preserve">the  </w:t>
        </w:r>
      </w:ins>
      <w:r w:rsidR="00A54F46">
        <w:t>optical tunnel</w:t>
      </w:r>
      <w:r w:rsidR="008B2B34">
        <w:t xml:space="preserve"> (</w:t>
      </w:r>
      <w:ins w:id="1138" w:author="Italo Busi (PR)" w:date="2024-02-13T16:17:00Z">
        <w:r>
          <w:t xml:space="preserve">using </w:t>
        </w:r>
      </w:ins>
      <w:r w:rsidR="008B2B34">
        <w:t xml:space="preserve">either </w:t>
      </w:r>
      <w:del w:id="1139" w:author="Italo Busi (PR)" w:date="2024-02-13T16:17:00Z">
        <w:r w:rsidR="008B2B34" w:rsidDel="003D0316">
          <w:delText xml:space="preserve">a </w:delText>
        </w:r>
      </w:del>
      <w:ins w:id="1140" w:author="Italo Busi (PR)" w:date="2024-02-13T16:17:00Z">
        <w:r>
          <w:t xml:space="preserve">the </w:t>
        </w:r>
      </w:ins>
      <w:del w:id="1141" w:author="Italo Busi (100)" w:date="2024-01-26T10:31:00Z">
        <w:r w:rsidR="008B2B34" w:rsidDel="00624C3C">
          <w:delText xml:space="preserve">WSON </w:delText>
        </w:r>
      </w:del>
      <w:ins w:id="1142" w:author="Italo Busi (100)" w:date="2024-01-26T10:31:00Z">
        <w:r w:rsidR="00624C3C">
          <w:t xml:space="preserve">WDM </w:t>
        </w:r>
      </w:ins>
      <w:r w:rsidR="008B2B34">
        <w:t xml:space="preserve">Tunnel </w:t>
      </w:r>
      <w:ins w:id="1143" w:author="Italo Busi (PR)" w:date="2024-02-13T16:17:00Z">
        <w:r>
          <w:t xml:space="preserve">model </w:t>
        </w:r>
      </w:ins>
      <w:del w:id="1144" w:author="Italo Busi (100)" w:date="2024-01-26T10:31:00Z">
        <w:r w:rsidR="008B2B34" w:rsidDel="00624C3C">
          <w:delText>or a Flexi</w:delText>
        </w:r>
        <w:r w:rsidR="008B2B34" w:rsidDel="00624C3C">
          <w:noBreakHyphen/>
          <w:delText xml:space="preserve">grid Tunnel </w:delText>
        </w:r>
      </w:del>
      <w:r w:rsidR="008B2B34">
        <w:t xml:space="preserve">or </w:t>
      </w:r>
      <w:del w:id="1145" w:author="Italo Busi (PR)" w:date="2024-02-13T16:17:00Z">
        <w:r w:rsidR="008B2B34" w:rsidDel="003D0316">
          <w:delText xml:space="preserve">an </w:delText>
        </w:r>
      </w:del>
      <w:ins w:id="1146" w:author="Italo Busi (PR)" w:date="2024-02-13T16:17:00Z">
        <w:r>
          <w:t xml:space="preserve">the </w:t>
        </w:r>
      </w:ins>
      <w:r w:rsidR="008B2B34">
        <w:t>OTN Tunnel</w:t>
      </w:r>
      <w:ins w:id="1147" w:author="Italo Busi (PR)" w:date="2024-02-13T16:17:00Z">
        <w:r>
          <w:t xml:space="preserve"> model</w:t>
        </w:r>
      </w:ins>
      <w:ins w:id="1148" w:author="Italo Busi (PR)" w:date="2024-02-13T16:18:00Z">
        <w:r>
          <w:t>, if the optional OTN switching is supported</w:t>
        </w:r>
      </w:ins>
      <w:r w:rsidR="008B2B34">
        <w:t xml:space="preserve">) within the </w:t>
      </w:r>
      <w:r w:rsidR="003650D7">
        <w:t xml:space="preserve">optical </w:t>
      </w:r>
      <w:r w:rsidR="008B2B34">
        <w:t xml:space="preserve">network </w:t>
      </w:r>
      <w:del w:id="1149" w:author="Italo Busi (PR)" w:date="2024-02-13T16:16:00Z">
        <w:r w:rsidR="008B2B34" w:rsidDel="003D0316">
          <w:delText xml:space="preserve">between the two </w:delText>
        </w:r>
        <w:r w:rsidR="001772DD" w:rsidDel="003D0316">
          <w:delText>TTPs</w:delText>
        </w:r>
        <w:r w:rsidR="00703CB5" w:rsidDel="003D0316">
          <w:delText xml:space="preserve"> associated, as</w:delText>
        </w:r>
      </w:del>
      <w:del w:id="1150" w:author="Italo Busi (PR)" w:date="2024-02-13T16:14:00Z">
        <w:r w:rsidR="00703CB5" w:rsidDel="003D0316">
          <w:delText xml:space="preserve"> described in section </w:delText>
        </w:r>
        <w:r w:rsidR="00703CB5" w:rsidDel="003D0316">
          <w:fldChar w:fldCharType="begin"/>
        </w:r>
        <w:r w:rsidR="00703CB5" w:rsidDel="003D0316">
          <w:delInstrText xml:space="preserve"> REF _Ref75426138 \r \h \t </w:delInstrText>
        </w:r>
        <w:r w:rsidR="004E7492" w:rsidDel="003D0316">
          <w:delInstrText xml:space="preserve"> \* MERGEFORMAT </w:delInstrText>
        </w:r>
        <w:r w:rsidR="00703CB5" w:rsidDel="003D0316">
          <w:fldChar w:fldCharType="separate"/>
        </w:r>
        <w:r w:rsidR="00F5037B" w:rsidDel="003D0316">
          <w:delText>5.1</w:delText>
        </w:r>
        <w:r w:rsidR="00703CB5" w:rsidDel="003D0316">
          <w:fldChar w:fldCharType="end"/>
        </w:r>
      </w:del>
      <w:del w:id="1151" w:author="Italo Busi (PR)" w:date="2024-02-13T16:16:00Z">
        <w:r w:rsidR="00703CB5" w:rsidDel="003D0316">
          <w:delText xml:space="preserve">, with these two router </w:delText>
        </w:r>
        <w:r w:rsidR="001E72FD" w:rsidDel="003D0316">
          <w:delText>Ethernet interfaces</w:delText>
        </w:r>
        <w:r w:rsidR="008B2B34" w:rsidDel="003D0316">
          <w:delText>.</w:delText>
        </w:r>
      </w:del>
    </w:p>
    <w:p w14:paraId="4D5B194A" w14:textId="56B65FC3" w:rsidR="00194A63" w:rsidRDefault="00194A63" w:rsidP="003D0316">
      <w:del w:id="1152" w:author="Italo Busi (PR)" w:date="2024-02-13T16:16:00Z">
        <w:r w:rsidDel="003D0316">
          <w:delText>The MDSC also requires the O</w:delText>
        </w:r>
        <w:r w:rsidDel="003D0316">
          <w:noBreakHyphen/>
          <w:delText>PNC</w:delText>
        </w:r>
      </w:del>
      <w:ins w:id="1153" w:author="Italo Busi (PR)" w:date="2024-02-13T16:16:00Z">
        <w:r w:rsidR="003D0316">
          <w:t>and</w:t>
        </w:r>
      </w:ins>
      <w:r>
        <w:t xml:space="preserve"> to steer the </w:t>
      </w:r>
      <w:del w:id="1154" w:author="Italo Busi (36)" w:date="2023-06-21T17:52:00Z">
        <w:r w:rsidDel="003479BC">
          <w:delText xml:space="preserve">Ethernet </w:delText>
        </w:r>
      </w:del>
      <w:r>
        <w:t xml:space="preserve">client traffic between the two cross-layer links over </w:t>
      </w:r>
      <w:del w:id="1155" w:author="Italo Busi (PR)" w:date="2024-02-13T16:17:00Z">
        <w:r w:rsidDel="003D0316">
          <w:delText xml:space="preserve">the </w:delText>
        </w:r>
      </w:del>
      <w:ins w:id="1156" w:author="Italo Busi (PR)" w:date="2024-02-13T16:17:00Z">
        <w:r w:rsidR="003D0316">
          <w:t xml:space="preserve">that </w:t>
        </w:r>
      </w:ins>
      <w:r>
        <w:t>optical tunnel</w:t>
      </w:r>
      <w:ins w:id="1157" w:author="Italo Busi (PR)" w:date="2024-02-13T16:17:00Z">
        <w:r w:rsidR="003D0316">
          <w:t>,</w:t>
        </w:r>
      </w:ins>
      <w:r>
        <w:t xml:space="preserve"> using </w:t>
      </w:r>
      <w:ins w:id="1158" w:author="Italo Busi (36)" w:date="2023-06-21T17:52:00Z">
        <w:r>
          <w:t xml:space="preserve">either </w:t>
        </w:r>
      </w:ins>
      <w:r>
        <w:t>the Ethernet Client Signal Model</w:t>
      </w:r>
      <w:ins w:id="1159" w:author="Italo Busi (36)" w:date="2023-06-21T17:52:00Z">
        <w:r>
          <w:t xml:space="preserve"> (for frame-based transport) or the Transparent </w:t>
        </w:r>
      </w:ins>
      <w:ins w:id="1160" w:author="Italo Busi (36)" w:date="2023-07-07T21:40:00Z">
        <w:r w:rsidR="00513613">
          <w:t xml:space="preserve">CBR </w:t>
        </w:r>
      </w:ins>
      <w:ins w:id="1161" w:author="Italo Busi (36)" w:date="2023-06-21T17:52:00Z">
        <w:r>
          <w:t>Client Signal Model (for transparent transport)</w:t>
        </w:r>
      </w:ins>
      <w:r>
        <w:t>.</w:t>
      </w:r>
    </w:p>
    <w:p w14:paraId="0A0E8996" w14:textId="588E9451" w:rsidR="003D0316" w:rsidRDefault="003D0316" w:rsidP="003D0316">
      <w:pPr>
        <w:rPr>
          <w:moveTo w:id="1162" w:author="Italo Busi (PR)" w:date="2024-02-13T16:21:00Z"/>
        </w:rPr>
      </w:pPr>
      <w:moveToRangeStart w:id="1163" w:author="Italo Busi (PR)" w:date="2024-02-13T16:21:00Z" w:name="move158733701"/>
      <w:moveTo w:id="1164" w:author="Italo Busi (PR)" w:date="2024-02-13T16:21:00Z">
        <w:r>
          <w:t xml:space="preserve">For example, with a reference to </w:t>
        </w:r>
      </w:moveTo>
      <w:ins w:id="1165" w:author="Italo Busi (PR)" w:date="2024-02-13T16:22:00Z">
        <w:r w:rsidRPr="00FC2E46">
          <w:fldChar w:fldCharType="begin"/>
        </w:r>
        <w:r w:rsidRPr="00FC2E46">
          <w:instrText xml:space="preserve"> REF _Ref158730116 \r \h  \* MERGEFORMAT </w:instrText>
        </w:r>
        <w:r w:rsidRPr="00FC2E46">
          <w:fldChar w:fldCharType="separate"/>
        </w:r>
      </w:ins>
      <w:ins w:id="1166" w:author="Italo Busi (PR)" w:date="2024-02-13T17:36:00Z">
        <w:r w:rsidR="005917CB">
          <w:t>Figure 11</w:t>
        </w:r>
      </w:ins>
      <w:ins w:id="1167" w:author="Italo Busi (PR)" w:date="2024-02-13T16:22:00Z">
        <w:r w:rsidRPr="00FC2E46">
          <w:fldChar w:fldCharType="end"/>
        </w:r>
      </w:ins>
      <w:moveTo w:id="1168" w:author="Italo Busi (PR)" w:date="2024-02-13T16:21:00Z">
        <w:del w:id="1169" w:author="Italo Busi (PR)" w:date="2024-02-13T16:22:00Z">
          <w:r w:rsidDel="003D0316">
            <w:fldChar w:fldCharType="begin"/>
          </w:r>
          <w:r w:rsidDel="003D0316">
            <w:delInstrText xml:space="preserve"> REF _Ref96628870 \r \h </w:delInstrText>
          </w:r>
          <w:r w:rsidDel="003D0316">
            <w:fldChar w:fldCharType="separate"/>
          </w:r>
          <w:r w:rsidDel="003D0316">
            <w:delText>Figure 7</w:delText>
          </w:r>
          <w:r w:rsidDel="003D0316">
            <w:fldChar w:fldCharType="end"/>
          </w:r>
        </w:del>
        <w:r>
          <w:t xml:space="preserve">, the MDSC can request the O-PNC1 to setup an optical tunnel between the </w:t>
        </w:r>
      </w:moveTo>
      <w:ins w:id="1170" w:author="Italo Busi (PR)" w:date="2024-02-13T16:22:00Z">
        <w:r>
          <w:t xml:space="preserve">optical </w:t>
        </w:r>
      </w:ins>
      <w:moveTo w:id="1171" w:author="Italo Busi (PR)" w:date="2024-02-13T16:21:00Z">
        <w:r>
          <w:t xml:space="preserve">TTPs </w:t>
        </w:r>
      </w:moveTo>
      <w:ins w:id="1172" w:author="Italo Busi (PR)" w:date="2024-02-13T16:22:00Z">
        <w:r>
          <w:t xml:space="preserve">(7) on NE11 and (8) on NE12 and </w:t>
        </w:r>
      </w:ins>
      <w:moveTo w:id="1173" w:author="Italo Busi (PR)" w:date="2024-02-13T16:21:00Z">
        <w:del w:id="1174" w:author="Italo Busi (PR)" w:date="2024-02-13T16:22:00Z">
          <w:r w:rsidDel="003D0316">
            <w:delText xml:space="preserve">within NE11 and NE14 </w:delText>
          </w:r>
        </w:del>
        <w:r>
          <w:t xml:space="preserve">to steer over this tunnel the </w:t>
        </w:r>
        <w:del w:id="1175" w:author="Italo Busi (PR)" w:date="2024-02-13T16:21:00Z">
          <w:r w:rsidDel="003D0316">
            <w:delText>Ethernet</w:delText>
          </w:r>
        </w:del>
      </w:moveTo>
      <w:ins w:id="1176" w:author="Italo Busi (PR)" w:date="2024-02-13T16:21:00Z">
        <w:r>
          <w:t>client</w:t>
        </w:r>
      </w:ins>
      <w:moveTo w:id="1177" w:author="Italo Busi (PR)" w:date="2024-02-13T16:21:00Z">
        <w:r>
          <w:t xml:space="preserve"> traffic between LTP (7-0) on NE11 and LTP (8-0) on NE1</w:t>
        </w:r>
        <w:del w:id="1178" w:author="Italo Busi (PR)" w:date="2024-02-13T16:22:00Z">
          <w:r w:rsidDel="003D0316">
            <w:delText>4</w:delText>
          </w:r>
        </w:del>
      </w:moveTo>
      <w:ins w:id="1179" w:author="Italo Busi (PR)" w:date="2024-02-13T16:22:00Z">
        <w:r>
          <w:t>2</w:t>
        </w:r>
      </w:ins>
      <w:moveTo w:id="1180" w:author="Italo Busi (PR)" w:date="2024-02-13T16:21:00Z">
        <w:r>
          <w:t>.</w:t>
        </w:r>
      </w:moveTo>
    </w:p>
    <w:moveToRangeEnd w:id="1163"/>
    <w:p w14:paraId="673EF433" w14:textId="51CDE15C" w:rsidR="003D0316" w:rsidRDefault="003D0316" w:rsidP="003D0316">
      <w:pPr>
        <w:pStyle w:val="RFCFigure"/>
        <w:rPr>
          <w:ins w:id="1181" w:author="Italo Busi (PR)" w:date="2024-02-13T16:21:00Z"/>
          <w:i/>
          <w:highlight w:val="yellow"/>
        </w:rPr>
      </w:pPr>
      <w:proofErr w:type="spellStart"/>
      <w:ins w:id="1182" w:author="Italo Busi (PR)" w:date="2024-02-13T16:21:00Z">
        <w:r w:rsidRPr="00663A67">
          <w:rPr>
            <w:i/>
            <w:highlight w:val="yellow"/>
          </w:rPr>
          <w:t>Editors</w:t>
        </w:r>
        <w:proofErr w:type="spellEnd"/>
        <w:r w:rsidRPr="00663A67">
          <w:rPr>
            <w:i/>
            <w:highlight w:val="yellow"/>
          </w:rPr>
          <w:t xml:space="preserve"> Note: Add a new </w:t>
        </w:r>
        <w:r>
          <w:rPr>
            <w:i/>
            <w:highlight w:val="yellow"/>
          </w:rPr>
          <w:fldChar w:fldCharType="begin"/>
        </w:r>
        <w:r>
          <w:rPr>
            <w:i/>
            <w:highlight w:val="yellow"/>
          </w:rPr>
          <w:instrText xml:space="preserve"> REF _Ref158730116 \r \h </w:instrText>
        </w:r>
        <w:r>
          <w:rPr>
            <w:i/>
            <w:highlight w:val="yellow"/>
          </w:rPr>
        </w:r>
        <w:r>
          <w:rPr>
            <w:i/>
            <w:highlight w:val="yellow"/>
          </w:rPr>
          <w:fldChar w:fldCharType="separate"/>
        </w:r>
      </w:ins>
      <w:ins w:id="1183" w:author="Italo Busi (PR)" w:date="2024-02-13T17:36:00Z">
        <w:r w:rsidR="005917CB">
          <w:rPr>
            <w:i/>
            <w:highlight w:val="yellow"/>
          </w:rPr>
          <w:t>Figure 11</w:t>
        </w:r>
      </w:ins>
      <w:ins w:id="1184" w:author="Italo Busi (PR)" w:date="2024-02-13T16:21:00Z">
        <w:r>
          <w:rPr>
            <w:i/>
            <w:highlight w:val="yellow"/>
          </w:rPr>
          <w:fldChar w:fldCharType="end"/>
        </w:r>
        <w:r w:rsidRPr="00663A67">
          <w:rPr>
            <w:i/>
            <w:highlight w:val="yellow"/>
          </w:rPr>
          <w:t xml:space="preserve"> which is an exact copy of </w:t>
        </w:r>
        <w:r>
          <w:rPr>
            <w:i/>
            <w:highlight w:val="yellow"/>
          </w:rPr>
          <w:fldChar w:fldCharType="begin"/>
        </w:r>
        <w:r>
          <w:rPr>
            <w:i/>
            <w:highlight w:val="yellow"/>
          </w:rPr>
          <w:instrText xml:space="preserve"> REF _Ref96628870 \r \h </w:instrText>
        </w:r>
        <w:r>
          <w:rPr>
            <w:i/>
            <w:highlight w:val="yellow"/>
          </w:rPr>
        </w:r>
        <w:r>
          <w:rPr>
            <w:i/>
            <w:highlight w:val="yellow"/>
          </w:rPr>
          <w:fldChar w:fldCharType="separate"/>
        </w:r>
      </w:ins>
      <w:ins w:id="1185" w:author="Italo Busi (PR)" w:date="2024-02-13T17:36:00Z">
        <w:r w:rsidR="005917CB">
          <w:rPr>
            <w:i/>
            <w:highlight w:val="yellow"/>
          </w:rPr>
          <w:t>Figure 8</w:t>
        </w:r>
      </w:ins>
      <w:ins w:id="1186" w:author="Italo Busi (PR)" w:date="2024-02-13T16:21:00Z">
        <w:r>
          <w:rPr>
            <w:i/>
            <w:highlight w:val="yellow"/>
          </w:rPr>
          <w:fldChar w:fldCharType="end"/>
        </w:r>
      </w:ins>
    </w:p>
    <w:p w14:paraId="752B298E" w14:textId="77777777" w:rsidR="003D0316" w:rsidRPr="00663A67" w:rsidRDefault="003D0316" w:rsidP="003D0316">
      <w:pPr>
        <w:pStyle w:val="RFCFigure"/>
        <w:rPr>
          <w:ins w:id="1187" w:author="Italo Busi (PR)" w:date="2024-02-13T16:21:00Z"/>
        </w:rPr>
      </w:pPr>
    </w:p>
    <w:p w14:paraId="13E63568" w14:textId="77777777" w:rsidR="003D0316" w:rsidRPr="004E7492" w:rsidRDefault="003D0316" w:rsidP="003D0316">
      <w:pPr>
        <w:pStyle w:val="Caption"/>
        <w:rPr>
          <w:ins w:id="1188" w:author="Italo Busi (PR)" w:date="2024-02-13T16:21:00Z"/>
        </w:rPr>
      </w:pPr>
      <w:bookmarkStart w:id="1189" w:name="_Ref158726798"/>
      <w:bookmarkStart w:id="1190" w:name="_Ref158730116"/>
      <w:ins w:id="1191" w:author="Italo Busi (PR)" w:date="2024-02-13T16:21:00Z">
        <w:r w:rsidRPr="004E7492">
          <w:t xml:space="preserve">– </w:t>
        </w:r>
        <w:bookmarkEnd w:id="1189"/>
        <w:r>
          <w:t>Multi-layer IP link setup</w:t>
        </w:r>
        <w:bookmarkEnd w:id="1190"/>
      </w:ins>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1192" w:author="Italo Busi (36)" w:date="2023-06-21T17:52:00Z">
        <w:r w:rsidRPr="00426BBF" w:rsidDel="00E51018">
          <w:delText xml:space="preserve">packets </w:delText>
        </w:r>
      </w:del>
      <w:ins w:id="1193" w:author="Italo Busi (36)" w:date="2023-06-21T17:52:00Z">
        <w:r>
          <w:t>fra</w:t>
        </w:r>
      </w:ins>
      <w:ins w:id="1194" w:author="Italo Busi (36)" w:date="2023-06-21T17:53:00Z">
        <w:r>
          <w:t xml:space="preserve">mes </w:t>
        </w:r>
      </w:ins>
      <w:r w:rsidRPr="00426BBF">
        <w:t>between themselves, including LLDP messages.</w:t>
      </w:r>
    </w:p>
    <w:p w14:paraId="078B0A7F" w14:textId="23658E3D" w:rsidR="00742E34" w:rsidDel="003D0316" w:rsidRDefault="00742E34" w:rsidP="00742E34">
      <w:pPr>
        <w:rPr>
          <w:moveFrom w:id="1195" w:author="Italo Busi (PR)" w:date="2024-02-13T16:21:00Z"/>
        </w:rPr>
      </w:pPr>
      <w:moveFromRangeStart w:id="1196" w:author="Italo Busi (PR)" w:date="2024-02-13T16:21:00Z" w:name="move158733701"/>
      <w:moveFrom w:id="1197" w:author="Italo Busi (PR)" w:date="2024-02-13T16:21:00Z">
        <w:r w:rsidDel="003D0316">
          <w:lastRenderedPageBreak/>
          <w:t xml:space="preserve">For example, with a reference to </w:t>
        </w:r>
        <w:r w:rsidDel="003D0316">
          <w:fldChar w:fldCharType="begin"/>
        </w:r>
        <w:r w:rsidDel="003D0316">
          <w:instrText xml:space="preserve"> REF _Ref96628870 \r \h </w:instrText>
        </w:r>
        <w:r w:rsidDel="003D0316">
          <w:fldChar w:fldCharType="separate"/>
        </w:r>
        <w:r w:rsidR="00F5037B" w:rsidDel="003D0316">
          <w:t>Figure 7</w:t>
        </w:r>
        <w:r w:rsidDel="003D0316">
          <w:fldChar w:fldCharType="end"/>
        </w:r>
        <w:r w:rsidDel="003D0316">
          <w:t xml:space="preserve">, </w:t>
        </w:r>
        <w:r w:rsidR="00194A63" w:rsidDel="003D0316">
          <w:t>the MDSC can request the O-PNC1 to setup an optical tunnel between the TTPs within NE11 and NE14 to steer over this tunnel the Ethernet traffic between LTP (7-0) on NE11 and LTP (8-0) on NE14</w:t>
        </w:r>
        <w:r w:rsidDel="003D0316">
          <w:t>.</w:t>
        </w:r>
      </w:moveFrom>
    </w:p>
    <w:moveFromRangeEnd w:id="1196"/>
    <w:p w14:paraId="4D8942FB" w14:textId="042E142F"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5917C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17E3F35D"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ins w:id="1198" w:author="Italo Busi (PR)" w:date="2024-02-13T16:23:00Z">
        <w:r w:rsidR="004B0D61" w:rsidRPr="00FC2E46">
          <w:fldChar w:fldCharType="begin"/>
        </w:r>
        <w:r w:rsidR="004B0D61" w:rsidRPr="00FC2E46">
          <w:instrText xml:space="preserve"> REF _Ref158730116 \r \h  \* MERGEFORMAT </w:instrText>
        </w:r>
        <w:r w:rsidR="004B0D61" w:rsidRPr="00FC2E46">
          <w:fldChar w:fldCharType="separate"/>
        </w:r>
      </w:ins>
      <w:ins w:id="1199" w:author="Italo Busi (PR)" w:date="2024-02-13T17:36:00Z">
        <w:r w:rsidR="005917CB">
          <w:t>Figure 11</w:t>
        </w:r>
      </w:ins>
      <w:ins w:id="1200" w:author="Italo Busi (PR)" w:date="2024-02-13T16:23:00Z">
        <w:r w:rsidR="004B0D61" w:rsidRPr="00FC2E46">
          <w:fldChar w:fldCharType="end"/>
        </w:r>
      </w:ins>
      <w:del w:id="1201" w:author="Italo Busi (PR)" w:date="2024-02-13T16:23:00Z">
        <w:r w:rsidR="001E72FD" w:rsidDel="004B0D61">
          <w:fldChar w:fldCharType="begin"/>
        </w:r>
        <w:r w:rsidR="001E72FD" w:rsidDel="004B0D61">
          <w:delInstrText xml:space="preserve"> REF _Ref96628870 \r \h </w:delInstrText>
        </w:r>
        <w:r w:rsidR="001E72FD" w:rsidDel="004B0D61">
          <w:fldChar w:fldCharType="separate"/>
        </w:r>
        <w:r w:rsidR="00F5037B" w:rsidDel="004B0D61">
          <w:delText>Figure 7</w:delText>
        </w:r>
        <w:r w:rsidR="001E72FD" w:rsidDel="004B0D61">
          <w:fldChar w:fldCharType="end"/>
        </w:r>
      </w:del>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lastRenderedPageBreak/>
        <w:t>Ethernt</w:t>
      </w:r>
      <w:proofErr w:type="spellEnd"/>
      <w:r>
        <w:t xml:space="preserve"> link are configured by the MDSC. All the other configuration is provided by the P-PNC.</w:t>
      </w:r>
    </w:p>
    <w:p w14:paraId="6A05D56A" w14:textId="4367C637" w:rsidR="00742E34" w:rsidRDefault="00742E34" w:rsidP="00742E34">
      <w:r>
        <w:t xml:space="preserve">For example, with a reference to </w:t>
      </w:r>
      <w:ins w:id="1202" w:author="Italo Busi (PR)" w:date="2024-02-13T16:23:00Z">
        <w:r w:rsidR="004B0D61" w:rsidRPr="00FC2E46">
          <w:fldChar w:fldCharType="begin"/>
        </w:r>
        <w:r w:rsidR="004B0D61" w:rsidRPr="00FC2E46">
          <w:instrText xml:space="preserve"> REF _Ref158730116 \r \h  \* MERGEFORMAT </w:instrText>
        </w:r>
        <w:r w:rsidR="004B0D61" w:rsidRPr="00FC2E46">
          <w:fldChar w:fldCharType="separate"/>
        </w:r>
      </w:ins>
      <w:ins w:id="1203" w:author="Italo Busi (PR)" w:date="2024-02-13T17:36:00Z">
        <w:r w:rsidR="005917CB">
          <w:t>Figure 11</w:t>
        </w:r>
      </w:ins>
      <w:ins w:id="1204" w:author="Italo Busi (PR)" w:date="2024-02-13T16:23:00Z">
        <w:r w:rsidR="004B0D61" w:rsidRPr="00FC2E46">
          <w:fldChar w:fldCharType="end"/>
        </w:r>
      </w:ins>
      <w:del w:id="1205" w:author="Italo Busi (PR)" w:date="2024-02-13T16:23:00Z">
        <w:r w:rsidDel="004B0D61">
          <w:fldChar w:fldCharType="begin"/>
        </w:r>
        <w:r w:rsidDel="004B0D61">
          <w:delInstrText xml:space="preserve"> REF _Ref96628870 \r \h </w:delInstrText>
        </w:r>
        <w:r w:rsidDel="004B0D61">
          <w:fldChar w:fldCharType="separate"/>
        </w:r>
        <w:r w:rsidR="00F5037B" w:rsidDel="004B0D61">
          <w:delText>Figure 7</w:delText>
        </w:r>
        <w:r w:rsidDel="004B0D61">
          <w:fldChar w:fldCharType="end"/>
        </w:r>
      </w:del>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206" w:name="_Ref107387376"/>
      <w:bookmarkStart w:id="1207" w:name="_Toc158738305"/>
      <w:r>
        <w:t xml:space="preserve">Multi-layer LAG </w:t>
      </w:r>
      <w:r w:rsidR="00FA58F0">
        <w:t>S</w:t>
      </w:r>
      <w:r>
        <w:t>etup</w:t>
      </w:r>
      <w:bookmarkEnd w:id="1206"/>
      <w:bookmarkEnd w:id="1207"/>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582FCC3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5917C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52A71FD1" w:rsidR="00742E34" w:rsidRDefault="00742E34" w:rsidP="00742E34">
      <w:r>
        <w:t xml:space="preserve">For example, with a reference to </w:t>
      </w:r>
      <w:r>
        <w:fldChar w:fldCharType="begin"/>
      </w:r>
      <w:r>
        <w:instrText xml:space="preserve"> REF _Ref100333576 \r \h </w:instrText>
      </w:r>
      <w:r>
        <w:fldChar w:fldCharType="separate"/>
      </w:r>
      <w:ins w:id="1208" w:author="Italo Busi (PR)" w:date="2024-02-13T17:36:00Z">
        <w:r w:rsidR="005917CB">
          <w:t>Figure 10</w:t>
        </w:r>
      </w:ins>
      <w:del w:id="1209" w:author="Italo Busi (PR)" w:date="2024-02-13T17:36:00Z">
        <w:r w:rsidR="00F5037B" w:rsidDel="00584FED">
          <w:delText>Figure 9</w:delText>
        </w:r>
      </w:del>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71A95BC0"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5917CB">
        <w:t>5.2</w:t>
      </w:r>
      <w:r>
        <w:fldChar w:fldCharType="end"/>
      </w:r>
      <w:r>
        <w:t xml:space="preserve"> above.</w:t>
      </w:r>
    </w:p>
    <w:p w14:paraId="447B5D2D" w14:textId="565376F1" w:rsidR="00444B3A" w:rsidRDefault="00742E34" w:rsidP="00742E34">
      <w:r>
        <w:lastRenderedPageBreak/>
        <w:t xml:space="preserve">For example, with a reference to </w:t>
      </w:r>
      <w:r>
        <w:fldChar w:fldCharType="begin"/>
      </w:r>
      <w:r>
        <w:instrText xml:space="preserve"> REF _Ref100333576 \r \h </w:instrText>
      </w:r>
      <w:r>
        <w:fldChar w:fldCharType="separate"/>
      </w:r>
      <w:ins w:id="1210" w:author="Italo Busi (PR)" w:date="2024-02-13T17:36:00Z">
        <w:r w:rsidR="005917CB">
          <w:t>Figure 10</w:t>
        </w:r>
      </w:ins>
      <w:del w:id="1211" w:author="Italo Busi (PR)" w:date="2024-02-13T17:36:00Z">
        <w:r w:rsidR="00F5037B" w:rsidDel="00584FED">
          <w:delText>Figure 9</w:delText>
        </w:r>
      </w:del>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212" w:name="_Toc158738306"/>
      <w:r>
        <w:t xml:space="preserve">Multi-layer LAG </w:t>
      </w:r>
      <w:r w:rsidR="00FA58F0">
        <w:t>U</w:t>
      </w:r>
      <w:r>
        <w:t>pdate</w:t>
      </w:r>
      <w:bookmarkEnd w:id="1212"/>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2FBF544E" w:rsidR="00444B3A" w:rsidRDefault="00742E34" w:rsidP="00742E34">
      <w:r>
        <w:t xml:space="preserve">For example, with a reference to </w:t>
      </w:r>
      <w:r>
        <w:fldChar w:fldCharType="begin"/>
      </w:r>
      <w:r>
        <w:instrText xml:space="preserve"> REF _Ref100333576 \r \h </w:instrText>
      </w:r>
      <w:r>
        <w:fldChar w:fldCharType="separate"/>
      </w:r>
      <w:ins w:id="1213" w:author="Italo Busi (PR)" w:date="2024-02-13T17:36:00Z">
        <w:r w:rsidR="005917CB">
          <w:t>Figure 10</w:t>
        </w:r>
      </w:ins>
      <w:del w:id="1214" w:author="Italo Busi (PR)" w:date="2024-02-13T17:36:00Z">
        <w:r w:rsidR="00F5037B" w:rsidDel="00584FED">
          <w:delText>Figure 9</w:delText>
        </w:r>
      </w:del>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38194C2F" w:rsidR="00742E34" w:rsidRDefault="00742E34" w:rsidP="00742E34">
      <w:pPr>
        <w:pStyle w:val="Heading3"/>
      </w:pPr>
      <w:bookmarkStart w:id="1215" w:name="_Ref157163772"/>
      <w:bookmarkStart w:id="1216" w:name="_Toc158738307"/>
      <w:r>
        <w:t xml:space="preserve">Multi-layer </w:t>
      </w:r>
      <w:ins w:id="1217" w:author="Italo Busi (45)" w:date="2024-01-26T12:17:00Z">
        <w:r w:rsidR="00D65E06">
          <w:t xml:space="preserve">TE path properties </w:t>
        </w:r>
      </w:ins>
      <w:del w:id="1218" w:author="Italo Busi (45)" w:date="2024-01-26T12:17:00Z">
        <w:r w:rsidDel="00D65E06">
          <w:delText xml:space="preserve">SRLG </w:delText>
        </w:r>
      </w:del>
      <w:r w:rsidR="00A556C5">
        <w:t>C</w:t>
      </w:r>
      <w:r>
        <w:t>onfiguration</w:t>
      </w:r>
      <w:bookmarkEnd w:id="1215"/>
      <w:bookmarkEnd w:id="1216"/>
    </w:p>
    <w:p w14:paraId="062CA4F5" w14:textId="2B04BF5B" w:rsidR="00CE5B55" w:rsidRPr="001747E9" w:rsidDel="0044781B" w:rsidRDefault="00CE5B55" w:rsidP="00742E34">
      <w:pPr>
        <w:rPr>
          <w:del w:id="1219" w:author="Italo Busi (45)" w:date="2024-01-26T12:27:00Z"/>
          <w:i/>
        </w:rPr>
      </w:pPr>
      <w:del w:id="1220" w:author="Italo Busi (45)" w:date="2024-01-26T12:27:00Z">
        <w:r w:rsidRPr="00E20CCA" w:rsidDel="0044781B">
          <w:rPr>
            <w:b/>
            <w:i/>
            <w:highlight w:val="yellow"/>
          </w:rPr>
          <w:delText>[Editor’s Note]</w:delText>
        </w:r>
        <w:r w:rsidRPr="00E20CCA" w:rsidDel="0044781B">
          <w:rPr>
            <w:i/>
            <w:highlight w:val="yellow"/>
          </w:rPr>
          <w:delText xml:space="preserve"> Add text about the configuration of multi-layer SRLG information (issue #45).</w:delText>
        </w:r>
      </w:del>
    </w:p>
    <w:p w14:paraId="3713C339" w14:textId="77777777" w:rsidR="00E82B6E" w:rsidRDefault="00D65E06" w:rsidP="0001325E">
      <w:pPr>
        <w:rPr>
          <w:ins w:id="1221" w:author="Italo Busi (PR)" w:date="2024-02-13T16:27:00Z"/>
        </w:rPr>
      </w:pPr>
      <w:ins w:id="1222" w:author="Italo Busi (45)" w:date="2024-01-26T12:17:00Z">
        <w:r>
          <w:t xml:space="preserve">The </w:t>
        </w:r>
      </w:ins>
      <w:ins w:id="1223" w:author="Italo Busi (45)" w:date="2024-01-26T12:22:00Z">
        <w:r w:rsidR="00F37121">
          <w:t xml:space="preserve">MDSC can discover the </w:t>
        </w:r>
      </w:ins>
      <w:ins w:id="1224" w:author="Italo Busi (45)" w:date="2024-01-26T12:17:00Z">
        <w:r>
          <w:t xml:space="preserve">TE </w:t>
        </w:r>
      </w:ins>
      <w:ins w:id="1225" w:author="Italo Busi (45)" w:date="2024-01-26T12:18:00Z">
        <w:r>
          <w:t xml:space="preserve">path </w:t>
        </w:r>
      </w:ins>
      <w:ins w:id="1226" w:author="Italo Busi (45)" w:date="2024-01-26T12:17:00Z">
        <w:r>
          <w:t xml:space="preserve">properties (e.g., </w:t>
        </w:r>
      </w:ins>
      <w:ins w:id="1227" w:author="Italo Busi (45)" w:date="2024-01-26T12:22:00Z">
        <w:r w:rsidR="00F37121">
          <w:t xml:space="preserve">the </w:t>
        </w:r>
      </w:ins>
      <w:ins w:id="1228" w:author="Italo Busi (45)" w:date="2024-01-26T12:17:00Z">
        <w:r>
          <w:t>list of SRLG</w:t>
        </w:r>
      </w:ins>
      <w:ins w:id="1229" w:author="Italo Busi (45)" w:date="2024-01-26T12:22:00Z">
        <w:r w:rsidR="00F37121">
          <w:t>s, the delay</w:t>
        </w:r>
      </w:ins>
      <w:ins w:id="1230" w:author="Italo Busi (45)" w:date="2024-01-26T12:17:00Z">
        <w:r>
          <w:t xml:space="preserve">) </w:t>
        </w:r>
      </w:ins>
      <w:ins w:id="1231" w:author="Italo Busi (45)" w:date="2024-01-26T12:18:00Z">
        <w:r>
          <w:t xml:space="preserve">of a multi-layer </w:t>
        </w:r>
        <w:r w:rsidR="00F37121">
          <w:t xml:space="preserve">IP link </w:t>
        </w:r>
      </w:ins>
      <w:ins w:id="1232" w:author="Italo Busi (45)" w:date="2024-01-26T12:22:00Z">
        <w:r w:rsidR="00F37121">
          <w:t>fr</w:t>
        </w:r>
      </w:ins>
      <w:ins w:id="1233" w:author="Italo Busi (45)" w:date="2024-01-26T12:23:00Z">
        <w:r w:rsidR="00F37121">
          <w:t xml:space="preserve">om the </w:t>
        </w:r>
      </w:ins>
      <w:ins w:id="1234" w:author="Italo Busi (45)" w:date="2024-01-26T12:19:00Z">
        <w:r w:rsidR="00F37121">
          <w:t xml:space="preserve">TE </w:t>
        </w:r>
        <w:del w:id="1235" w:author="Italo Busi (PR)" w:date="2024-02-13T16:27:00Z">
          <w:r w:rsidR="00F37121" w:rsidDel="00E82B6E">
            <w:delText xml:space="preserve">path </w:delText>
          </w:r>
        </w:del>
        <w:r w:rsidR="00F37121">
          <w:t xml:space="preserve">properties </w:t>
        </w:r>
      </w:ins>
      <w:ins w:id="1236" w:author="Italo Busi (45)" w:date="2024-01-26T12:20:00Z">
        <w:r w:rsidR="00F37121">
          <w:t>of</w:t>
        </w:r>
        <w:del w:id="1237" w:author="Italo Busi (PR)" w:date="2024-02-13T16:27:00Z">
          <w:r w:rsidR="00F37121" w:rsidDel="00E82B6E">
            <w:delText xml:space="preserve"> </w:delText>
          </w:r>
        </w:del>
      </w:ins>
      <w:ins w:id="1238" w:author="Italo Busi (PR)" w:date="2024-02-13T16:27:00Z">
        <w:r w:rsidR="00E82B6E">
          <w:t>:</w:t>
        </w:r>
      </w:ins>
    </w:p>
    <w:p w14:paraId="7976D5FD" w14:textId="77777777" w:rsidR="00E82B6E" w:rsidRDefault="00F37121" w:rsidP="00E82B6E">
      <w:pPr>
        <w:pStyle w:val="RFCListBullet"/>
        <w:rPr>
          <w:ins w:id="1239" w:author="Italo Busi (PR)" w:date="2024-02-13T16:28:00Z"/>
        </w:rPr>
      </w:pPr>
      <w:ins w:id="1240" w:author="Italo Busi (45)" w:date="2024-01-26T12:19:00Z">
        <w:r>
          <w:t xml:space="preserve">the IP </w:t>
        </w:r>
      </w:ins>
      <w:ins w:id="1241" w:author="Italo Busi (PR)" w:date="2024-02-13T16:28:00Z">
        <w:r w:rsidR="00E82B6E">
          <w:t xml:space="preserve">LTPs </w:t>
        </w:r>
      </w:ins>
      <w:ins w:id="1242" w:author="Italo Busi (45)" w:date="2024-01-26T12:19:00Z">
        <w:del w:id="1243" w:author="Italo Busi (PR)" w:date="2024-02-13T16:28:00Z">
          <w:r w:rsidDel="00E82B6E">
            <w:delText xml:space="preserve">routers terminating </w:delText>
          </w:r>
        </w:del>
      </w:ins>
      <w:ins w:id="1244" w:author="Italo Busi (PR)" w:date="2024-02-13T16:28:00Z">
        <w:r w:rsidR="00E82B6E">
          <w:t xml:space="preserve">terminating </w:t>
        </w:r>
      </w:ins>
      <w:ins w:id="1245" w:author="Italo Busi (45)" w:date="2024-01-26T12:19:00Z">
        <w:r>
          <w:t xml:space="preserve">the </w:t>
        </w:r>
      </w:ins>
      <w:ins w:id="1246" w:author="Italo Busi (PR)" w:date="2024-02-13T16:28:00Z">
        <w:r w:rsidR="00E82B6E">
          <w:t xml:space="preserve">multi-layer </w:t>
        </w:r>
      </w:ins>
      <w:ins w:id="1247" w:author="Italo Busi (45)" w:date="2024-01-26T12:19:00Z">
        <w:r>
          <w:t>IP link (e.g., the list of SRLGs reported by the P-PNC</w:t>
        </w:r>
      </w:ins>
      <w:ins w:id="1248" w:author="Italo Busi (45)" w:date="2024-01-26T12:20:00Z">
        <w:r>
          <w:t xml:space="preserve"> </w:t>
        </w:r>
        <w:del w:id="1249" w:author="Italo Busi" w:date="2024-01-30T12:49:00Z">
          <w:r w:rsidDel="000B7DDB">
            <w:delText xml:space="preserve">in </w:delText>
          </w:r>
        </w:del>
      </w:ins>
      <w:ins w:id="1250" w:author="Italo Busi" w:date="2024-01-30T12:49:00Z">
        <w:r w:rsidR="000B7DDB">
          <w:t xml:space="preserve">using </w:t>
        </w:r>
      </w:ins>
      <w:ins w:id="1251" w:author="Italo Busi (45)" w:date="2024-01-26T12:20:00Z">
        <w:r>
          <w:t xml:space="preserve">the packet </w:t>
        </w:r>
      </w:ins>
      <w:ins w:id="1252" w:author="Italo Busi" w:date="2024-01-30T12:49:00Z">
        <w:r w:rsidR="000B7DDB">
          <w:t xml:space="preserve">TE </w:t>
        </w:r>
      </w:ins>
      <w:ins w:id="1253" w:author="Italo Busi (45)" w:date="2024-01-26T12:20:00Z">
        <w:r>
          <w:t>topology</w:t>
        </w:r>
      </w:ins>
      <w:ins w:id="1254" w:author="Italo Busi" w:date="2024-01-30T12:49:00Z">
        <w:r w:rsidR="000B7DDB">
          <w:t xml:space="preserve"> model</w:t>
        </w:r>
      </w:ins>
      <w:ins w:id="1255" w:author="Italo Busi (45)" w:date="2024-01-26T12:19:00Z">
        <w:r>
          <w:t>)</w:t>
        </w:r>
      </w:ins>
      <w:ins w:id="1256" w:author="Italo Busi (PR)" w:date="2024-02-13T16:28:00Z">
        <w:r w:rsidR="00E82B6E">
          <w:t xml:space="preserve">; </w:t>
        </w:r>
      </w:ins>
      <w:ins w:id="1257" w:author="Italo Busi (45)" w:date="2024-01-26T12:19:00Z">
        <w:del w:id="1258" w:author="Italo Busi (PR)" w:date="2024-02-13T16:28:00Z">
          <w:r w:rsidDel="00E82B6E">
            <w:delText xml:space="preserve">, </w:delText>
          </w:r>
        </w:del>
      </w:ins>
      <w:ins w:id="1259" w:author="Italo Busi (45)" w:date="2024-01-26T12:20:00Z">
        <w:del w:id="1260" w:author="Italo Busi (PR)" w:date="2024-02-13T16:28:00Z">
          <w:r w:rsidDel="00E82B6E">
            <w:delText xml:space="preserve">of </w:delText>
          </w:r>
        </w:del>
      </w:ins>
    </w:p>
    <w:p w14:paraId="3E549BA1" w14:textId="77777777" w:rsidR="00E82B6E" w:rsidRDefault="00F37121" w:rsidP="00E82B6E">
      <w:pPr>
        <w:pStyle w:val="RFCListBullet"/>
        <w:rPr>
          <w:ins w:id="1261" w:author="Italo Busi (PR)" w:date="2024-02-13T16:29:00Z"/>
        </w:rPr>
      </w:pPr>
      <w:ins w:id="1262" w:author="Italo Busi (45)" w:date="2024-01-26T12:19:00Z">
        <w:r>
          <w:t xml:space="preserve">the optical </w:t>
        </w:r>
      </w:ins>
      <w:ins w:id="1263" w:author="Italo Busi (45)" w:date="2024-01-26T12:20:00Z">
        <w:r>
          <w:t xml:space="preserve">path (e.g., the list of SRLGs reported by the O-PNC </w:t>
        </w:r>
        <w:del w:id="1264" w:author="Italo Busi" w:date="2024-01-30T12:50:00Z">
          <w:r w:rsidDel="000B7DDB">
            <w:delText>for</w:delText>
          </w:r>
        </w:del>
      </w:ins>
      <w:ins w:id="1265" w:author="Italo Busi" w:date="2024-01-30T12:50:00Z">
        <w:r w:rsidR="000B7DDB">
          <w:t>using</w:t>
        </w:r>
      </w:ins>
      <w:ins w:id="1266" w:author="Italo Busi (45)" w:date="2024-01-26T12:20:00Z">
        <w:r>
          <w:t xml:space="preserve"> the </w:t>
        </w:r>
        <w:del w:id="1267" w:author="Italo Busi" w:date="2024-01-30T12:50:00Z">
          <w:r w:rsidDel="000B7DDB">
            <w:delText>optical tunnel</w:delText>
          </w:r>
        </w:del>
      </w:ins>
      <w:ins w:id="1268" w:author="Italo Busi" w:date="2024-01-30T12:50:00Z">
        <w:r w:rsidR="000B7DDB">
          <w:t>WDM or OTN tunnel model</w:t>
        </w:r>
      </w:ins>
      <w:ins w:id="1269" w:author="Italo Busi (45)" w:date="2024-01-26T12:20:00Z">
        <w:r>
          <w:t>)</w:t>
        </w:r>
      </w:ins>
      <w:ins w:id="1270" w:author="Italo Busi (PR)" w:date="2024-02-13T16:29:00Z">
        <w:r w:rsidR="00E82B6E">
          <w:t>;</w:t>
        </w:r>
      </w:ins>
      <w:ins w:id="1271" w:author="Italo Busi (45)" w:date="2024-01-26T12:20:00Z">
        <w:r>
          <w:t xml:space="preserve"> and </w:t>
        </w:r>
        <w:del w:id="1272" w:author="Italo Busi (PR)" w:date="2024-02-13T16:29:00Z">
          <w:r w:rsidDel="00E82B6E">
            <w:delText xml:space="preserve">of </w:delText>
          </w:r>
        </w:del>
      </w:ins>
    </w:p>
    <w:p w14:paraId="5611A834" w14:textId="48960542" w:rsidR="00D65E06" w:rsidRDefault="00F37121" w:rsidP="00E82B6E">
      <w:pPr>
        <w:pStyle w:val="RFCListBullet"/>
        <w:rPr>
          <w:ins w:id="1273" w:author="Italo Busi (45)" w:date="2024-01-26T12:23:00Z"/>
        </w:rPr>
      </w:pPr>
      <w:ins w:id="1274" w:author="Italo Busi (45)" w:date="2024-01-26T12:20:00Z">
        <w:r>
          <w:t>the cross-domain link</w:t>
        </w:r>
      </w:ins>
      <w:ins w:id="1275" w:author="Italo Busi (45)" w:date="2024-01-26T12:21:00Z">
        <w:r>
          <w:t>s (e.g., the list of SRLGs reported by the O-PNC and P-PNC respectively</w:t>
        </w:r>
      </w:ins>
      <w:ins w:id="1276" w:author="Italo Busi" w:date="2024-01-30T12:50:00Z">
        <w:r w:rsidR="000B7DDB">
          <w:t>,</w:t>
        </w:r>
      </w:ins>
      <w:ins w:id="1277" w:author="Italo Busi (45)" w:date="2024-01-26T12:21:00Z">
        <w:r>
          <w:t xml:space="preserve"> </w:t>
        </w:r>
        <w:del w:id="1278" w:author="Italo Busi" w:date="2024-01-30T12:50:00Z">
          <w:r w:rsidDel="000B7DDB">
            <w:delText xml:space="preserve">in </w:delText>
          </w:r>
        </w:del>
      </w:ins>
      <w:ins w:id="1279" w:author="Italo Busi" w:date="2024-01-30T12:50:00Z">
        <w:r w:rsidR="000B7DDB">
          <w:t xml:space="preserve">using </w:t>
        </w:r>
      </w:ins>
      <w:ins w:id="1280" w:author="Italo Busi (45)" w:date="2024-01-26T12:21:00Z">
        <w:r>
          <w:t xml:space="preserve">the </w:t>
        </w:r>
        <w:del w:id="1281" w:author="Italo Busi" w:date="2024-01-30T12:50:00Z">
          <w:r w:rsidDel="000B7DDB">
            <w:delText xml:space="preserve">optical </w:delText>
          </w:r>
        </w:del>
      </w:ins>
      <w:ins w:id="1282" w:author="Italo Busi" w:date="2024-01-30T12:51:00Z">
        <w:r w:rsidR="000B7DDB">
          <w:t xml:space="preserve">WSON and/or flexi-grid, the OTN </w:t>
        </w:r>
      </w:ins>
      <w:ins w:id="1283" w:author="Italo Busi (45)" w:date="2024-01-26T12:21:00Z">
        <w:r>
          <w:t xml:space="preserve">and </w:t>
        </w:r>
      </w:ins>
      <w:ins w:id="1284" w:author="Italo Busi" w:date="2024-01-30T12:51:00Z">
        <w:r w:rsidR="000B7DDB">
          <w:t xml:space="preserve">the </w:t>
        </w:r>
      </w:ins>
      <w:ins w:id="1285" w:author="Italo Busi (45)" w:date="2024-01-26T12:21:00Z">
        <w:r>
          <w:t xml:space="preserve">packet </w:t>
        </w:r>
      </w:ins>
      <w:ins w:id="1286" w:author="Italo Busi" w:date="2024-01-30T12:49:00Z">
        <w:r w:rsidR="000B7DDB">
          <w:t xml:space="preserve">TE </w:t>
        </w:r>
      </w:ins>
      <w:ins w:id="1287" w:author="Italo Busi (45)" w:date="2024-01-26T12:21:00Z">
        <w:r>
          <w:t>topology</w:t>
        </w:r>
      </w:ins>
      <w:ins w:id="1288" w:author="Italo Busi" w:date="2024-01-30T12:49:00Z">
        <w:r w:rsidR="000B7DDB">
          <w:t xml:space="preserve"> models</w:t>
        </w:r>
      </w:ins>
      <w:ins w:id="1289" w:author="Italo Busi (45)" w:date="2024-01-26T12:22:00Z">
        <w:r>
          <w:t>).</w:t>
        </w:r>
      </w:ins>
    </w:p>
    <w:p w14:paraId="7CF871BB" w14:textId="5237022F" w:rsidR="00F37121" w:rsidRDefault="00F37121" w:rsidP="0001325E">
      <w:pPr>
        <w:rPr>
          <w:ins w:id="1290" w:author="Italo Busi (45)" w:date="2024-01-26T12:24:00Z"/>
        </w:rPr>
      </w:pPr>
      <w:ins w:id="1291" w:author="Italo Busi (45)" w:date="2024-01-26T12:23:00Z">
        <w:r>
          <w:t xml:space="preserve">The MDSC can </w:t>
        </w:r>
      </w:ins>
      <w:ins w:id="1292" w:author="Italo Busi (45)" w:date="2024-01-26T12:24:00Z">
        <w:r>
          <w:t xml:space="preserve">also report this information to the P-PNC by properly configuring the multi-layer IP link properties </w:t>
        </w:r>
        <w:del w:id="1293" w:author="Italo Busi" w:date="2024-01-30T12:52:00Z">
          <w:r w:rsidDel="000B7DDB">
            <w:delText xml:space="preserve">in the </w:delText>
          </w:r>
        </w:del>
      </w:ins>
      <w:ins w:id="1294" w:author="Italo Busi" w:date="2024-01-30T12:52:00Z">
        <w:r w:rsidR="000B7DDB">
          <w:t xml:space="preserve">using the </w:t>
        </w:r>
      </w:ins>
      <w:ins w:id="1295" w:author="Italo Busi (45)" w:date="2024-01-26T12:24:00Z">
        <w:r>
          <w:t xml:space="preserve">packet </w:t>
        </w:r>
      </w:ins>
      <w:ins w:id="1296" w:author="Italo Busi" w:date="2024-01-30T12:52:00Z">
        <w:r w:rsidR="000B7DDB">
          <w:t xml:space="preserve">TE </w:t>
        </w:r>
      </w:ins>
      <w:ins w:id="1297" w:author="Italo Busi (45)" w:date="2024-01-26T12:24:00Z">
        <w:r>
          <w:t xml:space="preserve">topology </w:t>
        </w:r>
      </w:ins>
      <w:ins w:id="1298" w:author="Italo Busi" w:date="2024-01-30T12:52:00Z">
        <w:r w:rsidR="000B7DDB">
          <w:t xml:space="preserve">model </w:t>
        </w:r>
      </w:ins>
      <w:ins w:id="1299" w:author="Italo Busi (45)" w:date="2024-01-26T12:24:00Z">
        <w:r>
          <w:t xml:space="preserve">at the </w:t>
        </w:r>
      </w:ins>
      <w:ins w:id="1300" w:author="Italo Busi" w:date="2024-01-30T12:52:00Z">
        <w:r w:rsidR="000B7DDB">
          <w:t xml:space="preserve">packet PNC </w:t>
        </w:r>
      </w:ins>
      <w:ins w:id="1301" w:author="Italo Busi (45)" w:date="2024-01-26T12:24:00Z">
        <w:del w:id="1302" w:author="Italo Busi" w:date="2024-01-30T12:52:00Z">
          <w:r w:rsidDel="000B7DDB">
            <w:delText>P-</w:delText>
          </w:r>
        </w:del>
        <w:r>
          <w:t>MPI.</w:t>
        </w:r>
      </w:ins>
    </w:p>
    <w:p w14:paraId="0345A6C7" w14:textId="7E38AE3D" w:rsidR="00F37121" w:rsidRDefault="00F37121" w:rsidP="0001325E">
      <w:pPr>
        <w:rPr>
          <w:ins w:id="1303" w:author="Italo Busi (45)" w:date="2024-01-26T12:22:00Z"/>
        </w:rPr>
      </w:pPr>
      <w:ins w:id="1304" w:author="Italo Busi (45)" w:date="2024-01-26T12:24:00Z">
        <w:r>
          <w:lastRenderedPageBreak/>
          <w:t>This information</w:t>
        </w:r>
      </w:ins>
      <w:ins w:id="1305" w:author="Italo Busi (45)" w:date="2024-01-26T12:25:00Z">
        <w:r>
          <w:t xml:space="preserve"> i</w:t>
        </w:r>
      </w:ins>
      <w:ins w:id="1306" w:author="Italo Busi (45)" w:date="2024-01-26T12:26:00Z">
        <w:r>
          <w:t xml:space="preserve">s used by </w:t>
        </w:r>
      </w:ins>
      <w:ins w:id="1307" w:author="Italo Busi (45)" w:date="2024-01-26T12:25:00Z">
        <w:r>
          <w:t xml:space="preserve">the P-PNC at least </w:t>
        </w:r>
      </w:ins>
      <w:ins w:id="1308" w:author="Italo Busi (45)" w:date="2024-01-26T12:26:00Z">
        <w:r>
          <w:t xml:space="preserve">when computing the local protection path, as described in section </w:t>
        </w:r>
        <w:r>
          <w:fldChar w:fldCharType="begin"/>
        </w:r>
        <w:r>
          <w:instrText xml:space="preserve"> REF _Ref75428343 \r \h \t </w:instrText>
        </w:r>
      </w:ins>
      <w:r>
        <w:fldChar w:fldCharType="separate"/>
      </w:r>
      <w:ins w:id="1309" w:author="Italo Busi (PR)" w:date="2024-02-13T17:36:00Z">
        <w:r w:rsidR="005917CB">
          <w:t>5.3</w:t>
        </w:r>
      </w:ins>
      <w:ins w:id="1310" w:author="Italo Busi (45)" w:date="2024-01-26T12:26:00Z">
        <w:r>
          <w:fldChar w:fldCharType="end"/>
        </w:r>
        <w:r>
          <w:t>, e.g., to ensure that the loca</w:t>
        </w:r>
      </w:ins>
      <w:ins w:id="1311" w:author="Italo Busi (45)" w:date="2024-01-26T12:27:00Z">
        <w:r>
          <w:t xml:space="preserve">l protection path is SRLG </w:t>
        </w:r>
      </w:ins>
      <w:ins w:id="1312" w:author="Italo Busi (PR)" w:date="2024-02-13T16:30:00Z">
        <w:r w:rsidR="00A251FC" w:rsidRPr="00A251FC">
          <w:t xml:space="preserve">disjoint </w:t>
        </w:r>
      </w:ins>
      <w:ins w:id="1313" w:author="Italo Busi (45)" w:date="2024-01-26T12:27:00Z">
        <w:del w:id="1314" w:author="Italo Busi (PR)" w:date="2024-02-13T16:30:00Z">
          <w:r w:rsidDel="00A251FC">
            <w:delText xml:space="preserve">dijoing </w:delText>
          </w:r>
        </w:del>
        <w:r>
          <w:t>with the primary path</w:t>
        </w:r>
      </w:ins>
      <w:ins w:id="1315" w:author="Italo Busi (45)" w:date="2024-01-26T12:26:00Z">
        <w:r>
          <w:t>.</w:t>
        </w:r>
      </w:ins>
    </w:p>
    <w:p w14:paraId="35D52F90" w14:textId="56AD6BE9"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316" w:name="_Ref75428343"/>
      <w:bookmarkStart w:id="1317" w:name="_Toc158738308"/>
      <w:r w:rsidRPr="004E7492">
        <w:t>TE Path Setup and Update</w:t>
      </w:r>
      <w:bookmarkEnd w:id="1316"/>
      <w:bookmarkEnd w:id="1317"/>
    </w:p>
    <w:p w14:paraId="3C597220" w14:textId="7CFC3B91"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5917C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318"/>
      <w:r w:rsidRPr="002F2555">
        <w:rPr>
          <w:b/>
          <w:i/>
        </w:rPr>
        <w:lastRenderedPageBreak/>
        <w:t>[Editor’s Note:]</w:t>
      </w:r>
      <w:r w:rsidRPr="002F2555">
        <w:rPr>
          <w:i/>
        </w:rPr>
        <w:t xml:space="preserve"> Add some text about the protection options (to further discuss whether to put this text here or in section 4.2.2).</w:t>
      </w:r>
      <w:commentRangeEnd w:id="1318"/>
      <w:r w:rsidRPr="002F2555">
        <w:rPr>
          <w:rStyle w:val="CommentReference"/>
        </w:rPr>
        <w:commentReference w:id="1318"/>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7A63ACB1" w:rsidR="00A86AAB" w:rsidRDefault="00A86AAB" w:rsidP="009F6BBA">
      <w:r>
        <w:t xml:space="preserve">The P-PNC takes into account the multi-layer </w:t>
      </w:r>
      <w:ins w:id="1319" w:author="Italo Busi (45)" w:date="2024-01-26T12:16:00Z">
        <w:r w:rsidR="00D65E06">
          <w:t>TE path pro</w:t>
        </w:r>
      </w:ins>
      <w:ins w:id="1320" w:author="Italo Busi (45)" w:date="2024-01-26T12:17:00Z">
        <w:r w:rsidR="00D65E06">
          <w:t xml:space="preserve">perties (e.g., </w:t>
        </w:r>
      </w:ins>
      <w:r>
        <w:t>SRLG information</w:t>
      </w:r>
      <w:ins w:id="1321" w:author="Italo Busi (45)" w:date="2024-01-26T12:17:00Z">
        <w:r w:rsidR="00D65E06">
          <w:t>)</w:t>
        </w:r>
      </w:ins>
      <w:r>
        <w:t xml:space="preserve">, </w:t>
      </w:r>
      <w:r w:rsidR="00F7797B">
        <w:t xml:space="preserve">configured by the MDSC as described in section </w:t>
      </w:r>
      <w:ins w:id="1322" w:author="Italo Busi (45)" w:date="2024-01-26T12:17:00Z">
        <w:r w:rsidR="00D65E06">
          <w:fldChar w:fldCharType="begin"/>
        </w:r>
        <w:r w:rsidR="00D65E06">
          <w:instrText xml:space="preserve"> REF _Ref157163772 \r \h \t </w:instrText>
        </w:r>
      </w:ins>
      <w:ins w:id="1323" w:author="Italo Busi (45)" w:date="2024-01-26T12:17:00Z">
        <w:r w:rsidR="00D65E06">
          <w:fldChar w:fldCharType="separate"/>
        </w:r>
      </w:ins>
      <w:ins w:id="1324" w:author="Italo Busi (PR)" w:date="2024-02-13T17:36:00Z">
        <w:r w:rsidR="005917CB">
          <w:t>5.2.3</w:t>
        </w:r>
      </w:ins>
      <w:ins w:id="1325" w:author="Italo Busi (45)" w:date="2024-01-26T12:17:00Z">
        <w:r w:rsidR="00D65E06">
          <w:fldChar w:fldCharType="end"/>
        </w:r>
      </w:ins>
      <w:del w:id="1326" w:author="Italo Busi (45)" w:date="2024-01-26T12:17:00Z">
        <w:r w:rsidR="00F7797B" w:rsidDel="00D65E06">
          <w:fldChar w:fldCharType="begin"/>
        </w:r>
        <w:r w:rsidR="00F7797B" w:rsidDel="00D65E06">
          <w:delInstrText xml:space="preserve"> REF _Ref89089408 \r \h \t </w:delInstrText>
        </w:r>
        <w:r w:rsidR="004E7492" w:rsidDel="00D65E06">
          <w:delInstrText xml:space="preserve"> \* MERGEFORMAT </w:delInstrText>
        </w:r>
        <w:r w:rsidR="00F7797B" w:rsidDel="00D65E06">
          <w:fldChar w:fldCharType="separate"/>
        </w:r>
        <w:r w:rsidR="00F5037B" w:rsidDel="00D65E06">
          <w:delText>5.2</w:delText>
        </w:r>
        <w:r w:rsidR="00F7797B" w:rsidDel="00D65E06">
          <w:fldChar w:fldCharType="end"/>
        </w:r>
      </w:del>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20C72909" w14:textId="68CD126E" w:rsidR="003B4F2F" w:rsidRDefault="009F6BBA" w:rsidP="003B4F2F">
      <w:pPr>
        <w:rPr>
          <w:ins w:id="1327" w:author="Italo Busi (72)" w:date="2024-01-26T11:55:00Z"/>
        </w:rPr>
      </w:pPr>
      <w:r>
        <w:t xml:space="preserve">SR-TE path setup and update (e.g., bandwidth increase) through MPI is identified </w:t>
      </w:r>
      <w:r w:rsidRPr="00BF4178">
        <w:t>as a gap requiring further work, which is outside of the scope of this draft.</w:t>
      </w:r>
    </w:p>
    <w:p w14:paraId="1E48FBD3" w14:textId="36A6A90A" w:rsidR="006C25EB" w:rsidRDefault="006C25EB" w:rsidP="006C25EB">
      <w:pPr>
        <w:pStyle w:val="Heading2"/>
        <w:rPr>
          <w:ins w:id="1328" w:author="Italo Busi (72)" w:date="2024-01-26T11:55:00Z"/>
        </w:rPr>
      </w:pPr>
      <w:bookmarkStart w:id="1329" w:name="_Ref157162572"/>
      <w:bookmarkStart w:id="1330" w:name="_Toc158738309"/>
      <w:ins w:id="1331" w:author="Italo Busi (72)" w:date="2024-01-26T11:55:00Z">
        <w:r>
          <w:t>L2/L3 VPN Network Service Setup</w:t>
        </w:r>
        <w:bookmarkEnd w:id="1329"/>
        <w:bookmarkEnd w:id="1330"/>
      </w:ins>
    </w:p>
    <w:p w14:paraId="720E6342" w14:textId="32AB0F2E" w:rsidR="006C25EB" w:rsidRDefault="006C25EB" w:rsidP="006C25EB">
      <w:pPr>
        <w:pStyle w:val="RFCListBullet"/>
        <w:numPr>
          <w:ilvl w:val="0"/>
          <w:numId w:val="0"/>
        </w:numPr>
        <w:ind w:left="432"/>
        <w:rPr>
          <w:ins w:id="1332" w:author="Italo Busi (72)" w:date="2024-01-26T11:56:00Z"/>
        </w:rPr>
      </w:pPr>
      <w:ins w:id="1333" w:author="Italo Busi (72)" w:date="2024-01-26T11:56:00Z">
        <w:r>
          <w:t>The MDSC can use the L2NM and L3NM network service models to request the P-PNCs to setup L2/L3 VPN services and the L2NM and L3NM TE service mapping models to request the P-PNCs to configure the PE routers to steer the L2/L3 VPN traffic to the selected TE tunnel</w:t>
        </w:r>
      </w:ins>
      <w:ins w:id="1334" w:author="Italo Busi (PR)" w:date="2024-02-13T16:31:00Z">
        <w:r w:rsidR="00A251FC">
          <w:t>s</w:t>
        </w:r>
      </w:ins>
      <w:ins w:id="1335" w:author="Italo Busi (72)" w:date="2024-01-26T11:56:00Z">
        <w:r>
          <w:t xml:space="preserve"> (e.g., MPLS-TE or SR-TE).</w:t>
        </w:r>
      </w:ins>
    </w:p>
    <w:p w14:paraId="2D02D616" w14:textId="77777777" w:rsidR="006C25EB" w:rsidRDefault="006C25EB" w:rsidP="006C25EB">
      <w:pPr>
        <w:pStyle w:val="RFCListBullet"/>
        <w:numPr>
          <w:ilvl w:val="0"/>
          <w:numId w:val="0"/>
        </w:numPr>
        <w:ind w:left="432"/>
        <w:rPr>
          <w:ins w:id="1336" w:author="Italo Busi (72)" w:date="2024-01-26T11:56:00Z"/>
        </w:rPr>
      </w:pPr>
      <w:ins w:id="1337" w:author="Italo Busi (72)" w:date="2024-01-26T11:56:00Z">
        <w:r>
          <w:t>It is worth noting that the L2NM and L3NM TE service mapping models, defined in [TSM], provide</w:t>
        </w:r>
        <w:r w:rsidRPr="006C25EB">
          <w:t xml:space="preserve"> a list of TE tunnel(s) that should be used to forward L2</w:t>
        </w:r>
        <w:r>
          <w:t>/</w:t>
        </w:r>
        <w:r w:rsidRPr="006C25EB">
          <w:t>L3</w:t>
        </w:r>
        <w:r>
          <w:t xml:space="preserve"> </w:t>
        </w:r>
        <w:r w:rsidRPr="006C25EB">
          <w:t>VPN traffic between the two PEs terminating the listed TE tunnel(s)</w:t>
        </w:r>
        <w:r>
          <w:t xml:space="preserve">. If the list contains more than one </w:t>
        </w:r>
        <w:r w:rsidRPr="006C25EB">
          <w:t xml:space="preserve">TE tunnel for the same pair </w:t>
        </w:r>
        <w:r>
          <w:t xml:space="preserve">of PEs, these TE tunnels are used for </w:t>
        </w:r>
        <w:r w:rsidRPr="006C25EB">
          <w:t xml:space="preserve">load balancing the </w:t>
        </w:r>
        <w:r>
          <w:t xml:space="preserve">associated </w:t>
        </w:r>
        <w:r w:rsidRPr="006C25EB">
          <w:t>L2/L3</w:t>
        </w:r>
        <w:r>
          <w:t xml:space="preserve"> </w:t>
        </w:r>
        <w:r w:rsidRPr="006C25EB">
          <w:t xml:space="preserve">VPN traffic between </w:t>
        </w:r>
        <w:r>
          <w:t xml:space="preserve">the same set of </w:t>
        </w:r>
        <w:r w:rsidRPr="006C25EB">
          <w:t>two PEs</w:t>
        </w:r>
        <w:r>
          <w:t>.</w:t>
        </w:r>
      </w:ins>
    </w:p>
    <w:p w14:paraId="32AFA7C5" w14:textId="06E5C09A" w:rsidR="006C25EB" w:rsidRPr="006C25EB" w:rsidRDefault="006C25EB" w:rsidP="006C25EB">
      <w:pPr>
        <w:pStyle w:val="RFCListBullet"/>
        <w:numPr>
          <w:ilvl w:val="0"/>
          <w:numId w:val="0"/>
        </w:numPr>
        <w:ind w:left="432"/>
      </w:pPr>
      <w:ins w:id="1338" w:author="Italo Busi (72)" w:date="2024-01-26T11:56:00Z">
        <w:r>
          <w:t xml:space="preserve">The possibility to request splitting the traffic, between multiple TE tunnels for the same PEs pair, in a different way than load balancing </w:t>
        </w:r>
        <w:r w:rsidRPr="00FE0B7C">
          <w:t xml:space="preserve">is identified as </w:t>
        </w:r>
        <w:r>
          <w:t>a</w:t>
        </w:r>
        <w:r w:rsidRPr="00FE0B7C">
          <w:t xml:space="preserve"> gap </w:t>
        </w:r>
        <w:r>
          <w:t>requiring</w:t>
        </w:r>
        <w:r w:rsidRPr="00FE0B7C">
          <w:t xml:space="preserve"> further </w:t>
        </w:r>
        <w:r>
          <w:t>work and outside of the scope of this draft.</w:t>
        </w:r>
      </w:ins>
    </w:p>
    <w:p w14:paraId="46749B48" w14:textId="03598268" w:rsidR="00F53CBD" w:rsidRDefault="00F53CBD" w:rsidP="009F6BBA">
      <w:pPr>
        <w:pStyle w:val="Heading1"/>
      </w:pPr>
      <w:bookmarkStart w:id="1339" w:name="_Ref97197738"/>
      <w:bookmarkStart w:id="1340" w:name="_Toc158738310"/>
      <w:r>
        <w:lastRenderedPageBreak/>
        <w:t>Conclusions</w:t>
      </w:r>
      <w:bookmarkEnd w:id="1339"/>
      <w:bookmarkEnd w:id="1340"/>
    </w:p>
    <w:p w14:paraId="0275FC37" w14:textId="5511897A"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917C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090179F1" w:rsidR="005B53F8" w:rsidRDefault="005B53F8" w:rsidP="006C1ECF">
      <w:pPr>
        <w:pStyle w:val="RFCListBullet"/>
      </w:pPr>
      <w:r w:rsidRPr="005B53F8">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5917CB">
        <w:t>4.1</w:t>
      </w:r>
      <w:r>
        <w:fldChar w:fldCharType="end"/>
      </w:r>
      <w:r>
        <w:t>;</w:t>
      </w:r>
      <w:r w:rsidRPr="005B53F8">
        <w:t>.</w:t>
      </w:r>
    </w:p>
    <w:p w14:paraId="2F44C3BB" w14:textId="284A435E"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917C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1BA7D7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917CB">
        <w:t>5.1</w:t>
      </w:r>
      <w:r w:rsidR="003D69C5" w:rsidRPr="008D41F8">
        <w:fldChar w:fldCharType="end"/>
      </w:r>
      <w:r w:rsidR="008D41F8">
        <w:t xml:space="preserve"> and the solution in [OPTICAL-PATH-COMPUTE] has been proposed to resolve it</w:t>
      </w:r>
      <w:r w:rsidR="003D69C5" w:rsidRPr="008D41F8">
        <w:t>;</w:t>
      </w:r>
    </w:p>
    <w:p w14:paraId="4F6203F0" w14:textId="0DC4A53C"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917CB">
        <w:t>4.3</w:t>
      </w:r>
      <w:r w:rsidR="003D69C5" w:rsidRPr="008D41F8">
        <w:fldChar w:fldCharType="end"/>
      </w:r>
      <w:r w:rsidR="003D69C5" w:rsidRPr="008D41F8">
        <w:t>;</w:t>
      </w:r>
    </w:p>
    <w:p w14:paraId="0DADDBAC" w14:textId="4501ABBF"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917CB">
        <w:t>5.3</w:t>
      </w:r>
      <w:r w:rsidR="003D69C5" w:rsidRPr="008D41F8">
        <w:fldChar w:fldCharType="end"/>
      </w:r>
      <w:r w:rsidR="00B77EA1">
        <w:t>;</w:t>
      </w:r>
    </w:p>
    <w:p w14:paraId="6D16534A" w14:textId="1D6334FF" w:rsidR="00BE165B" w:rsidRDefault="00B77EA1" w:rsidP="00B77EA1">
      <w:pPr>
        <w:pStyle w:val="RFCListBullet"/>
      </w:pPr>
      <w:r>
        <w:t>an attribute</w:t>
      </w:r>
      <w:ins w:id="1341" w:author="Italo Busi (PR)" w:date="2024-02-13T16:32:00Z">
        <w:r w:rsidR="00A251FC">
          <w:t>, which is used</w:t>
        </w:r>
      </w:ins>
      <w:r>
        <w:t xml:space="preserve"> to configure </w:t>
      </w:r>
      <w:r w:rsidRPr="00693D32">
        <w:t>the minimum number of active member links required to consider the LAG link as being up</w:t>
      </w:r>
      <w:ins w:id="1342" w:author="Italo Busi (PR)" w:date="2024-02-13T16:32:00Z">
        <w:r w:rsidR="00A251FC">
          <w:t>,</w:t>
        </w:r>
      </w:ins>
      <w:r>
        <w:t xml:space="preserve"> is missing from the topology model defined in [CLIENT-TOPO]: this gap has been identified in section </w:t>
      </w:r>
      <w:r>
        <w:fldChar w:fldCharType="begin"/>
      </w:r>
      <w:r>
        <w:instrText xml:space="preserve"> REF _Ref107387376 \r \h \t</w:instrText>
      </w:r>
      <w:r>
        <w:fldChar w:fldCharType="separate"/>
      </w:r>
      <w:r w:rsidR="005917CB">
        <w:t>5.2.1</w:t>
      </w:r>
      <w:r>
        <w:fldChar w:fldCharType="end"/>
      </w:r>
      <w:r w:rsidR="00BE165B">
        <w:t>;</w:t>
      </w:r>
    </w:p>
    <w:p w14:paraId="115738C6" w14:textId="2C28CB72" w:rsidR="006C25EB" w:rsidRDefault="006C25EB" w:rsidP="00BE165B">
      <w:pPr>
        <w:pStyle w:val="RFCListBullet"/>
        <w:rPr>
          <w:ins w:id="1343" w:author="Italo Busi (72)" w:date="2024-01-26T11:56:00Z"/>
        </w:rPr>
      </w:pPr>
      <w:ins w:id="1344" w:author="Italo Busi (72)" w:date="2024-01-26T11:56:00Z">
        <w:r>
          <w:t xml:space="preserve">a mechanism to configure </w:t>
        </w:r>
        <w:r w:rsidRPr="006C25EB">
          <w:t xml:space="preserve">splitting the </w:t>
        </w:r>
        <w:r>
          <w:t xml:space="preserve">L2/L3 VPN </w:t>
        </w:r>
        <w:r w:rsidRPr="006C25EB">
          <w:t>traffic, between multiple TE tunnels for the same PEs pair, in a different way than load balancing</w:t>
        </w:r>
      </w:ins>
      <w:ins w:id="1345" w:author="Italo Busi (72)" w:date="2024-01-26T11:57:00Z">
        <w:r>
          <w:t xml:space="preserve">: this gap has been identified in section </w:t>
        </w:r>
        <w:r>
          <w:fldChar w:fldCharType="begin"/>
        </w:r>
        <w:r>
          <w:instrText xml:space="preserve"> REF _Ref157162572 \r \h \t </w:instrText>
        </w:r>
      </w:ins>
      <w:ins w:id="1346" w:author="Italo Busi (72)" w:date="2024-01-26T11:57:00Z">
        <w:r>
          <w:fldChar w:fldCharType="separate"/>
        </w:r>
      </w:ins>
      <w:ins w:id="1347" w:author="Italo Busi (PR)" w:date="2024-02-13T17:36:00Z">
        <w:r w:rsidR="005917CB">
          <w:t>5.4</w:t>
        </w:r>
      </w:ins>
      <w:ins w:id="1348" w:author="Italo Busi (72)" w:date="2024-01-26T11:57:00Z">
        <w:r>
          <w:fldChar w:fldCharType="end"/>
        </w:r>
        <w:r>
          <w:t>;</w:t>
        </w:r>
      </w:ins>
    </w:p>
    <w:p w14:paraId="0832F85A" w14:textId="2082D3E7" w:rsidR="00B03FFF" w:rsidRDefault="00BE165B" w:rsidP="00BE165B">
      <w:pPr>
        <w:pStyle w:val="RFCListBullet"/>
      </w:pPr>
      <w:r>
        <w:t xml:space="preserve">a mechanism to report client connectivity constraints imposed by some </w:t>
      </w:r>
      <w:proofErr w:type="spellStart"/>
      <w:r>
        <w:t>muxponder</w:t>
      </w:r>
      <w:proofErr w:type="spellEnd"/>
      <w:r>
        <w:t xml:space="preserve">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5917CB">
        <w:t>A.3</w:t>
      </w:r>
      <w:r w:rsidR="00FF73C7">
        <w:fldChar w:fldCharType="end"/>
      </w:r>
      <w:r w:rsidR="00B03FFF" w:rsidRPr="008D41F8">
        <w:t>.</w:t>
      </w:r>
    </w:p>
    <w:p w14:paraId="1712A070" w14:textId="711679CB" w:rsidR="005B53F8" w:rsidRDefault="005B53F8" w:rsidP="008F0EAE">
      <w:r>
        <w:lastRenderedPageBreak/>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w:t>
      </w:r>
      <w:del w:id="1349" w:author="Italo Busi (100)" w:date="2024-01-26T10:34:00Z">
        <w:r w:rsidDel="00624C3C">
          <w:delText xml:space="preserve">flexible-grid </w:delText>
        </w:r>
      </w:del>
      <w:r>
        <w:t>DWDM network topology.</w:t>
      </w:r>
    </w:p>
    <w:p w14:paraId="57B7D213" w14:textId="5B9E7E46" w:rsidR="00194A63" w:rsidRDefault="00194A63" w:rsidP="00194A63">
      <w:pPr>
        <w:rPr>
          <w:ins w:id="1350" w:author="Italo Busi (100)" w:date="2023-07-07T21:24:00Z"/>
        </w:rPr>
      </w:pPr>
      <w:ins w:id="1351" w:author="Italo Busi (100)" w:date="2023-07-07T21:24:00Z">
        <w:r>
          <w:t xml:space="preserve">Although not applicable to this document, it has been noted that </w:t>
        </w:r>
      </w:ins>
      <w:ins w:id="1352" w:author="Italo Busi (100)" w:date="2024-01-26T10:34:00Z">
        <w:r w:rsidR="00624C3C">
          <w:t xml:space="preserve">the WDM </w:t>
        </w:r>
      </w:ins>
      <w:ins w:id="1353" w:author="Italo Busi (100)" w:date="2023-07-07T21:25:00Z">
        <w:r>
          <w:t>tunnel model would support also optical tunnel setup</w:t>
        </w:r>
      </w:ins>
      <w:ins w:id="1354" w:author="Italo Busi (100)" w:date="2023-07-07T21:24:00Z">
        <w:r>
          <w:t xml:space="preserve"> in case of a mixed CWDM an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355" w:name="_Toc158738311"/>
      <w:r w:rsidRPr="005254EF">
        <w:t>Security Considerations</w:t>
      </w:r>
      <w:bookmarkEnd w:id="1355"/>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 xml:space="preserve">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w:t>
      </w:r>
      <w:proofErr w:type="spellStart"/>
      <w:r w:rsidRPr="00C81D1B">
        <w:t>authorised</w:t>
      </w:r>
      <w:proofErr w:type="spellEnd"/>
      <w:r w:rsidRPr="00C81D1B">
        <w:t xml:space="preserve"> use and granular control of connectivity and resource requests.</w:t>
      </w:r>
    </w:p>
    <w:p w14:paraId="486C431C" w14:textId="77777777" w:rsidR="000D4AD0" w:rsidRDefault="000D4AD0" w:rsidP="00055923">
      <w:pPr>
        <w:pStyle w:val="Heading1"/>
      </w:pPr>
      <w:bookmarkStart w:id="1356" w:name="_Toc53130252"/>
      <w:bookmarkStart w:id="1357" w:name="_Toc158738312"/>
      <w:commentRangeStart w:id="1358"/>
      <w:r>
        <w:lastRenderedPageBreak/>
        <w:t>Operational Considerations</w:t>
      </w:r>
      <w:bookmarkEnd w:id="1356"/>
      <w:commentRangeEnd w:id="1358"/>
      <w:r w:rsidR="008B7B43" w:rsidRPr="004E7492">
        <w:commentReference w:id="1358"/>
      </w:r>
      <w:bookmarkEnd w:id="1357"/>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359" w:name="_Toc53130253"/>
      <w:bookmarkStart w:id="1360" w:name="_Toc158738313"/>
      <w:r w:rsidRPr="005254EF">
        <w:t>IANA Considerations</w:t>
      </w:r>
      <w:bookmarkEnd w:id="1359"/>
      <w:bookmarkEnd w:id="136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361" w:name="_Toc53130254"/>
      <w:bookmarkStart w:id="1362" w:name="_Toc158738314"/>
      <w:r w:rsidRPr="005254EF">
        <w:t>References</w:t>
      </w:r>
      <w:bookmarkEnd w:id="1361"/>
      <w:bookmarkEnd w:id="1362"/>
    </w:p>
    <w:p w14:paraId="78FC148B" w14:textId="77777777" w:rsidR="002E1F5F" w:rsidRPr="004E7492" w:rsidRDefault="002E1F5F" w:rsidP="001E3E79">
      <w:pPr>
        <w:pStyle w:val="Heading2"/>
        <w:rPr>
          <w:rFonts w:cs="Courier New"/>
          <w:bCs w:val="0"/>
          <w:iCs w:val="0"/>
          <w:szCs w:val="24"/>
        </w:rPr>
      </w:pPr>
      <w:bookmarkStart w:id="1363" w:name="_Toc53130255"/>
      <w:bookmarkStart w:id="1364" w:name="_Toc158738315"/>
      <w:r w:rsidRPr="004E7492">
        <w:rPr>
          <w:rFonts w:cs="Courier New"/>
          <w:bCs w:val="0"/>
          <w:iCs w:val="0"/>
          <w:szCs w:val="24"/>
        </w:rPr>
        <w:t>Normative References</w:t>
      </w:r>
      <w:bookmarkEnd w:id="1363"/>
      <w:bookmarkEnd w:id="1364"/>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lastRenderedPageBreak/>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lastRenderedPageBreak/>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5DF21E71" w:rsidR="00D92ACB" w:rsidRDefault="00D92ACB" w:rsidP="00D92ACB">
      <w:pPr>
        <w:pStyle w:val="RFCReferencesBookmark"/>
      </w:pPr>
      <w:r>
        <w:t>[</w:t>
      </w:r>
      <w:del w:id="1365" w:author="Italo Busi (100)" w:date="2024-01-26T10:35:00Z">
        <w:r w:rsidDel="00451107">
          <w:delText>WSON</w:delText>
        </w:r>
      </w:del>
      <w:ins w:id="1366" w:author="Italo Busi (100)" w:date="2024-01-26T10:35:00Z">
        <w:r w:rsidR="00451107">
          <w:t>WDM</w:t>
        </w:r>
      </w:ins>
      <w:r>
        <w:noBreakHyphen/>
      </w:r>
      <w:r w:rsidRPr="00C57086">
        <w:t>TUNNEL</w:t>
      </w:r>
      <w:r>
        <w:t>]</w:t>
      </w:r>
      <w:r>
        <w:tab/>
      </w:r>
      <w:del w:id="1367" w:author="Italo Busi (100)" w:date="2024-01-26T10:35:00Z">
        <w:r w:rsidDel="00451107">
          <w:delText>Lee</w:delText>
        </w:r>
      </w:del>
      <w:ins w:id="1368" w:author="Italo Busi (100)" w:date="2024-01-26T10:35:00Z">
        <w:r w:rsidR="00451107">
          <w:t>Guo</w:t>
        </w:r>
      </w:ins>
      <w:r>
        <w:t xml:space="preserve">, </w:t>
      </w:r>
      <w:del w:id="1369" w:author="Italo Busi (100)" w:date="2024-01-26T10:35:00Z">
        <w:r w:rsidDel="00451107">
          <w:delText>Y</w:delText>
        </w:r>
      </w:del>
      <w:ins w:id="1370" w:author="Italo Busi (100)" w:date="2024-01-26T10:35:00Z">
        <w:r w:rsidR="00451107">
          <w:t>A</w:t>
        </w:r>
      </w:ins>
      <w:r>
        <w:t>. et al., "</w:t>
      </w:r>
      <w:r w:rsidRPr="00C90205">
        <w:t xml:space="preserve">A Yang Data Model for </w:t>
      </w:r>
      <w:del w:id="1371" w:author="Italo Busi (100)" w:date="2024-01-26T10:36:00Z">
        <w:r w:rsidRPr="00C90205" w:rsidDel="00451107">
          <w:delText xml:space="preserve">WSON </w:delText>
        </w:r>
      </w:del>
      <w:ins w:id="1372" w:author="Italo Busi (100)" w:date="2024-01-26T10:36:00Z">
        <w:r w:rsidR="00451107">
          <w:t xml:space="preserve">WDM </w:t>
        </w:r>
      </w:ins>
      <w:r w:rsidRPr="00C90205">
        <w:t>Tunnel</w:t>
      </w:r>
      <w:ins w:id="1373" w:author="Italo Busi (100)" w:date="2024-01-26T10:36:00Z">
        <w:r w:rsidR="00451107">
          <w:t>s</w:t>
        </w:r>
      </w:ins>
      <w:r>
        <w:t xml:space="preserve">", </w:t>
      </w:r>
      <w:r w:rsidRPr="00C90205">
        <w:t>draft</w:t>
      </w:r>
      <w:r>
        <w:t>-</w:t>
      </w:r>
      <w:proofErr w:type="spellStart"/>
      <w:r>
        <w:t>ietf</w:t>
      </w:r>
      <w:proofErr w:type="spellEnd"/>
      <w:r>
        <w:t>-</w:t>
      </w:r>
      <w:proofErr w:type="spellStart"/>
      <w:r>
        <w:t>ccamp</w:t>
      </w:r>
      <w:proofErr w:type="spellEnd"/>
      <w:r>
        <w:t>-</w:t>
      </w:r>
      <w:proofErr w:type="spellStart"/>
      <w:del w:id="1374" w:author="Italo Busi (100)" w:date="2024-01-26T10:36:00Z">
        <w:r w:rsidDel="00451107">
          <w:delText>wson</w:delText>
        </w:r>
      </w:del>
      <w:ins w:id="1375" w:author="Italo Busi (100)" w:date="2024-01-26T10:36:00Z">
        <w:r w:rsidR="00451107">
          <w:t>wdm</w:t>
        </w:r>
      </w:ins>
      <w:proofErr w:type="spellEnd"/>
      <w:r>
        <w:t>-tunnel-</w:t>
      </w:r>
      <w:del w:id="1376" w:author="Italo Busi (100)" w:date="2024-01-26T10:36:00Z">
        <w:r w:rsidDel="00451107">
          <w:delText>model</w:delText>
        </w:r>
      </w:del>
      <w:ins w:id="1377" w:author="Italo Busi (100)" w:date="2024-01-26T10:36:00Z">
        <w:r w:rsidR="00451107">
          <w:t>yang</w:t>
        </w:r>
      </w:ins>
      <w:r>
        <w:t>, work in progress.</w:t>
      </w:r>
    </w:p>
    <w:p w14:paraId="07FA802A" w14:textId="3F039057" w:rsidR="00D92ACB" w:rsidDel="00451107" w:rsidRDefault="00D92ACB" w:rsidP="00D92ACB">
      <w:pPr>
        <w:pStyle w:val="RFCReferencesBookmark"/>
        <w:rPr>
          <w:del w:id="1378" w:author="Italo Busi (100)" w:date="2024-01-26T10:35:00Z"/>
        </w:rPr>
      </w:pPr>
      <w:del w:id="1379" w:author="Italo Busi (100)" w:date="2024-01-26T10:35:00Z">
        <w:r w:rsidDel="00451107">
          <w:delText>[Flexi</w:delText>
        </w:r>
        <w:r w:rsidDel="00451107">
          <w:noBreakHyphen/>
        </w:r>
        <w:r w:rsidR="0065030E" w:rsidDel="00451107">
          <w:delText>TUNNEL</w:delText>
        </w:r>
        <w:r w:rsidDel="00451107">
          <w:delText>]</w:delText>
        </w:r>
        <w:r w:rsidDel="00451107">
          <w:tab/>
        </w:r>
        <w:r w:rsidRPr="00C90205" w:rsidDel="00451107">
          <w:delText>Lopez de Vergara, J. E. et al., "</w:delText>
        </w:r>
        <w:r w:rsidR="00632A07" w:rsidRPr="00F06D01" w:rsidDel="00451107">
          <w:delText>A YANG Data Model for Flexi-Grid Tunnels</w:delText>
        </w:r>
        <w:r w:rsidR="00632A07" w:rsidRPr="00F33CC7" w:rsidDel="00451107">
          <w:delText xml:space="preserve"> </w:delText>
        </w:r>
        <w:r w:rsidRPr="00C90205" w:rsidDel="00451107">
          <w:delText xml:space="preserve">", </w:delText>
        </w:r>
        <w:r w:rsidR="00632A07" w:rsidRPr="00F06D01" w:rsidDel="00451107">
          <w:delText>draft-ietf-ccamp-flexigrid-tunnel-yang</w:delText>
        </w:r>
        <w:r w:rsidRPr="00C90205" w:rsidDel="00451107">
          <w:delText>, work in progress</w:delText>
        </w:r>
        <w:r w:rsidDel="00451107">
          <w:delText>.</w:delText>
        </w:r>
      </w:del>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1380" w:name="_Hlk107384974"/>
    </w:p>
    <w:bookmarkEnd w:id="1380"/>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381" w:name="_Toc53130256"/>
      <w:bookmarkStart w:id="1382" w:name="_Toc158738316"/>
      <w:r w:rsidRPr="004E7492">
        <w:rPr>
          <w:rFonts w:cs="Courier New"/>
          <w:bCs w:val="0"/>
          <w:iCs w:val="0"/>
          <w:szCs w:val="24"/>
        </w:rPr>
        <w:t>Informative References</w:t>
      </w:r>
      <w:bookmarkEnd w:id="1381"/>
      <w:bookmarkEnd w:id="1382"/>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lastRenderedPageBreak/>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proofErr w:type="spellStart"/>
      <w:r w:rsidR="00DA1390" w:rsidRPr="00DA1390">
        <w:t>Boucadair</w:t>
      </w:r>
      <w:proofErr w:type="spellEnd"/>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proofErr w:type="spellStart"/>
      <w:r w:rsidRPr="00DA1390">
        <w:t>Boucadair</w:t>
      </w:r>
      <w:proofErr w:type="spellEnd"/>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lastRenderedPageBreak/>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w:t>
      </w:r>
      <w:proofErr w:type="spellStart"/>
      <w:r w:rsidRPr="00161D3C">
        <w:t>busi</w:t>
      </w:r>
      <w:proofErr w:type="spellEnd"/>
      <w:r w:rsidRPr="00161D3C">
        <w:t>-teas-</w:t>
      </w:r>
      <w:proofErr w:type="spellStart"/>
      <w:r w:rsidRPr="00161D3C">
        <w:t>te</w:t>
      </w:r>
      <w:proofErr w:type="spellEnd"/>
      <w:r w:rsidRPr="00161D3C">
        <w:t>-topology-profiles, work in progress</w:t>
      </w:r>
    </w:p>
    <w:p w14:paraId="642FF715" w14:textId="77777777" w:rsidR="001E21E2" w:rsidRDefault="001E21E2" w:rsidP="001E21E2">
      <w:pPr>
        <w:pStyle w:val="RFCApp"/>
        <w:rPr>
          <w:rFonts w:eastAsia="Batang"/>
        </w:rPr>
      </w:pPr>
      <w:bookmarkStart w:id="1383" w:name="_Ref93922517"/>
      <w:bookmarkStart w:id="1384" w:name="_Toc53130257"/>
      <w:bookmarkStart w:id="1385" w:name="_Toc158738317"/>
      <w:r>
        <w:rPr>
          <w:rFonts w:eastAsia="Batang"/>
        </w:rPr>
        <w:lastRenderedPageBreak/>
        <w:t>Additional Scenarios</w:t>
      </w:r>
      <w:bookmarkEnd w:id="1385"/>
    </w:p>
    <w:p w14:paraId="3EE65E21" w14:textId="2BEF06AD" w:rsidR="00A07655" w:rsidRPr="001E21E2" w:rsidRDefault="00ED4616" w:rsidP="001E21E2">
      <w:pPr>
        <w:pStyle w:val="RFCAppH1"/>
      </w:pPr>
      <w:bookmarkStart w:id="1386" w:name="_Toc158738318"/>
      <w:r w:rsidRPr="001E21E2">
        <w:t>OSS/Orchestration Layer</w:t>
      </w:r>
      <w:bookmarkEnd w:id="1383"/>
      <w:bookmarkEnd w:id="1386"/>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0A7DB01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917C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1387" w:name="_Toc158738319"/>
      <w:r w:rsidRPr="001E21E2">
        <w:t>MDSC NBI</w:t>
      </w:r>
      <w:bookmarkEnd w:id="1387"/>
    </w:p>
    <w:p w14:paraId="433169FC" w14:textId="55FDE7B1"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917C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378239"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1388" w:author="Italo Busi (PR)" w:date="2024-02-13T17:36:00Z">
        <w:r w:rsidR="005917CB">
          <w:t>Figure 12</w:t>
        </w:r>
      </w:ins>
      <w:del w:id="1389" w:author="Italo Busi (PR)" w:date="2024-02-13T17:36:00Z">
        <w:r w:rsidR="00F5037B" w:rsidDel="00584FED">
          <w:delText>Figure 10</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390" w:name="_Ref84872455"/>
      <w:r w:rsidRPr="004E7492">
        <w:rPr>
          <w:bCs w:val="0"/>
          <w:szCs w:val="24"/>
        </w:rPr>
        <w:t>Service Request Process</w:t>
      </w:r>
      <w:bookmarkEnd w:id="1390"/>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1391" w:name="_Toc158738320"/>
      <w:r w:rsidRPr="00827F3E">
        <w:t xml:space="preserve">Multi-layer and </w:t>
      </w:r>
      <w:r w:rsidR="00FA58F0" w:rsidRPr="00827F3E">
        <w:t>M</w:t>
      </w:r>
      <w:r w:rsidRPr="00827F3E">
        <w:t xml:space="preserve">ulti-domain </w:t>
      </w:r>
      <w:r w:rsidR="00FA58F0" w:rsidRPr="00827F3E">
        <w:t>R</w:t>
      </w:r>
      <w:r w:rsidRPr="00827F3E">
        <w:t>esiliency</w:t>
      </w:r>
      <w:bookmarkEnd w:id="1384"/>
      <w:bookmarkEnd w:id="1391"/>
    </w:p>
    <w:p w14:paraId="183F9A0D" w14:textId="77777777" w:rsidR="00D367CF" w:rsidRPr="004E7492" w:rsidRDefault="00D367CF" w:rsidP="001E21E2">
      <w:pPr>
        <w:pStyle w:val="RFCAppH2"/>
      </w:pPr>
      <w:bookmarkStart w:id="1392" w:name="_Toc53130258"/>
      <w:bookmarkStart w:id="1393" w:name="_Toc158738321"/>
      <w:r w:rsidRPr="004E7492">
        <w:t>Maintenance Window</w:t>
      </w:r>
      <w:bookmarkEnd w:id="1392"/>
      <w:bookmarkEnd w:id="139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1394" w:name="_Toc53130259"/>
      <w:bookmarkStart w:id="1395" w:name="_Toc158738322"/>
      <w:r w:rsidRPr="004E7492">
        <w:t xml:space="preserve">Router </w:t>
      </w:r>
      <w:r w:rsidR="00A556C5">
        <w:t>P</w:t>
      </w:r>
      <w:r w:rsidRPr="004E7492">
        <w:t xml:space="preserve">ort </w:t>
      </w:r>
      <w:r w:rsidR="00A556C5">
        <w:t>F</w:t>
      </w:r>
      <w:r w:rsidRPr="004E7492">
        <w:t>ailure</w:t>
      </w:r>
      <w:bookmarkEnd w:id="1394"/>
      <w:bookmarkEnd w:id="139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1396" w:name="_Ref139366442"/>
      <w:bookmarkStart w:id="1397" w:name="_Toc44338393"/>
      <w:bookmarkStart w:id="1398" w:name="_Toc53130260"/>
      <w:bookmarkStart w:id="1399" w:name="_Toc158738323"/>
      <w:proofErr w:type="spellStart"/>
      <w:r>
        <w:t>Muxponders</w:t>
      </w:r>
      <w:bookmarkEnd w:id="1396"/>
      <w:bookmarkEnd w:id="1399"/>
      <w:proofErr w:type="spellEnd"/>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p>
    <w:p w14:paraId="22BFC326" w14:textId="43B53609" w:rsidR="001E21E2" w:rsidRDefault="001E21E2" w:rsidP="001E21E2">
      <w:r>
        <w:lastRenderedPageBreak/>
        <w:t xml:space="preserve">The controller, when asked to set up a client connectivity service, needs to find a </w:t>
      </w:r>
      <w:del w:id="1400" w:author="Italo Busi (100)" w:date="2024-01-26T10:30:00Z">
        <w:r w:rsidDel="00624C3C">
          <w:delText>D</w:delText>
        </w:r>
      </w:del>
      <w:r>
        <w:t>WDM tunnel suitable to comply the DWDM port parameters.</w:t>
      </w:r>
    </w:p>
    <w:p w14:paraId="31AE583B" w14:textId="77777777" w:rsidR="001E21E2" w:rsidRDefault="001E21E2" w:rsidP="001E21E2">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p>
    <w:p w14:paraId="087B9798" w14:textId="4C43D066" w:rsidR="001E21E2" w:rsidRDefault="001E21E2" w:rsidP="001E21E2">
      <w:r>
        <w:t xml:space="preserve">The controller, when asked to set a 10GE client connectivity service between two </w:t>
      </w:r>
      <w:proofErr w:type="spellStart"/>
      <w:r>
        <w:t>muxponder’s</w:t>
      </w:r>
      <w:proofErr w:type="spellEnd"/>
      <w:r>
        <w:t xml:space="preserve"> client ports, needs first to check whether there is already an existing </w:t>
      </w:r>
      <w:del w:id="1401" w:author="Italo Busi (100)" w:date="2024-01-26T10:30:00Z">
        <w:r w:rsidDel="00624C3C">
          <w:delText>D</w:delText>
        </w:r>
      </w:del>
      <w:r>
        <w:t xml:space="preserve">WDM tunnel between the two </w:t>
      </w:r>
      <w:proofErr w:type="spellStart"/>
      <w:r>
        <w:t>muxponders</w:t>
      </w:r>
      <w:proofErr w:type="spellEnd"/>
      <w:r>
        <w:t xml:space="preserve"> and then take different actions:</w:t>
      </w:r>
    </w:p>
    <w:p w14:paraId="087352A0" w14:textId="2976835D" w:rsidR="001E21E2" w:rsidRDefault="001E21E2" w:rsidP="001E21E2">
      <w:pPr>
        <w:pStyle w:val="RFCListNumbered"/>
        <w:numPr>
          <w:ilvl w:val="0"/>
          <w:numId w:val="39"/>
        </w:numPr>
      </w:pPr>
      <w:r w:rsidRPr="00AB2112">
        <w:t xml:space="preserve">if </w:t>
      </w:r>
      <w:r>
        <w:t xml:space="preserve">the </w:t>
      </w:r>
      <w:del w:id="1402" w:author="Italo Busi (100)" w:date="2024-01-26T10:30:00Z">
        <w:r w:rsidDel="00624C3C">
          <w:delText>D</w:delText>
        </w:r>
      </w:del>
      <w:r>
        <w:t xml:space="preserve">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4EE73FE0" w:rsidR="001E21E2" w:rsidRDefault="001E21E2" w:rsidP="001E21E2">
      <w:pPr>
        <w:pStyle w:val="RFCListNumbered"/>
        <w:numPr>
          <w:ilvl w:val="0"/>
          <w:numId w:val="39"/>
        </w:numPr>
      </w:pPr>
      <w:r>
        <w:t xml:space="preserve">if the </w:t>
      </w:r>
      <w:del w:id="1403" w:author="Italo Busi (100)" w:date="2024-01-26T10:30:00Z">
        <w:r w:rsidDel="00624C3C">
          <w:delText>D</w:delText>
        </w:r>
      </w:del>
      <w:r>
        <w:t xml:space="preserve">WDM tunnel does not exist, </w:t>
      </w:r>
      <w:r w:rsidRPr="00AB2112">
        <w:t xml:space="preserve">the controller has to first establish the </w:t>
      </w:r>
      <w:del w:id="1404" w:author="Italo Busi (100)" w:date="2024-01-26T10:30:00Z">
        <w:r w:rsidRPr="00AB2112" w:rsidDel="00624C3C">
          <w:delText>D</w:delText>
        </w:r>
      </w:del>
      <w:r w:rsidRPr="00AB2112">
        <w:t xml:space="preserve">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2D191010" w:rsidR="00BE165B" w:rsidRDefault="00BE165B" w:rsidP="00BE165B">
      <w:r>
        <w:t xml:space="preserve">Since multiple client connectivity services are sharing the same </w:t>
      </w:r>
      <w:del w:id="1405" w:author="Italo Busi (100)" w:date="2024-01-26T10:30:00Z">
        <w:r w:rsidDel="00624C3C">
          <w:delText>D</w:delText>
        </w:r>
      </w:del>
      <w:r>
        <w:t xml:space="preserve">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r w:rsidR="00F7737C">
        <w:t>client</w:t>
      </w:r>
      <w:r>
        <w:t xml:space="preserve"> port 5 on the peer </w:t>
      </w:r>
      <w:proofErr w:type="spellStart"/>
      <w:r>
        <w:t>muxponder</w:t>
      </w:r>
      <w:proofErr w:type="spellEnd"/>
      <w:r>
        <w:t xml:space="preserve">) while in the latter case only </w:t>
      </w:r>
      <w:r w:rsidR="00F7737C">
        <w:t>client</w:t>
      </w:r>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p>
    <w:p w14:paraId="7E5B0823" w14:textId="1F1E52BF" w:rsidR="00BE165B" w:rsidRDefault="00BE165B" w:rsidP="00BE165B">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t>
      </w:r>
      <w:del w:id="1406" w:author="Italo Busi (100)" w:date="2024-01-26T10:30:00Z">
        <w:r w:rsidDel="00624C3C">
          <w:delText>D</w:delText>
        </w:r>
      </w:del>
      <w:r>
        <w:t>WDM tunnel.</w:t>
      </w:r>
    </w:p>
    <w:p w14:paraId="05542F3D" w14:textId="77777777" w:rsidR="00BE165B" w:rsidRDefault="00BE165B" w:rsidP="00BE165B">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1407" w:name="_Toc158738324"/>
      <w:r w:rsidRPr="004E7492">
        <w:rPr>
          <w:rFonts w:eastAsia="Batang"/>
          <w:bCs w:val="0"/>
        </w:rPr>
        <w:t>Acknowledgments</w:t>
      </w:r>
      <w:bookmarkEnd w:id="1397"/>
      <w:bookmarkEnd w:id="1398"/>
      <w:bookmarkEnd w:id="140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408" w:name="_Toc44338394"/>
      <w:bookmarkStart w:id="1409" w:name="_Toc53130261"/>
      <w:bookmarkStart w:id="1410" w:name="_Toc158738325"/>
      <w:r w:rsidRPr="00176338">
        <w:rPr>
          <w:rFonts w:eastAsia="Batang"/>
          <w:bCs w:val="0"/>
          <w:lang w:val="it-IT"/>
        </w:rPr>
        <w:t>Contributors</w:t>
      </w:r>
      <w:bookmarkEnd w:id="1408"/>
      <w:bookmarkEnd w:id="1409"/>
      <w:bookmarkEnd w:id="1410"/>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411" w:name="_Toc53130262"/>
    </w:p>
    <w:p w14:paraId="49ED5E03" w14:textId="27E569BB" w:rsidR="000568C6" w:rsidRPr="001B14FD" w:rsidRDefault="000568C6" w:rsidP="000568C6">
      <w:r w:rsidRPr="001B14FD">
        <w:t>Brent Foster</w:t>
      </w:r>
      <w:r w:rsidRPr="001B14FD">
        <w:br/>
        <w:t>Cisco</w:t>
      </w:r>
    </w:p>
    <w:p w14:paraId="0FA8C2D0" w14:textId="7FE07A73" w:rsidR="003A3B48" w:rsidRPr="008348C9" w:rsidRDefault="000568C6" w:rsidP="003A3B48">
      <w:pPr>
        <w:rPr>
          <w:lang w:val="it-IT"/>
        </w:rPr>
      </w:pPr>
      <w:r w:rsidRPr="008348C9">
        <w:rPr>
          <w:lang w:val="it-IT"/>
        </w:rPr>
        <w:t xml:space="preserve">Email: </w:t>
      </w:r>
      <w:r w:rsidR="005B11B5">
        <w:fldChar w:fldCharType="begin"/>
      </w:r>
      <w:r w:rsidR="005B11B5" w:rsidRPr="005B11B5">
        <w:rPr>
          <w:lang w:val="it-IT"/>
        </w:rPr>
        <w:instrText xml:space="preserve"> HYPERLINK "mailto:brfoster@cisco.com" </w:instrText>
      </w:r>
      <w:ins w:id="1412" w:author="Italo Busi (PR)" w:date="2024-02-13T17:36:00Z"/>
      <w:r w:rsidR="005B11B5">
        <w:fldChar w:fldCharType="separate"/>
      </w:r>
      <w:r w:rsidRPr="008348C9">
        <w:rPr>
          <w:lang w:val="it-IT"/>
        </w:rPr>
        <w:t>brfoster@cisco.com</w:t>
      </w:r>
      <w:r w:rsidR="005B11B5">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1413" w:name="_Toc158738326"/>
      <w:r w:rsidRPr="004E7492">
        <w:rPr>
          <w:rFonts w:eastAsia="Batang"/>
          <w:bCs w:val="0"/>
        </w:rPr>
        <w:lastRenderedPageBreak/>
        <w:t>Authors’ Addresses</w:t>
      </w:r>
      <w:bookmarkEnd w:id="1411"/>
      <w:bookmarkEnd w:id="1413"/>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5" w:author="BOUQUIER, JEAN-FRANCOIS, Vodafone" w:date="2022-05-24T09:45:00Z" w:initials="BJFV">
    <w:p w14:paraId="07022134" w14:textId="77777777" w:rsidR="009D7AE5" w:rsidRDefault="009D7AE5" w:rsidP="00F54DF4">
      <w:pPr>
        <w:pStyle w:val="CommentText"/>
      </w:pPr>
      <w:r>
        <w:rPr>
          <w:rStyle w:val="CommentReference"/>
        </w:rPr>
        <w:annotationRef/>
      </w:r>
      <w:r>
        <w:t>The optical network is usually a mix of fixed grid and flexi-grid links so both topology models need to be supported at the same time</w:t>
      </w:r>
    </w:p>
  </w:comment>
  <w:comment w:id="466" w:author="Italo Busi" w:date="2022-06-23T19:39:00Z" w:initials="IB">
    <w:p w14:paraId="77C08CE6" w14:textId="77777777" w:rsidR="009D7AE5" w:rsidRDefault="009D7AE5" w:rsidP="00F54DF4">
      <w:pPr>
        <w:pStyle w:val="CommentText"/>
      </w:pPr>
      <w:r>
        <w:rPr>
          <w:rStyle w:val="CommentReference"/>
        </w:rPr>
        <w:annotationRef/>
      </w:r>
      <w:r>
        <w:t>For the topology models, see the comment/issue at the beginning of this section</w:t>
      </w:r>
    </w:p>
    <w:p w14:paraId="30EA388F" w14:textId="77777777" w:rsidR="009D7AE5" w:rsidRDefault="009D7AE5" w:rsidP="00F54DF4">
      <w:pPr>
        <w:pStyle w:val="CommentText"/>
      </w:pPr>
    </w:p>
    <w:p w14:paraId="24889A18" w14:textId="77777777" w:rsidR="009D7AE5" w:rsidRDefault="009D7AE5" w:rsidP="00F54DF4">
      <w:pPr>
        <w:pStyle w:val="CommentText"/>
      </w:pPr>
      <w:r>
        <w:t>For the tunnel model, can one WDM tunnel pass through a mix of fixed-grid and flexi-grid links?</w:t>
      </w:r>
    </w:p>
    <w:p w14:paraId="278C63E3" w14:textId="77777777" w:rsidR="009D7AE5" w:rsidRDefault="009D7AE5" w:rsidP="00F54DF4">
      <w:pPr>
        <w:pStyle w:val="CommentText"/>
      </w:pPr>
    </w:p>
    <w:p w14:paraId="4FE0B4C9" w14:textId="77777777" w:rsidR="009D7AE5" w:rsidRDefault="009D7AE5" w:rsidP="00F54DF4">
      <w:pPr>
        <w:pStyle w:val="CommentText"/>
      </w:pPr>
      <w:r>
        <w:t>To check how the current tunnel models can support this type of configuration.</w:t>
      </w:r>
    </w:p>
  </w:comment>
  <w:comment w:id="467" w:author="Italo Busi" w:date="2022-09-12T14:11:00Z" w:initials="IB">
    <w:p w14:paraId="7A845B22" w14:textId="77777777" w:rsidR="009D7AE5" w:rsidRPr="00550F4C" w:rsidRDefault="009D7AE5" w:rsidP="00F54DF4">
      <w:pPr>
        <w:pStyle w:val="CommentText"/>
        <w:rPr>
          <w:b/>
        </w:rPr>
      </w:pPr>
      <w:r>
        <w:rPr>
          <w:rStyle w:val="CommentReference"/>
        </w:rPr>
        <w:annotationRef/>
      </w:r>
      <w:r w:rsidRPr="00550F4C">
        <w:rPr>
          <w:b/>
        </w:rPr>
        <w:t>See issue #100</w:t>
      </w:r>
    </w:p>
  </w:comment>
  <w:comment w:id="468" w:author="Italo Busi (100)" w:date="2023-06-21T18:15:00Z" w:initials="IB-100">
    <w:p w14:paraId="42A91892" w14:textId="77777777" w:rsidR="009D7AE5" w:rsidRDefault="009D7AE5" w:rsidP="00F54DF4">
      <w:pPr>
        <w:pStyle w:val="CommentText"/>
      </w:pPr>
      <w:r>
        <w:rPr>
          <w:rStyle w:val="CommentReference"/>
        </w:rPr>
        <w:annotationRef/>
      </w:r>
      <w:r>
        <w:t>Rephrased to address the issue in only one point (section 4.2 below)</w:t>
      </w:r>
    </w:p>
  </w:comment>
  <w:comment w:id="478" w:author="BOUQUIER, JEAN-FRANCOIS, Vodafone" w:date="2022-05-24T09:47:00Z" w:initials="BJFV">
    <w:p w14:paraId="765F92B5" w14:textId="77777777" w:rsidR="009D7AE5" w:rsidRDefault="009D7AE5" w:rsidP="00F54DF4">
      <w:pPr>
        <w:pStyle w:val="CommentText"/>
      </w:pPr>
      <w:r>
        <w:rPr>
          <w:rStyle w:val="CommentReference"/>
        </w:rPr>
        <w:annotationRef/>
      </w:r>
      <w:r>
        <w:t>Same comment as before. Should we say “or/and” rather than “or, alternatively”?</w:t>
      </w:r>
    </w:p>
  </w:comment>
  <w:comment w:id="479" w:author="Italo Busi" w:date="2022-06-23T19:41:00Z" w:initials="IB">
    <w:p w14:paraId="4B8C277C" w14:textId="77777777" w:rsidR="009D7AE5" w:rsidRDefault="009D7AE5" w:rsidP="00F54DF4">
      <w:pPr>
        <w:pStyle w:val="CommentText"/>
      </w:pPr>
      <w:r>
        <w:rPr>
          <w:rStyle w:val="CommentReference"/>
        </w:rPr>
        <w:annotationRef/>
      </w:r>
      <w:r>
        <w:t>See comment above</w:t>
      </w:r>
    </w:p>
  </w:comment>
  <w:comment w:id="480" w:author="Italo Busi (100)" w:date="2023-06-22T02:49:00Z" w:initials="IB-100">
    <w:p w14:paraId="5AD39218" w14:textId="77777777" w:rsidR="009D7AE5" w:rsidRDefault="009D7AE5" w:rsidP="00F54DF4">
      <w:pPr>
        <w:pStyle w:val="CommentText"/>
      </w:pPr>
      <w:r>
        <w:rPr>
          <w:rStyle w:val="CommentReference"/>
        </w:rPr>
        <w:annotationRef/>
      </w:r>
      <w:r>
        <w:t>Description updated to address the comment</w:t>
      </w:r>
    </w:p>
  </w:comment>
  <w:comment w:id="513" w:author="BOUQUIER, JEAN-FRANCOIS, Vodafone" w:date="2022-05-24T09:58:00Z" w:initials="BJFV">
    <w:p w14:paraId="3C5FABE7" w14:textId="77777777" w:rsidR="009D7AE5" w:rsidRDefault="009D7AE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514" w:author="Italo Busi" w:date="2022-06-24T09:08:00Z" w:initials="IB">
    <w:p w14:paraId="3D529077" w14:textId="77777777" w:rsidR="009D7AE5" w:rsidRDefault="009D7AE5" w:rsidP="00550F4C">
      <w:pPr>
        <w:pStyle w:val="CommentText"/>
      </w:pPr>
      <w:r>
        <w:rPr>
          <w:rStyle w:val="CommentReference"/>
        </w:rPr>
        <w:annotationRef/>
      </w:r>
      <w:r>
        <w:t>Should we describe this here or in the gap analysis?</w:t>
      </w:r>
    </w:p>
    <w:p w14:paraId="237CED04" w14:textId="77777777" w:rsidR="009D7AE5" w:rsidRDefault="009D7AE5" w:rsidP="00550F4C">
      <w:pPr>
        <w:pStyle w:val="CommentText"/>
      </w:pPr>
    </w:p>
    <w:p w14:paraId="0A9D6662" w14:textId="77777777" w:rsidR="009D7AE5" w:rsidRDefault="009D7AE5"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515" w:author="Italo Busi" w:date="2022-08-04T11:30:00Z" w:initials="IB">
    <w:p w14:paraId="536D6C5B" w14:textId="77777777" w:rsidR="009D7AE5" w:rsidRDefault="009D7AE5"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516" w:author="Italo Busi" w:date="2022-09-12T15:36:00Z" w:initials="IB">
    <w:p w14:paraId="0D7EA018" w14:textId="0AEB7721" w:rsidR="009D7AE5" w:rsidRDefault="009D7AE5">
      <w:pPr>
        <w:pStyle w:val="CommentText"/>
      </w:pPr>
      <w:r>
        <w:rPr>
          <w:rStyle w:val="CommentReference"/>
        </w:rPr>
        <w:annotationRef/>
      </w:r>
      <w:r>
        <w:t>See proposed text in the paragraphs at the end of section 2.1.1 and of section 6.</w:t>
      </w:r>
    </w:p>
  </w:comment>
  <w:comment w:id="1093" w:author="Brent Foster (brfoster)" w:date="2021-07-07T17:08:00Z" w:initials="BF(">
    <w:p w14:paraId="7F472DFC" w14:textId="082F55F4" w:rsidR="009D7AE5" w:rsidRDefault="009D7AE5" w:rsidP="00E12804">
      <w:pPr>
        <w:pStyle w:val="CommentText"/>
        <w:rPr>
          <w:noProof/>
        </w:rPr>
      </w:pPr>
      <w:r>
        <w:rPr>
          <w:rStyle w:val="CommentReference"/>
        </w:rPr>
        <w:annotationRef/>
      </w:r>
    </w:p>
    <w:p w14:paraId="1B012485" w14:textId="15E2C29C" w:rsidR="009D7AE5" w:rsidRPr="00E12804" w:rsidRDefault="009D7AE5" w:rsidP="00E12804">
      <w:pPr>
        <w:pStyle w:val="CommentText"/>
        <w:ind w:left="0"/>
        <w:rPr>
          <w:b/>
        </w:rPr>
      </w:pPr>
      <w:r w:rsidRPr="00E12804">
        <w:rPr>
          <w:b/>
        </w:rPr>
        <w:t>See issue #83</w:t>
      </w:r>
    </w:p>
  </w:comment>
  <w:comment w:id="1094" w:author="Italo Busi (72)" w:date="2024-01-26T11:49:00Z" w:initials="IB-72">
    <w:p w14:paraId="41B485AF" w14:textId="77777777" w:rsidR="009D7AE5" w:rsidRDefault="009D7AE5">
      <w:pPr>
        <w:pStyle w:val="CommentText"/>
      </w:pPr>
      <w:r>
        <w:rPr>
          <w:rStyle w:val="CommentReference"/>
        </w:rPr>
        <w:annotationRef/>
      </w:r>
      <w:r>
        <w:t>See propose text</w:t>
      </w:r>
    </w:p>
    <w:p w14:paraId="38DFBD91" w14:textId="77777777" w:rsidR="009D7AE5" w:rsidRDefault="009D7AE5">
      <w:pPr>
        <w:pStyle w:val="CommentText"/>
      </w:pPr>
    </w:p>
    <w:p w14:paraId="33C97CE6" w14:textId="0BF4326B" w:rsidR="009D7AE5" w:rsidRDefault="009D7AE5">
      <w:pPr>
        <w:pStyle w:val="CommentText"/>
      </w:pPr>
      <w:r>
        <w:t>Note #83 duplicates with#72</w:t>
      </w:r>
    </w:p>
  </w:comment>
  <w:comment w:id="1318" w:author="Italo Busi" w:date="2022-03-03T17:05:00Z" w:initials="IB">
    <w:p w14:paraId="6CC5EA25" w14:textId="77777777" w:rsidR="009D7AE5" w:rsidRDefault="009D7AE5">
      <w:pPr>
        <w:pStyle w:val="CommentText"/>
      </w:pPr>
    </w:p>
    <w:p w14:paraId="5E4CD604" w14:textId="4C3F9354" w:rsidR="009D7AE5" w:rsidRPr="00E12804" w:rsidRDefault="009D7AE5">
      <w:pPr>
        <w:pStyle w:val="CommentText"/>
        <w:rPr>
          <w:b/>
        </w:rPr>
      </w:pPr>
      <w:r w:rsidRPr="00E12804">
        <w:rPr>
          <w:rStyle w:val="CommentReference"/>
          <w:b/>
        </w:rPr>
        <w:annotationRef/>
      </w:r>
      <w:r w:rsidRPr="00E12804">
        <w:rPr>
          <w:b/>
        </w:rPr>
        <w:t>Issue #80</w:t>
      </w:r>
    </w:p>
  </w:comment>
  <w:comment w:id="1358" w:author="Italo Busi" w:date="2021-01-11T11:53:00Z" w:initials="IB">
    <w:p w14:paraId="57F4102F" w14:textId="255A6101" w:rsidR="009D7AE5" w:rsidRPr="00460D05" w:rsidRDefault="009D7AE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1"/>
  <w15:commentEx w15:paraId="4FE0B4C9" w15:paraIdParent="07022134" w15:done="1"/>
  <w15:commentEx w15:paraId="7A845B22" w15:paraIdParent="07022134" w15:done="1"/>
  <w15:commentEx w15:paraId="42A91892" w15:paraIdParent="07022134" w15:done="1"/>
  <w15:commentEx w15:paraId="765F92B5" w15:done="1"/>
  <w15:commentEx w15:paraId="4B8C277C" w15:paraIdParent="765F92B5" w15:done="1"/>
  <w15:commentEx w15:paraId="5AD39218" w15:paraIdParent="765F92B5" w15:done="1"/>
  <w15:commentEx w15:paraId="3C5FABE7" w15:done="1"/>
  <w15:commentEx w15:paraId="0A9D6662" w15:paraIdParent="3C5FABE7" w15:done="1"/>
  <w15:commentEx w15:paraId="536D6C5B" w15:paraIdParent="3C5FABE7" w15:done="1"/>
  <w15:commentEx w15:paraId="0D7EA018" w15:paraIdParent="3C5FABE7" w15:done="1"/>
  <w15:commentEx w15:paraId="1B012485" w15:done="1"/>
  <w15:commentEx w15:paraId="33C97CE6" w15:paraIdParent="1B012485" w15:done="1"/>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33C97CE6" w16cid:durableId="295E1AAF"/>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52D3B" w14:textId="77777777" w:rsidR="00C9430D" w:rsidRDefault="00C9430D">
      <w:r>
        <w:separator/>
      </w:r>
    </w:p>
  </w:endnote>
  <w:endnote w:type="continuationSeparator" w:id="0">
    <w:p w14:paraId="277A94E9" w14:textId="77777777" w:rsidR="00C9430D" w:rsidRDefault="00C94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9D7AE5" w:rsidRDefault="009D7AE5" w:rsidP="00F410C4">
    <w:pPr>
      <w:pStyle w:val="Footer"/>
    </w:pPr>
  </w:p>
  <w:p w14:paraId="5CE618DB" w14:textId="77777777" w:rsidR="009D7AE5" w:rsidRDefault="009D7AE5" w:rsidP="00F410C4">
    <w:pPr>
      <w:pStyle w:val="Footer"/>
    </w:pPr>
  </w:p>
  <w:p w14:paraId="4F313A99" w14:textId="7FC81C3F" w:rsidR="009D7AE5" w:rsidRDefault="009D7AE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C943CF">
      <w:rPr>
        <w:noProof/>
      </w:rPr>
      <w:instrText>August</w:instrText>
    </w:r>
    <w:r>
      <w:fldChar w:fldCharType="end"/>
    </w:r>
    <w:r>
      <w:instrText xml:space="preserve"> \* MERGEFORMAT </w:instrText>
    </w:r>
    <w:r>
      <w:fldChar w:fldCharType="separate"/>
    </w:r>
    <w:r w:rsidR="00C943CF">
      <w:rPr>
        <w:noProof/>
      </w:rPr>
      <w:t>August</w:t>
    </w:r>
    <w:r>
      <w:fldChar w:fldCharType="end"/>
    </w:r>
    <w:r>
      <w:t xml:space="preserve"> </w:t>
    </w:r>
    <w:r>
      <w:fldChar w:fldCharType="begin"/>
    </w:r>
    <w:r>
      <w:instrText xml:space="preserve"> SAVEDATE  \@ "d," </w:instrText>
    </w:r>
    <w:r>
      <w:fldChar w:fldCharType="separate"/>
    </w:r>
    <w:ins w:id="1424" w:author="Italo Busi (PR)" w:date="2024-02-13T17:36:00Z">
      <w:r>
        <w:rPr>
          <w:noProof/>
        </w:rPr>
        <w:t>13,</w:t>
      </w:r>
    </w:ins>
    <w:ins w:id="1425" w:author="Italo Busi (45)" w:date="2024-01-30T12:44:00Z">
      <w:del w:id="1426" w:author="Italo Busi (PR)" w:date="2024-02-13T15:38:00Z">
        <w:r w:rsidDel="004B40FA">
          <w:rPr>
            <w:noProof/>
          </w:rPr>
          <w:delText>26,</w:delText>
        </w:r>
      </w:del>
    </w:ins>
    <w:ins w:id="1427" w:author="Italo Busi (72)" w:date="2024-01-26T12:08:00Z">
      <w:del w:id="1428" w:author="Italo Busi (PR)" w:date="2024-02-13T15:38:00Z">
        <w:r w:rsidDel="004B40FA">
          <w:rPr>
            <w:noProof/>
          </w:rPr>
          <w:delText>26,</w:delText>
        </w:r>
      </w:del>
    </w:ins>
    <w:ins w:id="1429" w:author="Italo Busi (100)" w:date="2024-01-26T10:48:00Z">
      <w:del w:id="1430" w:author="Italo Busi (PR)" w:date="2024-02-13T15:38:00Z">
        <w:r w:rsidDel="004B40FA">
          <w:rPr>
            <w:noProof/>
          </w:rPr>
          <w:delText>26,</w:delText>
        </w:r>
      </w:del>
    </w:ins>
    <w:ins w:id="1431" w:author="Italo Busi" w:date="2024-01-26T10:25:00Z">
      <w:del w:id="1432" w:author="Italo Busi (PR)" w:date="2024-02-13T15:38:00Z">
        <w:r w:rsidDel="004B40FA">
          <w:rPr>
            <w:noProof/>
          </w:rPr>
          <w:delText>19,</w:delText>
        </w:r>
      </w:del>
    </w:ins>
    <w:del w:id="1433" w:author="Italo Busi (PR)" w:date="2024-02-13T15:38:00Z">
      <w:r w:rsidDel="004B40FA">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C943CF">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9D7AE5" w:rsidRDefault="009D7AE5" w:rsidP="00F410C4">
    <w:pPr>
      <w:pStyle w:val="Footer"/>
    </w:pPr>
  </w:p>
  <w:p w14:paraId="35EF4550" w14:textId="77777777" w:rsidR="009D7AE5" w:rsidRDefault="009D7AE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4235CE62" w:rsidR="009D7AE5" w:rsidRDefault="009D7AE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C943CF">
      <w:rPr>
        <w:noProof/>
      </w:rPr>
      <w:instrText>August</w:instrText>
    </w:r>
    <w:r>
      <w:fldChar w:fldCharType="end"/>
    </w:r>
    <w:r>
      <w:instrText xml:space="preserve"> \* MERGEFORMAT </w:instrText>
    </w:r>
    <w:r>
      <w:fldChar w:fldCharType="separate"/>
    </w:r>
    <w:r w:rsidR="00C943CF">
      <w:rPr>
        <w:noProof/>
      </w:rPr>
      <w:t>August</w:t>
    </w:r>
    <w:r>
      <w:fldChar w:fldCharType="end"/>
    </w:r>
    <w:r>
      <w:t xml:space="preserve"> </w:t>
    </w:r>
    <w:r>
      <w:fldChar w:fldCharType="begin"/>
    </w:r>
    <w:r>
      <w:instrText xml:space="preserve"> SAVEDATE  \@ "d," </w:instrText>
    </w:r>
    <w:r>
      <w:fldChar w:fldCharType="separate"/>
    </w:r>
    <w:ins w:id="1444" w:author="Italo Busi (PR)" w:date="2024-02-13T17:36:00Z">
      <w:r>
        <w:rPr>
          <w:noProof/>
        </w:rPr>
        <w:t>13,</w:t>
      </w:r>
    </w:ins>
    <w:ins w:id="1445" w:author="Italo Busi (45)" w:date="2024-01-30T12:44:00Z">
      <w:del w:id="1446" w:author="Italo Busi (PR)" w:date="2024-02-13T15:38:00Z">
        <w:r w:rsidDel="004B40FA">
          <w:rPr>
            <w:noProof/>
          </w:rPr>
          <w:delText>26,</w:delText>
        </w:r>
      </w:del>
    </w:ins>
    <w:ins w:id="1447" w:author="Italo Busi (72)" w:date="2024-01-26T12:08:00Z">
      <w:del w:id="1448" w:author="Italo Busi (PR)" w:date="2024-02-13T15:38:00Z">
        <w:r w:rsidDel="004B40FA">
          <w:rPr>
            <w:noProof/>
          </w:rPr>
          <w:delText>26,</w:delText>
        </w:r>
      </w:del>
    </w:ins>
    <w:ins w:id="1449" w:author="Italo Busi (100)" w:date="2024-01-26T10:48:00Z">
      <w:del w:id="1450" w:author="Italo Busi (PR)" w:date="2024-02-13T15:38:00Z">
        <w:r w:rsidDel="004B40FA">
          <w:rPr>
            <w:noProof/>
          </w:rPr>
          <w:delText>26,</w:delText>
        </w:r>
      </w:del>
    </w:ins>
    <w:ins w:id="1451" w:author="Italo Busi" w:date="2024-01-26T10:25:00Z">
      <w:del w:id="1452" w:author="Italo Busi (PR)" w:date="2024-02-13T15:38:00Z">
        <w:r w:rsidDel="004B40FA">
          <w:rPr>
            <w:noProof/>
          </w:rPr>
          <w:delText>19,</w:delText>
        </w:r>
      </w:del>
    </w:ins>
    <w:del w:id="1453" w:author="Italo Busi (PR)" w:date="2024-02-13T15:38:00Z">
      <w:r w:rsidDel="004B40FA">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C943CF">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7BC71" w14:textId="77777777" w:rsidR="00C9430D" w:rsidRDefault="00C9430D">
      <w:r>
        <w:separator/>
      </w:r>
    </w:p>
  </w:footnote>
  <w:footnote w:type="continuationSeparator" w:id="0">
    <w:p w14:paraId="2D9ACC49" w14:textId="77777777" w:rsidR="00C9430D" w:rsidRDefault="00C943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5E1F5747" w:rsidR="009D7AE5" w:rsidRDefault="009D7AE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414" w:author="Italo Busi (PR)" w:date="2024-02-13T17:36:00Z">
      <w:r>
        <w:rPr>
          <w:noProof/>
        </w:rPr>
        <w:t>February 2024</w:t>
      </w:r>
    </w:ins>
    <w:ins w:id="1415" w:author="Italo Busi (45)" w:date="2024-01-30T12:44:00Z">
      <w:del w:id="1416" w:author="Italo Busi (PR)" w:date="2024-02-13T15:38:00Z">
        <w:r w:rsidDel="004B40FA">
          <w:rPr>
            <w:noProof/>
          </w:rPr>
          <w:delText>January 2024</w:delText>
        </w:r>
      </w:del>
    </w:ins>
    <w:ins w:id="1417" w:author="Italo Busi (72)" w:date="2024-01-26T12:08:00Z">
      <w:del w:id="1418" w:author="Italo Busi (PR)" w:date="2024-02-13T15:38:00Z">
        <w:r w:rsidDel="004B40FA">
          <w:rPr>
            <w:noProof/>
          </w:rPr>
          <w:delText>January 2024</w:delText>
        </w:r>
      </w:del>
    </w:ins>
    <w:ins w:id="1419" w:author="Italo Busi (100)" w:date="2024-01-26T10:48:00Z">
      <w:del w:id="1420" w:author="Italo Busi (PR)" w:date="2024-02-13T15:38:00Z">
        <w:r w:rsidDel="004B40FA">
          <w:rPr>
            <w:noProof/>
          </w:rPr>
          <w:delText>January 2024</w:delText>
        </w:r>
      </w:del>
    </w:ins>
    <w:ins w:id="1421" w:author="Italo Busi" w:date="2024-01-26T10:25:00Z">
      <w:del w:id="1422" w:author="Italo Busi (PR)" w:date="2024-02-13T15:38:00Z">
        <w:r w:rsidDel="004B40FA">
          <w:rPr>
            <w:noProof/>
          </w:rPr>
          <w:delText>January 2024</w:delText>
        </w:r>
      </w:del>
    </w:ins>
    <w:del w:id="1423" w:author="Italo Busi (PR)" w:date="2024-02-13T15:38:00Z">
      <w:r w:rsidDel="004B40FA">
        <w:rPr>
          <w:noProof/>
        </w:rPr>
        <w:delText>July 2023</w:delText>
      </w:r>
    </w:del>
    <w:r>
      <w:fldChar w:fldCharType="end"/>
    </w:r>
  </w:p>
  <w:p w14:paraId="0330A958" w14:textId="77777777" w:rsidR="009D7AE5" w:rsidRDefault="009D7AE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9D7AE5" w:rsidRDefault="009D7AE5" w:rsidP="00F410C4">
    <w:pPr>
      <w:pStyle w:val="Header"/>
      <w:rPr>
        <w:highlight w:val="yellow"/>
      </w:rPr>
    </w:pPr>
  </w:p>
  <w:p w14:paraId="6FDEAA1E" w14:textId="77777777" w:rsidR="009D7AE5" w:rsidRDefault="009D7AE5" w:rsidP="00F410C4">
    <w:pPr>
      <w:pStyle w:val="Header"/>
      <w:rPr>
        <w:highlight w:val="yellow"/>
      </w:rPr>
    </w:pPr>
  </w:p>
  <w:p w14:paraId="4C3133EA" w14:textId="77777777" w:rsidR="009D7AE5" w:rsidRDefault="009D7AE5" w:rsidP="00F410C4">
    <w:pPr>
      <w:pStyle w:val="Header"/>
    </w:pPr>
    <w:r w:rsidRPr="007064B6">
      <w:t>TEAS Working Group</w:t>
    </w:r>
    <w:r>
      <w:tab/>
    </w:r>
    <w:r w:rsidRPr="00F410C4">
      <w:tab/>
    </w:r>
    <w:r>
      <w:t xml:space="preserve">Fabio </w:t>
    </w:r>
    <w:r w:rsidRPr="007064B6">
      <w:t>Peruzzini</w:t>
    </w:r>
  </w:p>
  <w:p w14:paraId="16A1767F" w14:textId="77777777" w:rsidR="009D7AE5" w:rsidRDefault="009D7AE5" w:rsidP="00F410C4">
    <w:pPr>
      <w:pStyle w:val="Header"/>
    </w:pPr>
    <w:r>
      <w:t>Internet Draft</w:t>
    </w:r>
    <w:r>
      <w:tab/>
    </w:r>
    <w:r w:rsidRPr="00F410C4">
      <w:tab/>
    </w:r>
    <w:r>
      <w:t>TIM</w:t>
    </w:r>
  </w:p>
  <w:p w14:paraId="4B4B9B7C" w14:textId="77777777" w:rsidR="009D7AE5" w:rsidRDefault="009D7AE5"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9D7AE5" w:rsidRPr="00954E1B" w:rsidRDefault="009D7AE5" w:rsidP="00F410C4">
    <w:pPr>
      <w:pStyle w:val="Header"/>
      <w:rPr>
        <w:lang w:val="it-IT"/>
      </w:rPr>
    </w:pPr>
    <w:r>
      <w:rPr>
        <w:lang w:val="en-GB"/>
      </w:rPr>
      <w:tab/>
    </w:r>
    <w:r>
      <w:rPr>
        <w:lang w:val="en-GB"/>
      </w:rPr>
      <w:tab/>
    </w:r>
    <w:r w:rsidRPr="00954E1B">
      <w:rPr>
        <w:lang w:val="it-IT"/>
      </w:rPr>
      <w:t>Vodafone</w:t>
    </w:r>
  </w:p>
  <w:p w14:paraId="369C6969" w14:textId="77777777" w:rsidR="009D7AE5" w:rsidRPr="00954E1B" w:rsidRDefault="009D7AE5" w:rsidP="00F410C4">
    <w:pPr>
      <w:pStyle w:val="Header"/>
      <w:rPr>
        <w:lang w:val="it-IT"/>
      </w:rPr>
    </w:pPr>
    <w:r w:rsidRPr="00954E1B">
      <w:rPr>
        <w:lang w:val="it-IT"/>
      </w:rPr>
      <w:tab/>
    </w:r>
    <w:r w:rsidRPr="00954E1B">
      <w:rPr>
        <w:lang w:val="it-IT"/>
      </w:rPr>
      <w:tab/>
      <w:t>Italo Busi</w:t>
    </w:r>
  </w:p>
  <w:p w14:paraId="2984B8BD" w14:textId="77777777" w:rsidR="009D7AE5" w:rsidRPr="00954E1B" w:rsidRDefault="009D7AE5" w:rsidP="00F410C4">
    <w:pPr>
      <w:pStyle w:val="Header"/>
      <w:rPr>
        <w:lang w:val="it-IT"/>
      </w:rPr>
    </w:pPr>
    <w:r w:rsidRPr="00954E1B">
      <w:rPr>
        <w:lang w:val="it-IT"/>
      </w:rPr>
      <w:tab/>
    </w:r>
    <w:r w:rsidRPr="00954E1B">
      <w:rPr>
        <w:lang w:val="it-IT"/>
      </w:rPr>
      <w:tab/>
      <w:t>Huawei</w:t>
    </w:r>
  </w:p>
  <w:p w14:paraId="63AFEB19" w14:textId="77777777" w:rsidR="009D7AE5" w:rsidRPr="00954E1B" w:rsidRDefault="009D7AE5" w:rsidP="00F410C4">
    <w:pPr>
      <w:pStyle w:val="Header"/>
      <w:rPr>
        <w:lang w:val="it-IT"/>
      </w:rPr>
    </w:pPr>
    <w:r w:rsidRPr="00954E1B">
      <w:rPr>
        <w:lang w:val="it-IT"/>
      </w:rPr>
      <w:tab/>
    </w:r>
    <w:r w:rsidRPr="00954E1B">
      <w:rPr>
        <w:lang w:val="it-IT"/>
      </w:rPr>
      <w:tab/>
      <w:t>Daniel King</w:t>
    </w:r>
  </w:p>
  <w:p w14:paraId="6EDB0003" w14:textId="77777777" w:rsidR="009D7AE5" w:rsidRDefault="009D7AE5" w:rsidP="00F410C4">
    <w:pPr>
      <w:pStyle w:val="Header"/>
    </w:pPr>
    <w:r w:rsidRPr="00954E1B">
      <w:rPr>
        <w:lang w:val="it-IT"/>
      </w:rPr>
      <w:tab/>
    </w:r>
    <w:r w:rsidRPr="00954E1B">
      <w:rPr>
        <w:lang w:val="it-IT"/>
      </w:rPr>
      <w:tab/>
    </w:r>
    <w:r>
      <w:t>Old Dog Consulting</w:t>
    </w:r>
  </w:p>
  <w:p w14:paraId="629C5C70" w14:textId="77777777" w:rsidR="009D7AE5" w:rsidRDefault="009D7AE5" w:rsidP="00F410C4">
    <w:pPr>
      <w:pStyle w:val="Header"/>
      <w:rPr>
        <w:lang w:val="en-GB"/>
      </w:rPr>
    </w:pPr>
    <w:r>
      <w:rPr>
        <w:lang w:val="en-GB"/>
      </w:rPr>
      <w:tab/>
    </w:r>
    <w:r>
      <w:rPr>
        <w:lang w:val="en-GB"/>
      </w:rPr>
      <w:tab/>
      <w:t>Daniele Ceccarelli</w:t>
    </w:r>
  </w:p>
  <w:p w14:paraId="23931D84" w14:textId="1D19FAF5" w:rsidR="009D7AE5" w:rsidRPr="00390C09" w:rsidRDefault="009D7AE5" w:rsidP="00F410C4">
    <w:pPr>
      <w:pStyle w:val="Header"/>
      <w:rPr>
        <w:lang w:val="en-GB"/>
      </w:rPr>
    </w:pPr>
    <w:r>
      <w:rPr>
        <w:lang w:val="en-GB"/>
      </w:rPr>
      <w:tab/>
    </w:r>
    <w:r>
      <w:rPr>
        <w:lang w:val="en-GB"/>
      </w:rPr>
      <w:tab/>
      <w:t>Cisco</w:t>
    </w:r>
  </w:p>
  <w:p w14:paraId="5DE008D9" w14:textId="77777777" w:rsidR="009D7AE5" w:rsidRPr="00390C09" w:rsidRDefault="009D7AE5" w:rsidP="00F410C4">
    <w:pPr>
      <w:pStyle w:val="Header"/>
      <w:rPr>
        <w:lang w:val="en-GB"/>
      </w:rPr>
    </w:pPr>
  </w:p>
  <w:p w14:paraId="76C05A00" w14:textId="3BEEB7D5" w:rsidR="009D7AE5" w:rsidRDefault="009D7AE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C943CF">
      <w:rPr>
        <w:noProof/>
      </w:rPr>
      <w:instrText>August</w:instrText>
    </w:r>
    <w:r>
      <w:fldChar w:fldCharType="end"/>
    </w:r>
    <w:r>
      <w:instrText xml:space="preserve"> \* MERGEFORMAT </w:instrText>
    </w:r>
    <w:r>
      <w:fldChar w:fldCharType="separate"/>
    </w:r>
    <w:r w:rsidR="00C943CF">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2</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C943CF">
      <w:rPr>
        <w:noProof/>
      </w:rPr>
      <w:t>2024</w:t>
    </w:r>
    <w:r>
      <w:fldChar w:fldCharType="end"/>
    </w:r>
    <w:r>
      <w:tab/>
    </w:r>
    <w:r>
      <w:tab/>
    </w:r>
    <w:r>
      <w:fldChar w:fldCharType="begin"/>
    </w:r>
    <w:r>
      <w:instrText xml:space="preserve"> SAVEDATE  \@ "MMMM d, yyyy" </w:instrText>
    </w:r>
    <w:r>
      <w:fldChar w:fldCharType="separate"/>
    </w:r>
    <w:ins w:id="1434" w:author="Italo Busi (PR)" w:date="2024-02-13T17:36:00Z">
      <w:r>
        <w:rPr>
          <w:noProof/>
        </w:rPr>
        <w:t>February 13, 2024</w:t>
      </w:r>
    </w:ins>
    <w:ins w:id="1435" w:author="Italo Busi (45)" w:date="2024-01-30T12:44:00Z">
      <w:del w:id="1436" w:author="Italo Busi (PR)" w:date="2024-02-13T15:38:00Z">
        <w:r w:rsidDel="004B40FA">
          <w:rPr>
            <w:noProof/>
          </w:rPr>
          <w:delText>January 26, 2024</w:delText>
        </w:r>
      </w:del>
    </w:ins>
    <w:ins w:id="1437" w:author="Italo Busi (72)" w:date="2024-01-26T12:08:00Z">
      <w:del w:id="1438" w:author="Italo Busi (PR)" w:date="2024-02-13T15:38:00Z">
        <w:r w:rsidDel="004B40FA">
          <w:rPr>
            <w:noProof/>
          </w:rPr>
          <w:delText>January 26, 2024</w:delText>
        </w:r>
      </w:del>
    </w:ins>
    <w:ins w:id="1439" w:author="Italo Busi (100)" w:date="2024-01-26T10:48:00Z">
      <w:del w:id="1440" w:author="Italo Busi (PR)" w:date="2024-02-13T15:38:00Z">
        <w:r w:rsidDel="004B40FA">
          <w:rPr>
            <w:noProof/>
          </w:rPr>
          <w:delText>January 26, 2024</w:delText>
        </w:r>
      </w:del>
    </w:ins>
    <w:ins w:id="1441" w:author="Italo Busi" w:date="2024-01-26T10:25:00Z">
      <w:del w:id="1442" w:author="Italo Busi (PR)" w:date="2024-02-13T15:38:00Z">
        <w:r w:rsidDel="004B40FA">
          <w:rPr>
            <w:noProof/>
          </w:rPr>
          <w:delText>January 19, 2024</w:delText>
        </w:r>
      </w:del>
    </w:ins>
    <w:del w:id="1443" w:author="Italo Busi (PR)" w:date="2024-02-13T15:38:00Z">
      <w:r w:rsidDel="004B40FA">
        <w:rPr>
          <w:noProof/>
        </w:rPr>
        <w:delText>July 7, 2023</w:delText>
      </w:r>
    </w:del>
    <w:r>
      <w:fldChar w:fldCharType="end"/>
    </w:r>
  </w:p>
  <w:p w14:paraId="4C49A4CA" w14:textId="77777777" w:rsidR="009D7AE5" w:rsidRDefault="009D7AE5" w:rsidP="00F410C4">
    <w:pPr>
      <w:pStyle w:val="Header"/>
    </w:pPr>
    <w:r>
      <w:tab/>
    </w:r>
  </w:p>
  <w:p w14:paraId="4043BDB6" w14:textId="77777777" w:rsidR="009D7AE5" w:rsidRDefault="009D7AE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PR)">
    <w15:presenceInfo w15:providerId="None" w15:userId="Italo Busi (PR)"/>
  </w15:person>
  <w15:person w15:author="Italo Busi (45)">
    <w15:presenceInfo w15:providerId="None" w15:userId="Italo Busi (45)"/>
  </w15:person>
  <w15:person w15:author="Italo Busi (72)">
    <w15:presenceInfo w15:providerId="None" w15:userId="Italo Busi (72)"/>
  </w15:person>
  <w15:person w15:author="Italo Busi (100)">
    <w15:presenceInfo w15:providerId="None" w15:userId="Italo Busi (100)"/>
  </w15:person>
  <w15:person w15:author="Italo Busi (36)">
    <w15:presenceInfo w15:providerId="None" w15:userId="Italo Busi (36)"/>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3"/>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769D6"/>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B7DD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6E7F"/>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26882"/>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4F2F"/>
    <w:rsid w:val="003B6A79"/>
    <w:rsid w:val="003C212D"/>
    <w:rsid w:val="003C33A5"/>
    <w:rsid w:val="003C429A"/>
    <w:rsid w:val="003C682F"/>
    <w:rsid w:val="003C7575"/>
    <w:rsid w:val="003C7985"/>
    <w:rsid w:val="003C7F38"/>
    <w:rsid w:val="003D0316"/>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4781B"/>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0D61"/>
    <w:rsid w:val="004B3198"/>
    <w:rsid w:val="004B40FA"/>
    <w:rsid w:val="004B4A07"/>
    <w:rsid w:val="004B54F1"/>
    <w:rsid w:val="004B5A98"/>
    <w:rsid w:val="004C0A6D"/>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5550"/>
    <w:rsid w:val="00576C7E"/>
    <w:rsid w:val="00577B4C"/>
    <w:rsid w:val="005807BF"/>
    <w:rsid w:val="00581197"/>
    <w:rsid w:val="00581201"/>
    <w:rsid w:val="00581409"/>
    <w:rsid w:val="00583616"/>
    <w:rsid w:val="00584FED"/>
    <w:rsid w:val="00585BC0"/>
    <w:rsid w:val="005863C0"/>
    <w:rsid w:val="00586495"/>
    <w:rsid w:val="005874B1"/>
    <w:rsid w:val="0059017C"/>
    <w:rsid w:val="005917CB"/>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1B5"/>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16B"/>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87011"/>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5EB"/>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2F7C"/>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67F65"/>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26B3"/>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AE5"/>
    <w:rsid w:val="009D7DE1"/>
    <w:rsid w:val="009E0865"/>
    <w:rsid w:val="009E10D3"/>
    <w:rsid w:val="009E2406"/>
    <w:rsid w:val="009E48E3"/>
    <w:rsid w:val="009E597F"/>
    <w:rsid w:val="009E5988"/>
    <w:rsid w:val="009E6BEB"/>
    <w:rsid w:val="009E6CD6"/>
    <w:rsid w:val="009E79B6"/>
    <w:rsid w:val="009F077F"/>
    <w:rsid w:val="009F2C87"/>
    <w:rsid w:val="009F2EDF"/>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1FC"/>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327C"/>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494A"/>
    <w:rsid w:val="00AE63F0"/>
    <w:rsid w:val="00AE7561"/>
    <w:rsid w:val="00AE7FE5"/>
    <w:rsid w:val="00AF0210"/>
    <w:rsid w:val="00AF0B09"/>
    <w:rsid w:val="00AF29E6"/>
    <w:rsid w:val="00AF3B48"/>
    <w:rsid w:val="00AF44B4"/>
    <w:rsid w:val="00AF48BE"/>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05B"/>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07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430D"/>
    <w:rsid w:val="00C943CF"/>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3D3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5E06"/>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396A"/>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2B6E"/>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37121"/>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35E0EC-3D2E-4B22-BCCC-94C71F94A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045</TotalTime>
  <Pages>66</Pages>
  <Words>20602</Words>
  <Characters>117433</Characters>
  <Application>Microsoft Office Word</Application>
  <DocSecurity>0</DocSecurity>
  <Lines>978</Lines>
  <Paragraphs>275</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3776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PR)</cp:lastModifiedBy>
  <cp:revision>64</cp:revision>
  <cp:lastPrinted>2023-07-07T19:47:00Z</cp:lastPrinted>
  <dcterms:created xsi:type="dcterms:W3CDTF">2023-05-09T14:41:00Z</dcterms:created>
  <dcterms:modified xsi:type="dcterms:W3CDTF">2024-02-1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